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87C149" w14:textId="77777777" w:rsidR="00386FA7" w:rsidRPr="00D071A2" w:rsidRDefault="00386FA7" w:rsidP="00386FA7">
      <w:pPr>
        <w:spacing w:line="200" w:lineRule="exact"/>
        <w:rPr>
          <w:rFonts w:ascii="Times New Roman" w:hAnsi="Times New Roman"/>
          <w:sz w:val="18"/>
        </w:rPr>
      </w:pPr>
      <w:bookmarkStart w:id="0" w:name="_GoBack"/>
      <w:bookmarkEnd w:id="0"/>
    </w:p>
    <w:p w14:paraId="690EF824" w14:textId="77777777" w:rsidR="00386FA7" w:rsidRPr="00D071A2" w:rsidRDefault="00386FA7" w:rsidP="00386FA7">
      <w:pPr>
        <w:spacing w:line="200" w:lineRule="exact"/>
        <w:rPr>
          <w:rFonts w:ascii="Times New Roman" w:hAnsi="Times New Roman"/>
          <w:sz w:val="18"/>
        </w:rPr>
      </w:pPr>
    </w:p>
    <w:p w14:paraId="7E526932" w14:textId="77777777" w:rsidR="00386FA7" w:rsidRPr="00D071A2" w:rsidRDefault="00386FA7" w:rsidP="00386FA7">
      <w:pPr>
        <w:spacing w:line="200" w:lineRule="exact"/>
        <w:rPr>
          <w:rFonts w:ascii="Times New Roman" w:hAnsi="Times New Roman"/>
          <w:sz w:val="18"/>
        </w:rPr>
      </w:pPr>
    </w:p>
    <w:p w14:paraId="3A9AA77D" w14:textId="77777777" w:rsidR="00386FA7" w:rsidRPr="00D071A2" w:rsidRDefault="00386FA7" w:rsidP="00386FA7">
      <w:pPr>
        <w:spacing w:line="200" w:lineRule="exact"/>
        <w:rPr>
          <w:rFonts w:ascii="Times New Roman" w:hAnsi="Times New Roman"/>
          <w:sz w:val="18"/>
        </w:rPr>
      </w:pPr>
    </w:p>
    <w:p w14:paraId="5A1837DB" w14:textId="77777777" w:rsidR="00386FA7" w:rsidRPr="00D071A2" w:rsidRDefault="00386FA7" w:rsidP="00386FA7">
      <w:pPr>
        <w:spacing w:line="200" w:lineRule="exact"/>
        <w:rPr>
          <w:rFonts w:ascii="Times New Roman" w:hAnsi="Times New Roman"/>
          <w:sz w:val="18"/>
        </w:rPr>
      </w:pPr>
    </w:p>
    <w:p w14:paraId="6E23B767" w14:textId="77777777" w:rsidR="00386FA7" w:rsidRPr="00D071A2" w:rsidRDefault="00386FA7" w:rsidP="00386FA7">
      <w:pPr>
        <w:spacing w:line="200" w:lineRule="exact"/>
        <w:rPr>
          <w:rFonts w:ascii="Times New Roman" w:hAnsi="Times New Roman"/>
          <w:sz w:val="18"/>
        </w:rPr>
      </w:pPr>
    </w:p>
    <w:p w14:paraId="6B3FEB5E" w14:textId="77777777" w:rsidR="00386FA7" w:rsidRPr="00D071A2" w:rsidRDefault="00386FA7" w:rsidP="00386FA7">
      <w:pPr>
        <w:spacing w:line="200" w:lineRule="exact"/>
        <w:rPr>
          <w:rFonts w:ascii="Times New Roman" w:hAnsi="Times New Roman"/>
          <w:sz w:val="18"/>
        </w:rPr>
      </w:pPr>
    </w:p>
    <w:p w14:paraId="0E356638" w14:textId="77777777" w:rsidR="00386FA7" w:rsidRPr="00D071A2" w:rsidRDefault="00386FA7" w:rsidP="00386FA7">
      <w:pPr>
        <w:spacing w:line="200" w:lineRule="exact"/>
        <w:rPr>
          <w:rFonts w:ascii="Times New Roman" w:hAnsi="Times New Roman"/>
          <w:sz w:val="18"/>
        </w:rPr>
      </w:pPr>
    </w:p>
    <w:p w14:paraId="319F2991" w14:textId="77777777" w:rsidR="00386FA7" w:rsidRPr="00D071A2" w:rsidRDefault="00386FA7" w:rsidP="00386FA7">
      <w:pPr>
        <w:spacing w:line="200" w:lineRule="exact"/>
        <w:rPr>
          <w:rFonts w:ascii="Times New Roman" w:hAnsi="Times New Roman"/>
          <w:sz w:val="18"/>
        </w:rPr>
      </w:pPr>
    </w:p>
    <w:p w14:paraId="420A747F" w14:textId="77777777" w:rsidR="00386FA7" w:rsidRPr="00D071A2" w:rsidRDefault="00386FA7" w:rsidP="00386FA7">
      <w:pPr>
        <w:spacing w:line="200" w:lineRule="exact"/>
        <w:rPr>
          <w:rFonts w:ascii="Times New Roman" w:hAnsi="Times New Roman"/>
          <w:sz w:val="18"/>
        </w:rPr>
      </w:pPr>
    </w:p>
    <w:p w14:paraId="2623F74B" w14:textId="77777777" w:rsidR="00386FA7" w:rsidRPr="00D071A2" w:rsidRDefault="00386FA7" w:rsidP="00386FA7">
      <w:pPr>
        <w:spacing w:line="200" w:lineRule="exact"/>
        <w:rPr>
          <w:rFonts w:ascii="Times New Roman" w:hAnsi="Times New Roman"/>
          <w:sz w:val="18"/>
        </w:rPr>
      </w:pPr>
    </w:p>
    <w:p w14:paraId="4CD2B2D7" w14:textId="77777777" w:rsidR="00386FA7" w:rsidRPr="00D071A2" w:rsidRDefault="00386FA7" w:rsidP="00386FA7">
      <w:pPr>
        <w:spacing w:line="200" w:lineRule="exact"/>
        <w:rPr>
          <w:rFonts w:ascii="Times New Roman" w:hAnsi="Times New Roman"/>
          <w:sz w:val="18"/>
        </w:rPr>
      </w:pPr>
    </w:p>
    <w:p w14:paraId="4A23BD98" w14:textId="77777777" w:rsidR="00386FA7" w:rsidRPr="00D071A2" w:rsidRDefault="00386FA7" w:rsidP="00386FA7">
      <w:pPr>
        <w:spacing w:line="200" w:lineRule="exact"/>
        <w:rPr>
          <w:rFonts w:ascii="Times New Roman" w:hAnsi="Times New Roman"/>
          <w:sz w:val="18"/>
        </w:rPr>
      </w:pPr>
    </w:p>
    <w:p w14:paraId="582D41BD" w14:textId="77777777" w:rsidR="00386FA7" w:rsidRPr="00D071A2" w:rsidRDefault="00386FA7" w:rsidP="00386FA7">
      <w:pPr>
        <w:spacing w:line="200" w:lineRule="exact"/>
        <w:rPr>
          <w:rFonts w:ascii="Times New Roman" w:hAnsi="Times New Roman"/>
          <w:sz w:val="18"/>
        </w:rPr>
      </w:pPr>
    </w:p>
    <w:p w14:paraId="5B3FE17A" w14:textId="77777777" w:rsidR="00386FA7" w:rsidRPr="00D071A2" w:rsidRDefault="00386FA7" w:rsidP="00386FA7">
      <w:pPr>
        <w:spacing w:line="200" w:lineRule="exact"/>
        <w:rPr>
          <w:rFonts w:ascii="Times New Roman" w:hAnsi="Times New Roman"/>
          <w:sz w:val="18"/>
        </w:rPr>
      </w:pPr>
    </w:p>
    <w:p w14:paraId="3CB9DBCA" w14:textId="77777777" w:rsidR="00386FA7" w:rsidRPr="00D071A2" w:rsidRDefault="00386FA7" w:rsidP="00386FA7">
      <w:pPr>
        <w:spacing w:line="200" w:lineRule="exact"/>
        <w:rPr>
          <w:rFonts w:ascii="Times New Roman" w:hAnsi="Times New Roman"/>
          <w:sz w:val="18"/>
        </w:rPr>
      </w:pPr>
    </w:p>
    <w:p w14:paraId="41319F63" w14:textId="77777777" w:rsidR="00386FA7" w:rsidRPr="00D071A2" w:rsidRDefault="00386FA7" w:rsidP="00386FA7">
      <w:pPr>
        <w:spacing w:before="3" w:line="240" w:lineRule="exact"/>
        <w:rPr>
          <w:rFonts w:ascii="Times New Roman" w:hAnsi="Times New Roman"/>
          <w:sz w:val="18"/>
        </w:rPr>
      </w:pPr>
    </w:p>
    <w:p w14:paraId="27BC6BFD" w14:textId="77777777" w:rsidR="00386FA7" w:rsidRPr="00D071A2" w:rsidRDefault="00386FA7" w:rsidP="00386FA7">
      <w:pPr>
        <w:spacing w:before="7"/>
        <w:ind w:left="786" w:right="771"/>
        <w:jc w:val="center"/>
        <w:rPr>
          <w:rFonts w:ascii="Times New Roman" w:hAnsi="Times New Roman"/>
          <w:sz w:val="18"/>
        </w:rPr>
      </w:pPr>
      <w:r w:rsidRPr="00D071A2">
        <w:rPr>
          <w:rFonts w:ascii="Times New Roman" w:hAnsi="Times New Roman"/>
          <w:b/>
          <w:spacing w:val="1"/>
          <w:sz w:val="18"/>
        </w:rPr>
        <w:t>A</w:t>
      </w:r>
      <w:r w:rsidRPr="00D071A2">
        <w:rPr>
          <w:rFonts w:ascii="Times New Roman" w:hAnsi="Times New Roman"/>
          <w:b/>
          <w:spacing w:val="2"/>
          <w:sz w:val="18"/>
        </w:rPr>
        <w:t>M</w:t>
      </w:r>
      <w:r w:rsidRPr="00D071A2">
        <w:rPr>
          <w:rFonts w:ascii="Times New Roman" w:hAnsi="Times New Roman"/>
          <w:b/>
          <w:spacing w:val="1"/>
          <w:sz w:val="18"/>
        </w:rPr>
        <w:t>ENDE</w:t>
      </w:r>
      <w:r>
        <w:rPr>
          <w:rFonts w:ascii="Times New Roman" w:hAnsi="Times New Roman"/>
          <w:b/>
          <w:sz w:val="18"/>
          <w:szCs w:val="18"/>
        </w:rPr>
        <w:t>D</w:t>
      </w:r>
      <w:r w:rsidRPr="00D071A2">
        <w:rPr>
          <w:rFonts w:ascii="Times New Roman" w:hAnsi="Times New Roman"/>
          <w:b/>
          <w:spacing w:val="-20"/>
          <w:sz w:val="18"/>
        </w:rPr>
        <w:t xml:space="preserve"> </w:t>
      </w:r>
      <w:r w:rsidRPr="00D071A2">
        <w:rPr>
          <w:rFonts w:ascii="Times New Roman" w:hAnsi="Times New Roman"/>
          <w:b/>
          <w:spacing w:val="1"/>
          <w:sz w:val="18"/>
        </w:rPr>
        <w:t>AN</w:t>
      </w:r>
      <w:r>
        <w:rPr>
          <w:rFonts w:ascii="Times New Roman" w:hAnsi="Times New Roman"/>
          <w:b/>
          <w:sz w:val="18"/>
          <w:szCs w:val="18"/>
        </w:rPr>
        <w:t>D</w:t>
      </w:r>
      <w:r w:rsidRPr="00D071A2">
        <w:rPr>
          <w:rFonts w:ascii="Times New Roman" w:hAnsi="Times New Roman"/>
          <w:b/>
          <w:spacing w:val="-8"/>
          <w:sz w:val="18"/>
        </w:rPr>
        <w:t xml:space="preserve"> </w:t>
      </w:r>
      <w:r w:rsidRPr="00D071A2">
        <w:rPr>
          <w:rFonts w:ascii="Times New Roman" w:hAnsi="Times New Roman"/>
          <w:b/>
          <w:spacing w:val="1"/>
          <w:sz w:val="18"/>
        </w:rPr>
        <w:t>RESTATE</w:t>
      </w:r>
      <w:r>
        <w:rPr>
          <w:rFonts w:ascii="Times New Roman" w:hAnsi="Times New Roman"/>
          <w:b/>
          <w:sz w:val="18"/>
          <w:szCs w:val="18"/>
        </w:rPr>
        <w:t>D</w:t>
      </w:r>
      <w:r w:rsidRPr="00D071A2">
        <w:rPr>
          <w:rFonts w:ascii="Times New Roman" w:hAnsi="Times New Roman"/>
          <w:b/>
          <w:spacing w:val="-30"/>
          <w:sz w:val="18"/>
        </w:rPr>
        <w:t xml:space="preserve"> </w:t>
      </w:r>
      <w:r w:rsidRPr="00D071A2">
        <w:rPr>
          <w:rFonts w:ascii="Times New Roman" w:hAnsi="Times New Roman"/>
          <w:b/>
          <w:spacing w:val="1"/>
          <w:w w:val="99"/>
          <w:sz w:val="18"/>
        </w:rPr>
        <w:t>BYLA</w:t>
      </w:r>
      <w:r w:rsidRPr="00D071A2">
        <w:rPr>
          <w:rFonts w:ascii="Times New Roman" w:hAnsi="Times New Roman"/>
          <w:b/>
          <w:spacing w:val="2"/>
          <w:w w:val="99"/>
          <w:sz w:val="18"/>
        </w:rPr>
        <w:t>W</w:t>
      </w:r>
      <w:r w:rsidRPr="00D071A2">
        <w:rPr>
          <w:rFonts w:ascii="Times New Roman" w:hAnsi="Times New Roman"/>
          <w:b/>
          <w:w w:val="99"/>
          <w:sz w:val="18"/>
        </w:rPr>
        <w:t>S</w:t>
      </w:r>
    </w:p>
    <w:p w14:paraId="02878648" w14:textId="77777777" w:rsidR="00386FA7" w:rsidRPr="00D071A2" w:rsidRDefault="00386FA7" w:rsidP="00386FA7">
      <w:pPr>
        <w:spacing w:before="6" w:line="240" w:lineRule="exact"/>
        <w:rPr>
          <w:rFonts w:ascii="Times New Roman" w:hAnsi="Times New Roman"/>
          <w:sz w:val="18"/>
        </w:rPr>
      </w:pPr>
    </w:p>
    <w:p w14:paraId="24372291" w14:textId="77777777" w:rsidR="00386FA7" w:rsidRPr="00D071A2" w:rsidRDefault="00386FA7" w:rsidP="00386FA7">
      <w:pPr>
        <w:ind w:left="4182" w:right="4165"/>
        <w:jc w:val="center"/>
        <w:rPr>
          <w:rFonts w:ascii="Times New Roman" w:hAnsi="Times New Roman"/>
          <w:sz w:val="18"/>
        </w:rPr>
      </w:pPr>
      <w:r w:rsidRPr="00D071A2">
        <w:rPr>
          <w:rFonts w:ascii="Times New Roman" w:hAnsi="Times New Roman"/>
          <w:b/>
          <w:spacing w:val="1"/>
          <w:w w:val="99"/>
          <w:sz w:val="18"/>
        </w:rPr>
        <w:t>of</w:t>
      </w:r>
    </w:p>
    <w:p w14:paraId="7235E72C" w14:textId="77777777" w:rsidR="00386FA7" w:rsidRPr="00D071A2" w:rsidRDefault="00386FA7" w:rsidP="00386FA7">
      <w:pPr>
        <w:spacing w:before="1" w:line="240" w:lineRule="exact"/>
        <w:rPr>
          <w:rFonts w:ascii="Times New Roman" w:hAnsi="Times New Roman"/>
          <w:sz w:val="18"/>
        </w:rPr>
      </w:pPr>
    </w:p>
    <w:p w14:paraId="18F2734E" w14:textId="77777777" w:rsidR="00386FA7" w:rsidRPr="00D071A2" w:rsidRDefault="00386FA7" w:rsidP="00386FA7">
      <w:pPr>
        <w:ind w:left="338" w:right="323"/>
        <w:jc w:val="center"/>
        <w:rPr>
          <w:rFonts w:ascii="Times New Roman" w:hAnsi="Times New Roman"/>
          <w:sz w:val="18"/>
        </w:rPr>
      </w:pPr>
      <w:r w:rsidRPr="00D071A2">
        <w:rPr>
          <w:rFonts w:ascii="Times New Roman" w:hAnsi="Times New Roman"/>
          <w:b/>
          <w:spacing w:val="1"/>
          <w:sz w:val="18"/>
        </w:rPr>
        <w:t>SA</w:t>
      </w:r>
      <w:r>
        <w:rPr>
          <w:rFonts w:ascii="Times New Roman" w:hAnsi="Times New Roman"/>
          <w:b/>
          <w:sz w:val="18"/>
          <w:szCs w:val="18"/>
        </w:rPr>
        <w:t>N</w:t>
      </w:r>
      <w:r w:rsidRPr="00D071A2">
        <w:rPr>
          <w:rFonts w:ascii="Times New Roman" w:hAnsi="Times New Roman"/>
          <w:b/>
          <w:spacing w:val="-7"/>
          <w:sz w:val="18"/>
        </w:rPr>
        <w:t xml:space="preserve"> </w:t>
      </w:r>
      <w:r w:rsidRPr="00D071A2">
        <w:rPr>
          <w:rFonts w:ascii="Times New Roman" w:hAnsi="Times New Roman"/>
          <w:b/>
          <w:spacing w:val="1"/>
          <w:sz w:val="18"/>
        </w:rPr>
        <w:t>D</w:t>
      </w:r>
      <w:r>
        <w:rPr>
          <w:rFonts w:ascii="Times New Roman" w:hAnsi="Times New Roman"/>
          <w:b/>
          <w:sz w:val="18"/>
          <w:szCs w:val="18"/>
        </w:rPr>
        <w:t>I</w:t>
      </w:r>
      <w:r w:rsidRPr="00D071A2">
        <w:rPr>
          <w:rFonts w:ascii="Times New Roman" w:hAnsi="Times New Roman"/>
          <w:b/>
          <w:spacing w:val="1"/>
          <w:sz w:val="18"/>
        </w:rPr>
        <w:t>EG</w:t>
      </w:r>
      <w:r>
        <w:rPr>
          <w:rFonts w:ascii="Times New Roman" w:hAnsi="Times New Roman"/>
          <w:b/>
          <w:sz w:val="18"/>
          <w:szCs w:val="18"/>
        </w:rPr>
        <w:t>O</w:t>
      </w:r>
      <w:r w:rsidRPr="00D071A2">
        <w:rPr>
          <w:rFonts w:ascii="Times New Roman" w:hAnsi="Times New Roman"/>
          <w:b/>
          <w:spacing w:val="-13"/>
          <w:sz w:val="18"/>
        </w:rPr>
        <w:t xml:space="preserve"> </w:t>
      </w:r>
      <w:r>
        <w:rPr>
          <w:rFonts w:ascii="Times New Roman" w:hAnsi="Times New Roman"/>
          <w:b/>
          <w:sz w:val="18"/>
          <w:szCs w:val="18"/>
        </w:rPr>
        <w:t>-</w:t>
      </w:r>
      <w:r w:rsidRPr="00D071A2">
        <w:rPr>
          <w:rFonts w:ascii="Times New Roman" w:hAnsi="Times New Roman"/>
          <w:b/>
          <w:spacing w:val="-1"/>
          <w:sz w:val="18"/>
        </w:rPr>
        <w:t xml:space="preserve"> </w:t>
      </w:r>
      <w:r w:rsidRPr="00D071A2">
        <w:rPr>
          <w:rFonts w:ascii="Times New Roman" w:hAnsi="Times New Roman"/>
          <w:b/>
          <w:spacing w:val="1"/>
          <w:sz w:val="18"/>
        </w:rPr>
        <w:t>IMPERIA</w:t>
      </w:r>
      <w:r>
        <w:rPr>
          <w:rFonts w:ascii="Times New Roman" w:hAnsi="Times New Roman"/>
          <w:b/>
          <w:sz w:val="18"/>
          <w:szCs w:val="18"/>
        </w:rPr>
        <w:t>L</w:t>
      </w:r>
      <w:r w:rsidRPr="00D071A2">
        <w:rPr>
          <w:rFonts w:ascii="Times New Roman" w:hAnsi="Times New Roman"/>
          <w:b/>
          <w:spacing w:val="-20"/>
          <w:sz w:val="18"/>
        </w:rPr>
        <w:t xml:space="preserve"> </w:t>
      </w:r>
      <w:r w:rsidRPr="00D071A2">
        <w:rPr>
          <w:rFonts w:ascii="Times New Roman" w:hAnsi="Times New Roman"/>
          <w:b/>
          <w:spacing w:val="1"/>
          <w:sz w:val="18"/>
        </w:rPr>
        <w:t>S</w:t>
      </w:r>
      <w:r w:rsidRPr="00D071A2">
        <w:rPr>
          <w:rFonts w:ascii="Times New Roman" w:hAnsi="Times New Roman"/>
          <w:b/>
          <w:spacing w:val="2"/>
          <w:sz w:val="18"/>
        </w:rPr>
        <w:t>W</w:t>
      </w:r>
      <w:r w:rsidRPr="00D071A2">
        <w:rPr>
          <w:rFonts w:ascii="Times New Roman" w:hAnsi="Times New Roman"/>
          <w:b/>
          <w:spacing w:val="1"/>
          <w:sz w:val="18"/>
        </w:rPr>
        <w:t>IM</w:t>
      </w:r>
      <w:r w:rsidRPr="00D071A2">
        <w:rPr>
          <w:rFonts w:ascii="Times New Roman" w:hAnsi="Times New Roman"/>
          <w:b/>
          <w:spacing w:val="2"/>
          <w:sz w:val="18"/>
        </w:rPr>
        <w:t>M</w:t>
      </w:r>
      <w:r w:rsidRPr="00D071A2">
        <w:rPr>
          <w:rFonts w:ascii="Times New Roman" w:hAnsi="Times New Roman"/>
          <w:b/>
          <w:spacing w:val="1"/>
          <w:sz w:val="18"/>
        </w:rPr>
        <w:t>ING</w:t>
      </w:r>
      <w:r>
        <w:rPr>
          <w:rFonts w:ascii="Times New Roman" w:hAnsi="Times New Roman"/>
          <w:b/>
          <w:sz w:val="18"/>
          <w:szCs w:val="18"/>
        </w:rPr>
        <w:t>,</w:t>
      </w:r>
      <w:r w:rsidRPr="00D071A2">
        <w:rPr>
          <w:rFonts w:ascii="Times New Roman" w:hAnsi="Times New Roman"/>
          <w:b/>
          <w:spacing w:val="-37"/>
          <w:sz w:val="18"/>
        </w:rPr>
        <w:t xml:space="preserve"> </w:t>
      </w:r>
      <w:r w:rsidRPr="00D071A2">
        <w:rPr>
          <w:rFonts w:ascii="Times New Roman" w:hAnsi="Times New Roman"/>
          <w:b/>
          <w:spacing w:val="1"/>
          <w:w w:val="99"/>
          <w:sz w:val="18"/>
        </w:rPr>
        <w:t>INC</w:t>
      </w:r>
      <w:r w:rsidRPr="00D071A2">
        <w:rPr>
          <w:rFonts w:ascii="Times New Roman" w:hAnsi="Times New Roman"/>
          <w:b/>
          <w:w w:val="99"/>
          <w:sz w:val="18"/>
        </w:rPr>
        <w:t>.</w:t>
      </w:r>
    </w:p>
    <w:p w14:paraId="283E359A" w14:textId="77777777" w:rsidR="00386FA7" w:rsidRPr="00D071A2" w:rsidRDefault="00386FA7" w:rsidP="00386FA7">
      <w:pPr>
        <w:spacing w:line="200" w:lineRule="exact"/>
        <w:rPr>
          <w:rFonts w:ascii="Times New Roman" w:hAnsi="Times New Roman"/>
          <w:sz w:val="18"/>
        </w:rPr>
      </w:pPr>
    </w:p>
    <w:p w14:paraId="759B2C9C" w14:textId="77777777" w:rsidR="00386FA7" w:rsidRPr="00D071A2" w:rsidRDefault="00386FA7" w:rsidP="00386FA7">
      <w:pPr>
        <w:spacing w:line="200" w:lineRule="exact"/>
        <w:rPr>
          <w:rFonts w:ascii="Times New Roman" w:hAnsi="Times New Roman"/>
          <w:sz w:val="18"/>
        </w:rPr>
      </w:pPr>
    </w:p>
    <w:p w14:paraId="5D0B4A71" w14:textId="77777777" w:rsidR="00386FA7" w:rsidRPr="00D071A2" w:rsidRDefault="00386FA7" w:rsidP="00386FA7">
      <w:pPr>
        <w:spacing w:line="200" w:lineRule="exact"/>
        <w:rPr>
          <w:rFonts w:ascii="Times New Roman" w:hAnsi="Times New Roman"/>
          <w:sz w:val="18"/>
        </w:rPr>
      </w:pPr>
    </w:p>
    <w:p w14:paraId="1533AEF0" w14:textId="77777777" w:rsidR="00386FA7" w:rsidRPr="00D071A2" w:rsidRDefault="00386FA7" w:rsidP="00386FA7">
      <w:pPr>
        <w:spacing w:line="200" w:lineRule="exact"/>
        <w:rPr>
          <w:rFonts w:ascii="Times New Roman" w:hAnsi="Times New Roman"/>
          <w:sz w:val="18"/>
        </w:rPr>
      </w:pPr>
    </w:p>
    <w:p w14:paraId="7ACAF783" w14:textId="77777777" w:rsidR="00386FA7" w:rsidRPr="00D071A2" w:rsidRDefault="00386FA7" w:rsidP="00386FA7">
      <w:pPr>
        <w:spacing w:line="200" w:lineRule="exact"/>
        <w:rPr>
          <w:rFonts w:ascii="Times New Roman" w:hAnsi="Times New Roman"/>
          <w:sz w:val="18"/>
        </w:rPr>
      </w:pPr>
    </w:p>
    <w:p w14:paraId="578663FC" w14:textId="77777777" w:rsidR="00386FA7" w:rsidRPr="00D071A2" w:rsidRDefault="00386FA7" w:rsidP="00386FA7">
      <w:pPr>
        <w:spacing w:line="200" w:lineRule="exact"/>
        <w:rPr>
          <w:rFonts w:ascii="Times New Roman" w:hAnsi="Times New Roman"/>
          <w:sz w:val="18"/>
        </w:rPr>
      </w:pPr>
    </w:p>
    <w:p w14:paraId="59B69D14" w14:textId="77777777" w:rsidR="00386FA7" w:rsidRPr="00D071A2" w:rsidRDefault="00386FA7" w:rsidP="00386FA7">
      <w:pPr>
        <w:spacing w:line="200" w:lineRule="exact"/>
        <w:rPr>
          <w:rFonts w:ascii="Times New Roman" w:hAnsi="Times New Roman"/>
          <w:sz w:val="18"/>
        </w:rPr>
      </w:pPr>
    </w:p>
    <w:p w14:paraId="4DB4DCA2" w14:textId="77777777" w:rsidR="00386FA7" w:rsidRPr="00D071A2" w:rsidRDefault="00386FA7" w:rsidP="00386FA7">
      <w:pPr>
        <w:spacing w:line="200" w:lineRule="exact"/>
        <w:rPr>
          <w:rFonts w:ascii="Times New Roman" w:hAnsi="Times New Roman"/>
          <w:sz w:val="18"/>
        </w:rPr>
      </w:pPr>
    </w:p>
    <w:p w14:paraId="2E8120EC" w14:textId="77777777" w:rsidR="00386FA7" w:rsidRPr="00D071A2" w:rsidRDefault="00386FA7" w:rsidP="00386FA7">
      <w:pPr>
        <w:spacing w:line="200" w:lineRule="exact"/>
        <w:rPr>
          <w:rFonts w:ascii="Times New Roman" w:hAnsi="Times New Roman"/>
          <w:sz w:val="18"/>
        </w:rPr>
      </w:pPr>
    </w:p>
    <w:p w14:paraId="2AD8D10E" w14:textId="77777777" w:rsidR="00386FA7" w:rsidRPr="00D071A2" w:rsidRDefault="00386FA7" w:rsidP="00386FA7">
      <w:pPr>
        <w:spacing w:line="200" w:lineRule="exact"/>
        <w:rPr>
          <w:rFonts w:ascii="Times New Roman" w:hAnsi="Times New Roman"/>
          <w:sz w:val="18"/>
        </w:rPr>
      </w:pPr>
    </w:p>
    <w:p w14:paraId="5AD8DF53" w14:textId="77777777" w:rsidR="00386FA7" w:rsidRPr="00D071A2" w:rsidRDefault="00386FA7" w:rsidP="00386FA7">
      <w:pPr>
        <w:spacing w:line="200" w:lineRule="exact"/>
        <w:rPr>
          <w:rFonts w:ascii="Times New Roman" w:hAnsi="Times New Roman"/>
          <w:sz w:val="18"/>
        </w:rPr>
      </w:pPr>
    </w:p>
    <w:p w14:paraId="4CFC59CE" w14:textId="77777777" w:rsidR="00386FA7" w:rsidRPr="00D071A2" w:rsidRDefault="00386FA7" w:rsidP="00386FA7">
      <w:pPr>
        <w:spacing w:line="200" w:lineRule="exact"/>
        <w:rPr>
          <w:rFonts w:ascii="Times New Roman" w:hAnsi="Times New Roman"/>
          <w:sz w:val="18"/>
        </w:rPr>
      </w:pPr>
    </w:p>
    <w:p w14:paraId="080E07D6" w14:textId="77777777" w:rsidR="00386FA7" w:rsidRPr="00D071A2" w:rsidRDefault="00386FA7" w:rsidP="00386FA7">
      <w:pPr>
        <w:spacing w:line="200" w:lineRule="exact"/>
        <w:rPr>
          <w:rFonts w:ascii="Times New Roman" w:hAnsi="Times New Roman"/>
          <w:sz w:val="18"/>
        </w:rPr>
      </w:pPr>
    </w:p>
    <w:p w14:paraId="1D4F419C" w14:textId="77777777" w:rsidR="00386FA7" w:rsidRPr="00D071A2" w:rsidRDefault="00386FA7" w:rsidP="00386FA7">
      <w:pPr>
        <w:spacing w:line="200" w:lineRule="exact"/>
        <w:rPr>
          <w:rFonts w:ascii="Times New Roman" w:hAnsi="Times New Roman"/>
          <w:sz w:val="18"/>
        </w:rPr>
      </w:pPr>
    </w:p>
    <w:p w14:paraId="0494BF3D" w14:textId="77777777" w:rsidR="00386FA7" w:rsidRPr="00D071A2" w:rsidRDefault="00386FA7" w:rsidP="00386FA7">
      <w:pPr>
        <w:spacing w:line="200" w:lineRule="exact"/>
        <w:rPr>
          <w:rFonts w:ascii="Times New Roman" w:hAnsi="Times New Roman"/>
          <w:sz w:val="18"/>
        </w:rPr>
      </w:pPr>
    </w:p>
    <w:p w14:paraId="59793829" w14:textId="77777777" w:rsidR="00386FA7" w:rsidRPr="00D071A2" w:rsidRDefault="00386FA7" w:rsidP="00386FA7">
      <w:pPr>
        <w:spacing w:line="200" w:lineRule="exact"/>
        <w:rPr>
          <w:rFonts w:ascii="Times New Roman" w:hAnsi="Times New Roman"/>
          <w:sz w:val="18"/>
        </w:rPr>
      </w:pPr>
    </w:p>
    <w:p w14:paraId="1A6C7528" w14:textId="77777777" w:rsidR="00386FA7" w:rsidRPr="00D071A2" w:rsidRDefault="00386FA7" w:rsidP="00386FA7">
      <w:pPr>
        <w:spacing w:line="200" w:lineRule="exact"/>
        <w:rPr>
          <w:rFonts w:ascii="Times New Roman" w:hAnsi="Times New Roman"/>
          <w:sz w:val="18"/>
        </w:rPr>
      </w:pPr>
    </w:p>
    <w:p w14:paraId="4DD74776" w14:textId="77777777" w:rsidR="00386FA7" w:rsidRPr="00D071A2" w:rsidRDefault="00386FA7" w:rsidP="00386FA7">
      <w:pPr>
        <w:spacing w:line="200" w:lineRule="exact"/>
        <w:rPr>
          <w:rFonts w:ascii="Times New Roman" w:hAnsi="Times New Roman"/>
          <w:sz w:val="18"/>
        </w:rPr>
      </w:pPr>
    </w:p>
    <w:p w14:paraId="56DD6217" w14:textId="77777777" w:rsidR="00386FA7" w:rsidRPr="00D071A2" w:rsidRDefault="00386FA7" w:rsidP="00386FA7">
      <w:pPr>
        <w:spacing w:line="200" w:lineRule="exact"/>
        <w:rPr>
          <w:rFonts w:ascii="Times New Roman" w:hAnsi="Times New Roman"/>
          <w:sz w:val="18"/>
        </w:rPr>
      </w:pPr>
    </w:p>
    <w:p w14:paraId="0608FF99" w14:textId="77777777" w:rsidR="00386FA7" w:rsidRPr="00D071A2" w:rsidRDefault="00386FA7" w:rsidP="00386FA7">
      <w:pPr>
        <w:spacing w:line="200" w:lineRule="exact"/>
        <w:rPr>
          <w:rFonts w:ascii="Times New Roman" w:hAnsi="Times New Roman"/>
          <w:sz w:val="18"/>
        </w:rPr>
      </w:pPr>
    </w:p>
    <w:p w14:paraId="224251FF" w14:textId="77777777" w:rsidR="00386FA7" w:rsidRPr="00D071A2" w:rsidRDefault="00386FA7" w:rsidP="00386FA7">
      <w:pPr>
        <w:spacing w:line="200" w:lineRule="exact"/>
        <w:rPr>
          <w:rFonts w:ascii="Times New Roman" w:hAnsi="Times New Roman"/>
          <w:sz w:val="18"/>
        </w:rPr>
      </w:pPr>
    </w:p>
    <w:p w14:paraId="65506D11" w14:textId="77777777" w:rsidR="00386FA7" w:rsidRPr="00D071A2" w:rsidRDefault="00386FA7" w:rsidP="00386FA7">
      <w:pPr>
        <w:spacing w:line="200" w:lineRule="exact"/>
        <w:rPr>
          <w:rFonts w:ascii="Times New Roman" w:hAnsi="Times New Roman"/>
          <w:sz w:val="18"/>
        </w:rPr>
      </w:pPr>
    </w:p>
    <w:p w14:paraId="5974FF50" w14:textId="77777777" w:rsidR="00386FA7" w:rsidRPr="00D071A2" w:rsidRDefault="00386FA7" w:rsidP="00386FA7">
      <w:pPr>
        <w:spacing w:line="200" w:lineRule="exact"/>
        <w:rPr>
          <w:rFonts w:ascii="Times New Roman" w:hAnsi="Times New Roman"/>
          <w:sz w:val="18"/>
        </w:rPr>
      </w:pPr>
    </w:p>
    <w:p w14:paraId="78738D9B" w14:textId="77777777" w:rsidR="00386FA7" w:rsidRPr="00D071A2" w:rsidRDefault="00386FA7" w:rsidP="00386FA7">
      <w:pPr>
        <w:spacing w:line="200" w:lineRule="exact"/>
        <w:rPr>
          <w:rFonts w:ascii="Times New Roman" w:hAnsi="Times New Roman"/>
          <w:sz w:val="18"/>
        </w:rPr>
      </w:pPr>
    </w:p>
    <w:p w14:paraId="040C6295" w14:textId="77777777" w:rsidR="00386FA7" w:rsidRPr="00D071A2" w:rsidRDefault="00386FA7" w:rsidP="00386FA7">
      <w:pPr>
        <w:spacing w:before="1" w:line="260" w:lineRule="exact"/>
        <w:rPr>
          <w:rFonts w:ascii="Times New Roman" w:hAnsi="Times New Roman"/>
          <w:sz w:val="18"/>
        </w:rPr>
      </w:pPr>
    </w:p>
    <w:p w14:paraId="6A2E9790" w14:textId="11E34923" w:rsidR="00386FA7" w:rsidRDefault="00D11FD2" w:rsidP="00386FA7">
      <w:pPr>
        <w:ind w:left="3061" w:right="3044"/>
        <w:jc w:val="center"/>
        <w:rPr>
          <w:rFonts w:ascii="Times New Roman" w:hAnsi="Times New Roman"/>
          <w:sz w:val="18"/>
          <w:szCs w:val="18"/>
        </w:rPr>
      </w:pPr>
      <w:r>
        <w:rPr>
          <w:rFonts w:ascii="Times New Roman" w:hAnsi="Times New Roman"/>
          <w:sz w:val="18"/>
          <w:szCs w:val="18"/>
        </w:rPr>
        <w:t>Effective 1/1/2022</w:t>
      </w:r>
    </w:p>
    <w:p w14:paraId="577973D1" w14:textId="0781B91B" w:rsidR="00D11FD2" w:rsidRDefault="00D11FD2" w:rsidP="00386FA7">
      <w:pPr>
        <w:ind w:left="3061" w:right="3044"/>
        <w:jc w:val="center"/>
        <w:rPr>
          <w:rFonts w:ascii="Times New Roman" w:hAnsi="Times New Roman"/>
          <w:sz w:val="18"/>
          <w:szCs w:val="18"/>
        </w:rPr>
      </w:pPr>
      <w:r>
        <w:rPr>
          <w:rFonts w:ascii="Times New Roman" w:hAnsi="Times New Roman"/>
          <w:sz w:val="18"/>
          <w:szCs w:val="18"/>
        </w:rPr>
        <w:t>Update Vote:   11/18/2022</w:t>
      </w:r>
    </w:p>
    <w:p w14:paraId="18795A50" w14:textId="77777777" w:rsidR="00386FA7" w:rsidRDefault="00386FA7" w:rsidP="00386FA7">
      <w:pPr>
        <w:spacing w:line="276" w:lineRule="auto"/>
        <w:rPr>
          <w:rFonts w:ascii="Times New Roman" w:hAnsi="Times New Roman"/>
          <w:sz w:val="18"/>
        </w:rPr>
      </w:pPr>
      <w:r>
        <w:rPr>
          <w:rFonts w:ascii="Times New Roman" w:hAnsi="Times New Roman"/>
          <w:sz w:val="18"/>
        </w:rPr>
        <w:br w:type="page"/>
      </w:r>
    </w:p>
    <w:p w14:paraId="7A3D4EC8" w14:textId="77777777" w:rsidR="00A15299" w:rsidRDefault="00A15299" w:rsidP="007F375A">
      <w:pPr>
        <w:tabs>
          <w:tab w:val="center" w:pos="4320"/>
        </w:tabs>
        <w:suppressAutoHyphens/>
        <w:jc w:val="center"/>
        <w:rPr>
          <w:rFonts w:ascii="Times New Roman" w:hAnsi="Times New Roman"/>
          <w:spacing w:val="-2"/>
        </w:rPr>
      </w:pPr>
    </w:p>
    <w:p w14:paraId="67F4C4C8" w14:textId="77777777" w:rsidR="00004FD0" w:rsidRPr="00A15299" w:rsidRDefault="00004FD0" w:rsidP="00004FD0">
      <w:pPr>
        <w:pStyle w:val="CommentText"/>
        <w:jc w:val="center"/>
        <w:rPr>
          <w:b/>
        </w:rPr>
      </w:pPr>
      <w:r w:rsidRPr="00A15299">
        <w:rPr>
          <w:rFonts w:ascii="Times New Roman" w:hAnsi="Times New Roman"/>
          <w:b/>
        </w:rPr>
        <w:t>To the extent these required bylaws conflict with applicable law, applicable law prevails</w:t>
      </w:r>
      <w:r w:rsidRPr="00A15299">
        <w:rPr>
          <w:b/>
        </w:rPr>
        <w:t>.</w:t>
      </w:r>
    </w:p>
    <w:p w14:paraId="70BD78DD" w14:textId="77777777" w:rsidR="00004FD0" w:rsidRDefault="00004FD0" w:rsidP="007F375A">
      <w:pPr>
        <w:tabs>
          <w:tab w:val="center" w:pos="4320"/>
        </w:tabs>
        <w:suppressAutoHyphens/>
        <w:jc w:val="center"/>
        <w:rPr>
          <w:rFonts w:ascii="Times New Roman" w:hAnsi="Times New Roman"/>
          <w:spacing w:val="-2"/>
        </w:rPr>
      </w:pPr>
    </w:p>
    <w:p w14:paraId="514FF54C" w14:textId="6BDD71E8"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 xml:space="preserve">ARTICLE </w:t>
      </w:r>
      <w:r w:rsidR="00AD09B8">
        <w:rPr>
          <w:rFonts w:ascii="Times New Roman" w:hAnsi="Times New Roman"/>
          <w:spacing w:val="-3"/>
        </w:rPr>
        <w:t>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lastRenderedPageBreak/>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14:paraId="5A459BF0" w14:textId="33FD9DBE"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w:t>
      </w:r>
      <w:r w:rsidR="002E68B4" w:rsidRPr="00553778">
        <w:rPr>
          <w:rFonts w:ascii="Times New Roman" w:hAnsi="Times New Roman"/>
          <w:spacing w:val="-2"/>
        </w:rPr>
        <w:t>.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C835C6">
        <w:rPr>
          <w:rFonts w:ascii="Times New Roman" w:hAnsi="Times New Roman"/>
          <w:spacing w:val="-2"/>
        </w:rPr>
        <w:t>San Diego - Imperial</w:t>
      </w:r>
      <w:r w:rsidR="00A50F7D" w:rsidRPr="00553778">
        <w:rPr>
          <w:rFonts w:ascii="Times New Roman" w:hAnsi="Times New Roman"/>
          <w:spacing w:val="-2"/>
        </w:rPr>
        <w:t xml:space="preserve"> Swimming, Inc. (</w:t>
      </w:r>
      <w:r w:rsidR="00C835C6">
        <w:rPr>
          <w:rFonts w:ascii="Times New Roman" w:hAnsi="Times New Roman"/>
          <w:spacing w:val="-2"/>
        </w:rPr>
        <w:t>SIS</w:t>
      </w:r>
      <w:r w:rsidR="00A50F7D" w:rsidRPr="00553778">
        <w:rPr>
          <w:rFonts w:ascii="Times New Roman" w:hAnsi="Times New Roman"/>
          <w:spacing w:val="-2"/>
        </w:rPr>
        <w:t>)</w:t>
      </w:r>
      <w:r w:rsidR="001B19BA" w:rsidRPr="00553778">
        <w:rPr>
          <w:rFonts w:ascii="Times New Roman" w:hAnsi="Times New Roman"/>
          <w:spacing w:val="-2"/>
        </w:rPr>
        <w:t>.</w:t>
      </w:r>
      <w:r w:rsidR="00E44F1D" w:rsidRPr="00553778">
        <w:rPr>
          <w:rFonts w:ascii="Times New Roman" w:hAnsi="Times New Roman"/>
          <w:spacing w:val="-2"/>
        </w:rPr>
        <w:t xml:space="preserve"> </w:t>
      </w:r>
    </w:p>
    <w:p w14:paraId="3B7C2B1E"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128476F8"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13" w:name="OBJECTIVES"/>
      <w:bookmarkEnd w:id="1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C835C6">
        <w:rPr>
          <w:rFonts w:ascii="Times New Roman" w:hAnsi="Times New Roman"/>
          <w:spacing w:val="-2"/>
        </w:rPr>
        <w:t>SIS</w:t>
      </w:r>
      <w:r w:rsidR="00E44F1D" w:rsidRPr="00553778">
        <w:rPr>
          <w:rFonts w:ascii="Times New Roman" w:hAnsi="Times New Roman"/>
          <w:spacing w:val="-2"/>
        </w:rPr>
        <w:t xml:space="preserve"> shall be the education, instruction and training of individuals to develop and improve their capabilities in the sport of swimming. </w:t>
      </w:r>
      <w:r w:rsidR="00C835C6">
        <w:rPr>
          <w:rFonts w:ascii="Times New Roman" w:hAnsi="Times New Roman"/>
          <w:spacing w:val="-2"/>
        </w:rPr>
        <w:t>SIS</w:t>
      </w:r>
      <w:r w:rsidR="00E44F1D" w:rsidRPr="00553778">
        <w:rPr>
          <w:rFonts w:ascii="Times New Roman" w:hAnsi="Times New Roman"/>
          <w:spacing w:val="-2"/>
        </w:rPr>
        <w:t xml:space="preserve"> shall promote swimming for the benefit of swimmers of all ages and abilities, in accordance with the standards, rules, regulations, policies and procedures of FINA, USA Swimming, and </w:t>
      </w:r>
      <w:r w:rsidR="00C835C6">
        <w:rPr>
          <w:rFonts w:ascii="Times New Roman" w:hAnsi="Times New Roman"/>
          <w:spacing w:val="-2"/>
        </w:rPr>
        <w:t>SIS</w:t>
      </w:r>
      <w:r w:rsidR="00E44F1D" w:rsidRPr="00553778">
        <w:rPr>
          <w:rFonts w:ascii="Times New Roman" w:hAnsi="Times New Roman"/>
          <w:spacing w:val="-2"/>
        </w:rPr>
        <w:t xml:space="preserve"> and its </w:t>
      </w:r>
      <w:r w:rsidR="00E44F1D" w:rsidRPr="00386FA7">
        <w:rPr>
          <w:rFonts w:ascii="Times New Roman" w:hAnsi="Times New Roman"/>
          <w:spacing w:val="-2"/>
        </w:rPr>
        <w:t>Articles</w:t>
      </w:r>
      <w:r w:rsidR="00386FA7">
        <w:rPr>
          <w:rFonts w:ascii="Times New Roman" w:hAnsi="Times New Roman"/>
          <w:spacing w:val="-2"/>
        </w:rPr>
        <w:t xml:space="preserve"> </w:t>
      </w:r>
      <w:r w:rsidR="00E44F1D" w:rsidRPr="00553778">
        <w:rPr>
          <w:rFonts w:ascii="Times New Roman" w:hAnsi="Times New Roman"/>
          <w:spacing w:val="-2"/>
        </w:rPr>
        <w:t>of Incorporation.</w:t>
      </w:r>
    </w:p>
    <w:p w14:paraId="7894E16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694D7018"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4" w:name="TERRITORY"/>
      <w:bookmarkEnd w:id="14"/>
      <w:r w:rsidR="00E44F1D" w:rsidRPr="00553778">
        <w:rPr>
          <w:rFonts w:ascii="Times New Roman" w:hAnsi="Times New Roman"/>
          <w:spacing w:val="-2"/>
        </w:rPr>
        <w:t xml:space="preserve"> - The geographic territory of </w:t>
      </w:r>
      <w:r w:rsidR="00C835C6">
        <w:rPr>
          <w:rFonts w:ascii="Times New Roman" w:hAnsi="Times New Roman"/>
          <w:spacing w:val="-2"/>
        </w:rPr>
        <w:t>SIS</w:t>
      </w:r>
      <w:r w:rsidR="00E44F1D" w:rsidRPr="00553778">
        <w:rPr>
          <w:rFonts w:ascii="Times New Roman" w:hAnsi="Times New Roman"/>
          <w:spacing w:val="-2"/>
        </w:rPr>
        <w:t xml:space="preserve"> is as set forth in Article </w:t>
      </w:r>
      <w:r w:rsidR="00AD09B8">
        <w:rPr>
          <w:rFonts w:ascii="Times New Roman" w:hAnsi="Times New Roman"/>
          <w:spacing w:val="-2"/>
        </w:rPr>
        <w:t>603</w:t>
      </w:r>
      <w:r w:rsidR="00E44F1D" w:rsidRPr="00553778">
        <w:rPr>
          <w:rFonts w:ascii="Times New Roman" w:hAnsi="Times New Roman"/>
          <w:spacing w:val="-2"/>
        </w:rPr>
        <w:t xml:space="preserve"> of the USA Swimming Rules and Regulations.</w:t>
      </w:r>
      <w:r w:rsidR="00E44F1D" w:rsidRPr="00553778" w:rsidDel="00135A0E">
        <w:rPr>
          <w:rFonts w:ascii="Times New Roman" w:hAnsi="Times New Roman"/>
          <w:spacing w:val="-2"/>
        </w:rPr>
        <w:t xml:space="preserve"> </w:t>
      </w:r>
    </w:p>
    <w:p w14:paraId="1B85B72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4F919527" w:rsidR="00E44F1D" w:rsidRPr="00553778"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C835C6">
        <w:rPr>
          <w:rFonts w:ascii="Times New Roman" w:hAnsi="Times New Roman"/>
          <w:spacing w:val="-2"/>
        </w:rPr>
        <w:t>SIS</w:t>
      </w:r>
      <w:r w:rsidR="00E44F1D" w:rsidRPr="00553778">
        <w:rPr>
          <w:rFonts w:ascii="Times New Roman" w:hAnsi="Times New Roman"/>
          <w:spacing w:val="-2"/>
        </w:rPr>
        <w:t xml:space="preserve"> shall have jurisdiction over the sport of swimming as delegated to it as a Local Swimming Committee by USA Swimming to conduct swimming programs consistent with </w:t>
      </w:r>
      <w:r w:rsidR="00C835C6">
        <w:rPr>
          <w:rFonts w:ascii="Times New Roman" w:hAnsi="Times New Roman"/>
          <w:spacing w:val="-2"/>
        </w:rPr>
        <w:t>SIS</w:t>
      </w:r>
      <w:r w:rsidR="00E44F1D" w:rsidRPr="00553778">
        <w:rPr>
          <w:rFonts w:ascii="Times New Roman" w:hAnsi="Times New Roman"/>
          <w:spacing w:val="-2"/>
        </w:rPr>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553778">
        <w:rPr>
          <w:rFonts w:ascii="Times New Roman" w:hAnsi="Times New Roman"/>
          <w:i/>
          <w:spacing w:val="-2"/>
        </w:rPr>
        <w:t>).</w:t>
      </w:r>
      <w:r w:rsidR="00E44F1D" w:rsidRPr="00553778">
        <w:rPr>
          <w:rFonts w:ascii="Times New Roman" w:hAnsi="Times New Roman"/>
          <w:color w:val="000000"/>
        </w:rPr>
        <w:t xml:space="preserve"> </w:t>
      </w:r>
      <w:r w:rsidR="00C835C6">
        <w:rPr>
          <w:rFonts w:ascii="Times New Roman" w:hAnsi="Times New Roman"/>
          <w:spacing w:val="-2"/>
        </w:rPr>
        <w:t>SIS</w:t>
      </w:r>
      <w:r w:rsidR="00E44F1D" w:rsidRPr="00553778">
        <w:rPr>
          <w:rFonts w:ascii="Times New Roman" w:hAnsi="Times New Roman"/>
          <w:spacing w:val="-2"/>
        </w:rPr>
        <w:t xml:space="preserve"> shall discharge faithfully its duties and obligations as a Local Swimming Committee of USA Swimming in accordance with these Bylaws, the USA Swimming Rules and Regulations and all applicable policies and procedures.</w:t>
      </w:r>
    </w:p>
    <w:p w14:paraId="67FE6D5E" w14:textId="77777777"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1F13E225" w:rsidR="00E44F1D" w:rsidRPr="00553778" w:rsidRDefault="00AD09B8"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Pr>
          <w:rFonts w:ascii="Times New Roman" w:hAnsi="Times New Roman"/>
          <w:spacing w:val="-2"/>
        </w:rPr>
        <w:t>1</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C835C6">
        <w:rPr>
          <w:rFonts w:ascii="Times New Roman" w:hAnsi="Times New Roman"/>
          <w:spacing w:val="-2"/>
        </w:rPr>
        <w:t>SIS</w:t>
      </w:r>
      <w:r w:rsidR="00E44F1D" w:rsidRPr="00553778">
        <w:rPr>
          <w:rFonts w:ascii="Times New Roman" w:hAnsi="Times New Roman"/>
          <w:spacing w:val="-2"/>
        </w:rPr>
        <w:t xml:space="preserve"> shall comply with all </w:t>
      </w:r>
      <w:r w:rsidR="00D85E9A">
        <w:rPr>
          <w:rFonts w:ascii="Times New Roman" w:hAnsi="Times New Roman"/>
          <w:spacing w:val="-2"/>
        </w:rPr>
        <w:t>a</w:t>
      </w:r>
      <w:r w:rsidR="00E44F1D" w:rsidRPr="00553778">
        <w:rPr>
          <w:rFonts w:ascii="Times New Roman" w:hAnsi="Times New Roman"/>
          <w:spacing w:val="-2"/>
        </w:rPr>
        <w:t xml:space="preserve">greements between </w:t>
      </w:r>
      <w:r w:rsidR="00C835C6">
        <w:rPr>
          <w:rFonts w:ascii="Times New Roman" w:hAnsi="Times New Roman"/>
          <w:spacing w:val="-2"/>
        </w:rPr>
        <w:t>SIS</w:t>
      </w:r>
      <w:r w:rsidR="00E44F1D" w:rsidRPr="00553778">
        <w:rPr>
          <w:rFonts w:ascii="Times New Roman" w:hAnsi="Times New Roman"/>
          <w:spacing w:val="-2"/>
        </w:rPr>
        <w:t xml:space="preserve"> and USA Swimming.</w:t>
      </w:r>
    </w:p>
    <w:p w14:paraId="44BA97AF"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58D76B46"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5B3B415B" w:rsidR="00E44F1D" w:rsidRPr="00A85673"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2</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C835C6">
        <w:rPr>
          <w:rFonts w:ascii="Times New Roman" w:hAnsi="Times New Roman"/>
          <w:spacing w:val="-2"/>
        </w:rPr>
        <w:t>SIS</w:t>
      </w:r>
      <w:r w:rsidR="00E44F1D" w:rsidRPr="00553778">
        <w:rPr>
          <w:rFonts w:ascii="Times New Roman" w:hAnsi="Times New Roman"/>
          <w:spacing w:val="-2"/>
        </w:rPr>
        <w:t xml:space="preserve"> shall consist of the clubs, organizations and individuals who have registered with </w:t>
      </w:r>
      <w:r w:rsidR="00C835C6">
        <w:rPr>
          <w:rFonts w:ascii="Times New Roman" w:hAnsi="Times New Roman"/>
          <w:spacing w:val="-2"/>
        </w:rPr>
        <w:t>SIS</w:t>
      </w:r>
      <w:r w:rsidR="00E44F1D" w:rsidRPr="00553778">
        <w:rPr>
          <w:rFonts w:ascii="Times New Roman" w:hAnsi="Times New Roman"/>
          <w:spacing w:val="-2"/>
        </w:rPr>
        <w:t xml:space="preserve"> as set forth in the USA Swimming Corporate Bylaws,</w:t>
      </w:r>
      <w:r w:rsidR="00E44F1D" w:rsidRPr="00553778">
        <w:rPr>
          <w:rFonts w:ascii="Times New Roman" w:hAnsi="Times New Roman"/>
          <w:i/>
          <w:spacing w:val="-2"/>
        </w:rPr>
        <w:t xml:space="preserve"> </w:t>
      </w:r>
      <w:r w:rsidR="00E44F1D" w:rsidRPr="00A85673">
        <w:rPr>
          <w:rFonts w:ascii="Times New Roman" w:hAnsi="Times New Roman"/>
          <w:spacing w:val="-2"/>
        </w:rPr>
        <w:t xml:space="preserve">including the </w:t>
      </w:r>
      <w:r w:rsidR="00004FD0">
        <w:rPr>
          <w:rFonts w:ascii="Times New Roman" w:hAnsi="Times New Roman"/>
          <w:spacing w:val="-2"/>
        </w:rPr>
        <w:t xml:space="preserve">optional </w:t>
      </w:r>
      <w:r w:rsidR="00E44F1D" w:rsidRPr="00A85673">
        <w:rPr>
          <w:rFonts w:ascii="Times New Roman" w:hAnsi="Times New Roman"/>
          <w:spacing w:val="-2"/>
        </w:rPr>
        <w:t>categories of seasonal athlete membership, seasonal club membership, flex membership, and single event open water athlete membership.</w:t>
      </w:r>
    </w:p>
    <w:p w14:paraId="45DA072A" w14:textId="7777777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i/>
          <w:spacing w:val="-2"/>
        </w:rPr>
        <w:tab/>
      </w:r>
      <w:r w:rsidRPr="00553778">
        <w:rPr>
          <w:rFonts w:ascii="Times New Roman" w:hAnsi="Times New Roman"/>
          <w:i/>
          <w:spacing w:val="-2"/>
        </w:rPr>
        <w:tab/>
      </w:r>
    </w:p>
    <w:p w14:paraId="5851A216" w14:textId="6487AEEA"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004FD0">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C835C6">
        <w:rPr>
          <w:rFonts w:ascii="Times New Roman" w:hAnsi="Times New Roman"/>
          <w:spacing w:val="-2"/>
        </w:rPr>
        <w:t>SIS</w:t>
      </w:r>
      <w:r w:rsidRPr="00553778">
        <w:rPr>
          <w:rFonts w:ascii="Times New Roman" w:hAnsi="Times New Roman"/>
          <w:spacing w:val="-2"/>
        </w:rPr>
        <w:t xml:space="preserve"> and USA Swimming. </w:t>
      </w:r>
    </w:p>
    <w:p w14:paraId="4EC3F8F0" w14:textId="77777777"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15" w:name="CLUBMEMBER"/>
      <w:bookmarkStart w:id="16" w:name="AFGM"/>
      <w:bookmarkStart w:id="17" w:name="SEASONAL_CLUB"/>
      <w:bookmarkStart w:id="18" w:name="INDIVIDUAL"/>
      <w:bookmarkStart w:id="19" w:name="AFIM"/>
      <w:bookmarkStart w:id="20" w:name="SEASONAL_ATHLETE"/>
      <w:bookmarkStart w:id="21" w:name="LIFE_MEMBER"/>
      <w:bookmarkEnd w:id="15"/>
      <w:bookmarkEnd w:id="16"/>
      <w:bookmarkEnd w:id="17"/>
      <w:bookmarkEnd w:id="18"/>
      <w:bookmarkEnd w:id="19"/>
      <w:bookmarkEnd w:id="20"/>
      <w:bookmarkEnd w:id="21"/>
    </w:p>
    <w:p w14:paraId="4F31EBF3" w14:textId="791D6D4C"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600081" w:rsidRPr="00553778">
        <w:rPr>
          <w:rFonts w:ascii="Times New Roman" w:hAnsi="Times New Roman"/>
          <w:caps/>
          <w:spacing w:val="-2"/>
        </w:rPr>
        <w:fldChar w:fldCharType="end"/>
      </w:r>
      <w:r w:rsidRPr="00553778">
        <w:rPr>
          <w:rFonts w:ascii="Times New Roman" w:hAnsi="Times New Roman"/>
          <w:spacing w:val="-2"/>
        </w:rPr>
        <w:t xml:space="preserve"> - Membership in </w:t>
      </w:r>
      <w:r w:rsidR="00C835C6">
        <w:rPr>
          <w:rFonts w:ascii="Times New Roman" w:hAnsi="Times New Roman"/>
          <w:spacing w:val="-2"/>
        </w:rPr>
        <w:t>SIS</w:t>
      </w:r>
      <w:r w:rsidRPr="00553778">
        <w:rPr>
          <w:rFonts w:ascii="Times New Roman" w:hAnsi="Times New Roman"/>
          <w:spacing w:val="-2"/>
        </w:rPr>
        <w:t xml:space="preserve"> and USA Swimming is a privilege and shall not be interpreted as a right. Membership may be terminated by the </w:t>
      </w:r>
      <w:r w:rsidR="00F7340D">
        <w:rPr>
          <w:rFonts w:ascii="Times New Roman" w:hAnsi="Times New Roman"/>
          <w:spacing w:val="-2"/>
        </w:rPr>
        <w:t xml:space="preserve">National Board </w:t>
      </w:r>
      <w:r w:rsidRPr="00553778">
        <w:rPr>
          <w:rFonts w:ascii="Times New Roman" w:hAnsi="Times New Roman"/>
          <w:spacing w:val="-2"/>
        </w:rPr>
        <w:t>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14:paraId="49359E2C"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74FD053E"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2</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22" w:name="RESPONSIBILITIES"/>
      <w:bookmarkEnd w:id="22"/>
    </w:p>
    <w:p w14:paraId="459978A5"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491F0DA1"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C835C6">
        <w:rPr>
          <w:rFonts w:ascii="Times New Roman" w:hAnsi="Times New Roman"/>
          <w:spacing w:val="-2"/>
        </w:rPr>
        <w:t>SIS</w:t>
      </w:r>
      <w:r w:rsidRPr="00553778">
        <w:rPr>
          <w:rFonts w:ascii="Times New Roman" w:hAnsi="Times New Roman"/>
          <w:spacing w:val="-2"/>
        </w:rPr>
        <w:t xml:space="preserve">, including its obligations and responsibilities set forth in these Bylaws. </w:t>
      </w:r>
    </w:p>
    <w:p w14:paraId="070805D7"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29BF0999"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600081" w:rsidRPr="00553778">
        <w:rPr>
          <w:rFonts w:ascii="Times New Roman" w:hAnsi="Times New Roman"/>
          <w:caps/>
          <w:spacing w:val="-2"/>
        </w:rPr>
        <w:fldChar w:fldCharType="end"/>
      </w:r>
      <w:bookmarkStart w:id="23" w:name="INFRACTIONS"/>
      <w:bookmarkEnd w:id="23"/>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xml:space="preserve">, as defined in  USA Swimming </w:t>
      </w:r>
      <w:r w:rsidR="00004FD0">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C835C6">
        <w:rPr>
          <w:rFonts w:ascii="Times New Roman" w:hAnsi="Times New Roman"/>
          <w:spacing w:val="-2"/>
        </w:rPr>
        <w:t>SIS</w:t>
      </w:r>
      <w:r w:rsidRPr="00553778">
        <w:rPr>
          <w:rFonts w:ascii="Times New Roman" w:hAnsi="Times New Roman"/>
          <w:spacing w:val="-2"/>
        </w:rPr>
        <w:t xml:space="preserve">, including its responsibilities as set forth in these Bylaws. </w:t>
      </w:r>
    </w:p>
    <w:p w14:paraId="51D4CBFB" w14:textId="77777777" w:rsidR="00E44F1D" w:rsidRPr="00553778" w:rsidRDefault="00E44F1D" w:rsidP="00BA5B5C">
      <w:pPr>
        <w:keepNext/>
        <w:keepLines/>
        <w:tabs>
          <w:tab w:val="center" w:pos="4320"/>
        </w:tabs>
        <w:suppressAutoHyphens/>
        <w:jc w:val="center"/>
        <w:rPr>
          <w:rFonts w:ascii="Times New Roman" w:hAnsi="Times New Roman"/>
          <w:spacing w:val="-3"/>
        </w:rPr>
      </w:pPr>
    </w:p>
    <w:p w14:paraId="6BA23BF1" w14:textId="20DFF68B"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24" w:name="ARTICLE9"/>
      <w:bookmarkEnd w:id="24"/>
    </w:p>
    <w:p w14:paraId="49E26BA2"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4B0202AB" w:rsidR="00E44F1D" w:rsidRPr="00553778"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3</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C835C6">
        <w:rPr>
          <w:rFonts w:ascii="Times New Roman" w:hAnsi="Times New Roman"/>
          <w:spacing w:val="-2"/>
        </w:rPr>
        <w:t>SIS</w:t>
      </w:r>
      <w:r w:rsidR="00E44F1D" w:rsidRPr="00553778">
        <w:rPr>
          <w:rFonts w:ascii="Times New Roman" w:hAnsi="Times New Roman"/>
          <w:i/>
          <w:spacing w:val="-2"/>
        </w:rPr>
        <w:t xml:space="preserve"> </w:t>
      </w:r>
      <w:r w:rsidR="00E44F1D" w:rsidRPr="00A85673">
        <w:rPr>
          <w:rFonts w:ascii="Times New Roman" w:hAnsi="Times New Roman"/>
          <w:spacing w:val="-2"/>
        </w:rPr>
        <w:t>Board of Directors</w:t>
      </w:r>
      <w:r w:rsidR="00A85673">
        <w:rPr>
          <w:rFonts w:ascii="Times New Roman" w:hAnsi="Times New Roman"/>
          <w:i/>
          <w:spacing w:val="-2"/>
        </w:rPr>
        <w:t>.</w:t>
      </w:r>
    </w:p>
    <w:p w14:paraId="1127B3A4" w14:textId="77777777" w:rsidR="00E44F1D" w:rsidRPr="00553778" w:rsidRDefault="00E44F1D">
      <w:pPr>
        <w:widowControl/>
        <w:rPr>
          <w:rFonts w:ascii="Times New Roman" w:hAnsi="Times New Roman"/>
          <w:spacing w:val="-2"/>
        </w:rPr>
      </w:pPr>
    </w:p>
    <w:p w14:paraId="3B235672" w14:textId="272D4199"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3</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3691F6C7"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C835C6">
        <w:rPr>
          <w:rFonts w:ascii="Times New Roman" w:hAnsi="Times New Roman"/>
          <w:spacing w:val="-2"/>
        </w:rPr>
        <w:t>SIS</w:t>
      </w:r>
      <w:r w:rsidRPr="00553778">
        <w:rPr>
          <w:rFonts w:ascii="Times New Roman" w:hAnsi="Times New Roman"/>
          <w:spacing w:val="-2"/>
        </w:rPr>
        <w:t xml:space="preserve"> </w:t>
      </w:r>
      <w:r w:rsidRPr="00A85673">
        <w:rPr>
          <w:rFonts w:ascii="Times New Roman" w:hAnsi="Times New Roman"/>
          <w:spacing w:val="-2"/>
        </w:rPr>
        <w:t>Board of Directors</w:t>
      </w:r>
      <w:r w:rsidRPr="00553778">
        <w:rPr>
          <w:rFonts w:ascii="Times New Roman" w:hAnsi="Times New Roman"/>
          <w:spacing w:val="-2"/>
        </w:rPr>
        <w:t xml:space="preserve"> shall establish reasonable fees, procedures, and documentation required of an applicant for a sanction or approval for, or observation of, a swimming competition to be conducted within the Territory.</w:t>
      </w:r>
    </w:p>
    <w:p w14:paraId="01C5C896"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015B126A"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C835C6">
        <w:rPr>
          <w:rFonts w:ascii="Times New Roman" w:hAnsi="Times New Roman"/>
          <w:spacing w:val="-2"/>
        </w:rPr>
        <w:t>SIS</w:t>
      </w:r>
      <w:r w:rsidRPr="00553778">
        <w:rPr>
          <w:rFonts w:ascii="Times New Roman" w:hAnsi="Times New Roman"/>
          <w:spacing w:val="-2"/>
        </w:rPr>
        <w:t xml:space="preserve"> </w:t>
      </w:r>
      <w:r w:rsidRPr="00A85673">
        <w:rPr>
          <w:rFonts w:ascii="Times New Roman" w:hAnsi="Times New Roman"/>
          <w:spacing w:val="-2"/>
        </w:rPr>
        <w:t>Board of Directors</w:t>
      </w:r>
      <w:r w:rsidRPr="00553778">
        <w:rPr>
          <w:rFonts w:ascii="Times New Roman" w:hAnsi="Times New Roman"/>
          <w:spacing w:val="-2"/>
        </w:rPr>
        <w:t xml:space="preserve"> may establish a reasonable service charge consistent with the nature of the event. </w:t>
      </w:r>
    </w:p>
    <w:p w14:paraId="529EC57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09B2FB2C"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C835C6">
        <w:rPr>
          <w:rFonts w:ascii="Times New Roman" w:hAnsi="Times New Roman"/>
          <w:spacing w:val="-2"/>
        </w:rPr>
        <w:t>SIS</w:t>
      </w:r>
      <w:r w:rsidRPr="00553778">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C835C6">
        <w:rPr>
          <w:rFonts w:ascii="Times New Roman" w:hAnsi="Times New Roman"/>
          <w:spacing w:val="-2"/>
        </w:rPr>
        <w:t>SIS</w:t>
      </w:r>
      <w:r w:rsidRPr="00553778">
        <w:rPr>
          <w:rFonts w:ascii="Times New Roman" w:hAnsi="Times New Roman"/>
          <w:spacing w:val="-2"/>
        </w:rPr>
        <w:t xml:space="preserve"> when due in accordance with </w:t>
      </w:r>
      <w:r w:rsidR="00C835C6">
        <w:rPr>
          <w:rFonts w:ascii="Times New Roman" w:hAnsi="Times New Roman"/>
          <w:spacing w:val="-2"/>
        </w:rPr>
        <w:t>SIS</w:t>
      </w:r>
      <w:r w:rsidRPr="00553778">
        <w:rPr>
          <w:rFonts w:ascii="Times New Roman" w:hAnsi="Times New Roman"/>
          <w:spacing w:val="-2"/>
        </w:rPr>
        <w:t xml:space="preserve">’s fee schedule. </w:t>
      </w:r>
    </w:p>
    <w:p w14:paraId="383A063D"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7CDB617B"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C835C6">
        <w:rPr>
          <w:rFonts w:ascii="Times New Roman" w:hAnsi="Times New Roman"/>
          <w:spacing w:val="-2"/>
        </w:rPr>
        <w:t>SIS</w:t>
      </w:r>
      <w:r w:rsidRPr="00553778">
        <w:rPr>
          <w:rFonts w:ascii="Times New Roman" w:hAnsi="Times New Roman"/>
          <w:spacing w:val="-2"/>
        </w:rPr>
        <w:t xml:space="preserve"> </w:t>
      </w:r>
      <w:r w:rsidRPr="00A85673">
        <w:rPr>
          <w:rFonts w:ascii="Times New Roman" w:hAnsi="Times New Roman"/>
          <w:spacing w:val="-2"/>
        </w:rPr>
        <w:t xml:space="preserve">Board of Directors may establish fines for noncompliance with policies adopted by the </w:t>
      </w:r>
      <w:r w:rsidR="00C835C6" w:rsidRPr="00A85673">
        <w:rPr>
          <w:rFonts w:ascii="Times New Roman" w:hAnsi="Times New Roman"/>
          <w:spacing w:val="-2"/>
        </w:rPr>
        <w:t>SIS</w:t>
      </w:r>
      <w:r w:rsidRPr="00A85673">
        <w:rPr>
          <w:rFonts w:ascii="Times New Roman" w:hAnsi="Times New Roman"/>
          <w:spacing w:val="-2"/>
        </w:rPr>
        <w:t xml:space="preserve"> House of Delegates and/or the Board of Directors</w:t>
      </w:r>
      <w:r w:rsidRPr="00553778">
        <w:rPr>
          <w:rFonts w:ascii="Times New Roman" w:hAnsi="Times New Roman"/>
          <w:spacing w:val="-2"/>
        </w:rPr>
        <w:t>.</w:t>
      </w:r>
    </w:p>
    <w:p w14:paraId="2C7B6502"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0E3A5E81"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3</w:t>
      </w:r>
      <w:r w:rsidR="00E44F1D" w:rsidRPr="00553778">
        <w:rPr>
          <w:rFonts w:ascii="Times New Roman" w:hAnsi="Times New Roman"/>
          <w:spacing w:val="-2"/>
        </w:rPr>
        <w:t>.</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70483F1F"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25" w:name="ARTICLE604"/>
      <w:bookmarkEnd w:id="25"/>
    </w:p>
    <w:p w14:paraId="6E8E33BC" w14:textId="77777777"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0566C5AF" w:rsidR="00E44F1D" w:rsidRPr="00553778"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C835C6">
        <w:rPr>
          <w:rFonts w:ascii="Times New Roman" w:hAnsi="Times New Roman"/>
          <w:spacing w:val="-2"/>
        </w:rPr>
        <w:t>SIS</w:t>
      </w:r>
      <w:r w:rsidR="00E44F1D" w:rsidRPr="00553778">
        <w:rPr>
          <w:rFonts w:ascii="Times New Roman" w:hAnsi="Times New Roman"/>
          <w:spacing w:val="-2"/>
        </w:rPr>
        <w:t xml:space="preserve"> shall consist of the Group Member Representatives, the Board of Director</w:t>
      </w:r>
      <w:ins w:id="26" w:author="Sally Taggart" w:date="2022-10-06T20:35:00Z">
        <w:r w:rsidR="004B642A">
          <w:rPr>
            <w:rFonts w:ascii="Times New Roman" w:hAnsi="Times New Roman"/>
            <w:spacing w:val="-2"/>
          </w:rPr>
          <w:t>s</w:t>
        </w:r>
      </w:ins>
      <w:r w:rsidR="00E44F1D" w:rsidRPr="00553778">
        <w:rPr>
          <w:rFonts w:ascii="Times New Roman" w:hAnsi="Times New Roman"/>
          <w:spacing w:val="-2"/>
        </w:rPr>
        <w:t xml:space="preserve"> Membe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the Non-Athlete At-Large House Members, and </w:t>
      </w:r>
      <w:del w:id="27" w:author="Sally Taggart" w:date="2022-10-06T20:34:00Z">
        <w:r w:rsidR="00E44F1D" w:rsidRPr="00553778" w:rsidDel="004B642A">
          <w:rPr>
            <w:rFonts w:ascii="Times New Roman" w:hAnsi="Times New Roman"/>
            <w:spacing w:val="-2"/>
          </w:rPr>
          <w:delText xml:space="preserve">a sufficient number of </w:delText>
        </w:r>
      </w:del>
      <w:ins w:id="28" w:author="Sally Taggart" w:date="2022-10-06T20:34:00Z">
        <w:r w:rsidR="004B642A">
          <w:rPr>
            <w:rFonts w:ascii="Times New Roman" w:hAnsi="Times New Roman"/>
            <w:spacing w:val="-2"/>
          </w:rPr>
          <w:t xml:space="preserve">the </w:t>
        </w:r>
      </w:ins>
      <w:r w:rsidR="00E44F1D" w:rsidRPr="00553778">
        <w:rPr>
          <w:rFonts w:ascii="Times New Roman" w:hAnsi="Times New Roman"/>
          <w:spacing w:val="-2"/>
        </w:rPr>
        <w:t>Athlete At-Large House Members.</w:t>
      </w:r>
    </w:p>
    <w:p w14:paraId="5D6494E1" w14:textId="77777777"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5448A193" w:rsidR="00E44F1D" w:rsidRPr="00203273"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29" w:name="GMR"/>
      <w:bookmarkEnd w:id="29"/>
      <w:r w:rsidRPr="00553778">
        <w:rPr>
          <w:rFonts w:ascii="Times New Roman" w:hAnsi="Times New Roman"/>
          <w:spacing w:val="-2"/>
        </w:rPr>
        <w:t xml:space="preserve"> - Each Group Member in good standing shall appoint from its membership </w:t>
      </w:r>
      <w:r w:rsidRPr="007D64A5">
        <w:rPr>
          <w:rFonts w:ascii="Times New Roman" w:hAnsi="Times New Roman"/>
          <w:iCs/>
          <w:spacing w:val="-2"/>
        </w:rPr>
        <w:t>a</w:t>
      </w:r>
      <w:r w:rsidRPr="00553778">
        <w:rPr>
          <w:rFonts w:ascii="Times New Roman" w:hAnsi="Times New Roman"/>
          <w:spacing w:val="-2"/>
        </w:rPr>
        <w:t xml:space="preserve"> Group Member Representative </w:t>
      </w:r>
      <w:r w:rsidRPr="00203273">
        <w:rPr>
          <w:rFonts w:ascii="Times New Roman" w:hAnsi="Times New Roman"/>
          <w:spacing w:val="-2"/>
        </w:rPr>
        <w:t xml:space="preserve">and one or more alternates for each. The appointment shall be in writing, addressed to the Secretary of </w:t>
      </w:r>
      <w:r w:rsidR="00C835C6" w:rsidRPr="00203273">
        <w:rPr>
          <w:rFonts w:ascii="Times New Roman" w:hAnsi="Times New Roman"/>
          <w:spacing w:val="-2"/>
        </w:rPr>
        <w:t>SIS</w:t>
      </w:r>
      <w:r w:rsidRPr="00203273">
        <w:rPr>
          <w:rFonts w:ascii="Times New Roman" w:hAnsi="Times New Roman"/>
          <w:spacing w:val="-2"/>
        </w:rPr>
        <w:t xml:space="preserve"> and duly certified by the chief executive officer or secretary of the appointing Group Member. The appointing Group Member may withdraw its Group Member Representative or one or more of its alternates and substitute a new Group Member Representative or new alternates by written notice, addressed to the Secretary of </w:t>
      </w:r>
      <w:r w:rsidR="00C835C6" w:rsidRPr="00203273">
        <w:rPr>
          <w:rFonts w:ascii="Times New Roman" w:hAnsi="Times New Roman"/>
          <w:spacing w:val="-2"/>
        </w:rPr>
        <w:t>SIS</w:t>
      </w:r>
      <w:r w:rsidRPr="00203273">
        <w:rPr>
          <w:rFonts w:ascii="Times New Roman" w:hAnsi="Times New Roman"/>
          <w:spacing w:val="-2"/>
        </w:rPr>
        <w:t xml:space="preserve"> and signed by the chief executive officer or secretary of the appointing Group Member. The representatives of any Group Member are </w:t>
      </w:r>
      <w:del w:id="30" w:author="Sally Taggart" w:date="2022-10-06T20:33:00Z">
        <w:r w:rsidRPr="00203273" w:rsidDel="004B642A">
          <w:rPr>
            <w:rFonts w:ascii="Times New Roman" w:hAnsi="Times New Roman"/>
            <w:spacing w:val="-2"/>
          </w:rPr>
          <w:delText xml:space="preserve">not </w:delText>
        </w:r>
      </w:del>
      <w:r w:rsidRPr="00203273">
        <w:rPr>
          <w:rFonts w:ascii="Times New Roman" w:hAnsi="Times New Roman"/>
          <w:spacing w:val="-2"/>
        </w:rPr>
        <w:t xml:space="preserve">required to be Individual Members of </w:t>
      </w:r>
      <w:del w:id="31" w:author="Sally Taggart" w:date="2022-10-06T20:39:00Z">
        <w:r w:rsidR="00C835C6" w:rsidRPr="00203273" w:rsidDel="004B642A">
          <w:rPr>
            <w:rFonts w:ascii="Times New Roman" w:hAnsi="Times New Roman"/>
            <w:spacing w:val="-2"/>
          </w:rPr>
          <w:delText>SIS</w:delText>
        </w:r>
        <w:r w:rsidRPr="00203273" w:rsidDel="004B642A">
          <w:rPr>
            <w:rFonts w:ascii="Times New Roman" w:hAnsi="Times New Roman"/>
            <w:spacing w:val="-2"/>
          </w:rPr>
          <w:delText xml:space="preserve"> or </w:delText>
        </w:r>
      </w:del>
      <w:r w:rsidRPr="00203273">
        <w:rPr>
          <w:rFonts w:ascii="Times New Roman" w:hAnsi="Times New Roman"/>
          <w:spacing w:val="-2"/>
        </w:rPr>
        <w:t>USA Swimming.</w:t>
      </w:r>
    </w:p>
    <w:p w14:paraId="65A7A23F"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0C3CD1D8"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Board of Director Members as designated in Section </w:t>
      </w:r>
      <w:r w:rsidR="00AD09B8">
        <w:rPr>
          <w:rFonts w:ascii="Times New Roman" w:hAnsi="Times New Roman"/>
          <w:spacing w:val="-2"/>
        </w:rPr>
        <w:t>5</w:t>
      </w:r>
      <w:r w:rsidRPr="00553778">
        <w:rPr>
          <w:rFonts w:ascii="Times New Roman" w:hAnsi="Times New Roman"/>
          <w:spacing w:val="-2"/>
        </w:rPr>
        <w:t>.</w:t>
      </w:r>
    </w:p>
    <w:p w14:paraId="354A24A7"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E44F1D" w:rsidRPr="00203273"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600081" w:rsidRPr="00553778">
        <w:rPr>
          <w:rFonts w:ascii="Times New Roman" w:hAnsi="Times New Roman"/>
          <w:caps/>
          <w:spacing w:val="-2"/>
        </w:rPr>
        <w:fldChar w:fldCharType="end"/>
      </w:r>
      <w:bookmarkStart w:id="32" w:name="ALM"/>
      <w:bookmarkEnd w:id="32"/>
      <w:r w:rsidRPr="00553778">
        <w:rPr>
          <w:rFonts w:ascii="Times New Roman" w:hAnsi="Times New Roman"/>
          <w:spacing w:val="-2"/>
        </w:rPr>
        <w:t xml:space="preserve"> - </w:t>
      </w:r>
      <w:r w:rsidRPr="00203273">
        <w:rPr>
          <w:rFonts w:ascii="Times New Roman" w:hAnsi="Times New Roman"/>
          <w:spacing w:val="-2"/>
        </w:rPr>
        <w:t>Up to ten (10) 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486BEAFF" w:rsidR="00E44F1D" w:rsidRPr="00921CB7" w:rsidRDefault="00E44F1D"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sidRPr="00921CB7">
        <w:rPr>
          <w:rFonts w:ascii="Times New Roman" w:hAnsi="Times New Roman"/>
          <w:spacing w:val="-2"/>
        </w:rPr>
        <w:t xml:space="preserve">ATHLETE </w:t>
      </w:r>
      <w:r w:rsidR="00A15299" w:rsidRPr="00921CB7">
        <w:rPr>
          <w:rFonts w:ascii="Times New Roman" w:hAnsi="Times New Roman"/>
          <w:caps/>
          <w:spacing w:val="-2"/>
        </w:rPr>
        <w:t>at-Large</w:t>
      </w:r>
      <w:r w:rsidR="0019108A" w:rsidRPr="00921CB7">
        <w:rPr>
          <w:rFonts w:ascii="Times New Roman" w:hAnsi="Times New Roman"/>
          <w:caps/>
          <w:spacing w:val="-2"/>
        </w:rPr>
        <w:t xml:space="preserve"> </w:t>
      </w:r>
      <w:r w:rsidRPr="00921CB7">
        <w:rPr>
          <w:rFonts w:ascii="Times New Roman" w:hAnsi="Times New Roman"/>
          <w:caps/>
          <w:spacing w:val="-2"/>
        </w:rPr>
        <w:t>House Members</w:t>
      </w:r>
      <w:r w:rsidR="00531D40" w:rsidRPr="00921CB7">
        <w:rPr>
          <w:rFonts w:ascii="Times New Roman" w:hAnsi="Times New Roman"/>
          <w:spacing w:val="-2"/>
        </w:rPr>
        <w:t xml:space="preserve"> - </w:t>
      </w:r>
      <w:r w:rsidRPr="00921CB7">
        <w:rPr>
          <w:rFonts w:ascii="Times New Roman" w:hAnsi="Times New Roman"/>
          <w:spacing w:val="-2"/>
        </w:rPr>
        <w:t>A sufficient number of athletes to ensure that Athlete Members constitute at least 20% of the voting membership of the House of Delegates shall be elected by the Athletes Committee and shall hold office from the date of election through the conclusion of the annual meeting of the House of Delegates following such election or until their successors are elected to the House of Delegates.</w:t>
      </w:r>
    </w:p>
    <w:p w14:paraId="6A92C9C5" w14:textId="77777777"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1C5367DB" w14:textId="7A45844A" w:rsidR="00E44F1D" w:rsidRPr="00553778" w:rsidRDefault="00E44F1D" w:rsidP="00E5200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i/>
          <w:spacing w:val="-2"/>
        </w:rPr>
      </w:pPr>
      <w:r w:rsidRPr="00553778">
        <w:rPr>
          <w:rFonts w:ascii="Times New Roman" w:hAnsi="Times New Roman"/>
          <w:i/>
          <w:spacing w:val="-2"/>
        </w:rPr>
        <w:tab/>
      </w:r>
    </w:p>
    <w:p w14:paraId="46C3F581"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6AE3180" w14:textId="75C20EC4" w:rsidR="00E44F1D" w:rsidRPr="00553778" w:rsidRDefault="00600081"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14:paraId="43ADDAF5" w14:textId="77777777"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30BD5D81" w:rsidR="00E44F1D" w:rsidRPr="00553778" w:rsidRDefault="00AD09B8"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4</w:t>
      </w:r>
      <w:r w:rsidR="00E44F1D" w:rsidRPr="00553778">
        <w:rPr>
          <w:rFonts w:ascii="Times New Roman" w:hAnsi="Times New Roman"/>
          <w:spacing w:val="-2"/>
        </w:rPr>
        <w:t>.3</w:t>
      </w:r>
      <w:r w:rsidR="00E44F1D" w:rsidRPr="00553778">
        <w:rPr>
          <w:rFonts w:ascii="Times New Roman" w:hAnsi="Times New Roman"/>
          <w:spacing w:val="-2"/>
        </w:rPr>
        <w:tab/>
        <w:t xml:space="preserve">DOUBLE VOTE PROHIBITED - </w:t>
      </w:r>
      <w:r w:rsidR="00E44F1D"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6BB8F1B5"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and of individuals shall be as follows: </w:t>
      </w:r>
    </w:p>
    <w:p w14:paraId="4194947A" w14:textId="77777777"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5420C9E0"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r w:rsidR="00600081" w:rsidRPr="00553778">
        <w:rPr>
          <w:rFonts w:ascii="Times New Roman" w:hAnsi="Times New Roman"/>
          <w:i/>
          <w:caps/>
          <w:spacing w:val="-2"/>
        </w:rPr>
        <w:fldChar w:fldCharType="begin"/>
      </w:r>
      <w:r w:rsidRPr="00553778">
        <w:rPr>
          <w:rFonts w:ascii="Times New Roman" w:hAnsi="Times New Roman"/>
          <w:i/>
          <w:caps/>
          <w:spacing w:val="-2"/>
        </w:rPr>
        <w:instrText>tc  \l 3 ".1</w:instrText>
      </w:r>
      <w:r w:rsidRPr="00553778">
        <w:rPr>
          <w:rFonts w:ascii="Times New Roman" w:hAnsi="Times New Roman"/>
          <w:i/>
          <w:caps/>
          <w:spacing w:val="-2"/>
        </w:rPr>
        <w:tab/>
        <w:instrText>Group Member Representatives, Board Members, the Athlete Representatives, the Coach Representatives and At-Large House Members"</w:instrText>
      </w:r>
      <w:r w:rsidR="00600081" w:rsidRPr="00553778">
        <w:rPr>
          <w:rFonts w:ascii="Times New Roman" w:hAnsi="Times New Roman"/>
          <w:i/>
          <w:caps/>
          <w:spacing w:val="-2"/>
        </w:rPr>
        <w:fldChar w:fldCharType="end"/>
      </w:r>
      <w:bookmarkStart w:id="33" w:name="VOTINGMEMBERS"/>
      <w:bookmarkEnd w:id="33"/>
      <w:r w:rsidRPr="00553778">
        <w:rPr>
          <w:rFonts w:ascii="Times New Roman" w:hAnsi="Times New Roman"/>
          <w:i/>
          <w:caps/>
          <w:spacing w:val="-2"/>
        </w:rPr>
        <w:t xml:space="preserve"> </w:t>
      </w:r>
      <w:r w:rsidRPr="00553778">
        <w:rPr>
          <w:rFonts w:ascii="Times New Roman" w:hAnsi="Times New Roman"/>
          <w:spacing w:val="-2"/>
        </w:rPr>
        <w:t>- Each of the Group Member Representatives the Board Members, the At-Large House Members</w:t>
      </w:r>
      <w:r w:rsidRPr="00553778">
        <w:rPr>
          <w:rFonts w:ascii="Times New Roman" w:hAnsi="Times New Roman"/>
          <w:i/>
          <w:spacing w:val="-2"/>
        </w:rPr>
        <w:t xml:space="preserve"> </w:t>
      </w:r>
      <w:r w:rsidRPr="00553778">
        <w:rPr>
          <w:rFonts w:ascii="Times New Roman" w:hAnsi="Times New Roman"/>
          <w:spacing w:val="-2"/>
        </w:rPr>
        <w:t>shall have both voice and vote in meetings of the House of Delegates.</w:t>
      </w:r>
    </w:p>
    <w:p w14:paraId="2CB14338" w14:textId="77777777"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E44F1D" w:rsidRPr="00553778" w:rsidRDefault="00E44F1D">
      <w:pPr>
        <w:tabs>
          <w:tab w:val="left" w:pos="0"/>
        </w:tabs>
        <w:suppressAutoHyphens/>
        <w:jc w:val="both"/>
        <w:rPr>
          <w:rFonts w:ascii="Times New Roman" w:hAnsi="Times New Roman"/>
          <w:spacing w:val="-2"/>
        </w:rPr>
      </w:pPr>
    </w:p>
    <w:p w14:paraId="33B9BC9C" w14:textId="311D9069"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77777777" w:rsidR="00E44F1D" w:rsidRPr="00553778" w:rsidRDefault="00E44F1D" w:rsidP="00435026">
      <w:pPr>
        <w:tabs>
          <w:tab w:val="left" w:pos="0"/>
        </w:tabs>
        <w:suppressAutoHyphens/>
        <w:jc w:val="both"/>
        <w:rPr>
          <w:rFonts w:ascii="Times New Roman" w:hAnsi="Times New Roman"/>
          <w:spacing w:val="-2"/>
        </w:rPr>
      </w:pPr>
    </w:p>
    <w:p w14:paraId="5832C503" w14:textId="3DF89416"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34" w:name="HOD_ELECTIONS"/>
      <w:bookmarkEnd w:id="34"/>
      <w:r w:rsidRPr="00553778">
        <w:rPr>
          <w:rFonts w:ascii="Times New Roman" w:hAnsi="Times New Roman"/>
          <w:spacing w:val="-2"/>
        </w:rPr>
        <w:tab/>
        <w:t xml:space="preserve">Elect the officers, </w:t>
      </w:r>
      <w:r w:rsidRPr="00921CB7">
        <w:rPr>
          <w:rFonts w:ascii="Times New Roman" w:hAnsi="Times New Roman"/>
          <w:spacing w:val="-2"/>
        </w:rPr>
        <w:t>Athlete Representatives, Coach Representative, At-Large Board Members, and members of the Administrative Review Board</w:t>
      </w:r>
      <w:r w:rsidRPr="00553778">
        <w:rPr>
          <w:rFonts w:ascii="Times New Roman" w:hAnsi="Times New Roman"/>
          <w:spacing w:val="-2"/>
        </w:rPr>
        <w:t>;</w:t>
      </w:r>
    </w:p>
    <w:p w14:paraId="2EBCE1FA"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1F35FE27"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921CB7">
        <w:rPr>
          <w:rFonts w:ascii="Times New Roman" w:hAnsi="Times New Roman"/>
          <w:spacing w:val="-2"/>
        </w:rPr>
        <w:t>Elect alternates to the USA Swimming House of Delegates in accordance with the USA Swimming Corporate Bylaws;</w:t>
      </w:r>
    </w:p>
    <w:p w14:paraId="7563D8D5" w14:textId="77777777" w:rsidR="00E44F1D" w:rsidRPr="00553778" w:rsidRDefault="00E44F1D">
      <w:pPr>
        <w:tabs>
          <w:tab w:val="left" w:pos="0"/>
          <w:tab w:val="left" w:pos="720"/>
        </w:tabs>
        <w:suppressAutoHyphens/>
        <w:ind w:left="1440" w:hanging="1440"/>
        <w:jc w:val="both"/>
        <w:rPr>
          <w:rFonts w:ascii="Times New Roman" w:hAnsi="Times New Roman"/>
          <w:i/>
          <w:spacing w:val="-2"/>
        </w:rPr>
      </w:pPr>
    </w:p>
    <w:p w14:paraId="12826C33" w14:textId="007D9A49"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Pr="00921CB7">
        <w:rPr>
          <w:rFonts w:ascii="Times New Roman" w:hAnsi="Times New Roman"/>
          <w:spacing w:val="-2"/>
        </w:rPr>
        <w:t>Elect the members of the Nominating Committee;</w:t>
      </w:r>
    </w:p>
    <w:p w14:paraId="307DAE14"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608C0F07" w14:textId="707FF8B8"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Review, modify and adopt the annual budget of </w:t>
      </w:r>
      <w:r w:rsidR="00C835C6">
        <w:rPr>
          <w:rFonts w:ascii="Times New Roman" w:hAnsi="Times New Roman"/>
          <w:spacing w:val="-2"/>
        </w:rPr>
        <w:t>SIS</w:t>
      </w:r>
      <w:r w:rsidRPr="00553778">
        <w:rPr>
          <w:rFonts w:ascii="Times New Roman" w:hAnsi="Times New Roman"/>
          <w:spacing w:val="-2"/>
        </w:rPr>
        <w:t xml:space="preserve"> recommended by the Board of Directors;</w:t>
      </w:r>
    </w:p>
    <w:p w14:paraId="7829709B" w14:textId="77777777" w:rsidR="00E44F1D" w:rsidRPr="00553778" w:rsidRDefault="00E44F1D">
      <w:pPr>
        <w:tabs>
          <w:tab w:val="left" w:pos="0"/>
        </w:tabs>
        <w:suppressAutoHyphens/>
        <w:jc w:val="both"/>
        <w:rPr>
          <w:rFonts w:ascii="Times New Roman" w:hAnsi="Times New Roman"/>
          <w:spacing w:val="-2"/>
        </w:rPr>
      </w:pPr>
    </w:p>
    <w:p w14:paraId="68D1EE2E"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Call regular and special meetings of the House of Delegates;</w:t>
      </w:r>
    </w:p>
    <w:p w14:paraId="58AB4EEC" w14:textId="77777777" w:rsidR="00E44F1D" w:rsidRPr="00553778" w:rsidRDefault="00E44F1D">
      <w:pPr>
        <w:tabs>
          <w:tab w:val="left" w:pos="0"/>
        </w:tabs>
        <w:suppressAutoHyphens/>
        <w:jc w:val="both"/>
        <w:rPr>
          <w:rFonts w:ascii="Times New Roman" w:hAnsi="Times New Roman"/>
          <w:spacing w:val="-2"/>
        </w:rPr>
      </w:pPr>
    </w:p>
    <w:p w14:paraId="3EFFA95F"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E44F1D" w:rsidRPr="00553778" w:rsidRDefault="00E44F1D">
      <w:pPr>
        <w:tabs>
          <w:tab w:val="left" w:pos="0"/>
        </w:tabs>
        <w:suppressAutoHyphens/>
        <w:jc w:val="both"/>
        <w:rPr>
          <w:rFonts w:ascii="Times New Roman" w:hAnsi="Times New Roman"/>
          <w:spacing w:val="-2"/>
        </w:rPr>
      </w:pPr>
    </w:p>
    <w:p w14:paraId="47B8B1BA" w14:textId="52303F8F" w:rsidR="00E44F1D" w:rsidRPr="00553778" w:rsidRDefault="00E44F1D" w:rsidP="0029285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 xml:space="preserve">Establish joint administrative committees, or undertake joint activities with other sports organizations where deemed helpful or necessary by </w:t>
      </w:r>
      <w:r w:rsidR="00C835C6">
        <w:rPr>
          <w:rFonts w:ascii="Times New Roman" w:hAnsi="Times New Roman"/>
          <w:spacing w:val="-2"/>
        </w:rPr>
        <w:t>SIS</w:t>
      </w:r>
      <w:r w:rsidRPr="00553778">
        <w:rPr>
          <w:rFonts w:ascii="Times New Roman" w:hAnsi="Times New Roman"/>
          <w:spacing w:val="-2"/>
        </w:rPr>
        <w:t>;</w:t>
      </w:r>
    </w:p>
    <w:p w14:paraId="138712B3" w14:textId="77777777" w:rsidR="00E44F1D" w:rsidRPr="00553778" w:rsidRDefault="00E44F1D">
      <w:pPr>
        <w:tabs>
          <w:tab w:val="left" w:pos="0"/>
        </w:tabs>
        <w:suppressAutoHyphens/>
        <w:jc w:val="both"/>
        <w:rPr>
          <w:rFonts w:ascii="Times New Roman" w:hAnsi="Times New Roman"/>
          <w:spacing w:val="-2"/>
        </w:rPr>
      </w:pPr>
    </w:p>
    <w:p w14:paraId="3FE5269B" w14:textId="2F575525"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t xml:space="preserve">Amend the Bylaws of </w:t>
      </w:r>
      <w:r w:rsidR="00C835C6">
        <w:rPr>
          <w:rFonts w:ascii="Times New Roman" w:hAnsi="Times New Roman"/>
          <w:spacing w:val="-2"/>
        </w:rPr>
        <w:t>SIS</w:t>
      </w:r>
      <w:r w:rsidRPr="00553778">
        <w:rPr>
          <w:rFonts w:ascii="Times New Roman" w:hAnsi="Times New Roman"/>
          <w:spacing w:val="-2"/>
        </w:rPr>
        <w:t xml:space="preserve"> in accordance with Section </w:t>
      </w:r>
      <w:r w:rsidR="00AD09B8">
        <w:rPr>
          <w:rFonts w:ascii="Times New Roman" w:hAnsi="Times New Roman"/>
          <w:spacing w:val="-2"/>
        </w:rPr>
        <w:t>9</w:t>
      </w:r>
      <w:r w:rsidRPr="00553778">
        <w:rPr>
          <w:rFonts w:ascii="Times New Roman" w:hAnsi="Times New Roman"/>
          <w:spacing w:val="-2"/>
        </w:rPr>
        <w:t>.3; and</w:t>
      </w:r>
    </w:p>
    <w:p w14:paraId="5506F062" w14:textId="77777777" w:rsidR="00E44F1D" w:rsidRPr="00553778" w:rsidRDefault="00E44F1D">
      <w:pPr>
        <w:tabs>
          <w:tab w:val="left" w:pos="0"/>
        </w:tabs>
        <w:suppressAutoHyphens/>
        <w:jc w:val="both"/>
        <w:rPr>
          <w:rFonts w:ascii="Times New Roman" w:hAnsi="Times New Roman"/>
          <w:spacing w:val="-2"/>
        </w:rPr>
      </w:pPr>
    </w:p>
    <w:p w14:paraId="0640C4E9" w14:textId="3F079ECF" w:rsidR="00E44F1D" w:rsidRPr="00921CB7"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35" w:name="DIRREMOVAL"/>
      <w:bookmarkEnd w:id="35"/>
      <w:r w:rsidRPr="00553778">
        <w:rPr>
          <w:rFonts w:ascii="Times New Roman" w:hAnsi="Times New Roman"/>
          <w:spacing w:val="-2"/>
        </w:rPr>
        <w:t>9</w:t>
      </w:r>
      <w:r w:rsidRPr="00553778">
        <w:rPr>
          <w:rFonts w:ascii="Times New Roman" w:hAnsi="Times New Roman"/>
          <w:spacing w:val="-2"/>
        </w:rPr>
        <w:tab/>
      </w:r>
      <w:r w:rsidRPr="00921CB7">
        <w:rPr>
          <w:rFonts w:ascii="Times New Roman" w:hAnsi="Times New Roman"/>
          <w:spacing w:val="-2"/>
        </w:rPr>
        <w:t xml:space="preserve">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w:t>
      </w:r>
      <w:r w:rsidR="00F7340D">
        <w:rPr>
          <w:rFonts w:ascii="Times New Roman" w:hAnsi="Times New Roman"/>
          <w:spacing w:val="-2"/>
        </w:rPr>
        <w:t xml:space="preserve">National </w:t>
      </w:r>
      <w:r w:rsidRPr="00921CB7">
        <w:rPr>
          <w:rFonts w:ascii="Times New Roman" w:hAnsi="Times New Roman"/>
          <w:spacing w:val="-2"/>
        </w:rPr>
        <w:t>Board of Review for any of the reasons set forth in Article 404</w:t>
      </w:r>
      <w:r w:rsidR="00EA16D3">
        <w:rPr>
          <w:rFonts w:ascii="Times New Roman" w:hAnsi="Times New Roman"/>
          <w:spacing w:val="-2"/>
        </w:rPr>
        <w:t xml:space="preserve"> </w:t>
      </w:r>
      <w:r w:rsidRPr="00921CB7">
        <w:rPr>
          <w:rFonts w:ascii="Times New Roman" w:hAnsi="Times New Roman"/>
          <w:spacing w:val="-2"/>
        </w:rPr>
        <w:t>of USA Swimming Rules and Regulations. However, no such individual may be removed without receiving thirty (30) days</w:t>
      </w:r>
      <w:r w:rsidR="00117BEB" w:rsidRPr="00921CB7">
        <w:rPr>
          <w:rFonts w:ascii="Times New Roman" w:hAnsi="Times New Roman"/>
          <w:spacing w:val="-2"/>
        </w:rPr>
        <w:t>’</w:t>
      </w:r>
      <w:r w:rsidRPr="00921CB7">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E44F1D" w:rsidRPr="00553778" w:rsidRDefault="00E44F1D">
      <w:pPr>
        <w:tabs>
          <w:tab w:val="left" w:pos="0"/>
        </w:tabs>
        <w:suppressAutoHyphens/>
        <w:jc w:val="both"/>
        <w:rPr>
          <w:rFonts w:ascii="Times New Roman" w:hAnsi="Times New Roman"/>
          <w:spacing w:val="-2"/>
        </w:rPr>
      </w:pPr>
    </w:p>
    <w:p w14:paraId="7FF2DCDD" w14:textId="35A6C352"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C835C6">
        <w:rPr>
          <w:rFonts w:ascii="Times New Roman" w:hAnsi="Times New Roman"/>
          <w:spacing w:val="-2"/>
        </w:rPr>
        <w:t>SIS</w:t>
      </w:r>
      <w:r w:rsidR="00E44F1D" w:rsidRPr="00553778">
        <w:rPr>
          <w:rFonts w:ascii="Times New Roman" w:hAnsi="Times New Roman"/>
          <w:spacing w:val="-2"/>
        </w:rPr>
        <w:t xml:space="preserve"> shall be held in </w:t>
      </w:r>
      <w:r w:rsidR="00E44F1D" w:rsidRPr="00921CB7">
        <w:rPr>
          <w:rFonts w:ascii="Times New Roman" w:hAnsi="Times New Roman"/>
          <w:spacing w:val="-2"/>
        </w:rPr>
        <w:t>the fall.</w:t>
      </w:r>
      <w:r w:rsidR="00E44F1D" w:rsidRPr="00553778">
        <w:rPr>
          <w:rFonts w:ascii="Times New Roman" w:hAnsi="Times New Roman"/>
          <w:spacing w:val="-2"/>
        </w:rPr>
        <w:t xml:space="preserve"> Regular meetings of the House of Delegates may be held </w:t>
      </w:r>
      <w:r w:rsidR="00E44F1D" w:rsidRPr="00F40B31">
        <w:rPr>
          <w:rFonts w:ascii="Times New Roman" w:hAnsi="Times New Roman"/>
          <w:spacing w:val="-2"/>
        </w:rPr>
        <w:t>in accordance with a schedule adopted by the House of Delegates or the Board of Directors</w:t>
      </w:r>
      <w:r w:rsidR="00E44F1D" w:rsidRPr="00553778">
        <w:rPr>
          <w:rFonts w:ascii="Times New Roman" w:hAnsi="Times New Roman"/>
          <w:i/>
          <w:spacing w:val="-2"/>
        </w:rPr>
        <w:t>.</w:t>
      </w:r>
    </w:p>
    <w:p w14:paraId="231011FB" w14:textId="77777777" w:rsidR="00E44F1D" w:rsidRPr="00553778" w:rsidRDefault="00E44F1D">
      <w:pPr>
        <w:widowControl/>
        <w:rPr>
          <w:rFonts w:ascii="Times New Roman" w:hAnsi="Times New Roman"/>
          <w:spacing w:val="-2"/>
        </w:rPr>
      </w:pPr>
    </w:p>
    <w:p w14:paraId="3A8EA23A" w14:textId="599FE7D2"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E44F1D" w:rsidRPr="00F40B31">
        <w:rPr>
          <w:rFonts w:ascii="Times New Roman" w:hAnsi="Times New Roman"/>
          <w:spacing w:val="-2"/>
        </w:rPr>
        <w:t>five (5)</w:t>
      </w:r>
      <w:r w:rsidR="00E44F1D" w:rsidRPr="00553778">
        <w:rPr>
          <w:rFonts w:ascii="Times New Roman" w:hAnsi="Times New Roman"/>
          <w:spacing w:val="-2"/>
        </w:rPr>
        <w:t xml:space="preserve"> group members of the House of Delegates.</w:t>
      </w:r>
    </w:p>
    <w:p w14:paraId="0CF24EF5" w14:textId="77777777" w:rsidR="00E44F1D" w:rsidRPr="00553778" w:rsidRDefault="00E44F1D">
      <w:pPr>
        <w:tabs>
          <w:tab w:val="left" w:pos="0"/>
        </w:tabs>
        <w:suppressAutoHyphens/>
        <w:ind w:left="720" w:hanging="720"/>
        <w:jc w:val="both"/>
        <w:rPr>
          <w:rFonts w:ascii="Times New Roman" w:hAnsi="Times New Roman"/>
          <w:spacing w:val="-2"/>
        </w:rPr>
      </w:pPr>
    </w:p>
    <w:p w14:paraId="46CBD635" w14:textId="6AF2B02F" w:rsidR="00E44F1D" w:rsidRPr="007F2FCF"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Delegates.</w:t>
      </w:r>
      <w:r w:rsidR="007F2FCF">
        <w:rPr>
          <w:rFonts w:ascii="Times New Roman" w:hAnsi="Times New Roman"/>
          <w:spacing w:val="-2"/>
        </w:rPr>
        <w:t xml:space="preserve"> </w:t>
      </w:r>
      <w:r w:rsidR="007F2FCF" w:rsidRPr="007F2FCF">
        <w:rPr>
          <w:rFonts w:ascii="Times New Roman" w:hAnsi="Times New Roman"/>
        </w:rPr>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p>
    <w:p w14:paraId="14E59ADB" w14:textId="77777777" w:rsidR="00E44F1D" w:rsidRPr="00553778" w:rsidRDefault="00E44F1D">
      <w:pPr>
        <w:tabs>
          <w:tab w:val="left" w:pos="0"/>
        </w:tabs>
        <w:suppressAutoHyphens/>
        <w:ind w:left="720" w:hanging="720"/>
        <w:jc w:val="both"/>
        <w:rPr>
          <w:rFonts w:ascii="Times New Roman" w:hAnsi="Times New Roman"/>
          <w:spacing w:val="-2"/>
        </w:rPr>
      </w:pPr>
    </w:p>
    <w:p w14:paraId="477270BD" w14:textId="548E5FBA" w:rsidR="00E44F1D" w:rsidRPr="00553778" w:rsidRDefault="00600081"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9</w:t>
      </w:r>
      <w:r w:rsidR="00E44F1D" w:rsidRPr="00553778">
        <w:rPr>
          <w:rFonts w:ascii="Times New Roman" w:hAnsi="Times New Roman"/>
          <w:spacing w:val="-2"/>
        </w:rPr>
        <w:tab/>
      </w:r>
      <w:r w:rsidR="007A4472" w:rsidRPr="00553778">
        <w:rPr>
          <w:rFonts w:ascii="Times New Roman" w:hAnsi="Times New Roman"/>
          <w:spacing w:val="-2"/>
        </w:rPr>
        <w:t>OPEN MEETINGS/CLOSED SESSIONS</w:t>
      </w:r>
      <w:r w:rsidRPr="00553778">
        <w:rPr>
          <w:rFonts w:ascii="Times New Roman" w:hAnsi="Times New Roman"/>
          <w:spacing w:val="-2"/>
        </w:rPr>
        <w:fldChar w:fldCharType="begin"/>
      </w:r>
      <w:r w:rsidR="00E44F1D" w:rsidRPr="00553778">
        <w:rPr>
          <w:rFonts w:ascii="Times New Roman" w:hAnsi="Times New Roman"/>
          <w:spacing w:val="-2"/>
        </w:rPr>
        <w:instrText>tc  \l 2 "604.9</w:instrText>
      </w:r>
      <w:r w:rsidR="00E44F1D"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 xml:space="preserve">House of Delegates meetings shall be open to all members of </w:t>
      </w:r>
      <w:r w:rsidR="00C835C6">
        <w:rPr>
          <w:rFonts w:ascii="Times New Roman" w:hAnsi="Times New Roman"/>
          <w:spacing w:val="-2"/>
        </w:rPr>
        <w:t>SIS</w:t>
      </w:r>
      <w:r w:rsidR="00E44F1D" w:rsidRPr="00553778">
        <w:rPr>
          <w:rFonts w:ascii="Times New Roman" w:hAnsi="Times New Roman"/>
          <w:spacing w:val="-2"/>
        </w:rPr>
        <w:t>. Issues pertaining to personnel, discipli</w:t>
      </w:r>
      <w:r w:rsidR="00E44F1D" w:rsidRPr="00553778">
        <w:rPr>
          <w:rFonts w:ascii="Times New Roman" w:hAnsi="Times New Roman"/>
          <w:spacing w:val="-2"/>
        </w:rPr>
        <w:softHyphen/>
        <w:t xml:space="preserve">nary action, legal, tax or similar affairs of </w:t>
      </w:r>
      <w:r w:rsidR="00C835C6">
        <w:rPr>
          <w:rFonts w:ascii="Times New Roman" w:hAnsi="Times New Roman"/>
          <w:spacing w:val="-2"/>
        </w:rPr>
        <w:t>SIS</w:t>
      </w:r>
      <w:r w:rsidR="00E44F1D" w:rsidRPr="00553778">
        <w:rPr>
          <w:rFonts w:ascii="Times New Roman" w:hAnsi="Times New Roman"/>
          <w:spacing w:val="-2"/>
        </w:rPr>
        <w:t xml:space="preserve"> shall be deliberated an</w:t>
      </w:r>
      <w:r w:rsidR="007A4472" w:rsidRPr="00553778">
        <w:rPr>
          <w:rFonts w:ascii="Times New Roman" w:hAnsi="Times New Roman"/>
          <w:spacing w:val="-2"/>
        </w:rPr>
        <w:t>d decided in a closed</w:t>
      </w:r>
      <w:r w:rsidR="00E44F1D" w:rsidRPr="00553778">
        <w:rPr>
          <w:rFonts w:ascii="Times New Roman" w:hAnsi="Times New Roman"/>
          <w:spacing w:val="-2"/>
        </w:rPr>
        <w:t xml:space="preserve"> session which only House of Delegates members may attend. </w:t>
      </w:r>
      <w:r w:rsidR="007A4472" w:rsidRPr="00553778">
        <w:rPr>
          <w:rFonts w:ascii="Times New Roman" w:hAnsi="Times New Roman"/>
          <w:spacing w:val="-2"/>
        </w:rPr>
        <w:t>By a majority vote</w:t>
      </w:r>
      <w:r w:rsidR="00E44F1D" w:rsidRPr="00553778">
        <w:rPr>
          <w:rFonts w:ascii="Times New Roman" w:hAnsi="Times New Roman"/>
          <w:spacing w:val="-2"/>
        </w:rPr>
        <w:t xml:space="preserve">, the House of Delegates may decide to go into </w:t>
      </w:r>
      <w:r w:rsidR="007A4472" w:rsidRPr="00553778">
        <w:rPr>
          <w:rFonts w:ascii="Times New Roman" w:hAnsi="Times New Roman"/>
          <w:spacing w:val="-2"/>
        </w:rPr>
        <w:t>closed</w:t>
      </w:r>
      <w:r w:rsidR="00E44F1D" w:rsidRPr="00553778">
        <w:rPr>
          <w:rFonts w:ascii="Times New Roman" w:hAnsi="Times New Roman"/>
          <w:spacing w:val="-2"/>
        </w:rPr>
        <w:t xml:space="preserve"> session on any matter deserving of confidential treatment or of personal concern to any member of the House of Delegates.</w:t>
      </w:r>
    </w:p>
    <w:p w14:paraId="0C5BF0CF" w14:textId="77777777" w:rsidR="00E44F1D" w:rsidRPr="00553778" w:rsidRDefault="00E44F1D">
      <w:pPr>
        <w:tabs>
          <w:tab w:val="left" w:pos="0"/>
        </w:tabs>
        <w:suppressAutoHyphens/>
        <w:jc w:val="both"/>
        <w:rPr>
          <w:rFonts w:ascii="Times New Roman" w:hAnsi="Times New Roman"/>
          <w:spacing w:val="-2"/>
        </w:rPr>
      </w:pPr>
    </w:p>
    <w:p w14:paraId="3E31E920" w14:textId="74FB45D9"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921CB7" w:rsidRPr="00553778" w:rsidDel="00921CB7">
        <w:rPr>
          <w:rStyle w:val="EndnoteReference"/>
          <w:rFonts w:ascii="Times New Roman" w:hAnsi="Times New Roman"/>
          <w:spacing w:val="-2"/>
        </w:rPr>
        <w:t xml:space="preserve"> </w:t>
      </w:r>
      <w:r w:rsidR="00E44F1D" w:rsidRPr="00553778">
        <w:rPr>
          <w:rFonts w:ascii="Times New Roman" w:hAnsi="Times New Roman"/>
          <w:spacing w:val="-2"/>
        </w:rPr>
        <w:br/>
      </w:r>
    </w:p>
    <w:p w14:paraId="1BC945BF" w14:textId="66B38985" w:rsidR="00E44F1D" w:rsidRPr="00553778" w:rsidRDefault="00600081">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E44F1D" w:rsidRPr="00553778" w:rsidRDefault="00E44F1D">
      <w:pPr>
        <w:tabs>
          <w:tab w:val="left" w:pos="0"/>
        </w:tabs>
        <w:suppressAutoHyphens/>
        <w:ind w:left="720" w:hanging="720"/>
        <w:jc w:val="both"/>
        <w:rPr>
          <w:rFonts w:ascii="Times New Roman" w:hAnsi="Times New Roman"/>
          <w:spacing w:val="-2"/>
        </w:rPr>
      </w:pPr>
    </w:p>
    <w:p w14:paraId="014ED033" w14:textId="10AF9E8B"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14:paraId="4795EB26" w14:textId="77777777" w:rsidR="00E44F1D" w:rsidRPr="00553778" w:rsidRDefault="00E44F1D">
      <w:pPr>
        <w:tabs>
          <w:tab w:val="left" w:pos="0"/>
        </w:tabs>
        <w:suppressAutoHyphens/>
        <w:jc w:val="both"/>
        <w:rPr>
          <w:rFonts w:ascii="Times New Roman" w:hAnsi="Times New Roman"/>
          <w:spacing w:val="-2"/>
        </w:rPr>
      </w:pPr>
    </w:p>
    <w:p w14:paraId="5D6AFA9A" w14:textId="3C61EB33" w:rsidR="00E44F1D" w:rsidRPr="00553778" w:rsidRDefault="00600081">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4</w:t>
      </w:r>
      <w:r w:rsidR="00E44F1D" w:rsidRPr="00553778">
        <w:rPr>
          <w:rFonts w:ascii="Times New Roman" w:hAnsi="Times New Roman"/>
          <w:spacing w:val="-2"/>
        </w:rPr>
        <w:t>.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E44F1D" w:rsidRPr="00553778" w:rsidRDefault="00E44F1D">
      <w:pPr>
        <w:keepNext/>
        <w:keepLines/>
        <w:tabs>
          <w:tab w:val="left" w:pos="0"/>
        </w:tabs>
        <w:suppressAutoHyphens/>
        <w:jc w:val="both"/>
        <w:rPr>
          <w:rFonts w:ascii="Times New Roman" w:hAnsi="Times New Roman"/>
          <w:spacing w:val="-2"/>
        </w:rPr>
      </w:pPr>
    </w:p>
    <w:p w14:paraId="2A6B805A" w14:textId="1388DFEB"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36" w:name="NOTICETIME"/>
      <w:bookmarkEnd w:id="36"/>
      <w:r w:rsidRPr="00553778">
        <w:rPr>
          <w:rFonts w:ascii="Times New Roman" w:hAnsi="Times New Roman"/>
          <w:spacing w:val="-2"/>
        </w:rPr>
        <w:t xml:space="preserve"> </w:t>
      </w:r>
      <w:r w:rsidRPr="00553778">
        <w:rPr>
          <w:rFonts w:ascii="Times New Roman" w:hAnsi="Times New Roman"/>
          <w:spacing w:val="-2"/>
        </w:rPr>
        <w:noBreakHyphen/>
        <w:t xml:space="preserve"> Not less </w:t>
      </w:r>
      <w:r w:rsidRPr="00A85673">
        <w:rPr>
          <w:rFonts w:ascii="Times New Roman" w:hAnsi="Times New Roman"/>
          <w:spacing w:val="-2"/>
        </w:rPr>
        <w:t>than twenty (20) days</w:t>
      </w:r>
      <w:r w:rsidR="00A85673">
        <w:rPr>
          <w:rFonts w:ascii="Times New Roman" w:hAnsi="Times New Roman"/>
          <w:spacing w:val="-2"/>
        </w:rPr>
        <w:t xml:space="preserve"> </w:t>
      </w:r>
      <w:r w:rsidRPr="00A85673">
        <w:rPr>
          <w:rFonts w:ascii="Times New Roman" w:hAnsi="Times New Roman"/>
          <w:spacing w:val="-2"/>
        </w:rPr>
        <w:t>written</w:t>
      </w:r>
      <w:r w:rsidRPr="00553778">
        <w:rPr>
          <w:rFonts w:ascii="Times New Roman" w:hAnsi="Times New Roman"/>
          <w:spacing w:val="-2"/>
        </w:rPr>
        <w:t xml:space="preserve"> notice shall be given to each member of the House of Delegates for any annual, regular or special meeting of the House of Delegates. See Section </w:t>
      </w:r>
      <w:r w:rsidR="00AD09B8">
        <w:rPr>
          <w:rFonts w:ascii="Times New Roman" w:hAnsi="Times New Roman"/>
          <w:spacing w:val="-2"/>
        </w:rPr>
        <w:t>14</w:t>
      </w:r>
      <w:r w:rsidRPr="00553778">
        <w:rPr>
          <w:rFonts w:ascii="Times New Roman" w:hAnsi="Times New Roman"/>
          <w:spacing w:val="-2"/>
        </w:rPr>
        <w:t xml:space="preserve">.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14:paraId="7927BD5B" w14:textId="77777777" w:rsidR="00E44F1D" w:rsidRPr="00553778" w:rsidRDefault="00E44F1D">
      <w:pPr>
        <w:tabs>
          <w:tab w:val="left" w:pos="0"/>
          <w:tab w:val="left" w:pos="720"/>
        </w:tabs>
        <w:suppressAutoHyphens/>
        <w:ind w:left="1440" w:hanging="1440"/>
        <w:jc w:val="both"/>
        <w:rPr>
          <w:rFonts w:ascii="Times New Roman" w:hAnsi="Times New Roman"/>
          <w:spacing w:val="-2"/>
        </w:rPr>
      </w:pPr>
    </w:p>
    <w:p w14:paraId="049842E6" w14:textId="77777777"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600081"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32C74751"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37" w:name="ARTICLE605"/>
      <w:bookmarkEnd w:id="37"/>
    </w:p>
    <w:p w14:paraId="283DBB59"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0B4C7D3C"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38" w:name="BOD_MEMBERS"/>
      <w:bookmarkEnd w:id="38"/>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553778">
        <w:rPr>
          <w:rFonts w:ascii="Times New Roman" w:hAnsi="Times New Roman"/>
          <w:spacing w:val="-2"/>
        </w:rPr>
        <w:t xml:space="preserve">and representatives of </w:t>
      </w:r>
      <w:r w:rsidR="00C835C6">
        <w:rPr>
          <w:rFonts w:ascii="Times New Roman" w:hAnsi="Times New Roman"/>
          <w:spacing w:val="-2"/>
        </w:rPr>
        <w:t>SIS</w:t>
      </w:r>
      <w:r w:rsidR="00E44F1D" w:rsidRPr="00553778">
        <w:rPr>
          <w:rFonts w:ascii="Times New Roman" w:hAnsi="Times New Roman"/>
          <w:spacing w:val="-2"/>
        </w:rPr>
        <w:t xml:space="preserve">, together with those additional members designated in Sections </w:t>
      </w:r>
      <w:r w:rsidR="00AD09B8">
        <w:rPr>
          <w:rFonts w:ascii="Times New Roman" w:hAnsi="Times New Roman"/>
          <w:spacing w:val="-2"/>
        </w:rPr>
        <w:t>5</w:t>
      </w:r>
      <w:r w:rsidR="00E44F1D" w:rsidRPr="00553778">
        <w:rPr>
          <w:rFonts w:ascii="Times New Roman" w:hAnsi="Times New Roman"/>
          <w:spacing w:val="-2"/>
        </w:rPr>
        <w:t xml:space="preserve">.2 </w:t>
      </w:r>
      <w:r w:rsidR="00E44F1D" w:rsidRPr="00386FA7">
        <w:rPr>
          <w:rFonts w:ascii="Times New Roman" w:hAnsi="Times New Roman"/>
          <w:spacing w:val="-2"/>
        </w:rPr>
        <w:t xml:space="preserve">and </w:t>
      </w:r>
      <w:r w:rsidR="00AD09B8">
        <w:rPr>
          <w:rFonts w:ascii="Times New Roman" w:hAnsi="Times New Roman"/>
          <w:spacing w:val="-2"/>
        </w:rPr>
        <w:t>5</w:t>
      </w:r>
      <w:r w:rsidR="00E44F1D" w:rsidRPr="00386FA7">
        <w:rPr>
          <w:rFonts w:ascii="Times New Roman" w:hAnsi="Times New Roman"/>
          <w:spacing w:val="-2"/>
        </w:rPr>
        <w:t>.3:</w:t>
      </w:r>
    </w:p>
    <w:p w14:paraId="57229D4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793C4D">
        <w:rPr>
          <w:rFonts w:ascii="Times New Roman" w:hAnsi="Times New Roman"/>
          <w:spacing w:val="-2"/>
        </w:rPr>
        <w:t>Finance Vice-Chair</w:t>
      </w:r>
    </w:p>
    <w:p w14:paraId="5E5C4AEF" w14:textId="765CB695"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14:paraId="15B38DB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14:paraId="2450659F" w14:textId="78D9EDFE"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p>
    <w:p w14:paraId="3B574AD2" w14:textId="5B8C3430"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p>
    <w:p w14:paraId="1EDE2DC3" w14:textId="2CBB0CA6"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14:paraId="4C8E52A7" w14:textId="1EE115C5" w:rsidR="00E44F1D"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14:paraId="42DFF2D5" w14:textId="5C453639" w:rsidR="00921CB7" w:rsidRPr="00553778" w:rsidRDefault="00921CB7"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Pr>
          <w:rFonts w:ascii="Times New Roman" w:hAnsi="Times New Roman"/>
          <w:color w:val="000000" w:themeColor="text1"/>
          <w:spacing w:val="-2"/>
        </w:rPr>
        <w:tab/>
        <w:t>.10</w:t>
      </w:r>
      <w:r>
        <w:rPr>
          <w:rFonts w:ascii="Times New Roman" w:hAnsi="Times New Roman"/>
          <w:color w:val="000000" w:themeColor="text1"/>
          <w:spacing w:val="-2"/>
        </w:rPr>
        <w:tab/>
        <w:t xml:space="preserve">Technical </w:t>
      </w:r>
      <w:r w:rsidR="00E0794D">
        <w:rPr>
          <w:rFonts w:ascii="Times New Roman" w:hAnsi="Times New Roman"/>
          <w:color w:val="000000" w:themeColor="text1"/>
          <w:spacing w:val="-2"/>
        </w:rPr>
        <w:t xml:space="preserve">Planning </w:t>
      </w:r>
      <w:r>
        <w:rPr>
          <w:rFonts w:ascii="Times New Roman" w:hAnsi="Times New Roman"/>
          <w:color w:val="000000" w:themeColor="text1"/>
          <w:spacing w:val="-2"/>
        </w:rPr>
        <w:t>Vice-Chair</w:t>
      </w:r>
    </w:p>
    <w:p w14:paraId="7CC392FA" w14:textId="45275C85" w:rsidR="00242365"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w:t>
      </w:r>
      <w:r w:rsidR="00921CB7" w:rsidRPr="00553778">
        <w:rPr>
          <w:rFonts w:ascii="Times New Roman" w:hAnsi="Times New Roman"/>
          <w:spacing w:val="-2"/>
        </w:rPr>
        <w:t>1</w:t>
      </w:r>
      <w:r w:rsidR="00921CB7">
        <w:rPr>
          <w:rFonts w:ascii="Times New Roman" w:hAnsi="Times New Roman"/>
          <w:spacing w:val="-2"/>
        </w:rPr>
        <w:t>1</w:t>
      </w:r>
      <w:r w:rsidRPr="00553778">
        <w:rPr>
          <w:rFonts w:ascii="Times New Roman" w:hAnsi="Times New Roman"/>
          <w:spacing w:val="-2"/>
        </w:rPr>
        <w:tab/>
        <w:t xml:space="preserve">Safe Sport </w:t>
      </w:r>
      <w:r w:rsidRPr="00793C4D">
        <w:rPr>
          <w:rFonts w:ascii="Times New Roman" w:hAnsi="Times New Roman"/>
          <w:spacing w:val="-2"/>
        </w:rPr>
        <w:t>Chair</w:t>
      </w:r>
      <w:r w:rsidR="00793C4D" w:rsidRPr="00793C4D" w:rsidDel="00793C4D">
        <w:rPr>
          <w:rFonts w:ascii="Times New Roman" w:hAnsi="Times New Roman"/>
          <w:spacing w:val="-2"/>
        </w:rPr>
        <w:t xml:space="preserve"> </w:t>
      </w:r>
    </w:p>
    <w:p w14:paraId="121533F0" w14:textId="12130639" w:rsidR="00242365" w:rsidRDefault="00242365"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2</w:t>
      </w:r>
      <w:r>
        <w:rPr>
          <w:rFonts w:ascii="Times New Roman" w:hAnsi="Times New Roman"/>
          <w:spacing w:val="-2"/>
        </w:rPr>
        <w:tab/>
        <w:t xml:space="preserve">Operational Risk Chair </w:t>
      </w:r>
    </w:p>
    <w:p w14:paraId="7EE26B0E" w14:textId="4CAC8FF7" w:rsidR="00242365" w:rsidRDefault="00242365"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3</w:t>
      </w:r>
      <w:r>
        <w:rPr>
          <w:rFonts w:ascii="Times New Roman" w:hAnsi="Times New Roman"/>
          <w:spacing w:val="-2"/>
        </w:rPr>
        <w:tab/>
        <w:t xml:space="preserve">Diversity, </w:t>
      </w:r>
      <w:ins w:id="39" w:author="Sally Taggart" w:date="2022-10-06T20:45:00Z">
        <w:r w:rsidR="00303332">
          <w:rPr>
            <w:rFonts w:ascii="Times New Roman" w:hAnsi="Times New Roman"/>
            <w:spacing w:val="-2"/>
          </w:rPr>
          <w:t xml:space="preserve">Disability, </w:t>
        </w:r>
      </w:ins>
      <w:r>
        <w:rPr>
          <w:rFonts w:ascii="Times New Roman" w:hAnsi="Times New Roman"/>
          <w:spacing w:val="-2"/>
        </w:rPr>
        <w:t>Equity, and Inclusion Chair</w:t>
      </w:r>
    </w:p>
    <w:p w14:paraId="02644171" w14:textId="7E3F372F" w:rsidR="00386FA7" w:rsidRPr="00553778" w:rsidRDefault="00386FA7"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w:t>
      </w:r>
      <w:r w:rsidR="00EA16D3">
        <w:rPr>
          <w:rFonts w:ascii="Times New Roman" w:hAnsi="Times New Roman"/>
          <w:spacing w:val="-2"/>
        </w:rPr>
        <w:t>14</w:t>
      </w:r>
      <w:r>
        <w:rPr>
          <w:rFonts w:ascii="Times New Roman" w:hAnsi="Times New Roman"/>
          <w:spacing w:val="-2"/>
        </w:rPr>
        <w:tab/>
        <w:t>At-Large Board Member [1]</w:t>
      </w:r>
    </w:p>
    <w:p w14:paraId="741A6702" w14:textId="79BB4EEA" w:rsidR="00E44F1D" w:rsidRPr="00553778" w:rsidRDefault="00E44F1D" w:rsidP="00793C4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w:t>
      </w:r>
      <w:r w:rsidR="00EA16D3">
        <w:rPr>
          <w:rFonts w:ascii="Times New Roman" w:hAnsi="Times New Roman"/>
          <w:spacing w:val="-2"/>
        </w:rPr>
        <w:t>15</w:t>
      </w:r>
      <w:r w:rsidRPr="00553778">
        <w:rPr>
          <w:rFonts w:ascii="Times New Roman" w:hAnsi="Times New Roman"/>
          <w:spacing w:val="-2"/>
        </w:rPr>
        <w:tab/>
      </w:r>
      <w:r w:rsidR="0019108A" w:rsidRPr="00793C4D">
        <w:rPr>
          <w:rFonts w:ascii="Times New Roman" w:hAnsi="Times New Roman"/>
          <w:spacing w:val="-2"/>
        </w:rPr>
        <w:t>At-Large Athlete Board</w:t>
      </w:r>
      <w:r w:rsidRPr="00793C4D">
        <w:rPr>
          <w:rFonts w:ascii="Times New Roman" w:hAnsi="Times New Roman"/>
          <w:spacing w:val="-2"/>
        </w:rPr>
        <w:t xml:space="preserve"> Members </w:t>
      </w:r>
      <w:r w:rsidR="00EA16D3">
        <w:rPr>
          <w:rFonts w:ascii="Times New Roman" w:hAnsi="Times New Roman"/>
          <w:spacing w:val="-2"/>
        </w:rPr>
        <w:t>[As needed]</w:t>
      </w:r>
    </w:p>
    <w:p w14:paraId="33EEA247" w14:textId="77777777"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4B9870F5" w:rsidR="00E44F1D" w:rsidRPr="00793C4D" w:rsidRDefault="00600081"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2</w:t>
      </w:r>
      <w:r w:rsidR="00E44F1D" w:rsidRPr="00553778">
        <w:rPr>
          <w:rFonts w:ascii="Times New Roman" w:hAnsi="Times New Roman"/>
          <w:spacing w:val="-2"/>
        </w:rPr>
        <w:tab/>
      </w:r>
      <w:r w:rsidR="00E44F1D" w:rsidRPr="00793C4D">
        <w:rPr>
          <w:rFonts w:ascii="Times New Roman" w:hAnsi="Times New Roman"/>
          <w:spacing w:val="-2"/>
        </w:rPr>
        <w:t>AT-LARGE BOARD MEMBERS - The House of Delegates may specify [</w:t>
      </w:r>
      <w:r w:rsidR="00921CB7">
        <w:rPr>
          <w:rFonts w:ascii="Times New Roman" w:hAnsi="Times New Roman"/>
          <w:spacing w:val="-2"/>
        </w:rPr>
        <w:t>1</w:t>
      </w:r>
      <w:r w:rsidR="00E44F1D" w:rsidRPr="00793C4D">
        <w:rPr>
          <w:rFonts w:ascii="Times New Roman" w:hAnsi="Times New Roman"/>
          <w:spacing w:val="-2"/>
        </w:rPr>
        <w:t xml:space="preserve">] At-Large position. Any reduction in the number of At-Large Board Members shall not take effect until the terms of office of the incumbents expire or become vacant. </w:t>
      </w:r>
      <w:r w:rsidR="00921CB7">
        <w:rPr>
          <w:rFonts w:ascii="Times New Roman" w:hAnsi="Times New Roman"/>
          <w:spacing w:val="-2"/>
        </w:rPr>
        <w:t>The At-Large Board Member shall meet the same requirement and be elected at the same time and place as the Officers.</w:t>
      </w:r>
      <w:r w:rsidR="00E44F1D" w:rsidRPr="00793C4D">
        <w:rPr>
          <w:rFonts w:ascii="Times New Roman" w:hAnsi="Times New Roman"/>
          <w:spacing w:val="-2"/>
        </w:rPr>
        <w:t xml:space="preserve"> Additionally, a sufficient number of athlete members shall be elected as At-Large Board Members such that athletes constitute at least twenty percent (20%) of the voting membership of the Board of Directors at any given time (taking into account the Athlete Representatives). The</w:t>
      </w:r>
      <w:r w:rsidR="00471D6A" w:rsidRPr="00793C4D">
        <w:rPr>
          <w:rFonts w:ascii="Times New Roman" w:hAnsi="Times New Roman"/>
          <w:spacing w:val="-2"/>
        </w:rPr>
        <w:t xml:space="preserve"> Athlete</w:t>
      </w:r>
      <w:r w:rsidR="00E44F1D" w:rsidRPr="00793C4D">
        <w:rPr>
          <w:rFonts w:ascii="Times New Roman" w:hAnsi="Times New Roman"/>
          <w:spacing w:val="-2"/>
        </w:rPr>
        <w:t xml:space="preserve"> At-Large Board Members shall meet the same requirements and be elected at the same time and place as the Athlete Representatives set forth in Section </w:t>
      </w:r>
      <w:r w:rsidR="00AD09B8">
        <w:rPr>
          <w:rFonts w:ascii="Times New Roman" w:hAnsi="Times New Roman"/>
          <w:spacing w:val="-2"/>
        </w:rPr>
        <w:t>6</w:t>
      </w:r>
      <w:r w:rsidR="00E44F1D" w:rsidRPr="00793C4D">
        <w:rPr>
          <w:rFonts w:ascii="Times New Roman" w:hAnsi="Times New Roman"/>
          <w:spacing w:val="-2"/>
        </w:rPr>
        <w:t>.2.1. All At-Large Board Members shall hold office from the date of their election or appointment through the conclusion of the second annual meeting of the House of Delegates following such election or appointment, or until their successors are elected or appointed.</w:t>
      </w:r>
    </w:p>
    <w:p w14:paraId="53A06AE5" w14:textId="77777777"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D27E215" w14:textId="4290DC4E" w:rsidR="00E44F1D" w:rsidRPr="00793C4D" w:rsidRDefault="00600081"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3</w:t>
      </w:r>
      <w:r w:rsidR="00E44F1D" w:rsidRPr="00553778">
        <w:rPr>
          <w:rFonts w:ascii="Times New Roman" w:hAnsi="Times New Roman"/>
          <w:spacing w:val="-2"/>
        </w:rPr>
        <w:tab/>
      </w:r>
      <w:r w:rsidR="00E44F1D" w:rsidRPr="00386FA7">
        <w:rPr>
          <w:rFonts w:ascii="Times New Roman" w:hAnsi="Times New Roman"/>
          <w:spacing w:val="-2"/>
        </w:rPr>
        <w:t>EX-OFFICIO MEMBERS</w:t>
      </w:r>
      <w:r w:rsidRPr="00386FA7">
        <w:rPr>
          <w:rFonts w:ascii="Times New Roman" w:hAnsi="Times New Roman"/>
          <w:spacing w:val="-2"/>
        </w:rPr>
        <w:fldChar w:fldCharType="begin"/>
      </w:r>
      <w:r w:rsidR="00E44F1D" w:rsidRPr="00386FA7">
        <w:rPr>
          <w:rFonts w:ascii="Times New Roman" w:hAnsi="Times New Roman"/>
          <w:spacing w:val="-2"/>
        </w:rPr>
        <w:instrText>tc  \l 2 "605.3</w:instrText>
      </w:r>
      <w:r w:rsidR="00E44F1D" w:rsidRPr="00386FA7">
        <w:rPr>
          <w:rFonts w:ascii="Times New Roman" w:hAnsi="Times New Roman"/>
          <w:spacing w:val="-2"/>
        </w:rPr>
        <w:tab/>
        <w:instrText>EX</w:instrText>
      </w:r>
      <w:r w:rsidR="00E44F1D" w:rsidRPr="00386FA7">
        <w:rPr>
          <w:rFonts w:ascii="Times New Roman" w:hAnsi="Times New Roman"/>
          <w:spacing w:val="-2"/>
        </w:rPr>
        <w:noBreakHyphen/>
        <w:instrText>OFFICIO MEMBERS"</w:instrText>
      </w:r>
      <w:r w:rsidRPr="00386FA7">
        <w:rPr>
          <w:rFonts w:ascii="Times New Roman" w:hAnsi="Times New Roman"/>
          <w:spacing w:val="-2"/>
        </w:rPr>
        <w:fldChar w:fldCharType="end"/>
      </w:r>
      <w:bookmarkStart w:id="40" w:name="IPGC"/>
      <w:bookmarkEnd w:id="40"/>
      <w:r w:rsidR="00E44F1D" w:rsidRPr="00553778">
        <w:rPr>
          <w:rFonts w:ascii="Times New Roman" w:hAnsi="Times New Roman"/>
          <w:i/>
          <w:spacing w:val="-2"/>
        </w:rPr>
        <w:t xml:space="preserve"> </w:t>
      </w:r>
      <w:r w:rsidR="00E44F1D" w:rsidRPr="00553778">
        <w:rPr>
          <w:rFonts w:ascii="Times New Roman" w:hAnsi="Times New Roman"/>
          <w:i/>
          <w:spacing w:val="-2"/>
        </w:rPr>
        <w:noBreakHyphen/>
        <w:t xml:space="preserve"> </w:t>
      </w:r>
      <w:r w:rsidR="00E44F1D" w:rsidRPr="00793C4D">
        <w:rPr>
          <w:rFonts w:ascii="Times New Roman" w:hAnsi="Times New Roman"/>
          <w:spacing w:val="-2"/>
        </w:rPr>
        <w:t xml:space="preserve">The following persons shall be ex-officio members of the Board of Directors: </w:t>
      </w:r>
      <w:r w:rsidR="00AD09B8">
        <w:rPr>
          <w:rFonts w:ascii="Times New Roman" w:hAnsi="Times New Roman"/>
          <w:spacing w:val="-2"/>
        </w:rPr>
        <w:t>a</w:t>
      </w:r>
      <w:r w:rsidR="00793C4D">
        <w:rPr>
          <w:rFonts w:ascii="Times New Roman" w:hAnsi="Times New Roman"/>
          <w:spacing w:val="-2"/>
        </w:rPr>
        <w:t>ny past General Chair of SIS, if an individual member is in good standing.</w:t>
      </w:r>
    </w:p>
    <w:p w14:paraId="3E190C6E" w14:textId="77777777"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14:paraId="61FEB8C4" w14:textId="4A606E9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04032B1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14:paraId="0899F7AB" w14:textId="6500A8FA" w:rsidR="00E44F1D" w:rsidRPr="00793C4D"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386FA7">
        <w:rPr>
          <w:rFonts w:ascii="Times New Roman" w:hAnsi="Times New Roman"/>
          <w:spacing w:val="-2"/>
        </w:rPr>
        <w:t>.1</w:t>
      </w:r>
      <w:r w:rsidRPr="00553778">
        <w:rPr>
          <w:rFonts w:ascii="Times New Roman" w:hAnsi="Times New Roman"/>
          <w:i/>
          <w:spacing w:val="-2"/>
        </w:rPr>
        <w:tab/>
      </w:r>
      <w:r w:rsidRPr="006C01E2">
        <w:rPr>
          <w:rFonts w:ascii="Times New Roman" w:hAnsi="Times New Roman"/>
          <w:spacing w:val="-2"/>
        </w:rPr>
        <w:t xml:space="preserve">No more </w:t>
      </w:r>
      <w:r w:rsidR="00AD09B8">
        <w:rPr>
          <w:rFonts w:ascii="Times New Roman" w:hAnsi="Times New Roman"/>
          <w:spacing w:val="-2"/>
        </w:rPr>
        <w:t xml:space="preserve">than 2 Members </w:t>
      </w:r>
      <w:r w:rsidRPr="00793C4D">
        <w:rPr>
          <w:rFonts w:ascii="Times New Roman" w:hAnsi="Times New Roman"/>
          <w:spacing w:val="-2"/>
        </w:rPr>
        <w:t>of any Group Member shall serve on the Board of Directors at any time. This limitation shall be applied separately as to Athlete Members and Non-Athlete Members.</w:t>
      </w:r>
    </w:p>
    <w:p w14:paraId="15BEFF7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398CCD4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C835C6">
        <w:rPr>
          <w:rFonts w:ascii="Times New Roman" w:hAnsi="Times New Roman"/>
          <w:spacing w:val="-2"/>
        </w:rPr>
        <w:t>SIS</w:t>
      </w:r>
      <w:r w:rsidRPr="00553778">
        <w:rPr>
          <w:rFonts w:ascii="Times New Roman" w:hAnsi="Times New Roman"/>
          <w:spacing w:val="-2"/>
        </w:rPr>
        <w:t xml:space="preserve"> may serve as a voting member of the Board of Directors</w:t>
      </w:r>
      <w:r w:rsidRPr="00553778">
        <w:rPr>
          <w:rFonts w:ascii="Times New Roman" w:hAnsi="Times New Roman"/>
          <w:i/>
          <w:spacing w:val="-2"/>
        </w:rPr>
        <w:t xml:space="preserve">. </w:t>
      </w:r>
    </w:p>
    <w:p w14:paraId="54356A1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61B2999C"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14:paraId="7CE4D811"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76665302"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921CB7">
        <w:rPr>
          <w:rFonts w:ascii="Times New Roman" w:hAnsi="Times New Roman"/>
          <w:spacing w:val="-2"/>
        </w:rPr>
        <w:t>other than the ex-officio members</w:t>
      </w:r>
      <w:r w:rsidR="00921CB7">
        <w:rPr>
          <w:rFonts w:ascii="Times New Roman" w:hAnsi="Times New Roman"/>
          <w:spacing w:val="-2"/>
        </w:rPr>
        <w:t xml:space="preserve"> </w:t>
      </w:r>
      <w:r w:rsidRPr="00553778">
        <w:rPr>
          <w:rFonts w:ascii="Times New Roman" w:hAnsi="Times New Roman"/>
          <w:spacing w:val="-2"/>
        </w:rPr>
        <w:t>shall have both voice and vote in meetings of the Board of Directors and its committees.</w:t>
      </w:r>
    </w:p>
    <w:p w14:paraId="6A7525F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E44F1D" w:rsidRPr="00A85673"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A85673">
        <w:rPr>
          <w:rFonts w:ascii="Times New Roman" w:hAnsi="Times New Roman"/>
          <w:smallCaps/>
          <w:spacing w:val="-2"/>
        </w:rPr>
        <w:t>Ex-officio Board Members</w:t>
      </w:r>
      <w:r w:rsidR="00600081" w:rsidRPr="00A85673">
        <w:rPr>
          <w:rFonts w:ascii="Times New Roman" w:hAnsi="Times New Roman"/>
          <w:smallCaps/>
          <w:spacing w:val="-2"/>
        </w:rPr>
        <w:fldChar w:fldCharType="begin"/>
      </w:r>
      <w:r w:rsidRPr="00A85673">
        <w:rPr>
          <w:rFonts w:ascii="Times New Roman" w:hAnsi="Times New Roman"/>
          <w:spacing w:val="-2"/>
        </w:rPr>
        <w:instrText>tc  \l 3 ".2</w:instrText>
      </w:r>
      <w:r w:rsidRPr="00A85673">
        <w:rPr>
          <w:rFonts w:ascii="Times New Roman" w:hAnsi="Times New Roman"/>
          <w:smallCaps/>
          <w:spacing w:val="-2"/>
        </w:rPr>
        <w:tab/>
        <w:instrText>Non-Voting Board Members</w:instrText>
      </w:r>
      <w:r w:rsidRPr="00A85673">
        <w:rPr>
          <w:rFonts w:ascii="Times New Roman" w:hAnsi="Times New Roman"/>
          <w:spacing w:val="-2"/>
        </w:rPr>
        <w:instrText>"</w:instrText>
      </w:r>
      <w:r w:rsidR="00600081" w:rsidRPr="00A85673">
        <w:rPr>
          <w:rFonts w:ascii="Times New Roman" w:hAnsi="Times New Roman"/>
          <w:smallCaps/>
          <w:spacing w:val="-2"/>
        </w:rPr>
        <w:fldChar w:fldCharType="end"/>
      </w:r>
      <w:r w:rsidRPr="00A85673">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E44F1D" w:rsidRPr="00553778" w:rsidRDefault="00E44F1D">
      <w:pPr>
        <w:widowControl/>
        <w:rPr>
          <w:rFonts w:ascii="Times New Roman" w:hAnsi="Times New Roman"/>
          <w:spacing w:val="-2"/>
        </w:rPr>
      </w:pPr>
    </w:p>
    <w:p w14:paraId="3D71E7BF" w14:textId="4964BCB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C835C6">
        <w:rPr>
          <w:rFonts w:ascii="Times New Roman" w:hAnsi="Times New Roman"/>
          <w:spacing w:val="-2"/>
        </w:rPr>
        <w:t>SIS</w:t>
      </w:r>
      <w:r w:rsidR="00E44F1D" w:rsidRPr="00553778">
        <w:rPr>
          <w:rFonts w:ascii="Times New Roman" w:hAnsi="Times New Roman"/>
          <w:spacing w:val="-2"/>
        </w:rPr>
        <w:t xml:space="preserve"> and the House of Delegates during the intervals between meetings of the House of Delegates, except that it shall not remove a Board Member, </w:t>
      </w:r>
      <w:r w:rsidR="00E44F1D" w:rsidRPr="00A85673">
        <w:rPr>
          <w:rFonts w:ascii="Times New Roman" w:hAnsi="Times New Roman"/>
          <w:spacing w:val="-2"/>
        </w:rPr>
        <w:t>an Administrative Review Board member, or other person not appointed by the Board of Directors or amend these Bylaws.</w:t>
      </w:r>
      <w:r w:rsidR="008E6E58" w:rsidRPr="00A85673">
        <w:rPr>
          <w:rFonts w:ascii="Times New Roman" w:hAnsi="Times New Roman"/>
          <w:spacing w:val="-2"/>
        </w:rPr>
        <w:t xml:space="preserve"> </w:t>
      </w:r>
      <w:r w:rsidR="00E44F1D" w:rsidRPr="00A85673">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w:t>
      </w:r>
      <w:r w:rsidR="00E44F1D" w:rsidRPr="00553778">
        <w:rPr>
          <w:rFonts w:ascii="Times New Roman" w:hAnsi="Times New Roman"/>
          <w:spacing w:val="-2"/>
        </w:rPr>
        <w:t>, the Board of Directors shall have the power and it shall be its duty to:</w:t>
      </w:r>
    </w:p>
    <w:p w14:paraId="55D456F6"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1A56DCFC"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C835C6">
        <w:rPr>
          <w:rFonts w:ascii="Times New Roman" w:hAnsi="Times New Roman"/>
          <w:spacing w:val="-2"/>
        </w:rPr>
        <w:t>SIS</w:t>
      </w:r>
      <w:r w:rsidRPr="00553778">
        <w:rPr>
          <w:rFonts w:ascii="Times New Roman" w:hAnsi="Times New Roman"/>
          <w:spacing w:val="-2"/>
        </w:rPr>
        <w:t>;</w:t>
      </w:r>
    </w:p>
    <w:p w14:paraId="322CD9C4"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4A9A7CDB"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A85673">
        <w:rPr>
          <w:rFonts w:ascii="Times New Roman" w:hAnsi="Times New Roman"/>
          <w:spacing w:val="-2"/>
        </w:rPr>
        <w:t>and staff</w:t>
      </w:r>
      <w:r w:rsidRPr="00553778">
        <w:rPr>
          <w:rFonts w:ascii="Times New Roman" w:hAnsi="Times New Roman"/>
          <w:spacing w:val="-2"/>
        </w:rPr>
        <w:t xml:space="preserve"> of </w:t>
      </w:r>
      <w:r w:rsidR="00C835C6">
        <w:rPr>
          <w:rFonts w:ascii="Times New Roman" w:hAnsi="Times New Roman"/>
          <w:spacing w:val="-2"/>
        </w:rPr>
        <w:t>SIS</w:t>
      </w:r>
      <w:r w:rsidRPr="00553778">
        <w:rPr>
          <w:rFonts w:ascii="Times New Roman" w:hAnsi="Times New Roman"/>
          <w:spacing w:val="-2"/>
        </w:rPr>
        <w:t xml:space="preserve"> of the day-to-day management of the affairs of </w:t>
      </w:r>
      <w:r w:rsidR="00C835C6">
        <w:rPr>
          <w:rFonts w:ascii="Times New Roman" w:hAnsi="Times New Roman"/>
          <w:spacing w:val="-2"/>
        </w:rPr>
        <w:t>SIS</w:t>
      </w:r>
      <w:r w:rsidRPr="00553778">
        <w:rPr>
          <w:rFonts w:ascii="Times New Roman" w:hAnsi="Times New Roman"/>
          <w:spacing w:val="-2"/>
        </w:rPr>
        <w:t>;</w:t>
      </w:r>
      <w:r w:rsidRPr="00553778">
        <w:rPr>
          <w:rFonts w:ascii="Times New Roman" w:hAnsi="Times New Roman"/>
          <w:spacing w:val="-2"/>
        </w:rPr>
        <w:br/>
      </w:r>
    </w:p>
    <w:p w14:paraId="26188FBD" w14:textId="2C79E026"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i/>
          <w:spacing w:val="-2"/>
        </w:rPr>
      </w:pPr>
      <w:r w:rsidRPr="00553778">
        <w:rPr>
          <w:rFonts w:ascii="Times New Roman" w:hAnsi="Times New Roman"/>
          <w:spacing w:val="-2"/>
        </w:rPr>
        <w:t>.3</w:t>
      </w:r>
      <w:r w:rsidRPr="00553778">
        <w:rPr>
          <w:rFonts w:ascii="Times New Roman" w:hAnsi="Times New Roman"/>
          <w:spacing w:val="-2"/>
        </w:rPr>
        <w:tab/>
      </w:r>
      <w:r w:rsidRPr="00793C4D">
        <w:rPr>
          <w:rFonts w:ascii="Times New Roman" w:hAnsi="Times New Roman"/>
          <w:spacing w:val="-2"/>
        </w:rPr>
        <w:t xml:space="preserve">Elect </w:t>
      </w:r>
      <w:r w:rsidR="00AF1D17" w:rsidRPr="00793C4D">
        <w:rPr>
          <w:rFonts w:ascii="Times New Roman" w:hAnsi="Times New Roman"/>
          <w:spacing w:val="-2"/>
        </w:rPr>
        <w:t xml:space="preserve">Athlete </w:t>
      </w:r>
      <w:r w:rsidRPr="00793C4D">
        <w:rPr>
          <w:rFonts w:ascii="Times New Roman" w:hAnsi="Times New Roman"/>
          <w:spacing w:val="-2"/>
        </w:rPr>
        <w:t xml:space="preserve">At-Large Board Members </w:t>
      </w:r>
      <w:r w:rsidR="00AF1D17" w:rsidRPr="00793C4D">
        <w:rPr>
          <w:rFonts w:ascii="Times New Roman" w:hAnsi="Times New Roman"/>
          <w:spacing w:val="-2"/>
        </w:rPr>
        <w:t>if they are not elected in a timely fashion;</w:t>
      </w:r>
    </w:p>
    <w:p w14:paraId="174F146A" w14:textId="4C34F593" w:rsidR="00E44F1D" w:rsidRPr="00553778" w:rsidRDefault="00E44F1D"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69313B9A" w:rsidR="00E44F1D" w:rsidRPr="00A85673"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r>
      <w:r w:rsidRPr="00A85673">
        <w:rPr>
          <w:rFonts w:ascii="Times New Roman" w:hAnsi="Times New Roman"/>
          <w:spacing w:val="-2"/>
        </w:rPr>
        <w:t xml:space="preserve">Provide advice and consent to appointments proposed by the General Chair as required under these Bylaws or the </w:t>
      </w:r>
      <w:r w:rsidR="00C835C6" w:rsidRPr="00A85673">
        <w:rPr>
          <w:rFonts w:ascii="Times New Roman" w:hAnsi="Times New Roman"/>
          <w:spacing w:val="-2"/>
        </w:rPr>
        <w:t>SIS</w:t>
      </w:r>
      <w:r w:rsidRPr="00A85673">
        <w:rPr>
          <w:rFonts w:ascii="Times New Roman" w:hAnsi="Times New Roman"/>
          <w:spacing w:val="-2"/>
        </w:rPr>
        <w:t xml:space="preserve"> Policies and Procedures;</w:t>
      </w:r>
    </w:p>
    <w:p w14:paraId="4D00908E" w14:textId="77777777"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4345C98D"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1" w:name="BODAUDIT"/>
      <w:bookmarkEnd w:id="41"/>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C835C6">
        <w:rPr>
          <w:rFonts w:ascii="Times New Roman" w:hAnsi="Times New Roman"/>
          <w:spacing w:val="-2"/>
        </w:rPr>
        <w:t>SIS</w:t>
      </w:r>
      <w:r w:rsidRPr="00553778">
        <w:rPr>
          <w:rFonts w:ascii="Times New Roman" w:hAnsi="Times New Roman"/>
          <w:spacing w:val="-2"/>
        </w:rPr>
        <w:t xml:space="preserve"> and make a recommendation to the House of Delegates concerning the approval or disapproval thereof;</w:t>
      </w:r>
    </w:p>
    <w:p w14:paraId="589D0396" w14:textId="77777777"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42" w:name="HODBUDGET"/>
      <w:bookmarkEnd w:id="42"/>
      <w:r w:rsidRPr="00553778">
        <w:rPr>
          <w:rFonts w:ascii="Times New Roman" w:hAnsi="Times New Roman"/>
          <w:spacing w:val="-2"/>
        </w:rPr>
        <w:t>6</w:t>
      </w:r>
      <w:r w:rsidRPr="00553778">
        <w:rPr>
          <w:rFonts w:ascii="Times New Roman" w:hAnsi="Times New Roman"/>
          <w:spacing w:val="-2"/>
        </w:rPr>
        <w:tab/>
        <w:t>Approve the annual review/audit</w:t>
      </w:r>
      <w:r w:rsidR="00367B44">
        <w:rPr>
          <w:rFonts w:ascii="Times New Roman" w:hAnsi="Times New Roman"/>
          <w:spacing w:val="-2"/>
        </w:rPr>
        <w:t>;</w:t>
      </w:r>
    </w:p>
    <w:p w14:paraId="71A604E2"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505D7189"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C835C6">
        <w:rPr>
          <w:rFonts w:ascii="Times New Roman" w:hAnsi="Times New Roman"/>
          <w:spacing w:val="-2"/>
        </w:rPr>
        <w:t>SIS</w:t>
      </w:r>
      <w:r w:rsidRPr="00553778">
        <w:rPr>
          <w:rFonts w:ascii="Times New Roman" w:hAnsi="Times New Roman"/>
          <w:spacing w:val="-2"/>
        </w:rPr>
        <w:t>;</w:t>
      </w:r>
    </w:p>
    <w:p w14:paraId="114E416E"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4FBA253D"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r>
      <w:r w:rsidRPr="00A85673">
        <w:rPr>
          <w:rFonts w:ascii="Times New Roman" w:hAnsi="Times New Roman"/>
          <w:spacing w:val="-2"/>
        </w:rPr>
        <w:t xml:space="preserve">Appoint other officers, agents, or committees or coordinators, to hold office for the terms specified. These appointees shall have the authority and perform the duties as provided in these Bylaws, the </w:t>
      </w:r>
      <w:r w:rsidR="00C835C6" w:rsidRPr="00A85673">
        <w:rPr>
          <w:rFonts w:ascii="Times New Roman" w:hAnsi="Times New Roman"/>
          <w:spacing w:val="-2"/>
        </w:rPr>
        <w:t>SIS</w:t>
      </w:r>
      <w:r w:rsidRPr="00A85673">
        <w:rPr>
          <w:rFonts w:ascii="Times New Roman" w:hAnsi="Times New Roman"/>
          <w:spacing w:val="-2"/>
        </w:rPr>
        <w:t xml:space="preserve"> Policies and Procedures or as may be provided in the resolutions appointing them, including any powers of the Board of Directors as may be specified, except as may be inconsistent with any other provision of these Bylaws. To the extent</w:t>
      </w:r>
      <w:r w:rsidRPr="00553778">
        <w:rPr>
          <w:rFonts w:ascii="Times New Roman" w:hAnsi="Times New Roman"/>
          <w:spacing w:val="-2"/>
        </w:rPr>
        <w:t xml:space="preserve"> not provided elsewhere in these Bylaws, the Board of Directors may delegate to any officer, agent, or committee </w:t>
      </w:r>
      <w:r w:rsidRPr="00921CB7">
        <w:rPr>
          <w:rFonts w:ascii="Times New Roman" w:hAnsi="Times New Roman"/>
          <w:spacing w:val="-2"/>
        </w:rPr>
        <w:t>or coordinator the power to appoint any such subordinate officers, agents, or committees or coordinators and to</w:t>
      </w:r>
      <w:r w:rsidRPr="00553778">
        <w:rPr>
          <w:rFonts w:ascii="Times New Roman" w:hAnsi="Times New Roman"/>
          <w:spacing w:val="-2"/>
        </w:rPr>
        <w:t xml:space="preserve"> prescribe their respective terms of office, authorities and duties; and</w:t>
      </w:r>
    </w:p>
    <w:p w14:paraId="27BD783A" w14:textId="77777777"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23705FBC"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43" w:name="OFFREMOVAL"/>
      <w:bookmarkEnd w:id="43"/>
      <w:r w:rsidRPr="00553778">
        <w:rPr>
          <w:rFonts w:ascii="Times New Roman" w:hAnsi="Times New Roman"/>
          <w:spacing w:val="-2"/>
        </w:rPr>
        <w:t xml:space="preserve">.10 </w:t>
      </w:r>
      <w:r w:rsidRPr="00553778">
        <w:rPr>
          <w:rFonts w:ascii="Times New Roman" w:hAnsi="Times New Roman"/>
          <w:spacing w:val="-2"/>
        </w:rPr>
        <w:tab/>
        <w:t xml:space="preserve">Remove from office any Board Members, committee chairs, or committee members or coordinators of </w:t>
      </w:r>
      <w:r w:rsidR="00C835C6">
        <w:rPr>
          <w:rFonts w:ascii="Times New Roman" w:hAnsi="Times New Roman"/>
          <w:spacing w:val="-2"/>
        </w:rPr>
        <w:t>SIS</w:t>
      </w:r>
      <w:r w:rsidRPr="00553778">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w:t>
      </w:r>
      <w:r w:rsidR="00F7340D">
        <w:rPr>
          <w:rFonts w:ascii="Times New Roman" w:hAnsi="Times New Roman"/>
          <w:spacing w:val="-2"/>
        </w:rPr>
        <w:t>National</w:t>
      </w:r>
      <w:r w:rsidR="00F7340D" w:rsidRPr="00553778">
        <w:rPr>
          <w:rFonts w:ascii="Times New Roman" w:hAnsi="Times New Roman"/>
          <w:spacing w:val="-2"/>
        </w:rPr>
        <w:t xml:space="preserve"> </w:t>
      </w:r>
      <w:r w:rsidRPr="00553778">
        <w:rPr>
          <w:rFonts w:ascii="Times New Roman" w:hAnsi="Times New Roman"/>
          <w:spacing w:val="-2"/>
        </w:rPr>
        <w:t>Board of Review for any of the reasons set forth in Part Four of the USA Swimming Rules and Regulations. However, no At-Large Board Member, 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14:paraId="419DD00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53B8E22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14:paraId="424F5A5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0430C586" w:rsidR="00E44F1D" w:rsidRPr="00A85673"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4" w:name="TELEPHONE_MEETINGS"/>
      <w:bookmarkEnd w:id="44"/>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A85673">
        <w:rPr>
          <w:rFonts w:ascii="Times New Roman" w:hAnsi="Times New Roman"/>
          <w:spacing w:val="-2"/>
        </w:rPr>
        <w:t>Participation by such means shall constitute presence at a meeting.</w:t>
      </w:r>
    </w:p>
    <w:p w14:paraId="032E2BF6"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64438C99"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6FFA1C14"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75AD944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14:paraId="532A11C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26F239D6" w:rsidR="00E44F1D" w:rsidRPr="00A85673"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2</w:t>
      </w:r>
      <w:r w:rsidR="00E44F1D" w:rsidRPr="00553778">
        <w:rPr>
          <w:rFonts w:ascii="Times New Roman" w:hAnsi="Times New Roman"/>
          <w:spacing w:val="-2"/>
        </w:rPr>
        <w:tab/>
      </w:r>
      <w:r w:rsidR="00E44F1D" w:rsidRPr="00A85673">
        <w:rPr>
          <w:rFonts w:ascii="Times New Roman" w:hAnsi="Times New Roman"/>
          <w:spacing w:val="-2"/>
        </w:rPr>
        <w:t>VOTING</w:t>
      </w:r>
      <w:r w:rsidRPr="00A85673">
        <w:rPr>
          <w:rFonts w:ascii="Times New Roman" w:hAnsi="Times New Roman"/>
          <w:spacing w:val="-2"/>
        </w:rPr>
        <w:fldChar w:fldCharType="begin"/>
      </w:r>
      <w:r w:rsidR="00E44F1D" w:rsidRPr="00A85673">
        <w:rPr>
          <w:rFonts w:ascii="Times New Roman" w:hAnsi="Times New Roman"/>
          <w:spacing w:val="-2"/>
        </w:rPr>
        <w:instrText>tc  \l 2 "605.13</w:instrText>
      </w:r>
      <w:r w:rsidR="00E44F1D" w:rsidRPr="00A85673">
        <w:rPr>
          <w:rFonts w:ascii="Times New Roman" w:hAnsi="Times New Roman"/>
          <w:spacing w:val="-2"/>
        </w:rPr>
        <w:tab/>
        <w:instrText>VOTING"</w:instrText>
      </w:r>
      <w:r w:rsidRPr="00A85673">
        <w:rPr>
          <w:rFonts w:ascii="Times New Roman" w:hAnsi="Times New Roman"/>
          <w:spacing w:val="-2"/>
        </w:rPr>
        <w:fldChar w:fldCharType="end"/>
      </w:r>
      <w:r w:rsidR="00E44F1D" w:rsidRPr="00A85673">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 of Delegates shall be determined by a two-thirds vote after at least fourteen (14) days’ </w:t>
      </w:r>
      <w:r w:rsidR="00860091" w:rsidRPr="00A85673">
        <w:rPr>
          <w:rFonts w:ascii="Times New Roman" w:hAnsi="Times New Roman"/>
          <w:spacing w:val="-2"/>
        </w:rPr>
        <w:t xml:space="preserve">written </w:t>
      </w:r>
      <w:r w:rsidR="00E44F1D" w:rsidRPr="00A85673">
        <w:rPr>
          <w:rFonts w:ascii="Times New Roman" w:hAnsi="Times New Roman"/>
          <w:spacing w:val="-2"/>
        </w:rPr>
        <w:t>notice.</w:t>
      </w:r>
    </w:p>
    <w:p w14:paraId="737F0A3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2D72E18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14:paraId="628E2D8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3A6BB08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70DCAAB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AD09B8">
        <w:rPr>
          <w:rFonts w:ascii="Times New Roman" w:hAnsi="Times New Roman"/>
          <w:spacing w:val="-2"/>
        </w:rPr>
        <w:t>5</w:t>
      </w:r>
      <w:r w:rsidR="00E44F1D" w:rsidRPr="00553778">
        <w:rPr>
          <w:rFonts w:ascii="Times New Roman" w:hAnsi="Times New Roman"/>
          <w:spacing w:val="-2"/>
        </w:rPr>
        <w:t>.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6AF58935"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5</w:t>
      </w:r>
      <w:r w:rsidR="00E44F1D" w:rsidRPr="00553778">
        <w:rPr>
          <w:rFonts w:ascii="Times New Roman" w:hAnsi="Times New Roman"/>
          <w:spacing w:val="-2"/>
        </w:rPr>
        <w:t>.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45" w:name="BODNOTICES"/>
      <w:bookmarkEnd w:id="45"/>
      <w:r w:rsidR="00E44F1D" w:rsidRPr="00553778">
        <w:rPr>
          <w:rFonts w:ascii="Times New Roman" w:hAnsi="Times New Roman"/>
          <w:spacing w:val="-2"/>
        </w:rPr>
        <w:t xml:space="preserve"> -</w:t>
      </w:r>
    </w:p>
    <w:p w14:paraId="3D4CEC9E"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7DD3744A"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921CB7">
        <w:rPr>
          <w:rFonts w:ascii="Times New Roman" w:hAnsi="Times New Roman"/>
          <w:spacing w:val="-2"/>
        </w:rPr>
        <w:t>six (6)</w:t>
      </w:r>
      <w:r w:rsidRPr="00553778">
        <w:rPr>
          <w:rFonts w:ascii="Times New Roman" w:hAnsi="Times New Roman"/>
          <w:spacing w:val="-2"/>
        </w:rPr>
        <w:t xml:space="preserve"> days’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AD09B8">
        <w:rPr>
          <w:rFonts w:ascii="Times New Roman" w:hAnsi="Times New Roman"/>
          <w:spacing w:val="-2"/>
        </w:rPr>
        <w:t>14</w:t>
      </w:r>
      <w:r w:rsidRPr="00553778">
        <w:rPr>
          <w:rFonts w:ascii="Times New Roman" w:hAnsi="Times New Roman"/>
          <w:spacing w:val="-2"/>
        </w:rPr>
        <w:t xml:space="preserve">.1.3 for the permitted </w:t>
      </w:r>
      <w:r w:rsidR="0096218F">
        <w:rPr>
          <w:rFonts w:ascii="Times New Roman" w:hAnsi="Times New Roman"/>
          <w:spacing w:val="-2"/>
        </w:rPr>
        <w:t>means</w:t>
      </w:r>
      <w:r w:rsidRPr="00553778">
        <w:rPr>
          <w:rFonts w:ascii="Times New Roman" w:hAnsi="Times New Roman"/>
          <w:spacing w:val="-2"/>
        </w:rPr>
        <w:t xml:space="preserve"> of notice.)</w:t>
      </w:r>
    </w:p>
    <w:p w14:paraId="64DDB79F"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5676950B" w14:textId="77777777" w:rsidR="00E44F1D" w:rsidRPr="00553778"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1E40B704"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3B9DD22" w14:textId="77777777"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654288" w14:textId="54A88AE8" w:rsidR="00E44F1D" w:rsidRPr="00553778"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46" w:name="ARTICLE606"/>
      <w:bookmarkEnd w:id="46"/>
    </w:p>
    <w:p w14:paraId="53B64BCC"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14:paraId="1386BCA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6FEC414B"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1</w:t>
      </w:r>
      <w:r w:rsidR="00E44F1D" w:rsidRPr="00553778">
        <w:rPr>
          <w:rFonts w:ascii="Times New Roman" w:hAnsi="Times New Roman"/>
          <w:spacing w:val="-2"/>
        </w:rPr>
        <w:tab/>
        <w:t>OFFICERS</w:t>
      </w:r>
      <w:bookmarkStart w:id="47" w:name="OFFICERS"/>
      <w:bookmarkEnd w:id="47"/>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 xml:space="preserve">shall be elected by the House of Delegates at its annual meeting </w:t>
      </w:r>
    </w:p>
    <w:p w14:paraId="09FCCAD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14:paraId="41FF5A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14:paraId="7C342F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790259E3" w14:textId="5BE7EF96"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Senior Vice-Chair </w:t>
      </w:r>
    </w:p>
    <w:p w14:paraId="6A3F4E93" w14:textId="6BDF22D5" w:rsidR="00E44F1D"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14:paraId="4E8D669B" w14:textId="026EB768" w:rsidR="00921CB7" w:rsidRPr="00553778" w:rsidRDefault="00921CB7"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6</w:t>
      </w:r>
      <w:r>
        <w:rPr>
          <w:rFonts w:ascii="Times New Roman" w:hAnsi="Times New Roman"/>
          <w:spacing w:val="-2"/>
        </w:rPr>
        <w:tab/>
        <w:t>Technical Planning Vice-Chair</w:t>
      </w:r>
    </w:p>
    <w:p w14:paraId="19B65A03" w14:textId="70FE5E5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921CB7">
        <w:rPr>
          <w:rFonts w:ascii="Times New Roman" w:hAnsi="Times New Roman"/>
          <w:spacing w:val="-2"/>
        </w:rPr>
        <w:t>7</w:t>
      </w:r>
      <w:r w:rsidRPr="00553778">
        <w:rPr>
          <w:rFonts w:ascii="Times New Roman" w:hAnsi="Times New Roman"/>
          <w:spacing w:val="-2"/>
        </w:rPr>
        <w:tab/>
        <w:t>Secretary</w:t>
      </w:r>
      <w:r w:rsidRPr="00553778">
        <w:rPr>
          <w:rFonts w:ascii="Times New Roman" w:hAnsi="Times New Roman"/>
          <w:spacing w:val="-2"/>
        </w:rPr>
        <w:tab/>
      </w:r>
    </w:p>
    <w:p w14:paraId="03A7DB31" w14:textId="5650F7E2"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921CB7">
        <w:rPr>
          <w:rFonts w:ascii="Times New Roman" w:hAnsi="Times New Roman"/>
          <w:spacing w:val="-2"/>
        </w:rPr>
        <w:t>8</w:t>
      </w:r>
      <w:r w:rsidRPr="00553778">
        <w:rPr>
          <w:rFonts w:ascii="Times New Roman" w:hAnsi="Times New Roman"/>
          <w:spacing w:val="-2"/>
        </w:rPr>
        <w:tab/>
        <w:t>Treasurer</w:t>
      </w:r>
    </w:p>
    <w:p w14:paraId="59909FD2"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14:paraId="1C501DE6" w14:textId="40F8A9B1" w:rsidR="00E44F1D" w:rsidRPr="00553778" w:rsidRDefault="00AD09B8"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OTHER DIRECTORS</w:t>
      </w:r>
    </w:p>
    <w:p w14:paraId="4897B587"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C5314F7" w14:textId="77777777" w:rsidR="00E44F1D" w:rsidRPr="00553778" w:rsidRDefault="00E44F1D" w:rsidP="00E27A92">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70B1B9C" w14:textId="370F02CA" w:rsidR="00921CB7" w:rsidRDefault="00600081" w:rsidP="00921CB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533"/>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921CB7">
        <w:rPr>
          <w:rFonts w:ascii="Times New Roman" w:hAnsi="Times New Roman"/>
          <w:spacing w:val="-2"/>
        </w:rPr>
        <w:tab/>
        <w:t>ATHLETE REPRESENTATIVES</w:t>
      </w:r>
    </w:p>
    <w:p w14:paraId="55EAD88C" w14:textId="77777777" w:rsidR="00921CB7" w:rsidRDefault="00921CB7" w:rsidP="00921CB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533"/>
        <w:jc w:val="both"/>
        <w:rPr>
          <w:rFonts w:ascii="Times New Roman" w:hAnsi="Times New Roman"/>
          <w:spacing w:val="-2"/>
        </w:rPr>
      </w:pPr>
    </w:p>
    <w:p w14:paraId="7C43DA35" w14:textId="7A6D5039" w:rsidR="00E44F1D" w:rsidRPr="00553778" w:rsidRDefault="00E44F1D" w:rsidP="00921CB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jc w:val="both"/>
        <w:rPr>
          <w:rFonts w:ascii="Times New Roman" w:hAnsi="Times New Roman"/>
          <w:spacing w:val="-2"/>
        </w:rPr>
      </w:pPr>
      <w:r w:rsidRPr="00553778">
        <w:rPr>
          <w:rFonts w:ascii="Times New Roman" w:hAnsi="Times New Roman"/>
          <w:spacing w:val="-2"/>
        </w:rPr>
        <w:t xml:space="preserve">Two (2) Athlete Representatives shall be elected by the House of Delegates, one each year, for a two-year term or until their respective successors are elected. At the time of election, the Athlete Representative must (a) be an </w:t>
      </w:r>
      <w:r w:rsidR="000508C6">
        <w:rPr>
          <w:rFonts w:ascii="Times New Roman" w:hAnsi="Times New Roman"/>
          <w:spacing w:val="-2"/>
        </w:rPr>
        <w:t>a</w:t>
      </w:r>
      <w:r w:rsidRPr="00553778">
        <w:rPr>
          <w:rFonts w:ascii="Times New Roman" w:hAnsi="Times New Roman"/>
          <w:spacing w:val="-2"/>
        </w:rPr>
        <w:t xml:space="preserve">thlete </w:t>
      </w:r>
      <w:r w:rsidR="000508C6">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mpeting, or have competed </w:t>
      </w:r>
      <w:r w:rsidR="00F34B85">
        <w:rPr>
          <w:rFonts w:ascii="Times New Roman" w:hAnsi="Times New Roman"/>
          <w:spacing w:val="-2"/>
        </w:rPr>
        <w:t>within</w:t>
      </w:r>
      <w:r w:rsidRPr="00553778">
        <w:rPr>
          <w:rFonts w:ascii="Times New Roman" w:hAnsi="Times New Roman"/>
          <w:spacing w:val="-2"/>
        </w:rPr>
        <w:t xml:space="preserve"> the three (3) immediately preceding years, in the program of swimming conducted by </w:t>
      </w:r>
      <w:r w:rsidR="00C835C6">
        <w:rPr>
          <w:rFonts w:ascii="Times New Roman" w:hAnsi="Times New Roman"/>
          <w:spacing w:val="-2"/>
        </w:rPr>
        <w:t>SIS</w:t>
      </w:r>
      <w:r w:rsidRPr="00553778">
        <w:rPr>
          <w:rFonts w:ascii="Times New Roman" w:hAnsi="Times New Roman"/>
          <w:spacing w:val="-2"/>
        </w:rPr>
        <w:t xml:space="preserve"> or another LSC; and (d) have his or her place of permanent residence in the Territory and expect to reside therein throughout at least the first half of the term (other than periods of enrollment in an institution of higher education).</w:t>
      </w:r>
    </w:p>
    <w:p w14:paraId="5217142C" w14:textId="77777777" w:rsidR="00E44F1D" w:rsidRPr="00553778" w:rsidRDefault="00E44F1D" w:rsidP="007E489B">
      <w:pPr>
        <w:ind w:left="1248" w:hanging="528"/>
        <w:rPr>
          <w:rFonts w:ascii="Times New Roman" w:hAnsi="Times New Roman"/>
          <w:spacing w:val="-2"/>
        </w:rPr>
      </w:pPr>
    </w:p>
    <w:p w14:paraId="3C5E42EA" w14:textId="77777777" w:rsidR="00E44F1D" w:rsidRPr="00553778" w:rsidRDefault="00E44F1D" w:rsidP="007E489B">
      <w:pPr>
        <w:ind w:left="1248" w:hanging="528"/>
        <w:rPr>
          <w:rFonts w:ascii="Times New Roman" w:hAnsi="Times New Roman"/>
          <w:spacing w:val="-2"/>
        </w:rPr>
      </w:pPr>
    </w:p>
    <w:p w14:paraId="0739D56A" w14:textId="609D1CA6" w:rsidR="00E44F1D" w:rsidRPr="00553778" w:rsidRDefault="00E44F1D" w:rsidP="00921CB7">
      <w:pPr>
        <w:ind w:left="1253" w:hanging="533"/>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600081" w:rsidRPr="00553778">
        <w:rPr>
          <w:rFonts w:ascii="Times New Roman" w:hAnsi="Times New Roman"/>
          <w:caps/>
        </w:rPr>
        <w:fldChar w:fldCharType="begin"/>
      </w:r>
      <w:r w:rsidRPr="00553778">
        <w:rPr>
          <w:rFonts w:ascii="Times New Roman" w:hAnsi="Times New Roman"/>
          <w:caps/>
        </w:rPr>
        <w:instrText xml:space="preserve">PRIVATE </w:instrText>
      </w:r>
      <w:r w:rsidR="00600081" w:rsidRPr="00553778">
        <w:rPr>
          <w:rFonts w:ascii="Times New Roman" w:hAnsi="Times New Roman"/>
          <w:caps/>
        </w:rPr>
        <w:fldChar w:fldCharType="end"/>
      </w:r>
      <w:r w:rsidRPr="00553778">
        <w:rPr>
          <w:rFonts w:ascii="Times New Roman" w:hAnsi="Times New Roman"/>
          <w:caps/>
        </w:rPr>
        <w:t>coach representative</w:t>
      </w:r>
      <w:r w:rsidRPr="00553778">
        <w:rPr>
          <w:rFonts w:ascii="Times New Roman" w:hAnsi="Times New Roman"/>
          <w:i/>
          <w:caps/>
        </w:rPr>
        <w:t xml:space="preserve"> </w:t>
      </w:r>
    </w:p>
    <w:p w14:paraId="50BD0525" w14:textId="77777777" w:rsidR="00E44F1D" w:rsidRPr="00553778" w:rsidRDefault="00E44F1D" w:rsidP="007E489B">
      <w:pPr>
        <w:ind w:left="1248" w:hanging="528"/>
        <w:rPr>
          <w:rFonts w:ascii="Times New Roman" w:hAnsi="Times New Roman"/>
          <w:i/>
          <w:caps/>
        </w:rPr>
      </w:pPr>
      <w:r w:rsidRPr="00553778">
        <w:rPr>
          <w:rFonts w:ascii="Times New Roman" w:hAnsi="Times New Roman"/>
          <w:i/>
          <w:caps/>
        </w:rPr>
        <w:t xml:space="preserve"> </w:t>
      </w:r>
    </w:p>
    <w:p w14:paraId="5BDE24FE" w14:textId="7B503C91" w:rsidR="00E44F1D" w:rsidRPr="00553778" w:rsidRDefault="00E44F1D" w:rsidP="00921CB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720"/>
        <w:jc w:val="both"/>
        <w:rPr>
          <w:rFonts w:ascii="Times New Roman" w:hAnsi="Times New Roman"/>
          <w:spacing w:val="-2"/>
        </w:rPr>
      </w:pPr>
      <w:r w:rsidRPr="00553778">
        <w:rPr>
          <w:rFonts w:ascii="Times New Roman" w:hAnsi="Times New Roman"/>
          <w:i/>
          <w:spacing w:val="-2"/>
        </w:rPr>
        <w:tab/>
      </w:r>
      <w:r w:rsidRPr="00553778">
        <w:rPr>
          <w:rFonts w:ascii="Times New Roman" w:hAnsi="Times New Roman"/>
          <w:i/>
          <w:spacing w:val="-2"/>
        </w:rPr>
        <w:tab/>
      </w:r>
      <w:r w:rsidRPr="00921CB7">
        <w:rPr>
          <w:rFonts w:ascii="Times New Roman" w:hAnsi="Times New Roman"/>
          <w:spacing w:val="-2"/>
        </w:rPr>
        <w:t>One (1)</w:t>
      </w:r>
      <w:r w:rsidRPr="00553778">
        <w:rPr>
          <w:rFonts w:ascii="Times New Roman" w:hAnsi="Times New Roman"/>
          <w:spacing w:val="-2"/>
        </w:rPr>
        <w:t xml:space="preserve"> Coach Representative shall be elected, </w:t>
      </w:r>
      <w:r w:rsidRPr="00921CB7">
        <w:rPr>
          <w:rFonts w:ascii="Times New Roman" w:hAnsi="Times New Roman"/>
          <w:spacing w:val="-2"/>
        </w:rPr>
        <w:t xml:space="preserve">in </w:t>
      </w:r>
      <w:r w:rsidR="00E0794D">
        <w:rPr>
          <w:rFonts w:ascii="Times New Roman" w:hAnsi="Times New Roman"/>
          <w:spacing w:val="-2"/>
        </w:rPr>
        <w:t>even</w:t>
      </w:r>
      <w:r w:rsidR="00921CB7" w:rsidRPr="00921CB7">
        <w:rPr>
          <w:rFonts w:ascii="Times New Roman" w:hAnsi="Times New Roman"/>
          <w:spacing w:val="-2"/>
        </w:rPr>
        <w:t xml:space="preserve"> </w:t>
      </w:r>
      <w:r w:rsidRPr="00921CB7">
        <w:rPr>
          <w:rFonts w:ascii="Times New Roman" w:hAnsi="Times New Roman"/>
          <w:spacing w:val="-2"/>
        </w:rPr>
        <w:t>years</w:t>
      </w:r>
      <w:r w:rsidRPr="00553778">
        <w:rPr>
          <w:rFonts w:ascii="Times New Roman" w:hAnsi="Times New Roman"/>
          <w:i/>
          <w:spacing w:val="-2"/>
        </w:rPr>
        <w:t xml:space="preserve"> </w:t>
      </w:r>
      <w:r w:rsidRPr="00553778">
        <w:rPr>
          <w:rFonts w:ascii="Times New Roman" w:hAnsi="Times New Roman"/>
          <w:spacing w:val="-2"/>
        </w:rPr>
        <w:t>for a two-year term, or until a successor is elected.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14:paraId="743E16E9" w14:textId="77777777" w:rsidR="00E44F1D" w:rsidRPr="00553778" w:rsidRDefault="00E44F1D" w:rsidP="00921CB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48"/>
        <w:jc w:val="both"/>
        <w:rPr>
          <w:rFonts w:ascii="Times New Roman" w:hAnsi="Times New Roman"/>
          <w:spacing w:val="-2"/>
        </w:rPr>
      </w:pPr>
    </w:p>
    <w:p w14:paraId="0D01E567" w14:textId="311BFCBC"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14:paraId="1CCA6488" w14:textId="77777777"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14:paraId="1B7F6D28" w14:textId="6198B133" w:rsidR="00E44F1D" w:rsidRPr="00553778"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921CB7">
        <w:rPr>
          <w:rFonts w:ascii="Times New Roman" w:hAnsi="Times New Roman"/>
          <w:spacing w:val="-2"/>
          <w:sz w:val="20"/>
          <w:szCs w:val="20"/>
        </w:rPr>
        <w:t>The</w:t>
      </w:r>
      <w:r w:rsidRPr="00553778">
        <w:rPr>
          <w:rFonts w:ascii="Times New Roman" w:hAnsi="Times New Roman"/>
          <w:i/>
          <w:spacing w:val="-2"/>
          <w:sz w:val="20"/>
          <w:szCs w:val="20"/>
        </w:rPr>
        <w:t xml:space="preserve"> </w:t>
      </w:r>
      <w:r w:rsidRPr="00921CB7">
        <w:rPr>
          <w:rFonts w:ascii="Times New Roman" w:hAnsi="Times New Roman"/>
          <w:spacing w:val="-2"/>
          <w:sz w:val="20"/>
          <w:szCs w:val="20"/>
        </w:rPr>
        <w:t>following shall be elected by the House of Delegates</w:t>
      </w:r>
      <w:r w:rsidRPr="00553778">
        <w:rPr>
          <w:rFonts w:ascii="Times New Roman" w:hAnsi="Times New Roman"/>
          <w:i/>
          <w:spacing w:val="-2"/>
          <w:sz w:val="20"/>
          <w:szCs w:val="20"/>
        </w:rPr>
        <w:t xml:space="preserve">: </w:t>
      </w:r>
      <w:r w:rsidR="00921CB7">
        <w:rPr>
          <w:rFonts w:ascii="Times New Roman" w:hAnsi="Times New Roman"/>
          <w:spacing w:val="-2"/>
          <w:sz w:val="20"/>
          <w:szCs w:val="20"/>
        </w:rPr>
        <w:t xml:space="preserve">one </w:t>
      </w:r>
      <w:r w:rsidR="00683AA1">
        <w:rPr>
          <w:rFonts w:ascii="Times New Roman" w:hAnsi="Times New Roman"/>
          <w:spacing w:val="-2"/>
          <w:sz w:val="20"/>
          <w:szCs w:val="20"/>
        </w:rPr>
        <w:t>(</w:t>
      </w:r>
      <w:r w:rsidR="00921CB7">
        <w:rPr>
          <w:rFonts w:ascii="Times New Roman" w:hAnsi="Times New Roman"/>
          <w:spacing w:val="-2"/>
          <w:sz w:val="20"/>
          <w:szCs w:val="20"/>
        </w:rPr>
        <w:t>1</w:t>
      </w:r>
      <w:r w:rsidR="00683AA1">
        <w:rPr>
          <w:rFonts w:ascii="Times New Roman" w:hAnsi="Times New Roman"/>
          <w:spacing w:val="-2"/>
          <w:sz w:val="20"/>
          <w:szCs w:val="20"/>
        </w:rPr>
        <w:t>) at-large Board member</w:t>
      </w:r>
      <w:r w:rsidR="00343800">
        <w:rPr>
          <w:rFonts w:ascii="Times New Roman" w:hAnsi="Times New Roman"/>
          <w:spacing w:val="-2"/>
          <w:sz w:val="20"/>
          <w:szCs w:val="20"/>
        </w:rPr>
        <w:t xml:space="preserve">, </w:t>
      </w:r>
      <w:r w:rsidR="002F4D4D">
        <w:rPr>
          <w:rFonts w:ascii="Times New Roman" w:hAnsi="Times New Roman"/>
          <w:spacing w:val="-2"/>
          <w:sz w:val="20"/>
          <w:szCs w:val="20"/>
        </w:rPr>
        <w:t xml:space="preserve">DEI Chair, Operational Risk Chair, </w:t>
      </w:r>
      <w:r w:rsidR="00343800">
        <w:rPr>
          <w:rFonts w:ascii="Times New Roman" w:hAnsi="Times New Roman"/>
          <w:spacing w:val="-2"/>
          <w:sz w:val="20"/>
          <w:szCs w:val="20"/>
        </w:rPr>
        <w:t>Safe Sport Chair,</w:t>
      </w:r>
      <w:r w:rsidR="00683AA1">
        <w:rPr>
          <w:rFonts w:ascii="Times New Roman" w:hAnsi="Times New Roman"/>
          <w:spacing w:val="-2"/>
          <w:sz w:val="20"/>
          <w:szCs w:val="20"/>
        </w:rPr>
        <w:t xml:space="preserve"> and </w:t>
      </w:r>
      <w:r w:rsidR="00F61293">
        <w:rPr>
          <w:rFonts w:ascii="Times New Roman" w:hAnsi="Times New Roman"/>
          <w:spacing w:val="-2"/>
          <w:sz w:val="20"/>
          <w:szCs w:val="20"/>
        </w:rPr>
        <w:t>a sufficient number of</w:t>
      </w:r>
      <w:r w:rsidR="00683AA1">
        <w:rPr>
          <w:rFonts w:ascii="Times New Roman" w:hAnsi="Times New Roman"/>
          <w:spacing w:val="-2"/>
          <w:sz w:val="20"/>
          <w:szCs w:val="20"/>
        </w:rPr>
        <w:t xml:space="preserve"> at</w:t>
      </w:r>
      <w:r w:rsidR="00F61293">
        <w:rPr>
          <w:rFonts w:ascii="Times New Roman" w:hAnsi="Times New Roman"/>
          <w:spacing w:val="-2"/>
          <w:sz w:val="20"/>
          <w:szCs w:val="20"/>
        </w:rPr>
        <w:t>-</w:t>
      </w:r>
      <w:r w:rsidR="00683AA1">
        <w:rPr>
          <w:rFonts w:ascii="Times New Roman" w:hAnsi="Times New Roman"/>
          <w:spacing w:val="-2"/>
          <w:sz w:val="20"/>
          <w:szCs w:val="20"/>
        </w:rPr>
        <w:t>large athlete board members</w:t>
      </w:r>
      <w:r w:rsidR="00F61293">
        <w:rPr>
          <w:rFonts w:ascii="Times New Roman" w:hAnsi="Times New Roman"/>
          <w:spacing w:val="-2"/>
          <w:sz w:val="20"/>
          <w:szCs w:val="20"/>
        </w:rPr>
        <w:t xml:space="preserve"> to constitute at least 20% of the voting membership of the Board</w:t>
      </w:r>
      <w:r w:rsidR="00683AA1">
        <w:rPr>
          <w:rFonts w:ascii="Times New Roman" w:hAnsi="Times New Roman"/>
          <w:spacing w:val="-2"/>
          <w:sz w:val="20"/>
          <w:szCs w:val="20"/>
        </w:rPr>
        <w:t xml:space="preserve">. </w:t>
      </w:r>
    </w:p>
    <w:p w14:paraId="028B5068" w14:textId="77777777" w:rsidR="00E44F1D" w:rsidRPr="00553778" w:rsidRDefault="00E44F1D" w:rsidP="001F1C26">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jc w:val="both"/>
        <w:rPr>
          <w:rFonts w:ascii="Times New Roman" w:hAnsi="Times New Roman"/>
          <w:i/>
          <w:spacing w:val="-2"/>
        </w:rPr>
      </w:pPr>
    </w:p>
    <w:p w14:paraId="0D637E68"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CF51673" w14:textId="7E062001"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48" w:name="ELIGIBILITY"/>
      <w:bookmarkEnd w:id="48"/>
      <w:r w:rsidR="00E44F1D" w:rsidRPr="00553778">
        <w:rPr>
          <w:rFonts w:ascii="Times New Roman" w:hAnsi="Times New Roman"/>
          <w:spacing w:val="-2"/>
        </w:rPr>
        <w:t xml:space="preserve"> - Only Individual Members of </w:t>
      </w:r>
      <w:del w:id="49" w:author="Sally Taggart" w:date="2022-10-06T20:36:00Z">
        <w:r w:rsidR="00C835C6" w:rsidDel="004B642A">
          <w:rPr>
            <w:rFonts w:ascii="Times New Roman" w:hAnsi="Times New Roman"/>
            <w:spacing w:val="-2"/>
          </w:rPr>
          <w:delText>SIS</w:delText>
        </w:r>
        <w:r w:rsidR="00E44F1D" w:rsidRPr="00553778" w:rsidDel="004B642A">
          <w:rPr>
            <w:rFonts w:ascii="Times New Roman" w:hAnsi="Times New Roman"/>
            <w:spacing w:val="-2"/>
          </w:rPr>
          <w:delText xml:space="preserve"> </w:delText>
        </w:r>
      </w:del>
      <w:ins w:id="50" w:author="Sally Taggart" w:date="2022-10-06T20:36:00Z">
        <w:r w:rsidR="004B642A">
          <w:rPr>
            <w:rFonts w:ascii="Times New Roman" w:hAnsi="Times New Roman"/>
            <w:spacing w:val="-2"/>
          </w:rPr>
          <w:t>USA Swimming</w:t>
        </w:r>
        <w:r w:rsidR="004B642A" w:rsidRPr="00553778">
          <w:rPr>
            <w:rFonts w:ascii="Times New Roman" w:hAnsi="Times New Roman"/>
            <w:spacing w:val="-2"/>
          </w:rPr>
          <w:t xml:space="preserve"> </w:t>
        </w:r>
      </w:ins>
      <w:r w:rsidR="00E44F1D" w:rsidRPr="00553778">
        <w:rPr>
          <w:rFonts w:ascii="Times New Roman" w:hAnsi="Times New Roman"/>
          <w:spacing w:val="-2"/>
        </w:rPr>
        <w:t xml:space="preserve">in good standing </w:t>
      </w:r>
      <w:ins w:id="51" w:author="Sally Taggart" w:date="2022-10-06T20:37:00Z">
        <w:r w:rsidR="004B642A">
          <w:rPr>
            <w:rFonts w:ascii="Times New Roman" w:hAnsi="Times New Roman"/>
            <w:spacing w:val="-2"/>
          </w:rPr>
          <w:t xml:space="preserve">with SIS and USA Swimming </w:t>
        </w:r>
      </w:ins>
      <w:r w:rsidR="00E44F1D" w:rsidRPr="00553778">
        <w:rPr>
          <w:rFonts w:ascii="Times New Roman" w:hAnsi="Times New Roman"/>
          <w:spacing w:val="-2"/>
        </w:rPr>
        <w:t>shall be eligible to hold office and must maintain their eligibility throughout their term of office.</w:t>
      </w:r>
    </w:p>
    <w:p w14:paraId="216B1C3C" w14:textId="77777777" w:rsidR="00E44F1D" w:rsidRPr="00553778" w:rsidRDefault="00E44F1D" w:rsidP="001C5D13">
      <w:pPr>
        <w:tabs>
          <w:tab w:val="left" w:pos="0"/>
        </w:tabs>
        <w:suppressAutoHyphens/>
        <w:jc w:val="both"/>
        <w:rPr>
          <w:rFonts w:ascii="Times New Roman" w:hAnsi="Times New Roman"/>
          <w:spacing w:val="-2"/>
        </w:rPr>
      </w:pPr>
    </w:p>
    <w:p w14:paraId="2526F733" w14:textId="22AC53FF"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331A1501" w14:textId="1A19C70E"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14:paraId="0AA4A421" w14:textId="77777777" w:rsidR="00E44F1D" w:rsidRPr="00553778" w:rsidRDefault="00E44F1D" w:rsidP="001C5D13">
      <w:pPr>
        <w:tabs>
          <w:tab w:val="left" w:pos="0"/>
        </w:tabs>
        <w:suppressAutoHyphens/>
        <w:jc w:val="both"/>
        <w:rPr>
          <w:rFonts w:ascii="Times New Roman" w:hAnsi="Times New Roman"/>
          <w:spacing w:val="-2"/>
        </w:rPr>
      </w:pPr>
    </w:p>
    <w:p w14:paraId="693934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E44F1D" w:rsidRPr="00553778" w:rsidRDefault="00E44F1D" w:rsidP="001C5D13">
      <w:pPr>
        <w:tabs>
          <w:tab w:val="left" w:pos="0"/>
        </w:tabs>
        <w:suppressAutoHyphens/>
        <w:jc w:val="both"/>
        <w:rPr>
          <w:rFonts w:ascii="Times New Roman" w:hAnsi="Times New Roman"/>
          <w:spacing w:val="-2"/>
        </w:rPr>
      </w:pPr>
    </w:p>
    <w:p w14:paraId="77D13985"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E44F1D" w:rsidRPr="00553778" w:rsidRDefault="00E44F1D" w:rsidP="001C5D13">
      <w:pPr>
        <w:tabs>
          <w:tab w:val="left" w:pos="0"/>
        </w:tabs>
        <w:suppressAutoHyphens/>
        <w:jc w:val="both"/>
        <w:rPr>
          <w:rFonts w:ascii="Times New Roman" w:hAnsi="Times New Roman"/>
          <w:spacing w:val="-2"/>
        </w:rPr>
      </w:pPr>
    </w:p>
    <w:p w14:paraId="6B1393A5" w14:textId="21281E2D" w:rsidR="00E44F1D" w:rsidRPr="00553778" w:rsidRDefault="00600081"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52" w:name="TERM"/>
      <w:bookmarkEnd w:id="52"/>
      <w:r w:rsidR="00E44F1D" w:rsidRPr="00553778">
        <w:rPr>
          <w:rFonts w:ascii="Times New Roman" w:hAnsi="Times New Roman"/>
          <w:spacing w:val="-2"/>
        </w:rPr>
        <w:t xml:space="preserve"> </w:t>
      </w:r>
      <w:r w:rsidR="008A085D">
        <w:rPr>
          <w:rFonts w:ascii="Times New Roman" w:hAnsi="Times New Roman"/>
          <w:spacing w:val="-2"/>
        </w:rPr>
        <w:t>-</w:t>
      </w:r>
    </w:p>
    <w:p w14:paraId="69140C16" w14:textId="77777777" w:rsidR="00E44F1D" w:rsidRPr="00553778" w:rsidRDefault="00E44F1D" w:rsidP="00110355">
      <w:pPr>
        <w:tabs>
          <w:tab w:val="left" w:pos="0"/>
          <w:tab w:val="left" w:pos="720"/>
        </w:tabs>
        <w:suppressAutoHyphens/>
        <w:jc w:val="both"/>
        <w:rPr>
          <w:rFonts w:ascii="Times New Roman" w:hAnsi="Times New Roman"/>
          <w:spacing w:val="-2"/>
        </w:rPr>
      </w:pPr>
    </w:p>
    <w:p w14:paraId="41209E9B" w14:textId="579A4149"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600081"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AA5EBD">
        <w:rPr>
          <w:rFonts w:ascii="Times New Roman" w:hAnsi="Times New Roman"/>
          <w:spacing w:val="-2"/>
        </w:rPr>
        <w:t xml:space="preserve">2 </w:t>
      </w:r>
      <w:r w:rsidRPr="00553778">
        <w:rPr>
          <w:rFonts w:ascii="Times New Roman" w:hAnsi="Times New Roman"/>
          <w:spacing w:val="-2"/>
        </w:rPr>
        <w:t>year</w:t>
      </w:r>
      <w:r w:rsidRPr="00553778">
        <w:rPr>
          <w:rFonts w:ascii="Times New Roman" w:hAnsi="Times New Roman"/>
          <w:i/>
          <w:spacing w:val="-2"/>
        </w:rPr>
        <w:t>s.</w:t>
      </w:r>
    </w:p>
    <w:p w14:paraId="1B716864" w14:textId="77777777" w:rsidR="00E44F1D" w:rsidRPr="00553778" w:rsidRDefault="00E44F1D" w:rsidP="005B7084">
      <w:pPr>
        <w:tabs>
          <w:tab w:val="left" w:pos="0"/>
          <w:tab w:val="left" w:pos="720"/>
        </w:tabs>
        <w:suppressAutoHyphens/>
        <w:jc w:val="both"/>
        <w:rPr>
          <w:rFonts w:ascii="Times New Roman" w:hAnsi="Times New Roman"/>
          <w:spacing w:val="-2"/>
        </w:rPr>
      </w:pPr>
    </w:p>
    <w:p w14:paraId="68BE9420" w14:textId="53C76BEE"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600081"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E7E0E49" w14:textId="24845E35"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600081" w:rsidRPr="00553778">
        <w:rPr>
          <w:rFonts w:ascii="Times New Roman" w:hAnsi="Times New Roman"/>
          <w:caps/>
        </w:rPr>
        <w:fldChar w:fldCharType="end"/>
      </w:r>
      <w:bookmarkStart w:id="53" w:name="TERMLIMIT"/>
      <w:bookmarkEnd w:id="53"/>
      <w:r w:rsidRPr="00553778">
        <w:rPr>
          <w:rFonts w:ascii="Times New Roman" w:hAnsi="Times New Roman"/>
          <w:spacing w:val="-2"/>
        </w:rPr>
        <w:t xml:space="preserve"> - </w:t>
      </w:r>
      <w:r w:rsidRPr="00AA5EBD">
        <w:rPr>
          <w:rFonts w:ascii="Times New Roman" w:hAnsi="Times New Roman"/>
          <w:spacing w:val="-2"/>
        </w:rPr>
        <w:t>Except for the Secretary and Treasurer</w:t>
      </w:r>
      <w:r w:rsidRPr="00553778">
        <w:rPr>
          <w:rFonts w:ascii="Times New Roman" w:hAnsi="Times New Roman"/>
          <w:i/>
          <w:spacing w:val="-2"/>
        </w:rPr>
        <w:t xml:space="preserve">,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w:t>
      </w:r>
      <w:r w:rsidR="002F1556" w:rsidRPr="00553778">
        <w:rPr>
          <w:rFonts w:ascii="Times New Roman" w:hAnsi="Times New Roman"/>
          <w:spacing w:val="-2"/>
        </w:rPr>
        <w:t xml:space="preserve"> </w:t>
      </w:r>
    </w:p>
    <w:p w14:paraId="74F6EF57"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048E14E" w14:textId="1F89AF99"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C835C6">
        <w:rPr>
          <w:rFonts w:ascii="Times New Roman" w:hAnsi="Times New Roman"/>
          <w:spacing w:val="-2"/>
        </w:rPr>
        <w:t>SIS</w:t>
      </w:r>
      <w:r w:rsidR="00E44F1D" w:rsidRPr="00553778">
        <w:rPr>
          <w:rFonts w:ascii="Times New Roman" w:hAnsi="Times New Roman"/>
          <w:spacing w:val="-2"/>
        </w:rPr>
        <w:t xml:space="preserve"> Policies and Procedures, and applicable state laws.</w:t>
      </w:r>
    </w:p>
    <w:p w14:paraId="46F83B30" w14:textId="77777777" w:rsidR="00E44F1D" w:rsidRPr="00553778" w:rsidRDefault="00E44F1D" w:rsidP="001C5D13">
      <w:pPr>
        <w:tabs>
          <w:tab w:val="left" w:pos="0"/>
        </w:tabs>
        <w:suppressAutoHyphens/>
        <w:ind w:left="720" w:hanging="720"/>
        <w:jc w:val="both"/>
        <w:rPr>
          <w:rFonts w:ascii="Times New Roman" w:hAnsi="Times New Roman"/>
          <w:spacing w:val="-2"/>
        </w:rPr>
      </w:pPr>
      <w:bookmarkStart w:id="54" w:name="TREASURER"/>
      <w:bookmarkStart w:id="55" w:name="ADMINVC"/>
      <w:bookmarkStart w:id="56" w:name="ARDUTIES"/>
      <w:bookmarkEnd w:id="54"/>
      <w:bookmarkEnd w:id="55"/>
      <w:bookmarkEnd w:id="56"/>
    </w:p>
    <w:p w14:paraId="3C036FB6" w14:textId="168DFA5A"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E44F1D" w:rsidRPr="00553778" w:rsidRDefault="00E44F1D" w:rsidP="00BD6C9C">
      <w:pPr>
        <w:tabs>
          <w:tab w:val="left" w:pos="0"/>
        </w:tabs>
        <w:suppressAutoHyphens/>
        <w:ind w:left="720" w:hanging="720"/>
        <w:jc w:val="both"/>
        <w:rPr>
          <w:rFonts w:ascii="Times New Roman" w:hAnsi="Times New Roman"/>
          <w:spacing w:val="-2"/>
        </w:rPr>
      </w:pPr>
    </w:p>
    <w:p w14:paraId="6706A709" w14:textId="2FFD68A6"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57" w:name="VACANCIES"/>
      <w:bookmarkEnd w:id="57"/>
      <w:r w:rsidR="00E44F1D" w:rsidRPr="00553778">
        <w:rPr>
          <w:rFonts w:ascii="Times New Roman" w:hAnsi="Times New Roman"/>
          <w:spacing w:val="-2"/>
        </w:rPr>
        <w:t xml:space="preserve"> - </w:t>
      </w:r>
    </w:p>
    <w:p w14:paraId="0542EA67" w14:textId="77777777"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600081"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600081"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600081"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E44F1D" w:rsidRPr="00553778" w:rsidRDefault="00E44F1D" w:rsidP="001C5D13">
      <w:pPr>
        <w:tabs>
          <w:tab w:val="left" w:pos="0"/>
        </w:tabs>
        <w:suppressAutoHyphens/>
        <w:jc w:val="both"/>
        <w:rPr>
          <w:rFonts w:ascii="Times New Roman" w:hAnsi="Times New Roman"/>
          <w:spacing w:val="-2"/>
        </w:rPr>
      </w:pPr>
    </w:p>
    <w:p w14:paraId="2BF8D37A"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600081"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E44F1D" w:rsidRPr="00553778" w:rsidRDefault="00E44F1D" w:rsidP="001C5D13">
      <w:pPr>
        <w:tabs>
          <w:tab w:val="left" w:pos="0"/>
        </w:tabs>
        <w:suppressAutoHyphens/>
        <w:jc w:val="both"/>
        <w:rPr>
          <w:rFonts w:ascii="Times New Roman" w:hAnsi="Times New Roman"/>
          <w:spacing w:val="-2"/>
        </w:rPr>
      </w:pPr>
    </w:p>
    <w:p w14:paraId="3A316B79"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600081"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375C3EB1"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 xml:space="preserve">Directors may be removed in accordance with </w:t>
      </w:r>
      <w:r w:rsidR="00AD09B8">
        <w:rPr>
          <w:rFonts w:ascii="Times New Roman" w:hAnsi="Times New Roman"/>
          <w:spacing w:val="-2"/>
        </w:rPr>
        <w:t>4</w:t>
      </w:r>
      <w:r w:rsidR="00E44F1D" w:rsidRPr="00553778">
        <w:rPr>
          <w:rFonts w:ascii="Times New Roman" w:hAnsi="Times New Roman"/>
          <w:spacing w:val="-2"/>
        </w:rPr>
        <w:t xml:space="preserve">.5.9 and </w:t>
      </w:r>
      <w:r w:rsidR="00AD09B8">
        <w:rPr>
          <w:rFonts w:ascii="Times New Roman" w:hAnsi="Times New Roman"/>
          <w:spacing w:val="-2"/>
        </w:rPr>
        <w:t>5</w:t>
      </w:r>
      <w:r w:rsidR="00E44F1D" w:rsidRPr="00553778">
        <w:rPr>
          <w:rFonts w:ascii="Times New Roman" w:hAnsi="Times New Roman"/>
          <w:spacing w:val="-2"/>
        </w:rPr>
        <w:t xml:space="preserve">.6.10 of these Bylaws. </w:t>
      </w:r>
    </w:p>
    <w:p w14:paraId="28258DC9" w14:textId="77777777" w:rsidR="00E44F1D" w:rsidRPr="00553778" w:rsidRDefault="00E44F1D" w:rsidP="001C5D13">
      <w:pPr>
        <w:tabs>
          <w:tab w:val="left" w:pos="0"/>
        </w:tabs>
        <w:suppressAutoHyphens/>
        <w:ind w:left="720" w:hanging="720"/>
        <w:jc w:val="both"/>
        <w:rPr>
          <w:rFonts w:ascii="Times New Roman" w:hAnsi="Times New Roman"/>
          <w:spacing w:val="-2"/>
        </w:rPr>
      </w:pPr>
    </w:p>
    <w:p w14:paraId="43BD2678" w14:textId="7EC30E17" w:rsidR="00E44F1D" w:rsidRPr="00553778" w:rsidRDefault="00AD09B8" w:rsidP="001C5D13">
      <w:pPr>
        <w:tabs>
          <w:tab w:val="left" w:pos="0"/>
        </w:tabs>
        <w:suppressAutoHyphens/>
        <w:ind w:left="720" w:hanging="720"/>
        <w:jc w:val="both"/>
        <w:rPr>
          <w:rFonts w:ascii="Times New Roman" w:hAnsi="Times New Roman"/>
          <w:spacing w:val="-2"/>
        </w:rPr>
      </w:pPr>
      <w:r>
        <w:rPr>
          <w:rFonts w:ascii="Times New Roman" w:hAnsi="Times New Roman"/>
          <w:spacing w:val="-2"/>
        </w:rPr>
        <w:t>6</w:t>
      </w:r>
      <w:r w:rsidR="00E44F1D" w:rsidRPr="00553778">
        <w:rPr>
          <w:rFonts w:ascii="Times New Roman" w:hAnsi="Times New Roman"/>
          <w:spacing w:val="-2"/>
        </w:rPr>
        <w:t>.11</w:t>
      </w:r>
      <w:r w:rsidR="00E44F1D" w:rsidRPr="00553778">
        <w:rPr>
          <w:rFonts w:ascii="Times New Roman" w:hAnsi="Times New Roman"/>
          <w:spacing w:val="-2"/>
        </w:rPr>
        <w:tab/>
      </w:r>
      <w:r w:rsidR="00E44F1D" w:rsidRPr="00553778">
        <w:rPr>
          <w:rFonts w:ascii="Times New Roman" w:hAnsi="Times New Roman"/>
          <w:caps/>
        </w:rPr>
        <w:t>OFFICERS’ POWERS GENERALLY</w:t>
      </w:r>
      <w:r w:rsidR="00600081" w:rsidRPr="00553778">
        <w:rPr>
          <w:rFonts w:ascii="Times New Roman" w:hAnsi="Times New Roman"/>
          <w:caps/>
        </w:rPr>
        <w:fldChar w:fldCharType="begin"/>
      </w:r>
      <w:r w:rsidR="00E44F1D" w:rsidRPr="00553778">
        <w:rPr>
          <w:rFonts w:ascii="Times New Roman" w:hAnsi="Times New Roman"/>
          <w:caps/>
        </w:rPr>
        <w:instrText>tc  \l 2 "606.10</w:instrText>
      </w:r>
      <w:r w:rsidR="00E44F1D" w:rsidRPr="00553778">
        <w:rPr>
          <w:rFonts w:ascii="Times New Roman" w:hAnsi="Times New Roman"/>
          <w:caps/>
        </w:rPr>
        <w:tab/>
        <w:instrText>OFFICERS' POWERS GENERALLY"</w:instrText>
      </w:r>
      <w:r w:rsidR="00600081"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spacing w:val="-2"/>
        </w:rPr>
        <w:t xml:space="preserve"> </w:t>
      </w:r>
    </w:p>
    <w:p w14:paraId="4A79AA40" w14:textId="77777777" w:rsidR="00E44F1D" w:rsidRPr="00553778" w:rsidRDefault="00E44F1D" w:rsidP="001C5D13">
      <w:pPr>
        <w:tabs>
          <w:tab w:val="left" w:pos="0"/>
        </w:tabs>
        <w:suppressAutoHyphens/>
        <w:jc w:val="both"/>
        <w:rPr>
          <w:rFonts w:ascii="Times New Roman" w:hAnsi="Times New Roman"/>
          <w:spacing w:val="-2"/>
        </w:rPr>
      </w:pPr>
    </w:p>
    <w:p w14:paraId="38853F3A" w14:textId="28080D79" w:rsidR="00E44F1D" w:rsidRPr="00AA5EBD"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AA5EBD">
        <w:rPr>
          <w:rFonts w:ascii="Times New Roman" w:hAnsi="Times New Roman"/>
          <w:spacing w:val="-2"/>
        </w:rPr>
        <w:t xml:space="preserve">- The General Chair, Administrative Vice-Chair, Senior Vice-Chair, Age Group Vice-Chair and Finance Vice-Chair each may sign and execute in the name of </w:t>
      </w:r>
      <w:r w:rsidR="00C835C6" w:rsidRPr="00AA5EBD">
        <w:rPr>
          <w:rFonts w:ascii="Times New Roman" w:hAnsi="Times New Roman"/>
          <w:spacing w:val="-2"/>
        </w:rPr>
        <w:t>SIS</w:t>
      </w:r>
      <w:r w:rsidRPr="00AA5EBD">
        <w:rPr>
          <w:rFonts w:ascii="Times New Roman" w:hAnsi="Times New Roman"/>
          <w:spacing w:val="-2"/>
        </w:rPr>
        <w:t xml:space="preserve"> deeds, mortgages, bonds, contracts, agreements or other instruments duly authorized by the </w:t>
      </w:r>
      <w:r w:rsidR="00C835C6" w:rsidRPr="00AA5EBD">
        <w:rPr>
          <w:rFonts w:ascii="Times New Roman" w:hAnsi="Times New Roman"/>
          <w:spacing w:val="-2"/>
        </w:rPr>
        <w:t>SIS</w:t>
      </w:r>
      <w:r w:rsidRPr="00AA5EBD">
        <w:rPr>
          <w:rFonts w:ascii="Times New Roman" w:hAnsi="Times New Roman"/>
          <w:spacing w:val="-2"/>
        </w:rPr>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66D9A738" w14:textId="405F4AB9" w:rsidR="00E44F1D" w:rsidRPr="00AA5EBD"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AA5EBD">
        <w:rPr>
          <w:rFonts w:ascii="Times New Roman" w:hAnsi="Times New Roman"/>
          <w:caps/>
        </w:rPr>
        <w:t>Additional Powers and Duties</w:t>
      </w:r>
      <w:r w:rsidR="00600081" w:rsidRPr="00AA5EBD">
        <w:rPr>
          <w:rFonts w:ascii="Times New Roman" w:hAnsi="Times New Roman"/>
          <w:caps/>
        </w:rPr>
        <w:fldChar w:fldCharType="begin"/>
      </w:r>
      <w:r w:rsidRPr="00AA5EBD">
        <w:rPr>
          <w:rFonts w:ascii="Times New Roman" w:hAnsi="Times New Roman"/>
          <w:caps/>
        </w:rPr>
        <w:instrText>tc  \l 3 ".2</w:instrText>
      </w:r>
      <w:r w:rsidRPr="00AA5EBD">
        <w:rPr>
          <w:rFonts w:ascii="Times New Roman" w:hAnsi="Times New Roman"/>
          <w:caps/>
        </w:rPr>
        <w:tab/>
        <w:instrText>Additional Powers and Duties"</w:instrText>
      </w:r>
      <w:r w:rsidR="00600081" w:rsidRPr="00AA5EBD">
        <w:rPr>
          <w:rFonts w:ascii="Times New Roman" w:hAnsi="Times New Roman"/>
          <w:caps/>
        </w:rPr>
        <w:fldChar w:fldCharType="end"/>
      </w:r>
      <w:r w:rsidRPr="00AA5EBD">
        <w:rPr>
          <w:rFonts w:ascii="Times New Roman" w:hAnsi="Times New Roman"/>
          <w:spacing w:val="-2"/>
        </w:rPr>
        <w:t xml:space="preserve"> - Each officer shall have other powers and perform other duties as prescribed in the </w:t>
      </w:r>
      <w:r w:rsidR="00C835C6" w:rsidRPr="00AA5EBD">
        <w:rPr>
          <w:rFonts w:ascii="Times New Roman" w:hAnsi="Times New Roman"/>
          <w:spacing w:val="-2"/>
        </w:rPr>
        <w:t>SIS</w:t>
      </w:r>
      <w:r w:rsidRPr="00AA5EBD">
        <w:rPr>
          <w:rFonts w:ascii="Times New Roman" w:hAnsi="Times New Roman"/>
          <w:spacing w:val="-2"/>
        </w:rPr>
        <w:t xml:space="preserve"> Policies and Procedures or by the House of Delegates, the Board of Directors, the General Chair, the respective division chair, the delegating officer, or these Bylaws. </w:t>
      </w:r>
    </w:p>
    <w:p w14:paraId="46F0F3F9" w14:textId="77777777" w:rsidR="00E44F1D" w:rsidRPr="00553778" w:rsidRDefault="00E44F1D" w:rsidP="001C5D13">
      <w:pPr>
        <w:tabs>
          <w:tab w:val="left" w:pos="0"/>
        </w:tabs>
        <w:suppressAutoHyphens/>
        <w:jc w:val="both"/>
        <w:rPr>
          <w:rFonts w:ascii="Times New Roman" w:hAnsi="Times New Roman"/>
          <w:spacing w:val="-2"/>
        </w:rPr>
      </w:pPr>
    </w:p>
    <w:p w14:paraId="24CC6F20" w14:textId="403009BF"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C835C6">
        <w:rPr>
          <w:rFonts w:ascii="Times New Roman" w:hAnsi="Times New Roman"/>
          <w:spacing w:val="-2"/>
        </w:rPr>
        <w:t>SIS</w:t>
      </w:r>
      <w:r w:rsidRPr="00553778">
        <w:rPr>
          <w:rFonts w:ascii="Times New Roman" w:hAnsi="Times New Roman"/>
          <w:spacing w:val="-2"/>
        </w:rPr>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A delegation of powers or duties shall not relieve the delegating officer of the ultimate responsibility to see that these duties and obligations are properly executed or fulfilled.</w:t>
      </w:r>
    </w:p>
    <w:p w14:paraId="51CFE608" w14:textId="77777777"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14:paraId="2FB89EB8" w14:textId="3E77C67C" w:rsidR="00E44F1D" w:rsidRPr="00553778" w:rsidRDefault="00600081"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6</w:t>
      </w:r>
      <w:r w:rsidR="00E44F1D" w:rsidRPr="00553778">
        <w:rPr>
          <w:rFonts w:ascii="Times New Roman" w:hAnsi="Times New Roman"/>
          <w:spacing w:val="-2"/>
        </w:rPr>
        <w:t>.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58" w:name="BANKING"/>
      <w:bookmarkEnd w:id="58"/>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14:paraId="58ADBC34" w14:textId="77777777"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72075BF1" w:rsidR="00E44F1D" w:rsidRPr="00A85673"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A85673">
        <w:rPr>
          <w:rFonts w:ascii="Times New Roman" w:hAnsi="Times New Roman"/>
          <w:caps/>
        </w:rPr>
        <w:t>Depositories, Etc</w:t>
      </w:r>
      <w:r w:rsidRPr="00A85673">
        <w:rPr>
          <w:rFonts w:ascii="Times New Roman" w:hAnsi="Times New Roman"/>
          <w:smallCaps/>
          <w:spacing w:val="-2"/>
        </w:rPr>
        <w:t>.</w:t>
      </w:r>
      <w:r w:rsidR="00600081" w:rsidRPr="00A85673">
        <w:rPr>
          <w:rFonts w:ascii="Times New Roman" w:hAnsi="Times New Roman"/>
          <w:smallCaps/>
          <w:spacing w:val="-2"/>
        </w:rPr>
        <w:fldChar w:fldCharType="begin"/>
      </w:r>
      <w:r w:rsidRPr="00A85673">
        <w:rPr>
          <w:rFonts w:ascii="Times New Roman" w:hAnsi="Times New Roman"/>
          <w:spacing w:val="-2"/>
        </w:rPr>
        <w:instrText>tc  \l 3 ".1</w:instrText>
      </w:r>
      <w:r w:rsidRPr="00A85673">
        <w:rPr>
          <w:rFonts w:ascii="Times New Roman" w:hAnsi="Times New Roman"/>
          <w:smallCaps/>
          <w:spacing w:val="-2"/>
        </w:rPr>
        <w:tab/>
        <w:instrText>Depositories, Etc.</w:instrText>
      </w:r>
      <w:r w:rsidRPr="00A85673">
        <w:rPr>
          <w:rFonts w:ascii="Times New Roman" w:hAnsi="Times New Roman"/>
          <w:spacing w:val="-2"/>
        </w:rPr>
        <w:instrText>"</w:instrText>
      </w:r>
      <w:r w:rsidR="00600081" w:rsidRPr="00A85673">
        <w:rPr>
          <w:rFonts w:ascii="Times New Roman" w:hAnsi="Times New Roman"/>
          <w:smallCaps/>
          <w:spacing w:val="-2"/>
        </w:rPr>
        <w:fldChar w:fldCharType="end"/>
      </w:r>
      <w:r w:rsidRPr="00A85673">
        <w:rPr>
          <w:rFonts w:ascii="Times New Roman" w:hAnsi="Times New Roman"/>
          <w:spacing w:val="-2"/>
        </w:rPr>
        <w:t xml:space="preserve"> - All receipts, income, charges and fees of </w:t>
      </w:r>
      <w:r w:rsidR="00C835C6" w:rsidRPr="00A85673">
        <w:rPr>
          <w:rFonts w:ascii="Times New Roman" w:hAnsi="Times New Roman"/>
          <w:spacing w:val="-2"/>
        </w:rPr>
        <w:t>SIS</w:t>
      </w:r>
      <w:r w:rsidRPr="00A85673">
        <w:rPr>
          <w:rFonts w:ascii="Times New Roman" w:hAnsi="Times New Roman"/>
          <w:spacing w:val="-2"/>
        </w:rPr>
        <w:t xml:space="preserve"> shall be deposited to its credit in the banks, trust companies, other depositories or custodians, investment companies or investment management companies as the Board of Directors determines. </w:t>
      </w:r>
    </w:p>
    <w:p w14:paraId="2BE71414" w14:textId="77777777" w:rsidR="00E44F1D" w:rsidRPr="00553778" w:rsidRDefault="00E44F1D" w:rsidP="001C5D13">
      <w:pPr>
        <w:tabs>
          <w:tab w:val="left" w:pos="0"/>
        </w:tabs>
        <w:suppressAutoHyphens/>
        <w:jc w:val="both"/>
        <w:rPr>
          <w:rFonts w:ascii="Times New Roman" w:hAnsi="Times New Roman"/>
          <w:spacing w:val="-2"/>
        </w:rPr>
      </w:pPr>
    </w:p>
    <w:p w14:paraId="5AFA1430" w14:textId="3205E4F0"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600081"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C835C6">
        <w:rPr>
          <w:rFonts w:ascii="Times New Roman" w:hAnsi="Times New Roman"/>
          <w:spacing w:val="-2"/>
        </w:rPr>
        <w:t>SIS</w:t>
      </w:r>
      <w:r w:rsidRPr="00553778">
        <w:rPr>
          <w:rFonts w:ascii="Times New Roman" w:hAnsi="Times New Roman"/>
          <w:spacing w:val="-2"/>
        </w:rPr>
        <w:t xml:space="preserve"> shall be signed by the General Chair, the Treasurer or other officer or officers or agent or agents of </w:t>
      </w:r>
      <w:r w:rsidR="00C835C6">
        <w:rPr>
          <w:rFonts w:ascii="Times New Roman" w:hAnsi="Times New Roman"/>
          <w:spacing w:val="-2"/>
        </w:rPr>
        <w:t>SIS</w:t>
      </w:r>
      <w:r w:rsidRPr="00553778">
        <w:rPr>
          <w:rFonts w:ascii="Times New Roman" w:hAnsi="Times New Roman"/>
          <w:spacing w:val="-2"/>
        </w:rPr>
        <w:t>, and in the manner, as shall be determined by the Board of Directors.</w:t>
      </w:r>
    </w:p>
    <w:p w14:paraId="46E555DF" w14:textId="77777777" w:rsidR="00E44F1D" w:rsidRPr="00553778" w:rsidRDefault="00E44F1D" w:rsidP="001C5D13">
      <w:pPr>
        <w:tabs>
          <w:tab w:val="center" w:pos="4320"/>
        </w:tabs>
        <w:suppressAutoHyphens/>
        <w:jc w:val="center"/>
        <w:rPr>
          <w:rFonts w:ascii="Times New Roman" w:hAnsi="Times New Roman"/>
          <w:spacing w:val="-3"/>
        </w:rPr>
      </w:pPr>
    </w:p>
    <w:p w14:paraId="671C1D15" w14:textId="05400E8F" w:rsidR="00E44F1D" w:rsidRPr="00553778" w:rsidRDefault="00E44F1D"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w:t>
      </w:r>
      <w:r w:rsidR="00AD09B8">
        <w:rPr>
          <w:rFonts w:ascii="Times New Roman" w:hAnsi="Times New Roman"/>
          <w:spacing w:val="-3"/>
        </w:rPr>
        <w:t>7</w:t>
      </w:r>
      <w:r w:rsidRPr="00553778">
        <w:rPr>
          <w:rFonts w:ascii="Times New Roman" w:hAnsi="Times New Roman"/>
          <w:spacing w:val="-3"/>
        </w:rPr>
        <w:t xml:space="preserve"> </w:t>
      </w:r>
      <w:r w:rsidR="00600081"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00600081" w:rsidRPr="00553778">
        <w:rPr>
          <w:rFonts w:ascii="Times New Roman" w:hAnsi="Times New Roman"/>
          <w:spacing w:val="-3"/>
        </w:rPr>
        <w:fldChar w:fldCharType="end"/>
      </w:r>
      <w:bookmarkStart w:id="59" w:name="ARTICLE607"/>
      <w:bookmarkEnd w:id="59"/>
    </w:p>
    <w:p w14:paraId="3C949D00" w14:textId="77777777" w:rsidR="00E44F1D" w:rsidRPr="00553778" w:rsidRDefault="00600081"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2ECB310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w:t>
      </w:r>
      <w:r w:rsidR="00E44F1D"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00E44F1D" w:rsidRPr="00553778">
        <w:rPr>
          <w:rFonts w:ascii="Times New Roman" w:hAnsi="Times New Roman"/>
          <w:spacing w:val="-2"/>
        </w:rPr>
        <w:instrText>tc  \l 2 "607.1</w:instrText>
      </w:r>
      <w:r w:rsidR="00E44F1D"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60" w:name="DIVISIONAL_ORGANIZATION"/>
      <w:bookmarkEnd w:id="60"/>
      <w:r w:rsidR="00E44F1D" w:rsidRPr="00553778">
        <w:rPr>
          <w:rFonts w:ascii="Times New Roman" w:hAnsi="Times New Roman"/>
          <w:spacing w:val="-2"/>
        </w:rPr>
        <w:t xml:space="preserve"> - The divisions of </w:t>
      </w:r>
      <w:r w:rsidR="00C835C6">
        <w:rPr>
          <w:rFonts w:ascii="Times New Roman" w:hAnsi="Times New Roman"/>
          <w:spacing w:val="-2"/>
        </w:rPr>
        <w:t>SIS</w:t>
      </w:r>
      <w:r w:rsidR="00E44F1D" w:rsidRPr="00553778">
        <w:rPr>
          <w:rFonts w:ascii="Times New Roman" w:hAnsi="Times New Roman"/>
          <w:spacing w:val="-2"/>
        </w:rPr>
        <w:t xml:space="preserve"> shall each be chaired as </w:t>
      </w:r>
      <w:r w:rsidR="00004FD0">
        <w:rPr>
          <w:rFonts w:ascii="Times New Roman" w:hAnsi="Times New Roman"/>
          <w:spacing w:val="-2"/>
        </w:rPr>
        <w:t>indicated</w:t>
      </w:r>
      <w:r w:rsidR="00004FD0" w:rsidRPr="00553778">
        <w:rPr>
          <w:rFonts w:ascii="Times New Roman" w:hAnsi="Times New Roman"/>
          <w:spacing w:val="-2"/>
        </w:rPr>
        <w:t xml:space="preserve"> </w:t>
      </w:r>
      <w:r w:rsidR="00E44F1D" w:rsidRPr="00553778">
        <w:rPr>
          <w:rFonts w:ascii="Times New Roman" w:hAnsi="Times New Roman"/>
          <w:spacing w:val="-2"/>
        </w:rPr>
        <w:t>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C835C6">
        <w:rPr>
          <w:rFonts w:ascii="Times New Roman" w:hAnsi="Times New Roman"/>
          <w:spacing w:val="-2"/>
        </w:rPr>
        <w:t>SIS</w:t>
      </w:r>
      <w:r w:rsidR="00E44F1D" w:rsidRPr="00553778">
        <w:rPr>
          <w:rFonts w:ascii="Times New Roman" w:hAnsi="Times New Roman"/>
          <w:spacing w:val="-2"/>
        </w:rPr>
        <w:t xml:space="preserve"> Policies and Procedures. </w:t>
      </w:r>
    </w:p>
    <w:p w14:paraId="32477D81" w14:textId="77777777"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600081"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051EDB71" w:rsidR="00E44F1D" w:rsidRPr="00553778" w:rsidRDefault="00600081"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14:paraId="3E1A0877" w14:textId="0BD53CC5" w:rsidR="00E44F1D"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14:paraId="39ECE8EC" w14:textId="51A71939" w:rsidR="00921CB7" w:rsidRPr="00553778" w:rsidRDefault="00921CB7" w:rsidP="00AF3AF6">
      <w:pPr>
        <w:pStyle w:val="NoSpacing"/>
        <w:rPr>
          <w:rFonts w:ascii="Times New Roman" w:hAnsi="Times New Roman"/>
        </w:rPr>
      </w:pPr>
      <w:r>
        <w:rPr>
          <w:rFonts w:ascii="Times New Roman" w:hAnsi="Times New Roman"/>
        </w:rPr>
        <w:tab/>
        <w:t>.4</w:t>
      </w:r>
      <w:r>
        <w:rPr>
          <w:rFonts w:ascii="Times New Roman" w:hAnsi="Times New Roman"/>
        </w:rPr>
        <w:tab/>
        <w:t>PLANNING DIVISION – Technical Planning Vice-Chair</w:t>
      </w:r>
    </w:p>
    <w:p w14:paraId="07C3864A" w14:textId="0E890652" w:rsidR="00E44F1D" w:rsidRPr="00553778" w:rsidRDefault="00E44F1D" w:rsidP="00AF3AF6">
      <w:pPr>
        <w:pStyle w:val="NoSpacing"/>
        <w:rPr>
          <w:rFonts w:ascii="Times New Roman" w:hAnsi="Times New Roman"/>
          <w:i/>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w:t>
      </w:r>
      <w:r w:rsidR="00921CB7">
        <w:rPr>
          <w:rFonts w:ascii="Times New Roman" w:hAnsi="Times New Roman"/>
        </w:rPr>
        <w:t>5</w:t>
      </w:r>
      <w:r w:rsidRPr="00553778">
        <w:rPr>
          <w:rFonts w:ascii="Times New Roman" w:hAnsi="Times New Roman"/>
          <w:i/>
          <w:smallCaps/>
        </w:rPr>
        <w:tab/>
      </w:r>
      <w:r w:rsidRPr="00553778">
        <w:rPr>
          <w:rFonts w:ascii="Times New Roman" w:hAnsi="Times New Roman"/>
          <w:caps/>
        </w:rPr>
        <w:t>Finance Division</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600081" w:rsidRPr="00553778">
        <w:rPr>
          <w:rFonts w:ascii="Times New Roman" w:hAnsi="Times New Roman"/>
          <w:caps/>
        </w:rPr>
        <w:fldChar w:fldCharType="end"/>
      </w:r>
      <w:r w:rsidRPr="00553778">
        <w:rPr>
          <w:rFonts w:ascii="Times New Roman" w:hAnsi="Times New Roman"/>
        </w:rPr>
        <w:t xml:space="preserve"> - Finance Vice-Chair</w:t>
      </w:r>
    </w:p>
    <w:p w14:paraId="73037C2D" w14:textId="39C42678" w:rsidR="00E44F1D" w:rsidRPr="00553778" w:rsidRDefault="00E44F1D" w:rsidP="00AF3AF6">
      <w:pPr>
        <w:pStyle w:val="NoSpacing"/>
        <w:rPr>
          <w:rFonts w:ascii="Times New Roman" w:hAnsi="Times New Roman"/>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w:t>
      </w:r>
      <w:r w:rsidR="00921CB7">
        <w:rPr>
          <w:rFonts w:ascii="Times New Roman" w:hAnsi="Times New Roman"/>
        </w:rPr>
        <w:t>6</w:t>
      </w:r>
      <w:r w:rsidRPr="00553778">
        <w:rPr>
          <w:rFonts w:ascii="Times New Roman" w:hAnsi="Times New Roman"/>
          <w:smallCaps/>
        </w:rPr>
        <w:tab/>
      </w:r>
      <w:r w:rsidRPr="00553778">
        <w:rPr>
          <w:rFonts w:ascii="Times New Roman" w:hAnsi="Times New Roman"/>
          <w:caps/>
        </w:rPr>
        <w:t>Athletes Division</w:t>
      </w:r>
      <w:r w:rsidR="00600081"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600081"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3504A9A7"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w:t>
      </w:r>
      <w:r w:rsidR="00921CB7">
        <w:rPr>
          <w:rFonts w:ascii="Times New Roman" w:hAnsi="Times New Roman"/>
        </w:rPr>
        <w:t>7</w:t>
      </w:r>
      <w:r w:rsidRPr="00553778">
        <w:rPr>
          <w:rFonts w:ascii="Times New Roman" w:hAnsi="Times New Roman"/>
          <w:smallCaps/>
        </w:rPr>
        <w:tab/>
      </w:r>
      <w:r w:rsidRPr="00553778">
        <w:rPr>
          <w:rFonts w:ascii="Times New Roman" w:hAnsi="Times New Roman"/>
          <w:caps/>
        </w:rPr>
        <w:t>Coaches Division</w:t>
      </w:r>
      <w:r w:rsidR="00600081"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Coach Representative</w:t>
      </w:r>
    </w:p>
    <w:p w14:paraId="4415119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405EF967"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61" w:name="NON_OFFICER_CHAIRMEN"/>
      <w:bookmarkEnd w:id="61"/>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14:paraId="0567E785" w14:textId="77777777" w:rsidR="00E44F1D" w:rsidRPr="00553778" w:rsidRDefault="00E44F1D" w:rsidP="009E4D9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E2996AE" w14:textId="0EED4044" w:rsidR="00E44F1D" w:rsidRPr="00553778" w:rsidRDefault="00E44F1D" w:rsidP="009E4D90">
      <w:pPr>
        <w:pStyle w:val="ListParagraph"/>
        <w:keepLines/>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lected Chairs and Coordinators</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 xml:space="preserve">Committee chairs and coordinators who are not Board members, but are elected by the House of Delegates, a committee or division, are as follows: </w:t>
      </w:r>
      <w:r w:rsidR="00AA5EBD">
        <w:rPr>
          <w:rFonts w:ascii="Times New Roman" w:hAnsi="Times New Roman"/>
          <w:spacing w:val="-2"/>
          <w:sz w:val="20"/>
          <w:szCs w:val="20"/>
        </w:rPr>
        <w:t>none</w:t>
      </w:r>
    </w:p>
    <w:p w14:paraId="1C868859" w14:textId="77777777" w:rsidR="003818EF" w:rsidRPr="00553778" w:rsidRDefault="003818EF"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6F1C0178" w:rsidR="00E44F1D" w:rsidRPr="00553778" w:rsidRDefault="00E44F1D"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6B1DE9" w:rsidRPr="00553778">
        <w:rPr>
          <w:rFonts w:ascii="Times New Roman" w:hAnsi="Times New Roman"/>
          <w:spacing w:val="-2"/>
          <w:sz w:val="20"/>
          <w:szCs w:val="20"/>
        </w:rPr>
        <w:t>appointment,</w:t>
      </w:r>
      <w:r w:rsidRPr="00553778">
        <w:rPr>
          <w:rFonts w:ascii="Times New Roman" w:hAnsi="Times New Roman"/>
          <w:spacing w:val="-2"/>
          <w:sz w:val="20"/>
          <w:szCs w:val="20"/>
        </w:rPr>
        <w:t xml:space="preserve"> or the date designated by the General Chair and shall serve until a successor is appointed and assumes office.</w:t>
      </w:r>
    </w:p>
    <w:p w14:paraId="05ABAE1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65AD334C" w:rsidR="00E44F1D" w:rsidRPr="00553778"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62" w:name="COMMITTEE"/>
      <w:bookmarkEnd w:id="6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C835C6">
        <w:rPr>
          <w:rFonts w:ascii="Times New Roman" w:hAnsi="Times New Roman"/>
          <w:spacing w:val="-2"/>
        </w:rPr>
        <w:t>SIS</w:t>
      </w:r>
      <w:r w:rsidR="00E44F1D" w:rsidRPr="00553778">
        <w:rPr>
          <w:rFonts w:ascii="Times New Roman" w:hAnsi="Times New Roman"/>
          <w:spacing w:val="-2"/>
        </w:rPr>
        <w:t xml:space="preserve">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3A158D">
        <w:rPr>
          <w:rFonts w:ascii="Times New Roman" w:hAnsi="Times New Roman"/>
          <w:snapToGrid/>
        </w:rPr>
        <w:t xml:space="preserve">  </w:t>
      </w:r>
      <w:r w:rsidR="003A158D" w:rsidRPr="00C149B7">
        <w:rPr>
          <w:rFonts w:ascii="Times New Roman" w:hAnsi="Times New Roman"/>
          <w:snapToGrid/>
        </w:rPr>
        <w:t xml:space="preserve">No one team on any committee should have more than 30% of the total committee members and no team </w:t>
      </w:r>
      <w:r w:rsidR="00796F66" w:rsidRPr="00C149B7">
        <w:rPr>
          <w:rFonts w:ascii="Times New Roman" w:hAnsi="Times New Roman"/>
          <w:snapToGrid/>
        </w:rPr>
        <w:t>shall</w:t>
      </w:r>
      <w:r w:rsidR="003A158D" w:rsidRPr="00C149B7">
        <w:rPr>
          <w:rFonts w:ascii="Times New Roman" w:hAnsi="Times New Roman"/>
          <w:snapToGrid/>
        </w:rPr>
        <w:t xml:space="preserve"> have a majority of the votes.</w:t>
      </w:r>
      <w:r w:rsidR="003A158D">
        <w:rPr>
          <w:rFonts w:ascii="Times New Roman" w:hAnsi="Times New Roman"/>
          <w:snapToGrid/>
        </w:rPr>
        <w:t xml:space="preserve">  </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14:paraId="458B40BC" w14:textId="3FEB73AD" w:rsidR="00E44F1D" w:rsidRPr="00553778" w:rsidRDefault="00AD09B8"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Pr>
          <w:rFonts w:ascii="Times New Roman" w:hAnsi="Times New Roman"/>
          <w:spacing w:val="-2"/>
        </w:rPr>
        <w:t>7</w:t>
      </w:r>
      <w:r w:rsidR="00E44F1D" w:rsidRPr="00553778">
        <w:rPr>
          <w:rFonts w:ascii="Times New Roman" w:hAnsi="Times New Roman"/>
          <w:spacing w:val="-2"/>
        </w:rPr>
        <w:t>.4</w:t>
      </w:r>
      <w:r w:rsidR="00E44F1D" w:rsidRPr="00553778">
        <w:rPr>
          <w:rFonts w:ascii="Times New Roman" w:hAnsi="Times New Roman"/>
          <w:spacing w:val="-2"/>
        </w:rPr>
        <w:tab/>
        <w:t xml:space="preserve">STANDING COMMITTEES </w:t>
      </w:r>
    </w:p>
    <w:p w14:paraId="26A28E1F" w14:textId="69CDC5F4" w:rsidR="00343800" w:rsidRPr="00343800" w:rsidRDefault="00343800" w:rsidP="00343800">
      <w:pPr>
        <w:tabs>
          <w:tab w:val="left" w:pos="0"/>
          <w:tab w:val="left" w:pos="702"/>
          <w:tab w:val="left" w:pos="8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9" w:after="120" w:line="242" w:lineRule="exact"/>
        <w:ind w:left="720"/>
        <w:jc w:val="both"/>
        <w:rPr>
          <w:rFonts w:ascii="Times New Roman" w:hAnsi="Times New Roman"/>
          <w:spacing w:val="-2"/>
        </w:rPr>
      </w:pPr>
      <w:r w:rsidRPr="00343800">
        <w:rPr>
          <w:rFonts w:ascii="Times New Roman" w:hAnsi="Times New Roman"/>
          <w:spacing w:val="-2"/>
        </w:rPr>
        <w:fldChar w:fldCharType="begin"/>
      </w:r>
      <w:r w:rsidRPr="00343800">
        <w:rPr>
          <w:rFonts w:ascii="Times New Roman" w:hAnsi="Times New Roman"/>
          <w:spacing w:val="-2"/>
        </w:rPr>
        <w:instrText xml:space="preserve">PRIVATE </w:instrText>
      </w:r>
      <w:r w:rsidRPr="00343800">
        <w:rPr>
          <w:rFonts w:ascii="Times New Roman" w:hAnsi="Times New Roman"/>
          <w:spacing w:val="-2"/>
        </w:rPr>
        <w:fldChar w:fldCharType="end"/>
      </w:r>
      <w:r w:rsidRPr="00343800">
        <w:rPr>
          <w:rFonts w:ascii="Times New Roman" w:hAnsi="Times New Roman"/>
          <w:spacing w:val="-2"/>
        </w:rPr>
        <w:t>.</w:t>
      </w:r>
      <w:r w:rsidR="00F2610E">
        <w:rPr>
          <w:rFonts w:ascii="Times New Roman" w:hAnsi="Times New Roman"/>
          <w:spacing w:val="-2"/>
        </w:rPr>
        <w:t>1</w:t>
      </w:r>
      <w:r w:rsidRPr="00343800">
        <w:rPr>
          <w:rFonts w:ascii="Times New Roman" w:hAnsi="Times New Roman"/>
          <w:smallCaps/>
          <w:spacing w:val="-2"/>
        </w:rPr>
        <w:tab/>
      </w:r>
      <w:r w:rsidRPr="00343800">
        <w:rPr>
          <w:rFonts w:ascii="Times New Roman" w:hAnsi="Times New Roman"/>
          <w:caps/>
          <w:spacing w:val="-2"/>
        </w:rPr>
        <w:t>Athletes Committee</w:t>
      </w:r>
      <w:r w:rsidRPr="00343800">
        <w:rPr>
          <w:rFonts w:ascii="Times New Roman" w:hAnsi="Times New Roman"/>
          <w:smallCaps/>
          <w:spacing w:val="-2"/>
        </w:rPr>
        <w:fldChar w:fldCharType="begin"/>
      </w:r>
      <w:r w:rsidRPr="00343800">
        <w:rPr>
          <w:rFonts w:ascii="Times New Roman" w:hAnsi="Times New Roman"/>
          <w:spacing w:val="-2"/>
        </w:rPr>
        <w:instrText>tc  \l 3 ".1</w:instrText>
      </w:r>
      <w:r w:rsidRPr="00343800">
        <w:rPr>
          <w:rFonts w:ascii="Times New Roman" w:hAnsi="Times New Roman"/>
          <w:smallCaps/>
          <w:spacing w:val="-2"/>
        </w:rPr>
        <w:tab/>
        <w:instrText>Athletes Committee</w:instrText>
      </w:r>
      <w:r w:rsidRPr="00343800">
        <w:rPr>
          <w:rFonts w:ascii="Times New Roman" w:hAnsi="Times New Roman"/>
          <w:spacing w:val="-2"/>
        </w:rPr>
        <w:instrText>"</w:instrText>
      </w:r>
      <w:r w:rsidRPr="00343800">
        <w:rPr>
          <w:rFonts w:ascii="Times New Roman" w:hAnsi="Times New Roman"/>
          <w:smallCaps/>
          <w:spacing w:val="-2"/>
        </w:rPr>
        <w:fldChar w:fldCharType="end"/>
      </w:r>
      <w:r w:rsidRPr="00343800">
        <w:rPr>
          <w:rFonts w:ascii="Times New Roman" w:hAnsi="Times New Roman"/>
          <w:spacing w:val="-2"/>
        </w:rPr>
        <w:t xml:space="preserve"> - </w:t>
      </w:r>
    </w:p>
    <w:p w14:paraId="453305D1" w14:textId="77777777" w:rsidR="00343800" w:rsidRPr="00553778" w:rsidRDefault="00343800" w:rsidP="00343800">
      <w:pPr>
        <w:pStyle w:val="ListParagraph"/>
        <w:numPr>
          <w:ilvl w:val="0"/>
          <w:numId w:val="38"/>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598"/>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14:paraId="5172F280" w14:textId="77777777" w:rsidR="00343800" w:rsidRPr="00553778" w:rsidRDefault="00343800" w:rsidP="00343800">
      <w:pPr>
        <w:pStyle w:val="ListParagraph"/>
        <w:suppressAutoHyphens/>
        <w:ind w:left="1598"/>
        <w:jc w:val="both"/>
        <w:rPr>
          <w:rFonts w:ascii="Times New Roman" w:hAnsi="Times New Roman"/>
          <w:spacing w:val="-2"/>
          <w:sz w:val="20"/>
          <w:szCs w:val="20"/>
        </w:rPr>
      </w:pPr>
    </w:p>
    <w:p w14:paraId="41CDEE98" w14:textId="77777777" w:rsidR="00343800" w:rsidRPr="00553778" w:rsidRDefault="00343800" w:rsidP="00343800">
      <w:pPr>
        <w:pStyle w:val="ListParagraph"/>
        <w:numPr>
          <w:ilvl w:val="0"/>
          <w:numId w:val="38"/>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The Athletes Committee shall consist of the Athlete Representatives, the</w:t>
      </w:r>
      <w:r>
        <w:rPr>
          <w:rFonts w:ascii="Times New Roman" w:hAnsi="Times New Roman"/>
          <w:spacing w:val="-2"/>
          <w:sz w:val="20"/>
          <w:szCs w:val="20"/>
        </w:rPr>
        <w:t xml:space="preserve"> Athlete </w:t>
      </w:r>
      <w:r w:rsidRPr="00553778">
        <w:rPr>
          <w:rFonts w:ascii="Times New Roman" w:hAnsi="Times New Roman"/>
          <w:spacing w:val="-2"/>
          <w:sz w:val="20"/>
          <w:szCs w:val="20"/>
        </w:rPr>
        <w:t>At-Large</w:t>
      </w:r>
      <w:r>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Pr="00CD3D69">
        <w:rPr>
          <w:rFonts w:ascii="Times New Roman" w:hAnsi="Times New Roman"/>
          <w:spacing w:val="-2"/>
          <w:sz w:val="20"/>
          <w:szCs w:val="20"/>
        </w:rPr>
        <w:t>and athlete members that are on SIS committees</w:t>
      </w:r>
      <w:r>
        <w:rPr>
          <w:rFonts w:ascii="Times New Roman" w:hAnsi="Times New Roman"/>
          <w:i/>
          <w:spacing w:val="-2"/>
          <w:sz w:val="20"/>
          <w:szCs w:val="20"/>
        </w:rPr>
        <w:t xml:space="preserve">. </w:t>
      </w:r>
      <w:r w:rsidRPr="00553778">
        <w:rPr>
          <w:rFonts w:ascii="Times New Roman" w:hAnsi="Times New Roman"/>
          <w:i/>
          <w:spacing w:val="-2"/>
          <w:sz w:val="20"/>
          <w:szCs w:val="20"/>
        </w:rPr>
        <w:t xml:space="preserve"> </w:t>
      </w:r>
    </w:p>
    <w:p w14:paraId="14470BBF" w14:textId="77777777" w:rsidR="00343800" w:rsidRPr="00553778" w:rsidRDefault="00343800" w:rsidP="0034380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14:paraId="049A5FA7" w14:textId="77777777" w:rsidR="00343800" w:rsidRPr="00553778" w:rsidRDefault="00343800" w:rsidP="00343800">
      <w:pPr>
        <w:pStyle w:val="ListParagraph"/>
        <w:numPr>
          <w:ilvl w:val="0"/>
          <w:numId w:val="38"/>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Pr>
          <w:rFonts w:ascii="Times New Roman" w:hAnsi="Times New Roman"/>
          <w:spacing w:val="-2"/>
          <w:sz w:val="20"/>
          <w:szCs w:val="20"/>
        </w:rPr>
        <w:t>SIS</w:t>
      </w:r>
      <w:r w:rsidRPr="00553778">
        <w:rPr>
          <w:rFonts w:ascii="Times New Roman" w:hAnsi="Times New Roman"/>
          <w:spacing w:val="-2"/>
          <w:sz w:val="20"/>
          <w:szCs w:val="20"/>
        </w:rPr>
        <w:t xml:space="preserve">, and shall undertake such activities (a) delegated to it by the Board of Directors or the General Chair or (b) undertaken by the Committee as being in the best interests of the Athlete Members, </w:t>
      </w:r>
      <w:r>
        <w:rPr>
          <w:rFonts w:ascii="Times New Roman" w:hAnsi="Times New Roman"/>
          <w:spacing w:val="-2"/>
          <w:sz w:val="20"/>
          <w:szCs w:val="20"/>
        </w:rPr>
        <w:t>SIS</w:t>
      </w:r>
      <w:r w:rsidRPr="00553778">
        <w:rPr>
          <w:rFonts w:ascii="Times New Roman" w:hAnsi="Times New Roman"/>
          <w:spacing w:val="-2"/>
          <w:sz w:val="20"/>
          <w:szCs w:val="20"/>
        </w:rPr>
        <w:t>, USA Swimming and the sport of swimming</w:t>
      </w:r>
    </w:p>
    <w:p w14:paraId="014C978C" w14:textId="77777777"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781C46F4" w:rsidR="00E44F1D" w:rsidRPr="00553778" w:rsidRDefault="00600081" w:rsidP="00343800">
      <w:pPr>
        <w:tabs>
          <w:tab w:val="left" w:pos="1260"/>
        </w:tabs>
        <w:autoSpaceDE w:val="0"/>
        <w:autoSpaceDN w:val="0"/>
        <w:adjustRightInd w:val="0"/>
        <w:ind w:left="72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w:t>
      </w:r>
      <w:r w:rsidR="00F2610E">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14:paraId="2D8E5386" w14:textId="77777777" w:rsidR="00E44F1D" w:rsidRPr="00553778" w:rsidRDefault="00E44F1D" w:rsidP="00C54B46">
      <w:pPr>
        <w:widowControl/>
        <w:autoSpaceDE w:val="0"/>
        <w:autoSpaceDN w:val="0"/>
        <w:adjustRightInd w:val="0"/>
        <w:rPr>
          <w:rFonts w:ascii="Times New Roman" w:hAnsi="Times New Roman"/>
          <w:spacing w:val="-2"/>
        </w:rPr>
      </w:pPr>
    </w:p>
    <w:p w14:paraId="48270496"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4DDF8012"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63" w:name="_Hlk503189089"/>
      <w:r w:rsidRPr="00553778">
        <w:rPr>
          <w:rFonts w:ascii="Times New Roman" w:hAnsi="Times New Roman"/>
          <w:spacing w:val="-2"/>
          <w:sz w:val="20"/>
          <w:szCs w:val="20"/>
        </w:rPr>
        <w:t xml:space="preserve">The members of the Finance Committee shall be the Finance Vice-Chair, the Treasurer, </w:t>
      </w:r>
      <w:r w:rsidR="00CD3D69">
        <w:rPr>
          <w:rFonts w:ascii="Times New Roman" w:hAnsi="Times New Roman"/>
          <w:spacing w:val="-2"/>
          <w:sz w:val="20"/>
          <w:szCs w:val="20"/>
        </w:rPr>
        <w:t>General Chair,</w:t>
      </w:r>
      <w:r w:rsidR="006B1DE9">
        <w:rPr>
          <w:rFonts w:ascii="Times New Roman" w:hAnsi="Times New Roman"/>
          <w:spacing w:val="-2"/>
          <w:sz w:val="20"/>
          <w:szCs w:val="20"/>
        </w:rPr>
        <w:t xml:space="preserve"> </w:t>
      </w:r>
      <w:r w:rsidR="00343800">
        <w:rPr>
          <w:rFonts w:ascii="Times New Roman" w:hAnsi="Times New Roman"/>
          <w:spacing w:val="-2"/>
          <w:sz w:val="20"/>
          <w:szCs w:val="20"/>
        </w:rPr>
        <w:t>at least one</w:t>
      </w:r>
      <w:r w:rsidR="006B1DE9" w:rsidRPr="006B1DE9">
        <w:rPr>
          <w:rFonts w:ascii="Times New Roman" w:hAnsi="Times New Roman"/>
          <w:spacing w:val="-2"/>
          <w:sz w:val="20"/>
          <w:szCs w:val="20"/>
        </w:rPr>
        <w:t xml:space="preserve"> non-board members</w:t>
      </w:r>
      <w:r w:rsidRPr="00553778">
        <w:rPr>
          <w:rFonts w:ascii="Times New Roman" w:hAnsi="Times New Roman"/>
          <w:spacing w:val="-2"/>
          <w:sz w:val="20"/>
          <w:szCs w:val="20"/>
        </w:rPr>
        <w:t xml:space="preserve"> and a sufficient number of athletes so as to constitute at least twenty percent (20%) of the voting membership of the Committee.</w:t>
      </w:r>
    </w:p>
    <w:bookmarkEnd w:id="63"/>
    <w:p w14:paraId="5700C15F" w14:textId="77777777" w:rsidR="00E44F1D" w:rsidRPr="00553778" w:rsidRDefault="00E44F1D" w:rsidP="00304A4C">
      <w:pPr>
        <w:pStyle w:val="ListParagraph"/>
        <w:ind w:left="1605" w:hanging="360"/>
        <w:rPr>
          <w:rFonts w:ascii="Times New Roman" w:hAnsi="Times New Roman"/>
          <w:spacing w:val="-2"/>
          <w:sz w:val="20"/>
          <w:szCs w:val="20"/>
        </w:rPr>
      </w:pPr>
    </w:p>
    <w:p w14:paraId="530741E3" w14:textId="77777777"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58777C47" w14:textId="1D71F2DF" w:rsidR="00E44F1D" w:rsidRPr="00553778" w:rsidRDefault="00E44F1D" w:rsidP="00343800">
      <w:pPr>
        <w:pStyle w:val="ListParagraph"/>
        <w:numPr>
          <w:ilvl w:val="1"/>
          <w:numId w:val="10"/>
        </w:numPr>
        <w:suppressAutoHyphens/>
        <w:ind w:left="2174" w:hanging="547"/>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C835C6">
        <w:rPr>
          <w:rFonts w:ascii="Times New Roman" w:hAnsi="Times New Roman"/>
          <w:spacing w:val="-2"/>
          <w:sz w:val="20"/>
          <w:szCs w:val="20"/>
        </w:rPr>
        <w:t>SIS</w:t>
      </w:r>
      <w:r w:rsidRPr="00553778">
        <w:rPr>
          <w:rFonts w:ascii="Times New Roman" w:hAnsi="Times New Roman"/>
          <w:spacing w:val="-2"/>
          <w:sz w:val="20"/>
          <w:szCs w:val="20"/>
        </w:rPr>
        <w:t xml:space="preserve">’s working capital, funded reserves and endowment funds, within the guidelines, if any, established by the Board of Directors or the House of Delegates. The Finance Committee shall also regularly review </w:t>
      </w:r>
      <w:r w:rsidR="00C835C6">
        <w:rPr>
          <w:rFonts w:ascii="Times New Roman" w:hAnsi="Times New Roman"/>
          <w:spacing w:val="-2"/>
          <w:sz w:val="20"/>
          <w:szCs w:val="20"/>
        </w:rPr>
        <w:t>SIS</w:t>
      </w:r>
      <w:r w:rsidRPr="00553778">
        <w:rPr>
          <w:rFonts w:ascii="Times New Roman" w:hAnsi="Times New Roman"/>
          <w:spacing w:val="-2"/>
          <w:sz w:val="20"/>
          <w:szCs w:val="20"/>
        </w:rPr>
        <w:t>’s</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14:paraId="7AE78F53" w14:textId="20CAD118" w:rsidR="00E44F1D" w:rsidRPr="00553778" w:rsidRDefault="00E44F1D" w:rsidP="00343800">
      <w:pPr>
        <w:pStyle w:val="ListParagraph"/>
        <w:numPr>
          <w:ilvl w:val="1"/>
          <w:numId w:val="10"/>
        </w:numPr>
        <w:suppressAutoHyphens/>
        <w:ind w:left="2174" w:hanging="547"/>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or recommend an independent auditor to conduct the required annual review or audit of the books of </w:t>
      </w:r>
      <w:r w:rsidR="00C835C6">
        <w:rPr>
          <w:rFonts w:ascii="Times New Roman" w:hAnsi="Times New Roman"/>
          <w:spacing w:val="-2"/>
          <w:sz w:val="20"/>
          <w:szCs w:val="20"/>
        </w:rPr>
        <w:t>SIS</w:t>
      </w:r>
      <w:r w:rsidRPr="00553778">
        <w:rPr>
          <w:rFonts w:ascii="Times New Roman" w:hAnsi="Times New Roman"/>
          <w:spacing w:val="-2"/>
          <w:sz w:val="20"/>
          <w:szCs w:val="20"/>
        </w:rPr>
        <w:t>.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information and answer questions.</w:t>
      </w:r>
    </w:p>
    <w:p w14:paraId="207253B2" w14:textId="77777777"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14:paraId="5D01A6E8" w14:textId="1FC454EC"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77777777"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14:paraId="0C05E320" w14:textId="77777777" w:rsidR="00E44F1D" w:rsidRPr="00553778" w:rsidRDefault="00E44F1D" w:rsidP="00254E5D">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p>
    <w:p w14:paraId="2E70C125" w14:textId="19785913" w:rsidR="00E44F1D" w:rsidRPr="00553778" w:rsidRDefault="00E44F1D" w:rsidP="00804945">
      <w:pPr>
        <w:ind w:left="1260" w:hanging="540"/>
        <w:rPr>
          <w:rFonts w:ascii="Times New Roman" w:hAnsi="Times New Roman"/>
          <w:smallCaps/>
        </w:rPr>
      </w:pPr>
      <w:r w:rsidRPr="00553778">
        <w:rPr>
          <w:rFonts w:ascii="Times New Roman" w:hAnsi="Times New Roman"/>
          <w:smallCaps/>
        </w:rPr>
        <w:t>.</w:t>
      </w:r>
      <w:r w:rsidR="00F2610E">
        <w:rPr>
          <w:rFonts w:ascii="Times New Roman" w:hAnsi="Times New Roman"/>
          <w:smallCaps/>
        </w:rPr>
        <w:t>3</w:t>
      </w:r>
      <w:r w:rsidRPr="00553778">
        <w:rPr>
          <w:rFonts w:ascii="Times New Roman" w:hAnsi="Times New Roman"/>
          <w:smallCaps/>
        </w:rPr>
        <w:tab/>
      </w:r>
      <w:r w:rsidRPr="00553778">
        <w:rPr>
          <w:rFonts w:ascii="Times New Roman" w:hAnsi="Times New Roman"/>
          <w:caps/>
          <w:spacing w:val="-2"/>
        </w:rPr>
        <w:t>NOMINATING Committee -</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00600081" w:rsidRPr="00553778">
        <w:rPr>
          <w:rFonts w:ascii="Times New Roman" w:hAnsi="Times New Roman"/>
          <w:caps/>
          <w:spacing w:val="-2"/>
        </w:rPr>
        <w:fldChar w:fldCharType="end"/>
      </w:r>
    </w:p>
    <w:p w14:paraId="36AE8175" w14:textId="77777777" w:rsidR="00E44F1D" w:rsidRPr="00553778" w:rsidRDefault="00E44F1D" w:rsidP="001F1C26">
      <w:pPr>
        <w:rPr>
          <w:rFonts w:ascii="Times New Roman" w:hAnsi="Times New Roman"/>
          <w:smallCaps/>
        </w:rPr>
      </w:pPr>
    </w:p>
    <w:p w14:paraId="5FA93740" w14:textId="23AC3711" w:rsidR="00E44F1D" w:rsidRDefault="006753DE" w:rsidP="000C30B8">
      <w:pPr>
        <w:pStyle w:val="ListParagraph"/>
        <w:keepLines/>
        <w:numPr>
          <w:ilvl w:val="0"/>
          <w:numId w:val="20"/>
        </w:numPr>
        <w:tabs>
          <w:tab w:val="left" w:pos="0"/>
          <w:tab w:val="left" w:pos="720"/>
        </w:tabs>
        <w:suppressAutoHyphens/>
        <w:ind w:left="1620" w:hanging="360"/>
        <w:jc w:val="both"/>
        <w:rPr>
          <w:rFonts w:ascii="Times New Roman" w:hAnsi="Times New Roman"/>
          <w:spacing w:val="-2"/>
          <w:sz w:val="20"/>
          <w:szCs w:val="20"/>
        </w:rPr>
      </w:pPr>
      <w:r>
        <w:rPr>
          <w:rFonts w:ascii="Times New Roman" w:hAnsi="Times New Roman"/>
          <w:caps/>
          <w:noProof/>
          <w:sz w:val="20"/>
          <w:szCs w:val="20"/>
        </w:rPr>
        <mc:AlternateContent>
          <mc:Choice Requires="wps">
            <w:drawing>
              <wp:anchor distT="45719" distB="45719" distL="114297" distR="114297" simplePos="0" relativeHeight="251663360" behindDoc="0" locked="0" layoutInCell="1" allowOverlap="1" wp14:anchorId="690F3846" wp14:editId="3BAC6E62">
                <wp:simplePos x="0" y="0"/>
                <wp:positionH relativeFrom="column">
                  <wp:posOffset>1266824</wp:posOffset>
                </wp:positionH>
                <wp:positionV relativeFrom="paragraph">
                  <wp:posOffset>493394</wp:posOffset>
                </wp:positionV>
                <wp:extent cx="0" cy="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9525">
                          <a:solidFill>
                            <a:srgbClr val="000000"/>
                          </a:solidFill>
                          <a:miter lim="800000"/>
                          <a:headEnd/>
                          <a:tailEnd/>
                        </a:ln>
                      </wps:spPr>
                      <wps:txbx>
                        <w:txbxContent>
                          <w:p w14:paraId="5B84ADE3" w14:textId="77777777" w:rsidR="003A158D" w:rsidRPr="00195D2D" w:rsidRDefault="003A158D" w:rsidP="00254E5D">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0F3846" id="_x0000_t202" coordsize="21600,21600" o:spt="202" path="m,l,21600r21600,l21600,xe">
                <v:stroke joinstyle="miter"/>
                <v:path gradientshapeok="t" o:connecttype="rect"/>
              </v:shapetype>
              <v:shape id="Text Box 2" o:spid="_x0000_s1026" type="#_x0000_t202" style="position:absolute;left:0;text-align:left;margin-left:99.75pt;margin-top:38.85pt;width:0;height:0;z-index:251663360;visibility:visible;mso-wrap-style:square;mso-width-percent:0;mso-height-percent:0;mso-wrap-distance-left:3.17492mm;mso-wrap-distance-top:1.27mm;mso-wrap-distance-right:3.17492mm;mso-wrap-distance-bottom:1.27mm;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">
                <v:textbox>
                  <w:txbxContent>
                    <w:p w14:paraId="5B84ADE3" w14:textId="77777777" w:rsidR="003A158D" w:rsidRPr="00195D2D" w:rsidRDefault="003A158D" w:rsidP="00254E5D">
                      <w:pPr>
                        <w:rPr>
                          <w:i/>
                        </w:rPr>
                      </w:pPr>
                    </w:p>
                  </w:txbxContent>
                </v:textbox>
                <w10:wrap type="topAndBottom"/>
              </v:shape>
            </w:pict>
          </mc:Fallback>
        </mc:AlternateContent>
      </w:r>
      <w:r w:rsidR="00E44F1D" w:rsidRPr="00553778">
        <w:rPr>
          <w:rFonts w:ascii="Times New Roman" w:hAnsi="Times New Roman"/>
          <w:caps/>
          <w:spacing w:val="-2"/>
          <w:sz w:val="20"/>
          <w:szCs w:val="20"/>
        </w:rPr>
        <w:t>chair</w:t>
      </w:r>
      <w:r w:rsidR="00531D40" w:rsidRPr="00553778">
        <w:rPr>
          <w:rFonts w:ascii="Times New Roman" w:hAnsi="Times New Roman"/>
          <w:spacing w:val="-2"/>
          <w:sz w:val="20"/>
          <w:szCs w:val="20"/>
        </w:rPr>
        <w:t xml:space="preserve"> - </w:t>
      </w:r>
      <w:r w:rsidR="00E44F1D" w:rsidRPr="00553778">
        <w:rPr>
          <w:rFonts w:ascii="Times New Roman" w:hAnsi="Times New Roman"/>
          <w:spacing w:val="-2"/>
          <w:sz w:val="20"/>
          <w:szCs w:val="20"/>
        </w:rPr>
        <w:t>The Chair shall be elected annually by the Nominating Committee from among its own members.</w:t>
      </w:r>
    </w:p>
    <w:p w14:paraId="20C93DE0" w14:textId="77777777" w:rsidR="00E62F78" w:rsidRPr="00553778" w:rsidRDefault="00E62F78" w:rsidP="00E62F78">
      <w:pPr>
        <w:pStyle w:val="ListParagraph"/>
        <w:keepLines/>
        <w:tabs>
          <w:tab w:val="left" w:pos="0"/>
          <w:tab w:val="left" w:pos="720"/>
        </w:tabs>
        <w:suppressAutoHyphens/>
        <w:ind w:left="1620"/>
        <w:jc w:val="both"/>
        <w:rPr>
          <w:rFonts w:ascii="Times New Roman" w:hAnsi="Times New Roman"/>
          <w:spacing w:val="-2"/>
          <w:sz w:val="20"/>
          <w:szCs w:val="20"/>
        </w:rPr>
      </w:pPr>
    </w:p>
    <w:p w14:paraId="79B9729B" w14:textId="201AFB19" w:rsidR="00E44F1D" w:rsidRPr="00553778" w:rsidRDefault="00E44F1D" w:rsidP="00921CB7">
      <w:pPr>
        <w:keepLines/>
        <w:tabs>
          <w:tab w:val="left" w:pos="0"/>
        </w:tabs>
        <w:suppressAutoHyphens/>
        <w:ind w:left="1627" w:hanging="360"/>
        <w:contextualSpacing/>
        <w:jc w:val="both"/>
        <w:rPr>
          <w:rFonts w:ascii="Times New Roman" w:hAnsi="Times New Roman"/>
          <w:spacing w:val="-2"/>
        </w:rPr>
      </w:pPr>
      <w:r w:rsidRPr="00553778">
        <w:rPr>
          <w:rFonts w:ascii="Times New Roman" w:hAnsi="Times New Roman"/>
          <w:spacing w:val="-2"/>
        </w:rPr>
        <w:t>B.</w:t>
      </w:r>
      <w:r w:rsidRPr="00553778">
        <w:rPr>
          <w:rFonts w:ascii="Times New Roman" w:hAnsi="Times New Roman"/>
          <w:spacing w:val="-2"/>
        </w:rPr>
        <w:tab/>
      </w:r>
      <w:r w:rsidRPr="00553778">
        <w:rPr>
          <w:rFonts w:ascii="Times New Roman" w:hAnsi="Times New Roman"/>
          <w:caps/>
          <w:spacing w:val="-2"/>
        </w:rPr>
        <w:t>members</w:t>
      </w:r>
      <w:r w:rsidR="00531D40" w:rsidRPr="00553778">
        <w:rPr>
          <w:rFonts w:ascii="Times New Roman" w:hAnsi="Times New Roman"/>
          <w:caps/>
          <w:spacing w:val="-2"/>
        </w:rPr>
        <w:t xml:space="preserve"> - </w:t>
      </w:r>
      <w:r w:rsidRPr="00553778">
        <w:rPr>
          <w:rFonts w:ascii="Times New Roman" w:hAnsi="Times New Roman"/>
          <w:spacing w:val="-2"/>
        </w:rPr>
        <w:t xml:space="preserve">The House of Delegates shall annually elect at least </w:t>
      </w:r>
      <w:r w:rsidR="00BD5CA7">
        <w:rPr>
          <w:rFonts w:ascii="Times New Roman" w:hAnsi="Times New Roman"/>
          <w:spacing w:val="-2"/>
        </w:rPr>
        <w:t>5</w:t>
      </w:r>
      <w:r w:rsidRPr="00553778">
        <w:rPr>
          <w:rFonts w:ascii="Times New Roman" w:hAnsi="Times New Roman"/>
          <w:spacing w:val="-2"/>
        </w:rPr>
        <w:t xml:space="preserve"> individuals to the Nominating Com</w:t>
      </w:r>
      <w:r w:rsidR="00CD428B">
        <w:rPr>
          <w:rFonts w:ascii="Times New Roman" w:hAnsi="Times New Roman"/>
          <w:spacing w:val="-2"/>
        </w:rPr>
        <w:t>mittee to serve a one-year term</w:t>
      </w:r>
      <w:r w:rsidRPr="00553778">
        <w:rPr>
          <w:rFonts w:ascii="Times New Roman" w:hAnsi="Times New Roman"/>
          <w:spacing w:val="-2"/>
        </w:rPr>
        <w:t>,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5A6E94C6" w14:textId="77777777" w:rsidR="00E44F1D" w:rsidRPr="00553778" w:rsidRDefault="00E44F1D" w:rsidP="00921CB7">
      <w:pPr>
        <w:keepLines/>
        <w:tabs>
          <w:tab w:val="left" w:pos="0"/>
          <w:tab w:val="left" w:pos="720"/>
        </w:tabs>
        <w:suppressAutoHyphens/>
        <w:ind w:left="1620" w:hanging="360"/>
        <w:jc w:val="both"/>
        <w:rPr>
          <w:rFonts w:ascii="Times New Roman" w:hAnsi="Times New Roman"/>
          <w:spacing w:val="-2"/>
        </w:rPr>
      </w:pPr>
    </w:p>
    <w:p w14:paraId="5F4E627E" w14:textId="77777777" w:rsidR="00E44F1D" w:rsidRPr="00553778" w:rsidRDefault="00E44F1D" w:rsidP="000C30B8">
      <w:pPr>
        <w:pStyle w:val="ListParagraph"/>
        <w:keepLines/>
        <w:numPr>
          <w:ilvl w:val="0"/>
          <w:numId w:val="13"/>
        </w:numPr>
        <w:tabs>
          <w:tab w:val="left" w:pos="0"/>
          <w:tab w:val="left" w:pos="720"/>
          <w:tab w:val="left" w:pos="126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Quorum</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A quorum for any meeting of the Nominating Committee shall consist of a majority of its voting members.</w:t>
      </w:r>
    </w:p>
    <w:p w14:paraId="5D25718F" w14:textId="77777777" w:rsidR="00E44F1D" w:rsidRPr="00553778" w:rsidRDefault="00E44F1D" w:rsidP="000C30B8">
      <w:pPr>
        <w:keepLines/>
        <w:tabs>
          <w:tab w:val="left" w:pos="0"/>
          <w:tab w:val="left" w:pos="720"/>
        </w:tabs>
        <w:suppressAutoHyphens/>
        <w:ind w:left="1620" w:hanging="360"/>
        <w:jc w:val="both"/>
        <w:rPr>
          <w:rFonts w:ascii="Times New Roman" w:hAnsi="Times New Roman"/>
          <w:spacing w:val="-2"/>
        </w:rPr>
      </w:pPr>
    </w:p>
    <w:p w14:paraId="00826979" w14:textId="77777777" w:rsidR="00E44F1D" w:rsidRPr="00553778" w:rsidRDefault="00E44F1D" w:rsidP="000C30B8">
      <w:pPr>
        <w:pStyle w:val="ListParagraph"/>
        <w:keepLines/>
        <w:numPr>
          <w:ilvl w:val="0"/>
          <w:numId w:val="13"/>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Duties</w:t>
      </w:r>
      <w:r w:rsidRPr="00553778">
        <w:rPr>
          <w:rFonts w:ascii="Times New Roman" w:hAnsi="Times New Roman"/>
          <w:smallCaps/>
          <w:spacing w:val="-2"/>
          <w:sz w:val="20"/>
          <w:szCs w:val="20"/>
        </w:rPr>
        <w:t xml:space="preserve"> –</w:t>
      </w:r>
    </w:p>
    <w:p w14:paraId="2614F75D" w14:textId="77777777" w:rsidR="00E44F1D" w:rsidRPr="00553778" w:rsidRDefault="00E44F1D"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nominate Board members, </w:t>
      </w:r>
      <w:bookmarkStart w:id="64" w:name="_Hlk499730308"/>
      <w:r w:rsidRPr="00BD5CA7">
        <w:rPr>
          <w:rFonts w:ascii="Times New Roman" w:hAnsi="Times New Roman"/>
          <w:spacing w:val="-2"/>
          <w:sz w:val="20"/>
          <w:szCs w:val="20"/>
        </w:rPr>
        <w:t xml:space="preserve">Administrative Review Board members, and other coordinator or chair positions to be elected by the House of Delegates </w:t>
      </w:r>
      <w:bookmarkEnd w:id="64"/>
      <w:r w:rsidRPr="00BD5CA7">
        <w:rPr>
          <w:rFonts w:ascii="Times New Roman" w:hAnsi="Times New Roman"/>
          <w:spacing w:val="-2"/>
          <w:sz w:val="20"/>
          <w:szCs w:val="20"/>
        </w:rPr>
        <w:t>consistent with the matrix of skills, demographics, and</w:t>
      </w:r>
      <w:r w:rsidRPr="00553778">
        <w:rPr>
          <w:rFonts w:ascii="Times New Roman" w:hAnsi="Times New Roman"/>
          <w:spacing w:val="-2"/>
          <w:sz w:val="20"/>
          <w:szCs w:val="20"/>
        </w:rPr>
        <w:t xml:space="preserve"> talents needed.</w:t>
      </w:r>
    </w:p>
    <w:p w14:paraId="0D626B4E" w14:textId="306EE5BC" w:rsidR="00E44F1D" w:rsidRPr="00553778" w:rsidRDefault="00E44F1D" w:rsidP="000C30B8">
      <w:pPr>
        <w:pStyle w:val="ListParagraph"/>
        <w:keepLines/>
        <w:numPr>
          <w:ilvl w:val="0"/>
          <w:numId w:val="14"/>
        </w:numPr>
        <w:tabs>
          <w:tab w:val="left" w:pos="0"/>
          <w:tab w:val="left" w:pos="72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C835C6">
        <w:rPr>
          <w:rFonts w:ascii="Times New Roman" w:hAnsi="Times New Roman"/>
          <w:spacing w:val="-2"/>
          <w:sz w:val="20"/>
          <w:szCs w:val="20"/>
        </w:rPr>
        <w:t>SIS</w:t>
      </w:r>
      <w:r w:rsidRPr="00553778">
        <w:rPr>
          <w:rFonts w:ascii="Times New Roman" w:hAnsi="Times New Roman"/>
          <w:spacing w:val="-2"/>
          <w:sz w:val="20"/>
          <w:szCs w:val="20"/>
        </w:rPr>
        <w:t xml:space="preserve"> membership at least </w:t>
      </w:r>
      <w:r w:rsidRPr="00BD5CA7">
        <w:rPr>
          <w:rFonts w:ascii="Times New Roman" w:hAnsi="Times New Roman"/>
          <w:spacing w:val="-2"/>
          <w:sz w:val="20"/>
          <w:szCs w:val="20"/>
        </w:rPr>
        <w:t>twenty (20) days</w:t>
      </w:r>
      <w:r w:rsidRPr="00553778">
        <w:rPr>
          <w:rFonts w:ascii="Times New Roman" w:hAnsi="Times New Roman"/>
          <w:spacing w:val="-2"/>
          <w:sz w:val="20"/>
          <w:szCs w:val="20"/>
        </w:rPr>
        <w:t xml:space="preserve"> prior to the election. Additional nominations may be made from the floor of the House of Delegates by voting members of the House of Delegates.</w:t>
      </w:r>
    </w:p>
    <w:p w14:paraId="13BB3703" w14:textId="77777777" w:rsidR="00E44F1D" w:rsidRPr="00553778" w:rsidRDefault="00E44F1D" w:rsidP="00254E5D">
      <w:pPr>
        <w:keepLines/>
        <w:tabs>
          <w:tab w:val="left" w:pos="0"/>
          <w:tab w:val="left" w:pos="720"/>
          <w:tab w:val="left" w:pos="1170"/>
        </w:tabs>
        <w:suppressAutoHyphens/>
        <w:jc w:val="both"/>
        <w:rPr>
          <w:rFonts w:ascii="Times New Roman" w:hAnsi="Times New Roman"/>
          <w:spacing w:val="-2"/>
        </w:rPr>
      </w:pPr>
    </w:p>
    <w:p w14:paraId="103A3B9B" w14:textId="1D39819B" w:rsidR="00E44F1D" w:rsidRPr="00343800" w:rsidRDefault="00343800" w:rsidP="00343800">
      <w:pPr>
        <w:keepLines/>
        <w:tabs>
          <w:tab w:val="left" w:pos="0"/>
          <w:tab w:val="left" w:pos="720"/>
          <w:tab w:val="left" w:pos="1170"/>
        </w:tabs>
        <w:suppressAutoHyphens/>
        <w:ind w:left="1267" w:hanging="547"/>
        <w:jc w:val="both"/>
        <w:rPr>
          <w:rFonts w:ascii="Times New Roman" w:hAnsi="Times New Roman"/>
          <w:i/>
          <w:smallCaps/>
          <w:spacing w:val="-2"/>
        </w:rPr>
      </w:pPr>
      <w:r>
        <w:rPr>
          <w:rFonts w:ascii="Times New Roman" w:hAnsi="Times New Roman"/>
          <w:spacing w:val="-2"/>
        </w:rPr>
        <w:t>.</w:t>
      </w:r>
      <w:r w:rsidR="00F2610E">
        <w:rPr>
          <w:rFonts w:ascii="Times New Roman" w:hAnsi="Times New Roman"/>
          <w:spacing w:val="-2"/>
        </w:rPr>
        <w:t>4</w:t>
      </w:r>
      <w:r w:rsidR="00E44F1D" w:rsidRPr="00343800">
        <w:rPr>
          <w:rFonts w:ascii="Times New Roman" w:hAnsi="Times New Roman"/>
          <w:spacing w:val="-2"/>
        </w:rPr>
        <w:tab/>
      </w:r>
      <w:r w:rsidR="00E44F1D" w:rsidRPr="00343800">
        <w:rPr>
          <w:rFonts w:ascii="Times New Roman" w:hAnsi="Times New Roman"/>
          <w:caps/>
          <w:spacing w:val="-2"/>
        </w:rPr>
        <w:t>governance committee -</w:t>
      </w:r>
    </w:p>
    <w:p w14:paraId="250D6C69" w14:textId="77777777" w:rsidR="00E44F1D" w:rsidRPr="00343800" w:rsidRDefault="00E44F1D" w:rsidP="00254E5D">
      <w:pPr>
        <w:keepLines/>
        <w:tabs>
          <w:tab w:val="left" w:pos="0"/>
          <w:tab w:val="left" w:pos="720"/>
          <w:tab w:val="left" w:pos="1170"/>
        </w:tabs>
        <w:suppressAutoHyphens/>
        <w:ind w:left="1170" w:hanging="450"/>
        <w:jc w:val="both"/>
        <w:rPr>
          <w:rFonts w:ascii="Times New Roman" w:hAnsi="Times New Roman"/>
          <w:spacing w:val="-2"/>
        </w:rPr>
      </w:pPr>
    </w:p>
    <w:p w14:paraId="0F04B1BB" w14:textId="77777777" w:rsidR="00E44F1D" w:rsidRPr="00553778" w:rsidRDefault="00E44F1D" w:rsidP="00B356AA">
      <w:pPr>
        <w:pStyle w:val="ListParagraph"/>
        <w:keepLines/>
        <w:numPr>
          <w:ilvl w:val="0"/>
          <w:numId w:val="15"/>
        </w:numPr>
        <w:tabs>
          <w:tab w:val="left" w:pos="0"/>
          <w:tab w:val="left" w:pos="720"/>
        </w:tabs>
        <w:suppressAutoHyphens/>
        <w:ind w:left="1620"/>
        <w:contextualSpacing w:val="0"/>
        <w:jc w:val="both"/>
        <w:rPr>
          <w:rFonts w:ascii="Times New Roman" w:hAnsi="Times New Roman"/>
          <w:smallCaps/>
          <w:sz w:val="20"/>
          <w:szCs w:val="20"/>
        </w:rPr>
      </w:pPr>
      <w:r w:rsidRPr="00553778">
        <w:rPr>
          <w:rFonts w:ascii="Times New Roman" w:hAnsi="Times New Roman"/>
          <w:caps/>
          <w:noProof/>
          <w:sz w:val="20"/>
          <w:szCs w:val="20"/>
        </w:rPr>
        <w:t>Chair</w:t>
      </w:r>
      <w:r w:rsidR="00531D40" w:rsidRPr="00553778">
        <w:rPr>
          <w:rFonts w:ascii="Times New Roman" w:hAnsi="Times New Roman"/>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r w:rsidRPr="00553778">
        <w:rPr>
          <w:rFonts w:ascii="Times New Roman" w:hAnsi="Times New Roman"/>
          <w:caps/>
          <w:spacing w:val="-2"/>
          <w:sz w:val="20"/>
          <w:szCs w:val="20"/>
        </w:rPr>
        <w:t>.</w:t>
      </w:r>
      <w:r w:rsidRPr="00553778">
        <w:rPr>
          <w:rFonts w:ascii="Times New Roman" w:hAnsi="Times New Roman"/>
          <w:caps/>
          <w:spacing w:val="-2"/>
          <w:sz w:val="20"/>
          <w:szCs w:val="20"/>
        </w:rPr>
        <w:br/>
      </w:r>
    </w:p>
    <w:p w14:paraId="422309E5" w14:textId="1A48F86B" w:rsidR="00E44F1D" w:rsidRPr="00921CB7" w:rsidRDefault="00E44F1D" w:rsidP="00B356AA">
      <w:pPr>
        <w:pStyle w:val="ListParagraph"/>
        <w:keepLines/>
        <w:numPr>
          <w:ilvl w:val="0"/>
          <w:numId w:val="15"/>
        </w:numPr>
        <w:tabs>
          <w:tab w:val="left" w:pos="0"/>
          <w:tab w:val="left" w:pos="720"/>
        </w:tabs>
        <w:suppressAutoHyphens/>
        <w:ind w:left="1620"/>
        <w:contextualSpacing w:val="0"/>
        <w:jc w:val="both"/>
        <w:rPr>
          <w:rFonts w:ascii="Times New Roman" w:hAnsi="Times New Roman"/>
          <w:smallCaps/>
          <w:sz w:val="20"/>
          <w:szCs w:val="20"/>
        </w:rPr>
      </w:pPr>
      <w:r w:rsidRPr="00921CB7">
        <w:rPr>
          <w:rFonts w:ascii="Times New Roman" w:hAnsi="Times New Roman"/>
          <w:caps/>
          <w:spacing w:val="-2"/>
          <w:sz w:val="20"/>
          <w:szCs w:val="20"/>
        </w:rPr>
        <w:t>Members</w:t>
      </w:r>
      <w:r w:rsidRPr="00921CB7">
        <w:rPr>
          <w:rFonts w:ascii="Times New Roman" w:hAnsi="Times New Roman"/>
          <w:spacing w:val="-2"/>
          <w:sz w:val="20"/>
          <w:szCs w:val="20"/>
        </w:rPr>
        <w:t xml:space="preserve"> - The Governance Committee members shall be appointed by the General Chair with advice and consent of the Board of Directors. The Committee shall be comprised of at least </w:t>
      </w:r>
      <w:r w:rsidR="00BD5CA7" w:rsidRPr="00921CB7">
        <w:rPr>
          <w:rFonts w:ascii="Times New Roman" w:hAnsi="Times New Roman"/>
          <w:spacing w:val="-2"/>
          <w:sz w:val="20"/>
          <w:szCs w:val="20"/>
        </w:rPr>
        <w:t>3</w:t>
      </w:r>
      <w:r w:rsidRPr="00921CB7">
        <w:rPr>
          <w:rFonts w:ascii="Times New Roman" w:hAnsi="Times New Roman"/>
          <w:spacing w:val="-2"/>
          <w:sz w:val="20"/>
          <w:szCs w:val="20"/>
        </w:rPr>
        <w:t xml:space="preserve"> members with a sufficient number of athletes so as to constitute at least twenty percent (20%) of the voting membership of the Committee. Each member shall serve a three year term. Terms shall be staggered such that approximately </w:t>
      </w:r>
      <w:r w:rsidR="00E62F78" w:rsidRPr="00921CB7">
        <w:rPr>
          <w:rFonts w:ascii="Times New Roman" w:hAnsi="Times New Roman"/>
          <w:spacing w:val="-2"/>
          <w:sz w:val="20"/>
          <w:szCs w:val="20"/>
        </w:rPr>
        <w:t xml:space="preserve">one-third (1/3) </w:t>
      </w:r>
      <w:r w:rsidRPr="00921CB7">
        <w:rPr>
          <w:rFonts w:ascii="Times New Roman" w:hAnsi="Times New Roman"/>
          <w:spacing w:val="-2"/>
          <w:sz w:val="20"/>
          <w:szCs w:val="20"/>
        </w:rPr>
        <w:t>of members are appointed each year.</w:t>
      </w:r>
    </w:p>
    <w:p w14:paraId="553F65CD" w14:textId="77777777" w:rsidR="00E44F1D" w:rsidRPr="00921CB7" w:rsidRDefault="00E44F1D" w:rsidP="00D62E8B">
      <w:pPr>
        <w:pStyle w:val="ListParagraph"/>
        <w:ind w:left="1890" w:hanging="540"/>
        <w:rPr>
          <w:rFonts w:ascii="Times New Roman" w:hAnsi="Times New Roman"/>
          <w:smallCaps/>
          <w:sz w:val="20"/>
          <w:szCs w:val="20"/>
        </w:rPr>
      </w:pPr>
    </w:p>
    <w:p w14:paraId="7C315644" w14:textId="77777777" w:rsidR="00E44F1D" w:rsidRPr="00553778" w:rsidRDefault="00E44F1D" w:rsidP="00B356AA">
      <w:pPr>
        <w:pStyle w:val="ListParagraph"/>
        <w:keepLines/>
        <w:numPr>
          <w:ilvl w:val="0"/>
          <w:numId w:val="15"/>
        </w:numPr>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620"/>
        <w:jc w:val="both"/>
        <w:rPr>
          <w:rFonts w:ascii="Times New Roman" w:hAnsi="Times New Roman"/>
          <w:spacing w:val="-2"/>
          <w:sz w:val="20"/>
          <w:szCs w:val="20"/>
        </w:rPr>
      </w:pPr>
      <w:r w:rsidRPr="00553778">
        <w:rPr>
          <w:rFonts w:ascii="Times New Roman" w:hAnsi="Times New Roman"/>
          <w:caps/>
          <w:spacing w:val="-2"/>
          <w:sz w:val="20"/>
          <w:szCs w:val="20"/>
        </w:rPr>
        <w:t>Duties</w:t>
      </w:r>
      <w:r w:rsidRPr="00553778">
        <w:rPr>
          <w:rFonts w:ascii="Times New Roman" w:hAnsi="Times New Roman"/>
          <w:smallCaps/>
          <w:spacing w:val="-2"/>
          <w:sz w:val="20"/>
          <w:szCs w:val="20"/>
        </w:rPr>
        <w:t xml:space="preserve">– </w:t>
      </w:r>
      <w:r w:rsidRPr="00553778">
        <w:rPr>
          <w:rFonts w:ascii="Times New Roman" w:hAnsi="Times New Roman"/>
          <w:spacing w:val="-2"/>
          <w:sz w:val="20"/>
          <w:szCs w:val="20"/>
        </w:rPr>
        <w:t>It shall be the duty of the Governance Committee to:</w:t>
      </w:r>
    </w:p>
    <w:p w14:paraId="0BC76505" w14:textId="77777777" w:rsidR="00E44F1D" w:rsidRPr="00553778" w:rsidRDefault="00E44F1D" w:rsidP="00110355">
      <w:pPr>
        <w:keepLines/>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B7B1D19" w14:textId="4F455F4D" w:rsidR="00E44F1D" w:rsidRPr="00553778" w:rsidRDefault="00E44F1D" w:rsidP="00343800">
      <w:pPr>
        <w:pStyle w:val="ListParagraph"/>
        <w:numPr>
          <w:ilvl w:val="2"/>
          <w:numId w:val="16"/>
        </w:numPr>
        <w:tabs>
          <w:tab w:val="left" w:pos="0"/>
          <w:tab w:val="left" w:pos="702"/>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7" w:hanging="360"/>
        <w:jc w:val="both"/>
        <w:rPr>
          <w:rFonts w:ascii="Times New Roman" w:hAnsi="Times New Roman"/>
          <w:spacing w:val="-2"/>
          <w:sz w:val="20"/>
          <w:szCs w:val="20"/>
        </w:rPr>
      </w:pPr>
      <w:r w:rsidRPr="00553778">
        <w:rPr>
          <w:rFonts w:ascii="Times New Roman" w:hAnsi="Times New Roman"/>
          <w:spacing w:val="-2"/>
          <w:sz w:val="20"/>
          <w:szCs w:val="20"/>
        </w:rPr>
        <w:t xml:space="preserve">Assist in periodic evaluation of the mission and vision statements and the Bylaws of </w:t>
      </w:r>
      <w:r w:rsidR="00C835C6">
        <w:rPr>
          <w:rFonts w:ascii="Times New Roman" w:hAnsi="Times New Roman"/>
          <w:spacing w:val="-2"/>
          <w:sz w:val="20"/>
          <w:szCs w:val="20"/>
        </w:rPr>
        <w:t>SIS</w:t>
      </w:r>
      <w:r w:rsidRPr="00553778">
        <w:rPr>
          <w:rFonts w:ascii="Times New Roman" w:hAnsi="Times New Roman"/>
          <w:spacing w:val="-2"/>
          <w:sz w:val="20"/>
          <w:szCs w:val="20"/>
        </w:rPr>
        <w:t>;</w:t>
      </w:r>
    </w:p>
    <w:p w14:paraId="3D182F55"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operating policies regarding conflict of interest (Board and staff), document retention, ethics, whistle-blower, procurement, contract review, grievance and other employment-related practices, etc.;</w:t>
      </w:r>
    </w:p>
    <w:p w14:paraId="63DCB568"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z w:val="20"/>
          <w:szCs w:val="20"/>
        </w:rPr>
      </w:pPr>
      <w:r w:rsidRPr="00553778">
        <w:rPr>
          <w:rFonts w:ascii="Times New Roman" w:hAnsi="Times New Roman"/>
          <w:spacing w:val="-2"/>
          <w:sz w:val="20"/>
          <w:szCs w:val="20"/>
        </w:rPr>
        <w:t>Aid in the development of personnel practices procedure including job descriptions and annual review of staff;</w:t>
      </w:r>
    </w:p>
    <w:p w14:paraId="25283558"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ssist in shaping the Board’s agenda based on the strategic plan;</w:t>
      </w:r>
    </w:p>
    <w:p w14:paraId="12932D4A"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Aid in the development of expectations and processes for accountability of Board members;</w:t>
      </w:r>
    </w:p>
    <w:p w14:paraId="333D2BD4"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Develop criteria for the qualities and required characteristics of Board officers;</w:t>
      </w:r>
    </w:p>
    <w:p w14:paraId="4CC7237B"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i/>
          <w:spacing w:val="-2"/>
          <w:sz w:val="20"/>
          <w:szCs w:val="20"/>
        </w:rPr>
      </w:pPr>
      <w:r w:rsidRPr="00553778">
        <w:rPr>
          <w:rFonts w:ascii="Times New Roman" w:hAnsi="Times New Roman"/>
          <w:spacing w:val="-2"/>
          <w:sz w:val="20"/>
          <w:szCs w:val="20"/>
        </w:rPr>
        <w:t>Lead Board succession planning by working with the Nominating Committee to assess current and anticipated needs for Board composition;</w:t>
      </w:r>
    </w:p>
    <w:p w14:paraId="0EA8F9C2"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3870"/>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Design and implement Board orientation and an ongoing program of Board education and development; and</w:t>
      </w:r>
    </w:p>
    <w:p w14:paraId="03823350" w14:textId="77777777" w:rsidR="00E44F1D" w:rsidRPr="00553778" w:rsidRDefault="00E44F1D" w:rsidP="00B356AA">
      <w:pPr>
        <w:pStyle w:val="ListParagraph"/>
        <w:numPr>
          <w:ilvl w:val="2"/>
          <w:numId w:val="16"/>
        </w:numPr>
        <w:tabs>
          <w:tab w:val="left" w:pos="0"/>
          <w:tab w:val="left" w:pos="702"/>
          <w:tab w:val="left" w:pos="1248"/>
          <w:tab w:val="left" w:pos="1440"/>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hanging="360"/>
        <w:jc w:val="both"/>
        <w:rPr>
          <w:rFonts w:ascii="Times New Roman" w:hAnsi="Times New Roman"/>
          <w:spacing w:val="-2"/>
          <w:sz w:val="20"/>
          <w:szCs w:val="20"/>
        </w:rPr>
      </w:pPr>
      <w:r w:rsidRPr="00553778">
        <w:rPr>
          <w:rFonts w:ascii="Times New Roman" w:hAnsi="Times New Roman"/>
          <w:spacing w:val="-2"/>
          <w:sz w:val="20"/>
          <w:szCs w:val="20"/>
        </w:rPr>
        <w:t>Lead periodic assessment of the Board’s performance (as a whole and of individual members) and make recommendations to enhance Board effectiveness.</w:t>
      </w:r>
    </w:p>
    <w:p w14:paraId="34F74181" w14:textId="77777777" w:rsidR="00E44F1D" w:rsidRPr="00553778" w:rsidRDefault="00E44F1D" w:rsidP="000C487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CBFAE3C" w14:textId="4CD576DB" w:rsidR="00E44F1D" w:rsidRPr="00553778" w:rsidRDefault="00E44F1D" w:rsidP="00343800">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7" w:hanging="547"/>
        <w:jc w:val="both"/>
        <w:rPr>
          <w:rFonts w:ascii="Times New Roman" w:hAnsi="Times New Roman"/>
          <w:spacing w:val="-2"/>
        </w:rPr>
      </w:pPr>
      <w:r w:rsidRPr="00553778">
        <w:rPr>
          <w:rFonts w:ascii="Times New Roman" w:hAnsi="Times New Roman"/>
          <w:spacing w:val="-2"/>
        </w:rPr>
        <w:t>.</w:t>
      </w:r>
      <w:r w:rsidR="00F2610E">
        <w:rPr>
          <w:rFonts w:ascii="Times New Roman" w:hAnsi="Times New Roman"/>
          <w:spacing w:val="-2"/>
        </w:rPr>
        <w:t>5</w:t>
      </w:r>
      <w:r w:rsidR="00343800" w:rsidRPr="00553778">
        <w:rPr>
          <w:rFonts w:ascii="Times New Roman" w:hAnsi="Times New Roman"/>
          <w:i/>
          <w:spacing w:val="-2"/>
        </w:rPr>
        <w:t xml:space="preserve"> </w:t>
      </w:r>
      <w:r w:rsidR="00386FA7">
        <w:rPr>
          <w:rFonts w:ascii="Times New Roman" w:hAnsi="Times New Roman"/>
          <w:i/>
          <w:spacing w:val="-2"/>
        </w:rPr>
        <w:tab/>
      </w:r>
      <w:r w:rsidRPr="00386FA7">
        <w:rPr>
          <w:rFonts w:ascii="Times New Roman" w:hAnsi="Times New Roman"/>
          <w:spacing w:val="-2"/>
        </w:rPr>
        <w:t>EXECUTIVE COMMITTEE</w:t>
      </w:r>
      <w:r w:rsidRPr="00553778">
        <w:rPr>
          <w:rFonts w:ascii="Times New Roman" w:hAnsi="Times New Roman"/>
          <w:b/>
          <w:i/>
          <w:color w:val="FF0000"/>
          <w:spacing w:val="-2"/>
        </w:rPr>
        <w:t xml:space="preserve"> </w:t>
      </w:r>
    </w:p>
    <w:p w14:paraId="208BF98F" w14:textId="77777777" w:rsidR="00E44F1D" w:rsidRPr="00553778"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34F19A8C" w14:textId="663A7A31" w:rsidR="00E44F1D" w:rsidRPr="00553778"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00E44F1D"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00E44F1D"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00E44F1D" w:rsidRPr="00553778">
        <w:rPr>
          <w:rFonts w:ascii="Times New Roman" w:hAnsi="Times New Roman"/>
          <w:caps/>
          <w:snapToGrid w:val="0"/>
          <w:spacing w:val="-2"/>
          <w:sz w:val="20"/>
          <w:szCs w:val="20"/>
        </w:rPr>
        <w:instrText>tc  \l 3 ".1</w:instrText>
      </w:r>
      <w:r w:rsidR="00E44F1D"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00E44F1D" w:rsidRPr="00553778">
        <w:rPr>
          <w:rFonts w:ascii="Times New Roman" w:hAnsi="Times New Roman"/>
          <w:spacing w:val="-2"/>
          <w:sz w:val="20"/>
          <w:szCs w:val="20"/>
        </w:rPr>
        <w:t xml:space="preserve"> - The Executive Committee shall have the authority and power to act for the Board of Directors and </w:t>
      </w:r>
      <w:r w:rsidR="00C835C6">
        <w:rPr>
          <w:rFonts w:ascii="Times New Roman" w:hAnsi="Times New Roman"/>
          <w:spacing w:val="-2"/>
          <w:sz w:val="20"/>
          <w:szCs w:val="20"/>
        </w:rPr>
        <w:t>SIS</w:t>
      </w:r>
      <w:r w:rsidR="00E44F1D" w:rsidRPr="00553778">
        <w:rPr>
          <w:rFonts w:ascii="Times New Roman" w:hAnsi="Times New Roman"/>
          <w:spacing w:val="-2"/>
          <w:sz w:val="20"/>
          <w:szCs w:val="20"/>
        </w:rPr>
        <w:t xml:space="preserve"> between meetings of the Board and the House of Delegates. Limitations to the authority and power of the Executive Committee shall be determined by the Board of Directors and included in the </w:t>
      </w:r>
      <w:r w:rsidR="00C835C6">
        <w:rPr>
          <w:rFonts w:ascii="Times New Roman" w:hAnsi="Times New Roman"/>
          <w:spacing w:val="-2"/>
          <w:sz w:val="20"/>
          <w:szCs w:val="20"/>
        </w:rPr>
        <w:t>SIS</w:t>
      </w:r>
      <w:r w:rsidR="00E44F1D" w:rsidRPr="00553778">
        <w:rPr>
          <w:rFonts w:ascii="Times New Roman" w:hAnsi="Times New Roman"/>
          <w:spacing w:val="-2"/>
          <w:sz w:val="20"/>
          <w:szCs w:val="20"/>
        </w:rPr>
        <w:t xml:space="preserve">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14:paraId="33C2BE28" w14:textId="77777777"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105E171" w14:textId="7777777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14:paraId="69A68EE1" w14:textId="77777777"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35C43DFB"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14:paraId="448AA3C5" w14:textId="77777777"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14:paraId="15B99163" w14:textId="7F25DED8"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Senior Vice-Chair </w:t>
      </w:r>
    </w:p>
    <w:p w14:paraId="0B0B4E1F" w14:textId="6AE313F4"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Fonts w:ascii="Times New Roman" w:hAnsi="Times New Roman"/>
          <w:i/>
          <w:spacing w:val="-2"/>
          <w:sz w:val="20"/>
          <w:szCs w:val="20"/>
        </w:rPr>
        <w:t xml:space="preserve"> </w:t>
      </w:r>
    </w:p>
    <w:p w14:paraId="4BC0B5DB" w14:textId="77777777"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14:paraId="3B0D6E0C" w14:textId="77777777"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14:paraId="0D4393E3" w14:textId="444D6E46"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14:paraId="748D108D" w14:textId="77777777"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14:paraId="62C0EE0D" w14:textId="77777777"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14:paraId="1E795A3E" w14:textId="77777777"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14:paraId="3087B71E" w14:textId="698C3EA8"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BD5CA7" w:rsidRPr="00BD5CA7">
        <w:rPr>
          <w:rFonts w:ascii="Times New Roman" w:hAnsi="Times New Roman"/>
          <w:spacing w:val="-2"/>
        </w:rPr>
        <w:t>three (3)</w:t>
      </w:r>
      <w:r w:rsidR="00E44F1D" w:rsidRPr="00553778">
        <w:rPr>
          <w:rFonts w:ascii="Times New Roman" w:hAnsi="Times New Roman"/>
          <w:spacing w:val="-2"/>
        </w:rPr>
        <w:t xml:space="preserve"> days’ notice required.</w:t>
      </w:r>
    </w:p>
    <w:p w14:paraId="6188D562"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596F087C" w14:textId="7777777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14:paraId="13A56EDE" w14:textId="77777777"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14:paraId="4C9AEAC1" w14:textId="77777777"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14:paraId="6E2CB91D" w14:textId="77777777" w:rsidR="00E44F1D" w:rsidRPr="00553778" w:rsidRDefault="00E44F1D" w:rsidP="00FD2129">
      <w:pPr>
        <w:rPr>
          <w:rFonts w:ascii="Times New Roman" w:hAnsi="Times New Roman"/>
        </w:rPr>
      </w:pPr>
    </w:p>
    <w:p w14:paraId="44C686EB" w14:textId="6756D67C" w:rsidR="00E44F1D" w:rsidRPr="00921CB7"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5</w:t>
      </w:r>
      <w:r w:rsidR="00E44F1D" w:rsidRPr="00553778">
        <w:rPr>
          <w:rFonts w:ascii="Times New Roman" w:hAnsi="Times New Roman"/>
          <w:spacing w:val="-2"/>
        </w:rPr>
        <w:tab/>
      </w:r>
      <w:r w:rsidR="00E44F1D" w:rsidRPr="00921CB7">
        <w:rPr>
          <w:rFonts w:ascii="Times New Roman" w:hAnsi="Times New Roman"/>
          <w:spacing w:val="-2"/>
        </w:rPr>
        <w:t>DUTIES OF CHAIRS AND COORDINATORS GENERALLY</w:t>
      </w:r>
      <w:r w:rsidRPr="00921CB7">
        <w:rPr>
          <w:rFonts w:ascii="Times New Roman" w:hAnsi="Times New Roman"/>
          <w:spacing w:val="-2"/>
        </w:rPr>
        <w:fldChar w:fldCharType="begin"/>
      </w:r>
      <w:r w:rsidR="00E44F1D" w:rsidRPr="00921CB7">
        <w:rPr>
          <w:rFonts w:ascii="Times New Roman" w:hAnsi="Times New Roman"/>
          <w:spacing w:val="-2"/>
        </w:rPr>
        <w:instrText>tc  \l 2 "607.5</w:instrText>
      </w:r>
      <w:r w:rsidR="00E44F1D" w:rsidRPr="00921CB7">
        <w:rPr>
          <w:rFonts w:ascii="Times New Roman" w:hAnsi="Times New Roman"/>
          <w:spacing w:val="-2"/>
        </w:rPr>
        <w:tab/>
        <w:instrText>DUTIES AND POWERS OF CHAIRMEN AND COORDINATORS GENERALLY"</w:instrText>
      </w:r>
      <w:r w:rsidRPr="00921CB7">
        <w:rPr>
          <w:rFonts w:ascii="Times New Roman" w:hAnsi="Times New Roman"/>
          <w:spacing w:val="-2"/>
        </w:rPr>
        <w:fldChar w:fldCharType="end"/>
      </w:r>
      <w:bookmarkStart w:id="65" w:name="CHAIRMEN_DUTIES_AND_POWERS"/>
      <w:bookmarkEnd w:id="65"/>
      <w:r w:rsidR="00E44F1D" w:rsidRPr="00921CB7">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E44F1D" w:rsidRPr="00921CB7"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E44F1D" w:rsidRPr="00921CB7" w:rsidRDefault="00E44F1D" w:rsidP="005D36FD">
      <w:pPr>
        <w:suppressAutoHyphens/>
        <w:ind w:left="1260" w:hanging="540"/>
        <w:jc w:val="both"/>
        <w:rPr>
          <w:rFonts w:ascii="Times New Roman" w:hAnsi="Times New Roman"/>
          <w:spacing w:val="-2"/>
        </w:rPr>
      </w:pPr>
      <w:r w:rsidRPr="00921CB7">
        <w:rPr>
          <w:rFonts w:ascii="Times New Roman" w:hAnsi="Times New Roman"/>
          <w:spacing w:val="-2"/>
        </w:rPr>
        <w:t>.1</w:t>
      </w:r>
      <w:r w:rsidRPr="00921CB7">
        <w:rPr>
          <w:rFonts w:ascii="Times New Roman" w:hAnsi="Times New Roman"/>
          <w:spacing w:val="-2"/>
        </w:rPr>
        <w:tab/>
        <w:t>Preside at all meetings of the respective division, committee or subcommittee;</w:t>
      </w:r>
    </w:p>
    <w:p w14:paraId="4F7025D7" w14:textId="77777777" w:rsidR="00E44F1D" w:rsidRPr="00921CB7" w:rsidRDefault="00E44F1D" w:rsidP="005D36FD">
      <w:pPr>
        <w:suppressAutoHyphens/>
        <w:ind w:left="1260" w:hanging="540"/>
        <w:jc w:val="both"/>
        <w:rPr>
          <w:rFonts w:ascii="Times New Roman" w:hAnsi="Times New Roman"/>
          <w:spacing w:val="-2"/>
        </w:rPr>
      </w:pPr>
    </w:p>
    <w:p w14:paraId="1C68826C" w14:textId="77777777" w:rsidR="00E44F1D" w:rsidRPr="00921CB7" w:rsidRDefault="00E44F1D" w:rsidP="005D36FD">
      <w:pPr>
        <w:suppressAutoHyphens/>
        <w:ind w:left="1260" w:hanging="540"/>
        <w:jc w:val="both"/>
        <w:rPr>
          <w:rFonts w:ascii="Times New Roman" w:hAnsi="Times New Roman"/>
          <w:spacing w:val="-2"/>
        </w:rPr>
      </w:pPr>
      <w:r w:rsidRPr="00921CB7">
        <w:rPr>
          <w:rFonts w:ascii="Times New Roman" w:hAnsi="Times New Roman"/>
          <w:spacing w:val="-2"/>
        </w:rPr>
        <w:t>.2</w:t>
      </w:r>
      <w:r w:rsidRPr="00921CB7">
        <w:rPr>
          <w:rFonts w:ascii="Times New Roman" w:hAnsi="Times New Roman"/>
          <w:spacing w:val="-2"/>
        </w:rPr>
        <w:tab/>
        <w:t>See that all duties and responsibilities of the coordinator or the respective division, committee or sub</w:t>
      </w:r>
      <w:r w:rsidRPr="00921CB7">
        <w:rPr>
          <w:rFonts w:ascii="Times New Roman" w:hAnsi="Times New Roman"/>
          <w:spacing w:val="-2"/>
        </w:rPr>
        <w:noBreakHyphen/>
        <w:t>committee in his or her charge are properly and promptly carried out;</w:t>
      </w:r>
    </w:p>
    <w:p w14:paraId="7060307D" w14:textId="77777777" w:rsidR="00E44F1D" w:rsidRPr="00921CB7" w:rsidRDefault="00E44F1D" w:rsidP="005D36FD">
      <w:pPr>
        <w:suppressAutoHyphens/>
        <w:ind w:left="1260" w:hanging="540"/>
        <w:jc w:val="both"/>
        <w:rPr>
          <w:rFonts w:ascii="Times New Roman" w:hAnsi="Times New Roman"/>
          <w:spacing w:val="-2"/>
        </w:rPr>
      </w:pPr>
    </w:p>
    <w:p w14:paraId="353121A6" w14:textId="77777777" w:rsidR="00E44F1D" w:rsidRPr="00921CB7" w:rsidRDefault="00E44F1D" w:rsidP="005D36FD">
      <w:pPr>
        <w:suppressAutoHyphens/>
        <w:ind w:left="1260" w:hanging="540"/>
        <w:jc w:val="both"/>
        <w:rPr>
          <w:rFonts w:ascii="Times New Roman" w:hAnsi="Times New Roman"/>
          <w:spacing w:val="-2"/>
        </w:rPr>
      </w:pPr>
      <w:r w:rsidRPr="00921CB7">
        <w:rPr>
          <w:rFonts w:ascii="Times New Roman" w:hAnsi="Times New Roman"/>
          <w:spacing w:val="-2"/>
        </w:rPr>
        <w:t>.3</w:t>
      </w:r>
      <w:r w:rsidRPr="00921CB7">
        <w:rPr>
          <w:rFonts w:ascii="Times New Roman" w:hAnsi="Times New Roman"/>
          <w:spacing w:val="-2"/>
        </w:rPr>
        <w:tab/>
        <w:t>Appoint such committees or sub</w:t>
      </w:r>
      <w:r w:rsidRPr="00921CB7">
        <w:rPr>
          <w:rFonts w:ascii="Times New Roman" w:hAnsi="Times New Roman"/>
          <w:spacing w:val="-2"/>
        </w:rPr>
        <w:noBreakHyphen/>
        <w:t>committees as may be necessary to fulfill the duties and responsibilities of the coordinator or division or committee, respectively;</w:t>
      </w:r>
    </w:p>
    <w:p w14:paraId="38E4A90F" w14:textId="77777777" w:rsidR="00E44F1D" w:rsidRPr="00921CB7" w:rsidRDefault="00E44F1D" w:rsidP="005D36FD">
      <w:pPr>
        <w:suppressAutoHyphens/>
        <w:ind w:left="1260" w:hanging="540"/>
        <w:jc w:val="both"/>
        <w:rPr>
          <w:rFonts w:ascii="Times New Roman" w:hAnsi="Times New Roman"/>
          <w:spacing w:val="-2"/>
        </w:rPr>
      </w:pPr>
    </w:p>
    <w:p w14:paraId="3736706D" w14:textId="2850D56C" w:rsidR="00E44F1D" w:rsidRPr="00921CB7" w:rsidRDefault="00E44F1D" w:rsidP="005D36FD">
      <w:pPr>
        <w:suppressAutoHyphens/>
        <w:ind w:left="1260" w:hanging="540"/>
        <w:jc w:val="both"/>
        <w:rPr>
          <w:rFonts w:ascii="Times New Roman" w:hAnsi="Times New Roman"/>
          <w:spacing w:val="-2"/>
        </w:rPr>
      </w:pPr>
      <w:r w:rsidRPr="00921CB7">
        <w:rPr>
          <w:rFonts w:ascii="Times New Roman" w:hAnsi="Times New Roman"/>
          <w:spacing w:val="-2"/>
        </w:rPr>
        <w:t>.4</w:t>
      </w:r>
      <w:r w:rsidRPr="00921CB7">
        <w:rPr>
          <w:rFonts w:ascii="Times New Roman" w:hAnsi="Times New Roman"/>
          <w:spacing w:val="-2"/>
        </w:rPr>
        <w:tab/>
        <w:t xml:space="preserve">Communicate with the </w:t>
      </w:r>
      <w:r w:rsidR="00812EF4" w:rsidRPr="00921CB7">
        <w:rPr>
          <w:rFonts w:ascii="Times New Roman" w:hAnsi="Times New Roman"/>
          <w:spacing w:val="-2"/>
        </w:rPr>
        <w:t xml:space="preserve">General Chair, </w:t>
      </w:r>
      <w:r w:rsidRPr="00921CB7">
        <w:rPr>
          <w:rFonts w:ascii="Times New Roman" w:hAnsi="Times New Roman"/>
          <w:spacing w:val="-2"/>
        </w:rPr>
        <w:t>respective division, coordinator, committee or subcommittee members</w:t>
      </w:r>
      <w:r w:rsidR="00812EF4" w:rsidRPr="00921CB7">
        <w:rPr>
          <w:rFonts w:ascii="Times New Roman" w:hAnsi="Times New Roman"/>
          <w:spacing w:val="-2"/>
        </w:rPr>
        <w:t xml:space="preserve"> and the staff </w:t>
      </w:r>
      <w:r w:rsidRPr="00921CB7">
        <w:rPr>
          <w:rFonts w:ascii="Times New Roman" w:hAnsi="Times New Roman"/>
          <w:spacing w:val="-2"/>
        </w:rPr>
        <w:t>to keep them fully informed;</w:t>
      </w:r>
    </w:p>
    <w:p w14:paraId="3E83E67B" w14:textId="77777777" w:rsidR="00E44F1D" w:rsidRPr="00921CB7" w:rsidRDefault="00E44F1D" w:rsidP="005D36FD">
      <w:pPr>
        <w:suppressAutoHyphens/>
        <w:ind w:left="1260" w:hanging="540"/>
        <w:jc w:val="both"/>
        <w:rPr>
          <w:rFonts w:ascii="Times New Roman" w:hAnsi="Times New Roman"/>
          <w:spacing w:val="-2"/>
        </w:rPr>
      </w:pPr>
    </w:p>
    <w:p w14:paraId="652DD133" w14:textId="00C3F7E0" w:rsidR="00E44F1D" w:rsidRPr="00921CB7" w:rsidRDefault="00812EF4" w:rsidP="005D36FD">
      <w:pPr>
        <w:suppressAutoHyphens/>
        <w:ind w:left="1260" w:hanging="540"/>
        <w:jc w:val="both"/>
        <w:rPr>
          <w:rFonts w:ascii="Times New Roman" w:hAnsi="Times New Roman"/>
          <w:spacing w:val="-2"/>
        </w:rPr>
      </w:pPr>
      <w:r w:rsidRPr="00921CB7">
        <w:rPr>
          <w:rFonts w:ascii="Times New Roman" w:hAnsi="Times New Roman"/>
          <w:spacing w:val="-2"/>
        </w:rPr>
        <w:t>.5</w:t>
      </w:r>
      <w:r w:rsidR="00E44F1D" w:rsidRPr="00921CB7">
        <w:rPr>
          <w:rFonts w:ascii="Times New Roman" w:hAnsi="Times New Roman"/>
          <w:spacing w:val="-2"/>
        </w:rPr>
        <w:tab/>
        <w:t>Appoint a member as secretary of the committee or subcommittee charged with taking minutes of each meeting and forward reports or minutes of all meetings to the staff; and</w:t>
      </w:r>
    </w:p>
    <w:p w14:paraId="29BF8D89" w14:textId="77777777" w:rsidR="00E44F1D" w:rsidRPr="00921CB7" w:rsidRDefault="00E44F1D" w:rsidP="005D36FD">
      <w:pPr>
        <w:suppressAutoHyphens/>
        <w:ind w:left="1260" w:hanging="540"/>
        <w:jc w:val="both"/>
        <w:rPr>
          <w:rFonts w:ascii="Times New Roman" w:hAnsi="Times New Roman"/>
          <w:spacing w:val="-2"/>
        </w:rPr>
      </w:pPr>
    </w:p>
    <w:p w14:paraId="34A58BD9" w14:textId="6A747171" w:rsidR="00E44F1D" w:rsidRPr="00921CB7" w:rsidRDefault="00812EF4" w:rsidP="005D36FD">
      <w:pPr>
        <w:suppressAutoHyphens/>
        <w:ind w:left="1260" w:hanging="540"/>
        <w:jc w:val="both"/>
        <w:rPr>
          <w:rFonts w:ascii="Times New Roman" w:hAnsi="Times New Roman"/>
          <w:spacing w:val="-2"/>
        </w:rPr>
      </w:pPr>
      <w:r w:rsidRPr="00921CB7">
        <w:rPr>
          <w:rFonts w:ascii="Times New Roman" w:hAnsi="Times New Roman"/>
          <w:spacing w:val="-2"/>
        </w:rPr>
        <w:t>.6</w:t>
      </w:r>
      <w:r w:rsidR="00E44F1D" w:rsidRPr="00921CB7">
        <w:rPr>
          <w:rFonts w:ascii="Times New Roman" w:hAnsi="Times New Roman"/>
          <w:spacing w:val="-2"/>
        </w:rPr>
        <w:tab/>
        <w:t xml:space="preserve">Perform the other specific duties listed in </w:t>
      </w:r>
      <w:r w:rsidR="00C835C6" w:rsidRPr="00921CB7">
        <w:rPr>
          <w:rFonts w:ascii="Times New Roman" w:hAnsi="Times New Roman"/>
          <w:spacing w:val="-2"/>
        </w:rPr>
        <w:t>SIS</w:t>
      </w:r>
      <w:r w:rsidR="00E44F1D" w:rsidRPr="00921CB7">
        <w:rPr>
          <w:rFonts w:ascii="Times New Roman" w:hAnsi="Times New Roman"/>
          <w:spacing w:val="-2"/>
        </w:rPr>
        <w:t>’s Policies and Procedures or as may be delegated by the General Chair, the respective division chair or committee chair, the Board of Directors or the House of Delegates.</w:t>
      </w:r>
    </w:p>
    <w:p w14:paraId="4DF2DDD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096F3D4D" w:rsidR="00E44F1D" w:rsidRPr="00553778"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C835C6">
        <w:rPr>
          <w:rFonts w:ascii="Times New Roman" w:hAnsi="Times New Roman"/>
          <w:spacing w:val="-2"/>
        </w:rPr>
        <w:t>SIS</w:t>
      </w:r>
      <w:r w:rsidR="00812EF4" w:rsidRPr="00553778">
        <w:rPr>
          <w:rFonts w:ascii="Times New Roman" w:hAnsi="Times New Roman"/>
          <w:spacing w:val="-2"/>
        </w:rPr>
        <w:t xml:space="preserve"> Policies and Procedures</w:t>
      </w:r>
      <w:r w:rsidR="00E44F1D" w:rsidRPr="00553778">
        <w:rPr>
          <w:rFonts w:ascii="Times New Roman" w:hAnsi="Times New Roman"/>
          <w:spacing w:val="-2"/>
        </w:rPr>
        <w:t>.</w:t>
      </w:r>
    </w:p>
    <w:p w14:paraId="730D68B3" w14:textId="77777777"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0B8F55D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C835C6">
        <w:rPr>
          <w:rFonts w:ascii="Times New Roman" w:hAnsi="Times New Roman"/>
          <w:spacing w:val="-2"/>
        </w:rPr>
        <w:t>SIS</w:t>
      </w:r>
      <w:r w:rsidR="00E44F1D" w:rsidRPr="00553778">
        <w:rPr>
          <w:rFonts w:ascii="Times New Roman" w:hAnsi="Times New Roman"/>
          <w:spacing w:val="-2"/>
        </w:rPr>
        <w:t xml:space="preserve"> shall be held as determined by the respective Vice-chairs or committee or sub-committee chair.</w:t>
      </w:r>
    </w:p>
    <w:p w14:paraId="33900AC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0E31A48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C835C6">
        <w:rPr>
          <w:rFonts w:ascii="Times New Roman" w:hAnsi="Times New Roman"/>
          <w:spacing w:val="-2"/>
        </w:rPr>
        <w:t>SIS</w:t>
      </w:r>
      <w:r w:rsidR="00E44F1D" w:rsidRPr="00553778">
        <w:rPr>
          <w:rFonts w:ascii="Times New Roman" w:hAnsi="Times New Roman"/>
          <w:spacing w:val="-2"/>
        </w:rPr>
        <w:t>.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14:paraId="3EBEA872"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29E0FE9B" w:rsidR="00E44F1D" w:rsidRPr="00553778"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14:paraId="435E3378" w14:textId="77777777"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3342594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2F685FFE" w:rsidR="00E44F1D" w:rsidRPr="00921CB7"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66" w:name="TELECOMMUNICATIONS"/>
      <w:bookmarkEnd w:id="6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 </w:t>
      </w:r>
      <w:r w:rsidR="00E44F1D" w:rsidRPr="00921CB7">
        <w:rPr>
          <w:rFonts w:ascii="Times New Roman" w:hAnsi="Times New Roman"/>
          <w:spacing w:val="-2"/>
        </w:rPr>
        <w:t>Participation by such means shall constitute presence</w:t>
      </w:r>
      <w:r w:rsidR="00FE0101" w:rsidRPr="00921CB7">
        <w:rPr>
          <w:rFonts w:ascii="Times New Roman" w:hAnsi="Times New Roman"/>
          <w:spacing w:val="-2"/>
        </w:rPr>
        <w:t xml:space="preserve"> </w:t>
      </w:r>
      <w:r w:rsidR="00E44F1D" w:rsidRPr="00921CB7">
        <w:rPr>
          <w:rFonts w:ascii="Times New Roman" w:hAnsi="Times New Roman"/>
          <w:spacing w:val="-2"/>
        </w:rPr>
        <w:t>at a meeting.</w:t>
      </w:r>
    </w:p>
    <w:p w14:paraId="4FB609D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5D09D13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2BA54EC1"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14:paraId="670AF1A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03EA685E"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14:paraId="6CD30537"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6A63E4EF"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6B068E68"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00CD3D69" w:rsidRPr="00921CB7">
        <w:rPr>
          <w:rFonts w:ascii="Times New Roman" w:hAnsi="Times New Roman"/>
          <w:spacing w:val="-2"/>
        </w:rPr>
        <w:t>three (3) days</w:t>
      </w:r>
      <w:r w:rsidRPr="00553778">
        <w:rPr>
          <w:rFonts w:ascii="Times New Roman" w:hAnsi="Times New Roman"/>
          <w:spacing w:val="-2"/>
        </w:rPr>
        <w:t xml:space="preserve"> </w:t>
      </w:r>
      <w:r w:rsidR="001E2214">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14:paraId="6AC6B1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3B81888A"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14:paraId="3A3B46E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9E8B0D4"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14:paraId="62BF3A3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330BF117"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C835C6">
        <w:rPr>
          <w:rFonts w:ascii="Times New Roman" w:hAnsi="Times New Roman"/>
          <w:spacing w:val="-2"/>
        </w:rPr>
        <w:t>SIS</w:t>
      </w:r>
      <w:r w:rsidR="00E44F1D" w:rsidRPr="00553778">
        <w:rPr>
          <w:rFonts w:ascii="Times New Roman" w:hAnsi="Times New Roman"/>
          <w:spacing w:val="-2"/>
        </w:rPr>
        <w:t>,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Notwithstanding any delegation, the ultimate responsibility for the delegated duties and obligations shall remain with the delegator. </w:t>
      </w:r>
    </w:p>
    <w:p w14:paraId="041B4EDE" w14:textId="77777777"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465A7CCC" w:rsidR="00E44F1D" w:rsidRPr="00BD5CA7"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7</w:t>
      </w:r>
      <w:r w:rsidR="00E44F1D" w:rsidRPr="00553778">
        <w:rPr>
          <w:rFonts w:ascii="Times New Roman" w:hAnsi="Times New Roman"/>
          <w:spacing w:val="-2"/>
        </w:rPr>
        <w:t>.19</w:t>
      </w:r>
      <w:r w:rsidR="00E44F1D" w:rsidRPr="00553778">
        <w:rPr>
          <w:rFonts w:ascii="Times New Roman" w:hAnsi="Times New Roman"/>
          <w:spacing w:val="-2"/>
        </w:rPr>
        <w:tab/>
        <w:t xml:space="preserve">APPLICATION TO COMMITTEES </w:t>
      </w:r>
      <w:r w:rsidR="00E44F1D" w:rsidRPr="00921CB7">
        <w:rPr>
          <w:rFonts w:ascii="Times New Roman" w:hAnsi="Times New Roman"/>
          <w:spacing w:val="-2"/>
        </w:rPr>
        <w:t>AND ADMINISTRATIVE REVIEW BOARD</w:t>
      </w:r>
      <w:r w:rsidRPr="00921CB7">
        <w:rPr>
          <w:rFonts w:ascii="Times New Roman" w:hAnsi="Times New Roman"/>
          <w:spacing w:val="-2"/>
        </w:rPr>
        <w:fldChar w:fldCharType="begin"/>
      </w:r>
      <w:r w:rsidR="00E44F1D" w:rsidRPr="00921CB7">
        <w:rPr>
          <w:rFonts w:ascii="Times New Roman" w:hAnsi="Times New Roman"/>
          <w:spacing w:val="-2"/>
        </w:rPr>
        <w:instrText>tc  \l 2 "607.20</w:instrText>
      </w:r>
      <w:r w:rsidR="00E44F1D" w:rsidRPr="00921CB7">
        <w:rPr>
          <w:rFonts w:ascii="Times New Roman" w:hAnsi="Times New Roman"/>
          <w:spacing w:val="-2"/>
        </w:rPr>
        <w:tab/>
        <w:instrText>APPLICATION TO EXECUTIVE AND NOMINATING COMMITTEES AND BOARD OF REVIEW"</w:instrText>
      </w:r>
      <w:r w:rsidRPr="00921CB7">
        <w:rPr>
          <w:rFonts w:ascii="Times New Roman" w:hAnsi="Times New Roman"/>
          <w:spacing w:val="-2"/>
        </w:rPr>
        <w:fldChar w:fldCharType="end"/>
      </w:r>
      <w:bookmarkStart w:id="67" w:name="APPLICATION"/>
      <w:bookmarkEnd w:id="67"/>
      <w:r w:rsidR="00E44F1D" w:rsidRPr="00921CB7">
        <w:rPr>
          <w:rFonts w:ascii="Times New Roman" w:hAnsi="Times New Roman"/>
          <w:spacing w:val="-2"/>
        </w:rPr>
        <w:t xml:space="preserve"> </w:t>
      </w:r>
      <w:r w:rsidR="00E44F1D" w:rsidRPr="00553778">
        <w:rPr>
          <w:rFonts w:ascii="Times New Roman" w:hAnsi="Times New Roman"/>
          <w:spacing w:val="-2"/>
        </w:rPr>
        <w:t xml:space="preserve">- Sections </w:t>
      </w:r>
      <w:r w:rsidR="00AD09B8">
        <w:rPr>
          <w:rFonts w:ascii="Times New Roman" w:hAnsi="Times New Roman"/>
          <w:spacing w:val="-2"/>
        </w:rPr>
        <w:t>7</w:t>
      </w:r>
      <w:r w:rsidR="00E44F1D" w:rsidRPr="00553778">
        <w:rPr>
          <w:rFonts w:ascii="Times New Roman" w:hAnsi="Times New Roman"/>
          <w:spacing w:val="-2"/>
        </w:rPr>
        <w:t xml:space="preserve">.5 through </w:t>
      </w:r>
      <w:r w:rsidR="00AD09B8">
        <w:rPr>
          <w:rFonts w:ascii="Times New Roman" w:hAnsi="Times New Roman"/>
          <w:spacing w:val="-2"/>
        </w:rPr>
        <w:t>7</w:t>
      </w:r>
      <w:r w:rsidR="00E44F1D" w:rsidRPr="00553778">
        <w:rPr>
          <w:rFonts w:ascii="Times New Roman" w:hAnsi="Times New Roman"/>
          <w:spacing w:val="-2"/>
        </w:rPr>
        <w:t xml:space="preserve">.18 shall apply to all committees, unless otherwise provided in these Bylaws, in the resolution creating the committee </w:t>
      </w:r>
      <w:r w:rsidR="00E44F1D" w:rsidRPr="00BD5CA7">
        <w:rPr>
          <w:rFonts w:ascii="Times New Roman" w:hAnsi="Times New Roman"/>
          <w:spacing w:val="-2"/>
        </w:rPr>
        <w:t xml:space="preserve">or in the </w:t>
      </w:r>
      <w:r w:rsidR="00C835C6" w:rsidRPr="00BD5CA7">
        <w:rPr>
          <w:rFonts w:ascii="Times New Roman" w:hAnsi="Times New Roman"/>
          <w:spacing w:val="-2"/>
        </w:rPr>
        <w:t>SIS</w:t>
      </w:r>
      <w:r w:rsidR="002F6793" w:rsidRPr="00BD5CA7">
        <w:rPr>
          <w:rFonts w:ascii="Times New Roman" w:hAnsi="Times New Roman"/>
          <w:spacing w:val="-2"/>
        </w:rPr>
        <w:t xml:space="preserve"> Policies and Procedures</w:t>
      </w:r>
      <w:r w:rsidR="00E44F1D" w:rsidRPr="00BD5CA7">
        <w:rPr>
          <w:rFonts w:ascii="Times New Roman" w:hAnsi="Times New Roman"/>
          <w:spacing w:val="-2"/>
        </w:rPr>
        <w:t>. These provisions shall also apply to Administrative Review Board meetings, but shall not apply to its hearings or deliberations.</w:t>
      </w:r>
    </w:p>
    <w:p w14:paraId="62EB442A"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5BEA8CCC"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68" w:name="ARTICLE10"/>
      <w:bookmarkEnd w:id="68"/>
    </w:p>
    <w:p w14:paraId="62D969F2"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14:paraId="49C26512" w14:textId="77777777" w:rsidR="00E44F1D" w:rsidRPr="00553778" w:rsidRDefault="00E44F1D" w:rsidP="001C5D13">
      <w:pPr>
        <w:keepNext/>
        <w:keepLines/>
        <w:tabs>
          <w:tab w:val="left" w:pos="0"/>
        </w:tabs>
        <w:suppressAutoHyphens/>
        <w:jc w:val="center"/>
        <w:rPr>
          <w:rFonts w:ascii="Times New Roman" w:hAnsi="Times New Roman"/>
        </w:rPr>
      </w:pPr>
    </w:p>
    <w:p w14:paraId="41AC3C8E" w14:textId="79A78AED"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C835C6">
        <w:rPr>
          <w:rFonts w:ascii="Times New Roman" w:hAnsi="Times New Roman"/>
          <w:spacing w:val="-2"/>
        </w:rPr>
        <w:t>SIS</w:t>
      </w:r>
      <w:r w:rsidRPr="00553778">
        <w:rPr>
          <w:rFonts w:ascii="Times New Roman" w:hAnsi="Times New Roman"/>
          <w:spacing w:val="-2"/>
        </w:rPr>
        <w:t xml:space="preserve">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C835C6">
        <w:rPr>
          <w:rFonts w:ascii="Times New Roman" w:hAnsi="Times New Roman"/>
          <w:spacing w:val="-2"/>
        </w:rPr>
        <w:t>SIS</w:t>
      </w:r>
      <w:r w:rsidR="00E44F1D" w:rsidRPr="00553778">
        <w:rPr>
          <w:rFonts w:ascii="Times New Roman" w:hAnsi="Times New Roman"/>
          <w:spacing w:val="-2"/>
        </w:rPr>
        <w:t xml:space="preserve">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C835C6">
        <w:rPr>
          <w:rFonts w:ascii="Times New Roman" w:hAnsi="Times New Roman"/>
          <w:spacing w:val="-2"/>
        </w:rPr>
        <w:t>SIS</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14:paraId="079BE556"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bookmarkStart w:id="69" w:name="BORPOWER"/>
      <w:bookmarkStart w:id="70" w:name="REASONS"/>
      <w:bookmarkStart w:id="71" w:name="HEARINGSDEF"/>
      <w:bookmarkStart w:id="72" w:name="PANEL"/>
      <w:bookmarkStart w:id="73" w:name="PANEL_QUORUM"/>
      <w:bookmarkStart w:id="74" w:name="HEARING_FORMATS"/>
      <w:bookmarkStart w:id="75" w:name="RULES_OF_EVIDENCE"/>
      <w:bookmarkStart w:id="76" w:name="REHEARING"/>
      <w:bookmarkStart w:id="77" w:name="REHEARING_REQUEST"/>
      <w:bookmarkStart w:id="78" w:name="PRECLUSION_REHEARING"/>
      <w:bookmarkStart w:id="79" w:name="PROCEDURE"/>
      <w:bookmarkStart w:id="80" w:name="FORMAL"/>
      <w:bookmarkStart w:id="81" w:name="PROTEST_FILING"/>
      <w:bookmarkStart w:id="82" w:name="a611_NOTICE"/>
      <w:bookmarkStart w:id="83" w:name="ANSWER_FILING"/>
      <w:bookmarkStart w:id="84" w:name="REBUTTAL2"/>
      <w:bookmarkStart w:id="85" w:name="HEARING_CONDUCT"/>
      <w:bookmarkStart w:id="86" w:name="EMERGENCY_NOTICE"/>
      <w:bookmarkStart w:id="87" w:name="PRECLUSION_EMERGENCY"/>
      <w:bookmarkStart w:id="88" w:name="TIME_EXTENSION_INITIAL_NOTICE"/>
      <w:bookmarkStart w:id="89" w:name="APPEAL"/>
      <w:bookmarkStart w:id="90" w:name="BORNOTICE"/>
      <w:bookmarkStart w:id="91" w:name="SERVICE_METHOD"/>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02B9CE3E" w14:textId="3B7F13D8"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6CBF4F39"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9</w:t>
      </w:r>
      <w:r w:rsidR="00E44F1D" w:rsidRPr="00553778">
        <w:rPr>
          <w:rFonts w:ascii="Times New Roman" w:hAnsi="Times New Roman"/>
          <w:spacing w:val="-2"/>
        </w:rPr>
        <w:t>.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92" w:name="PURPOSE"/>
      <w:bookmarkEnd w:id="9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C835C6">
        <w:rPr>
          <w:rFonts w:ascii="Times New Roman" w:hAnsi="Times New Roman"/>
          <w:spacing w:val="-2"/>
        </w:rPr>
        <w:t>SIS</w:t>
      </w:r>
      <w:r w:rsidR="00E44F1D" w:rsidRPr="00553778">
        <w:rPr>
          <w:rFonts w:ascii="Times New Roman" w:hAnsi="Times New Roman"/>
          <w:spacing w:val="-2"/>
        </w:rPr>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C835C6">
        <w:rPr>
          <w:rFonts w:ascii="Times New Roman" w:hAnsi="Times New Roman"/>
          <w:spacing w:val="-2"/>
        </w:rPr>
        <w:t>SIS</w:t>
      </w:r>
      <w:r w:rsidR="00E44F1D" w:rsidRPr="00553778">
        <w:rPr>
          <w:rFonts w:ascii="Times New Roman" w:hAnsi="Times New Roman"/>
          <w:spacing w:val="-2"/>
        </w:rPr>
        <w:t xml:space="preserve"> shall not, except to an insubstantial degree, (1) engage in any activities or exercise any powers that are not in furtherance of the purposes and objectives of </w:t>
      </w:r>
      <w:r w:rsidR="00C835C6">
        <w:rPr>
          <w:rFonts w:ascii="Times New Roman" w:hAnsi="Times New Roman"/>
          <w:spacing w:val="-2"/>
        </w:rPr>
        <w:t>SIS</w:t>
      </w:r>
      <w:r w:rsidR="00E44F1D" w:rsidRPr="00553778">
        <w:rPr>
          <w:rFonts w:ascii="Times New Roman" w:hAnsi="Times New Roman"/>
          <w:spacing w:val="-2"/>
        </w:rPr>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5FFF2AB7"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9</w:t>
      </w:r>
      <w:r w:rsidR="00E44F1D" w:rsidRPr="00553778">
        <w:rPr>
          <w:rFonts w:ascii="Times New Roman" w:hAnsi="Times New Roman"/>
          <w:spacing w:val="-2"/>
        </w:rPr>
        <w:t>.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C835C6">
        <w:rPr>
          <w:rFonts w:ascii="Times New Roman" w:hAnsi="Times New Roman"/>
          <w:spacing w:val="-2"/>
        </w:rPr>
        <w:t>SIS</w:t>
      </w:r>
      <w:r w:rsidR="00E44F1D" w:rsidRPr="00553778">
        <w:rPr>
          <w:rFonts w:ascii="Times New Roman" w:hAnsi="Times New Roman"/>
          <w:spacing w:val="-2"/>
        </w:rPr>
        <w:t xml:space="preserve"> are irrevocably dedicated to the purposes set forth in Sections </w:t>
      </w:r>
      <w:r w:rsidR="00AD09B8">
        <w:rPr>
          <w:rFonts w:ascii="Times New Roman" w:hAnsi="Times New Roman"/>
          <w:spacing w:val="-2"/>
        </w:rPr>
        <w:t>1</w:t>
      </w:r>
      <w:r w:rsidR="00E44F1D" w:rsidRPr="00553778">
        <w:rPr>
          <w:rFonts w:ascii="Times New Roman" w:hAnsi="Times New Roman"/>
          <w:spacing w:val="-2"/>
        </w:rPr>
        <w:t xml:space="preserve">.2 and </w:t>
      </w:r>
      <w:r w:rsidR="00AD09B8">
        <w:rPr>
          <w:rFonts w:ascii="Times New Roman" w:hAnsi="Times New Roman"/>
          <w:spacing w:val="-2"/>
        </w:rPr>
        <w:t>9</w:t>
      </w:r>
      <w:r w:rsidR="00E44F1D" w:rsidRPr="00553778">
        <w:rPr>
          <w:rFonts w:ascii="Times New Roman" w:hAnsi="Times New Roman"/>
          <w:spacing w:val="-2"/>
        </w:rPr>
        <w:t xml:space="preserve">.1 of these Bylaws. No part of the net earnings, properties or assets of </w:t>
      </w:r>
      <w:r w:rsidR="00C835C6">
        <w:rPr>
          <w:rFonts w:ascii="Times New Roman" w:hAnsi="Times New Roman"/>
          <w:spacing w:val="-2"/>
        </w:rPr>
        <w:t>SIS</w:t>
      </w:r>
      <w:r w:rsidR="00E44F1D" w:rsidRPr="00553778">
        <w:rPr>
          <w:rFonts w:ascii="Times New Roman" w:hAnsi="Times New Roman"/>
          <w:spacing w:val="-2"/>
        </w:rPr>
        <w:t xml:space="preserve"> shall inure to the benefit of any private person or any member, officer or director of </w:t>
      </w:r>
      <w:r w:rsidR="00C835C6">
        <w:rPr>
          <w:rFonts w:ascii="Times New Roman" w:hAnsi="Times New Roman"/>
          <w:spacing w:val="-2"/>
        </w:rPr>
        <w:t>SIS</w:t>
      </w:r>
      <w:r w:rsidR="00E44F1D" w:rsidRPr="00553778">
        <w:rPr>
          <w:rFonts w:ascii="Times New Roman" w:hAnsi="Times New Roman"/>
          <w:spacing w:val="-2"/>
        </w:rPr>
        <w:t>.</w:t>
      </w:r>
    </w:p>
    <w:p w14:paraId="0D6684E8"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40728AA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9</w:t>
      </w:r>
      <w:r w:rsidR="00E44F1D" w:rsidRPr="00553778">
        <w:rPr>
          <w:rFonts w:ascii="Times New Roman" w:hAnsi="Times New Roman"/>
          <w:spacing w:val="-2"/>
        </w:rPr>
        <w:t>.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93" w:name="AMENDMENTS"/>
      <w:bookmarkEnd w:id="9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C835C6">
        <w:rPr>
          <w:rFonts w:ascii="Times New Roman" w:hAnsi="Times New Roman"/>
          <w:spacing w:val="-2"/>
        </w:rPr>
        <w:t>SIS</w:t>
      </w:r>
      <w:r w:rsidR="00E44F1D" w:rsidRPr="00553778">
        <w:rPr>
          <w:rFonts w:ascii="Times New Roman" w:hAnsi="Times New Roman"/>
          <w:spacing w:val="-2"/>
        </w:rPr>
        <w:t xml:space="preserve">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2E43ACC2" w:rsidR="00E44F1D" w:rsidRPr="00553778"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9</w:t>
      </w:r>
      <w:r w:rsidR="00E44F1D" w:rsidRPr="00553778">
        <w:rPr>
          <w:rFonts w:ascii="Times New Roman" w:hAnsi="Times New Roman"/>
          <w:spacing w:val="-2"/>
        </w:rPr>
        <w:t>.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C835C6">
        <w:rPr>
          <w:rFonts w:ascii="Times New Roman" w:hAnsi="Times New Roman"/>
          <w:spacing w:val="-2"/>
        </w:rPr>
        <w:t>SIS</w:t>
      </w:r>
      <w:r w:rsidR="00E44F1D" w:rsidRPr="00553778">
        <w:rPr>
          <w:rFonts w:ascii="Times New Roman" w:hAnsi="Times New Roman"/>
          <w:spacing w:val="-2"/>
        </w:rPr>
        <w:t xml:space="preserve"> may be dissolved only upon a two-thirds (2/3) vote of all the voting members of the House of Delegates. Upon dissolution, the net assets of </w:t>
      </w:r>
      <w:r w:rsidR="00C835C6">
        <w:rPr>
          <w:rFonts w:ascii="Times New Roman" w:hAnsi="Times New Roman"/>
          <w:spacing w:val="-2"/>
        </w:rPr>
        <w:t>SIS</w:t>
      </w:r>
      <w:r w:rsidR="00E44F1D" w:rsidRPr="00553778">
        <w:rPr>
          <w:rFonts w:ascii="Times New Roman" w:hAnsi="Times New Roman"/>
          <w:spacing w:val="-2"/>
        </w:rPr>
        <w:t xml:space="preserve"> shall not inure to the benefit of any private individual, unincorporated organization or corporation, including any member, officer or director of </w:t>
      </w:r>
      <w:r w:rsidR="00C835C6">
        <w:rPr>
          <w:rFonts w:ascii="Times New Roman" w:hAnsi="Times New Roman"/>
          <w:spacing w:val="-2"/>
        </w:rPr>
        <w:t>SIS</w:t>
      </w:r>
      <w:r w:rsidR="00E44F1D" w:rsidRPr="00553778">
        <w:rPr>
          <w:rFonts w:ascii="Times New Roman" w:hAnsi="Times New Roman"/>
          <w:spacing w:val="-2"/>
        </w:rPr>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C835C6">
        <w:rPr>
          <w:rFonts w:ascii="Times New Roman" w:hAnsi="Times New Roman"/>
          <w:spacing w:val="-2"/>
        </w:rPr>
        <w:t>SIS</w:t>
      </w:r>
      <w:r w:rsidR="00E44F1D" w:rsidRPr="00553778">
        <w:rPr>
          <w:rFonts w:ascii="Times New Roman" w:hAnsi="Times New Roman"/>
          <w:spacing w:val="-2"/>
        </w:rPr>
        <w:t xml:space="preserve"> shall be distributed to a corporation or other organization meeting those criteria and designated by the House of Delegates at the time of dissolution, to be used exclusively for educational or charitable purposes.</w:t>
      </w:r>
    </w:p>
    <w:p w14:paraId="46E97C3B" w14:textId="006BBEC6"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10</w:t>
      </w:r>
    </w:p>
    <w:p w14:paraId="064FCF8F" w14:textId="7BF504DC"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14:paraId="3EDA588C" w14:textId="77777777"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94" w:name="INDEMNITY_ARTICLE"/>
      <w:bookmarkEnd w:id="94"/>
    </w:p>
    <w:p w14:paraId="5983C428" w14:textId="74CA8B8A" w:rsidR="00E44F1D" w:rsidRPr="00553778" w:rsidRDefault="00600081"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0</w:t>
      </w:r>
      <w:r w:rsidR="00E44F1D" w:rsidRPr="00553778">
        <w:rPr>
          <w:rFonts w:ascii="Times New Roman" w:hAnsi="Times New Roman"/>
          <w:spacing w:val="-2"/>
        </w:rPr>
        <w:t>.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C835C6">
        <w:rPr>
          <w:rFonts w:ascii="Times New Roman" w:hAnsi="Times New Roman"/>
          <w:spacing w:val="-2"/>
        </w:rPr>
        <w:t>SIS</w:t>
      </w:r>
      <w:r w:rsidR="00E44F1D" w:rsidRPr="00553778">
        <w:rPr>
          <w:rFonts w:ascii="Times New Roman" w:hAnsi="Times New Roman"/>
          <w:spacing w:val="-2"/>
        </w:rPr>
        <w:t xml:space="preserve"> shall indemnify, protect and defend, in the manner and to the full extent permitted by law, any Indemnified Person in respect of any threatened, pending or completed action, suit or proceeding, whether or not by or in the right of </w:t>
      </w:r>
      <w:r w:rsidR="00C835C6">
        <w:rPr>
          <w:rFonts w:ascii="Times New Roman" w:hAnsi="Times New Roman"/>
          <w:spacing w:val="-2"/>
        </w:rPr>
        <w:t>SIS</w:t>
      </w:r>
      <w:r w:rsidR="00E44F1D" w:rsidRPr="00553778">
        <w:rPr>
          <w:rFonts w:ascii="Times New Roman" w:hAnsi="Times New Roman"/>
          <w:spacing w:val="-2"/>
        </w:rPr>
        <w:t xml:space="preserve">, and whether civil, criminal, administrative, investigative or otherwise, by reason of the fact that the Indemnified Person bears or bore one or more of the relationships to </w:t>
      </w:r>
      <w:r w:rsidR="00C835C6">
        <w:rPr>
          <w:rFonts w:ascii="Times New Roman" w:hAnsi="Times New Roman"/>
          <w:spacing w:val="-2"/>
        </w:rPr>
        <w:t>SIS</w:t>
      </w:r>
      <w:r w:rsidR="00E44F1D" w:rsidRPr="00553778">
        <w:rPr>
          <w:rFonts w:ascii="Times New Roman" w:hAnsi="Times New Roman"/>
          <w:spacing w:val="-2"/>
        </w:rPr>
        <w:t xml:space="preserve"> specified in Section </w:t>
      </w:r>
      <w:r w:rsidR="00AD09B8">
        <w:rPr>
          <w:rFonts w:ascii="Times New Roman" w:hAnsi="Times New Roman"/>
          <w:spacing w:val="-2"/>
        </w:rPr>
        <w:t>10</w:t>
      </w:r>
      <w:r w:rsidR="00E44F1D" w:rsidRPr="00553778">
        <w:rPr>
          <w:rFonts w:ascii="Times New Roman" w:hAnsi="Times New Roman"/>
          <w:spacing w:val="-2"/>
        </w:rPr>
        <w:t xml:space="preserve">.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C835C6">
        <w:rPr>
          <w:rFonts w:ascii="Times New Roman" w:hAnsi="Times New Roman"/>
          <w:spacing w:val="-2"/>
        </w:rPr>
        <w:t>SIS</w:t>
      </w:r>
      <w:r w:rsidR="00E44F1D" w:rsidRPr="00553778">
        <w:rPr>
          <w:rFonts w:ascii="Times New Roman" w:hAnsi="Times New Roman"/>
          <w:spacing w:val="-2"/>
        </w:rPr>
        <w:t xml:space="preserve">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6FBA8F1D"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0</w:t>
      </w:r>
      <w:r w:rsidR="00E44F1D" w:rsidRPr="00553778">
        <w:rPr>
          <w:rFonts w:ascii="Times New Roman" w:hAnsi="Times New Roman"/>
          <w:spacing w:val="-2"/>
        </w:rPr>
        <w:t>.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AD09B8">
        <w:rPr>
          <w:rFonts w:ascii="Times New Roman" w:hAnsi="Times New Roman"/>
          <w:spacing w:val="-2"/>
        </w:rPr>
        <w:t>10</w:t>
      </w:r>
      <w:r w:rsidR="00E44F1D" w:rsidRPr="00553778">
        <w:rPr>
          <w:rFonts w:ascii="Times New Roman" w:hAnsi="Times New Roman"/>
          <w:spacing w:val="-2"/>
        </w:rPr>
        <w:t>,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w:t>
      </w:r>
      <w:r w:rsidR="00C22C56">
        <w:rPr>
          <w:rFonts w:ascii="Times New Roman" w:hAnsi="Times New Roman"/>
          <w:spacing w:val="-2"/>
        </w:rPr>
        <w:t>,</w:t>
      </w:r>
      <w:r w:rsidR="00E44F1D" w:rsidRPr="00553778">
        <w:rPr>
          <w:rFonts w:ascii="Times New Roman" w:hAnsi="Times New Roman"/>
          <w:spacing w:val="-2"/>
        </w:rPr>
        <w:t xml:space="preserve"> the National Board of Review</w:t>
      </w:r>
      <w:r w:rsidR="00C22C56">
        <w:rPr>
          <w:rFonts w:ascii="Times New Roman" w:hAnsi="Times New Roman"/>
          <w:spacing w:val="-2"/>
        </w:rPr>
        <w:t xml:space="preserve">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01D143C7"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0</w:t>
      </w:r>
      <w:r w:rsidR="00E44F1D" w:rsidRPr="00553778">
        <w:rPr>
          <w:rFonts w:ascii="Times New Roman" w:hAnsi="Times New Roman"/>
          <w:spacing w:val="-2"/>
        </w:rPr>
        <w:t>.3</w:t>
      </w:r>
      <w:r w:rsidR="00E44F1D" w:rsidRPr="00553778">
        <w:rPr>
          <w:rFonts w:ascii="Times New Roman" w:hAnsi="Times New Roman"/>
          <w:spacing w:val="-2"/>
        </w:rPr>
        <w:tab/>
        <w:t>INDEMNIFIED PERSONS</w:t>
      </w:r>
      <w:r w:rsidRPr="00553778">
        <w:rPr>
          <w:rFonts w:ascii="Times New Roman" w:hAnsi="Times New Roman"/>
          <w:spacing w:val="-2"/>
        </w:rPr>
        <w:fldChar w:fldCharType="begin"/>
      </w:r>
      <w:r w:rsidR="00E44F1D" w:rsidRPr="00553778">
        <w:rPr>
          <w:rFonts w:ascii="Times New Roman" w:hAnsi="Times New Roman"/>
          <w:spacing w:val="-2"/>
        </w:rPr>
        <w:instrText>tc  \l 2 "612.3</w:instrText>
      </w:r>
      <w:r w:rsidR="00E44F1D"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95" w:name="INDEMNIFIED_PERSON"/>
      <w:bookmarkEnd w:id="95"/>
      <w:r w:rsidR="00E44F1D" w:rsidRPr="00553778">
        <w:rPr>
          <w:rFonts w:ascii="Times New Roman" w:hAnsi="Times New Roman"/>
          <w:spacing w:val="-2"/>
        </w:rPr>
        <w:t xml:space="preserve"> - As used in this Article </w:t>
      </w:r>
      <w:r w:rsidR="00AD09B8">
        <w:rPr>
          <w:rFonts w:ascii="Times New Roman" w:hAnsi="Times New Roman"/>
          <w:spacing w:val="-2"/>
        </w:rPr>
        <w:t>10</w:t>
      </w:r>
      <w:r w:rsidR="00E44F1D" w:rsidRPr="00553778">
        <w:rPr>
          <w:rFonts w:ascii="Times New Roman" w:hAnsi="Times New Roman"/>
          <w:spacing w:val="-2"/>
        </w:rPr>
        <w:t xml:space="preserve">, “Indemnified Person” shall mean any person who is or was a Board Member, </w:t>
      </w:r>
      <w:r w:rsidR="00E44F1D" w:rsidRPr="00386FA7">
        <w:rPr>
          <w:rFonts w:ascii="Times New Roman" w:hAnsi="Times New Roman"/>
          <w:spacing w:val="-2"/>
        </w:rPr>
        <w:t>Administrative Review Board member</w:t>
      </w:r>
      <w:r w:rsidR="00E44F1D" w:rsidRPr="00553778">
        <w:rPr>
          <w:rFonts w:ascii="Times New Roman" w:hAnsi="Times New Roman"/>
          <w:spacing w:val="-2"/>
        </w:rPr>
        <w:t xml:space="preserve">, Group Member Representative, officer, official, coach, committee chair or member, coordinator, volunteer, employee or agent of </w:t>
      </w:r>
      <w:r w:rsidR="00C835C6">
        <w:rPr>
          <w:rFonts w:ascii="Times New Roman" w:hAnsi="Times New Roman"/>
          <w:spacing w:val="-2"/>
        </w:rPr>
        <w:t>SIS</w:t>
      </w:r>
      <w:r w:rsidR="00E44F1D" w:rsidRPr="00553778">
        <w:rPr>
          <w:rFonts w:ascii="Times New Roman" w:hAnsi="Times New Roman"/>
          <w:spacing w:val="-2"/>
        </w:rPr>
        <w:t xml:space="preserve">, or is or was serving at the direct request of </w:t>
      </w:r>
      <w:r w:rsidR="00C835C6">
        <w:rPr>
          <w:rFonts w:ascii="Times New Roman" w:hAnsi="Times New Roman"/>
          <w:spacing w:val="-2"/>
        </w:rPr>
        <w:t>SIS</w:t>
      </w:r>
      <w:r w:rsidR="00E44F1D" w:rsidRPr="00553778">
        <w:rPr>
          <w:rFonts w:ascii="Times New Roman" w:hAnsi="Times New Roman"/>
          <w:spacing w:val="-2"/>
        </w:rPr>
        <w:t xml:space="preserve"> as a director, officer, Group Member Representative, meet director, official, coach, committee chair or member, coordinator, volunteer, employee or agent of another person or entity involved with the sport of swimming.</w:t>
      </w:r>
    </w:p>
    <w:p w14:paraId="5DD41F62"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4D60ACFB"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0</w:t>
      </w:r>
      <w:r w:rsidR="00E44F1D" w:rsidRPr="00553778">
        <w:rPr>
          <w:rFonts w:ascii="Times New Roman" w:hAnsi="Times New Roman"/>
          <w:spacing w:val="-2"/>
        </w:rPr>
        <w:t>.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C835C6">
        <w:rPr>
          <w:rFonts w:ascii="Times New Roman" w:hAnsi="Times New Roman"/>
          <w:spacing w:val="-2"/>
        </w:rPr>
        <w:t>SIS</w:t>
      </w:r>
      <w:r w:rsidR="00E44F1D" w:rsidRPr="00553778">
        <w:rPr>
          <w:rFonts w:ascii="Times New Roman" w:hAnsi="Times New Roman"/>
          <w:spacing w:val="-2"/>
        </w:rPr>
        <w:t xml:space="preserve"> in advance of the final disposition of such action, suit or proceeding. If doubt exists as to the applicability of an exclusion to </w:t>
      </w:r>
      <w:r w:rsidR="00C835C6">
        <w:rPr>
          <w:rFonts w:ascii="Times New Roman" w:hAnsi="Times New Roman"/>
          <w:spacing w:val="-2"/>
        </w:rPr>
        <w:t>SIS</w:t>
      </w:r>
      <w:r w:rsidR="00E44F1D" w:rsidRPr="00553778">
        <w:rPr>
          <w:rFonts w:ascii="Times New Roman" w:hAnsi="Times New Roman"/>
          <w:spacing w:val="-2"/>
        </w:rPr>
        <w:t xml:space="preserve">’s obligation to indemnify, </w:t>
      </w:r>
      <w:r w:rsidR="00C835C6">
        <w:rPr>
          <w:rFonts w:ascii="Times New Roman" w:hAnsi="Times New Roman"/>
          <w:spacing w:val="-2"/>
        </w:rPr>
        <w:t>SIS</w:t>
      </w:r>
      <w:r w:rsidR="00E44F1D" w:rsidRPr="00553778">
        <w:rPr>
          <w:rFonts w:ascii="Times New Roman" w:hAnsi="Times New Roman"/>
          <w:spacing w:val="-2"/>
        </w:rPr>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C835C6">
        <w:rPr>
          <w:rFonts w:ascii="Times New Roman" w:hAnsi="Times New Roman"/>
          <w:spacing w:val="-2"/>
        </w:rPr>
        <w:t>SIS</w:t>
      </w:r>
      <w:r w:rsidR="00E44F1D" w:rsidRPr="00553778">
        <w:rPr>
          <w:rFonts w:ascii="Times New Roman" w:hAnsi="Times New Roman"/>
          <w:spacing w:val="-2"/>
        </w:rPr>
        <w:t xml:space="preserve"> determines that there is reasonable doubt as to such person’s ability to make any repayment, </w:t>
      </w:r>
      <w:r w:rsidR="00C835C6">
        <w:rPr>
          <w:rFonts w:ascii="Times New Roman" w:hAnsi="Times New Roman"/>
          <w:spacing w:val="-2"/>
        </w:rPr>
        <w:t>SIS</w:t>
      </w:r>
      <w:r w:rsidR="00E44F1D" w:rsidRPr="00553778">
        <w:rPr>
          <w:rFonts w:ascii="Times New Roman" w:hAnsi="Times New Roman"/>
          <w:spacing w:val="-2"/>
        </w:rPr>
        <w:t xml:space="preserve"> shall not be obligated to make any payments in advance of the final determination. This indemnification shall not be deemed to limit the right of </w:t>
      </w:r>
      <w:r w:rsidR="00C835C6">
        <w:rPr>
          <w:rFonts w:ascii="Times New Roman" w:hAnsi="Times New Roman"/>
          <w:spacing w:val="-2"/>
        </w:rPr>
        <w:t>SIS</w:t>
      </w:r>
      <w:r w:rsidR="00E44F1D" w:rsidRPr="00553778">
        <w:rPr>
          <w:rFonts w:ascii="Times New Roman" w:hAnsi="Times New Roman"/>
          <w:spacing w:val="-2"/>
        </w:rPr>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5436E4D2"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0</w:t>
      </w:r>
      <w:r w:rsidR="00E44F1D" w:rsidRPr="00553778">
        <w:rPr>
          <w:rFonts w:ascii="Times New Roman" w:hAnsi="Times New Roman"/>
          <w:spacing w:val="-2"/>
        </w:rPr>
        <w:t>.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4228CB4E"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20C3565"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969372A" w14:textId="24C34BA0"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1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96" w:name="ARTICLE_614"/>
      <w:bookmarkEnd w:id="96"/>
    </w:p>
    <w:p w14:paraId="7476071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6E906648"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C835C6">
        <w:rPr>
          <w:rFonts w:ascii="Times New Roman" w:hAnsi="Times New Roman"/>
          <w:spacing w:val="-2"/>
        </w:rPr>
        <w:t>SIS</w:t>
      </w:r>
      <w:r w:rsidR="00E44F1D" w:rsidRPr="00553778">
        <w:rPr>
          <w:rFonts w:ascii="Times New Roman" w:hAnsi="Times New Roman"/>
          <w:spacing w:val="-2"/>
        </w:rPr>
        <w:t xml:space="preserve"> and any of its constituent or component parts, committees, etc., in the conduct of meetings in all cases to which they apply and in which they are not inconsistent with these Bylaws and any special rules of order </w:t>
      </w:r>
      <w:r w:rsidR="00C835C6">
        <w:rPr>
          <w:rFonts w:ascii="Times New Roman" w:hAnsi="Times New Roman"/>
          <w:spacing w:val="-2"/>
        </w:rPr>
        <w:t>SIS</w:t>
      </w:r>
      <w:r w:rsidR="00E44F1D" w:rsidRPr="00553778">
        <w:rPr>
          <w:rFonts w:ascii="Times New Roman" w:hAnsi="Times New Roman"/>
          <w:spacing w:val="-2"/>
        </w:rPr>
        <w:t>, the House of Delegates, the Board of Directors or its divisions, committees, etc., may adopt.</w:t>
      </w:r>
    </w:p>
    <w:p w14:paraId="3899C071"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E44F1D" w:rsidRPr="00553778" w:rsidRDefault="00E44F1D" w:rsidP="001C5D13">
      <w:pPr>
        <w:keepNext/>
        <w:keepLines/>
        <w:tabs>
          <w:tab w:val="center" w:pos="4320"/>
        </w:tabs>
        <w:suppressAutoHyphens/>
        <w:jc w:val="both"/>
        <w:rPr>
          <w:rFonts w:ascii="Times New Roman" w:hAnsi="Times New Roman"/>
          <w:spacing w:val="-3"/>
        </w:rPr>
      </w:pPr>
    </w:p>
    <w:p w14:paraId="1123274B" w14:textId="04D202D2"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AD09B8">
        <w:rPr>
          <w:rFonts w:ascii="Times New Roman" w:hAnsi="Times New Roman"/>
          <w:spacing w:val="-3"/>
        </w:rPr>
        <w:t>1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461A6F4A"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2</w:t>
      </w:r>
      <w:r w:rsidR="00E44F1D" w:rsidRPr="00553778">
        <w:rPr>
          <w:rFonts w:ascii="Times New Roman" w:hAnsi="Times New Roman"/>
          <w:spacing w:val="-2"/>
        </w:rPr>
        <w:t>.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A573F2" w:rsidRPr="00A573F2">
        <w:rPr>
          <w:rFonts w:ascii="Times New Roman" w:hAnsi="Times New Roman"/>
          <w:iCs/>
          <w:spacing w:val="-2"/>
        </w:rPr>
        <w:t xml:space="preserve">State of California </w:t>
      </w:r>
      <w:r w:rsidR="00E44F1D" w:rsidRPr="00553778">
        <w:rPr>
          <w:rFonts w:ascii="Times New Roman" w:hAnsi="Times New Roman"/>
          <w:spacing w:val="-2"/>
        </w:rPr>
        <w:t>become, illegal, invalid or unenforceable, the remainder of these Bylaws shall continue in full force and effect.</w:t>
      </w:r>
    </w:p>
    <w:p w14:paraId="694A227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7C9B2816"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2</w:t>
      </w:r>
      <w:r w:rsidR="00E44F1D" w:rsidRPr="00553778">
        <w:rPr>
          <w:rFonts w:ascii="Times New Roman" w:hAnsi="Times New Roman"/>
          <w:spacing w:val="-2"/>
        </w:rPr>
        <w:t>.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C835C6">
        <w:rPr>
          <w:rFonts w:ascii="Times New Roman" w:hAnsi="Times New Roman"/>
          <w:spacing w:val="-2"/>
        </w:rPr>
        <w:t>SIS</w:t>
      </w:r>
      <w:r w:rsidR="00E44F1D" w:rsidRPr="00553778">
        <w:rPr>
          <w:rFonts w:ascii="Times New Roman" w:hAnsi="Times New Roman"/>
          <w:spacing w:val="-2"/>
        </w:rPr>
        <w:t xml:space="preserve"> shall end on the last day of </w:t>
      </w:r>
      <w:r w:rsidR="00A85673">
        <w:rPr>
          <w:rFonts w:ascii="Times New Roman" w:hAnsi="Times New Roman"/>
          <w:spacing w:val="-2"/>
        </w:rPr>
        <w:t xml:space="preserve">September. </w:t>
      </w:r>
    </w:p>
    <w:p w14:paraId="37B9FEC9"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4417CD15"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2</w:t>
      </w:r>
      <w:r w:rsidR="00E44F1D" w:rsidRPr="00553778">
        <w:rPr>
          <w:rFonts w:ascii="Times New Roman" w:hAnsi="Times New Roman"/>
          <w:spacing w:val="-2"/>
        </w:rPr>
        <w:t>.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97" w:name="ROC"/>
      <w:bookmarkEnd w:id="9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C835C6">
        <w:rPr>
          <w:rFonts w:ascii="Times New Roman" w:hAnsi="Times New Roman"/>
          <w:spacing w:val="-2"/>
        </w:rPr>
        <w:t>SIS</w:t>
      </w:r>
      <w:r w:rsidR="00E44F1D" w:rsidRPr="00553778">
        <w:rPr>
          <w:rFonts w:ascii="Times New Roman" w:hAnsi="Times New Roman"/>
          <w:spacing w:val="-2"/>
        </w:rPr>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C835C6">
        <w:rPr>
          <w:rFonts w:ascii="Times New Roman" w:hAnsi="Times New Roman"/>
          <w:spacing w:val="-2"/>
        </w:rPr>
        <w:t>SIS</w:t>
      </w:r>
      <w:r w:rsidR="00E44F1D" w:rsidRPr="00553778">
        <w:rPr>
          <w:rFonts w:ascii="Times New Roman" w:hAnsi="Times New Roman"/>
          <w:spacing w:val="-2"/>
        </w:rPr>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18A402DA" w:rsidR="00E44F1D" w:rsidRPr="00553778" w:rsidRDefault="00600081"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AD09B8">
        <w:rPr>
          <w:rFonts w:ascii="Times New Roman" w:hAnsi="Times New Roman"/>
          <w:spacing w:val="-3"/>
        </w:rPr>
        <w:t>1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98" w:name="ARTICLE612"/>
      <w:bookmarkEnd w:id="98"/>
    </w:p>
    <w:p w14:paraId="0A329205" w14:textId="248171DA" w:rsidR="00E44F1D" w:rsidRPr="00343800" w:rsidRDefault="00E44F1D" w:rsidP="00BA49F9">
      <w:pPr>
        <w:keepLines/>
        <w:tabs>
          <w:tab w:val="left" w:pos="0"/>
        </w:tabs>
        <w:suppressAutoHyphens/>
        <w:jc w:val="center"/>
        <w:rPr>
          <w:rFonts w:ascii="Times New Roman" w:hAnsi="Times New Roman"/>
        </w:rPr>
      </w:pPr>
      <w:r w:rsidRPr="00343800">
        <w:rPr>
          <w:rFonts w:ascii="Times New Roman" w:hAnsi="Times New Roman"/>
        </w:rPr>
        <w:t>ADMINISTRATIVE REVIEW BOARD</w:t>
      </w:r>
    </w:p>
    <w:p w14:paraId="511883B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99" w:name="BORINTENT"/>
      <w:bookmarkStart w:id="100" w:name="a612DEFINITIONS"/>
      <w:bookmarkStart w:id="101" w:name="BOR"/>
      <w:bookmarkEnd w:id="99"/>
      <w:bookmarkEnd w:id="100"/>
      <w:bookmarkEnd w:id="101"/>
    </w:p>
    <w:p w14:paraId="3482ACCC" w14:textId="6441EC27" w:rsidR="00E44F1D" w:rsidRPr="00553778" w:rsidRDefault="00600081"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3</w:t>
      </w:r>
      <w:r w:rsidR="00E44F1D" w:rsidRPr="00553778">
        <w:rPr>
          <w:rFonts w:ascii="Times New Roman" w:hAnsi="Times New Roman"/>
          <w:spacing w:val="-2"/>
        </w:rPr>
        <w:t>.1</w:t>
      </w:r>
      <w:r w:rsidR="00E44F1D" w:rsidRPr="00553778">
        <w:rPr>
          <w:rFonts w:ascii="Times New Roman" w:hAnsi="Times New Roman"/>
          <w:spacing w:val="-2"/>
        </w:rPr>
        <w:tab/>
        <w:t>INTRODUCTION</w:t>
      </w:r>
      <w:r w:rsidRPr="00553778">
        <w:rPr>
          <w:rFonts w:ascii="Times New Roman" w:hAnsi="Times New Roman"/>
          <w:spacing w:val="-2"/>
        </w:rPr>
        <w:fldChar w:fldCharType="begin"/>
      </w:r>
      <w:r w:rsidR="00E44F1D" w:rsidRPr="00553778">
        <w:rPr>
          <w:rFonts w:ascii="Times New Roman" w:hAnsi="Times New Roman"/>
          <w:spacing w:val="-2"/>
        </w:rPr>
        <w:instrText>tc  \l 2 "610.1</w:instrText>
      </w:r>
      <w:r w:rsidR="00E44F1D" w:rsidRPr="00553778">
        <w:rPr>
          <w:rFonts w:ascii="Times New Roman" w:hAnsi="Times New Roman"/>
          <w:spacing w:val="-2"/>
        </w:rPr>
        <w:tab/>
        <w:instrText>INTRODUCTION"</w:instrText>
      </w:r>
      <w:r w:rsidRPr="00553778">
        <w:rPr>
          <w:rFonts w:ascii="Times New Roman" w:hAnsi="Times New Roman"/>
          <w:spacing w:val="-2"/>
        </w:rPr>
        <w:fldChar w:fldCharType="end"/>
      </w:r>
      <w:r w:rsidR="00E44F1D"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w:t>
      </w:r>
      <w:r w:rsidR="00AD09B8">
        <w:rPr>
          <w:rFonts w:ascii="Times New Roman" w:hAnsi="Times New Roman"/>
          <w:spacing w:val="-2"/>
        </w:rPr>
        <w:t>2</w:t>
      </w:r>
      <w:r w:rsidR="00E44F1D" w:rsidRPr="00553778">
        <w:rPr>
          <w:rFonts w:ascii="Times New Roman" w:hAnsi="Times New Roman"/>
          <w:spacing w:val="-2"/>
        </w:rPr>
        <w:t xml:space="preserve">.2 and Part Four of the USA Swimming Rules and Regulations, are intended to provide a mechanism for resolving in an orderly and fair way all manner and kinds of disputes that may arise among its members in connection with the sport of swimming. Accordingly, </w:t>
      </w:r>
      <w:r w:rsidR="00C835C6">
        <w:rPr>
          <w:rFonts w:ascii="Times New Roman" w:hAnsi="Times New Roman"/>
          <w:spacing w:val="-2"/>
        </w:rPr>
        <w:t>SIS</w:t>
      </w:r>
      <w:r w:rsidR="00E44F1D" w:rsidRPr="00553778">
        <w:rPr>
          <w:rFonts w:ascii="Times New Roman" w:hAnsi="Times New Roman"/>
          <w:spacing w:val="-2"/>
        </w:rPr>
        <w:t xml:space="preserve"> has established the Administrative Review Board to hear complaints and appeals regarding administrative matters within </w:t>
      </w:r>
      <w:r w:rsidR="00C835C6">
        <w:rPr>
          <w:rFonts w:ascii="Times New Roman" w:hAnsi="Times New Roman"/>
          <w:spacing w:val="-2"/>
        </w:rPr>
        <w:t>SIS</w:t>
      </w:r>
      <w:r w:rsidR="00E44F1D" w:rsidRPr="00553778">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r w:rsidR="00C835C6">
        <w:rPr>
          <w:rFonts w:ascii="Times New Roman" w:hAnsi="Times New Roman"/>
          <w:spacing w:val="-2"/>
        </w:rPr>
        <w:t>SIS</w:t>
      </w:r>
      <w:r w:rsidR="00E44F1D" w:rsidRPr="00553778">
        <w:rPr>
          <w:rFonts w:ascii="Times New Roman" w:hAnsi="Times New Roman"/>
          <w:spacing w:val="-2"/>
        </w:rPr>
        <w: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14:paraId="142BDE5C" w14:textId="77777777"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553778">
        <w:rPr>
          <w:rFonts w:ascii="Times New Roman" w:hAnsi="Times New Roman"/>
          <w:i/>
          <w:spacing w:val="-2"/>
        </w:rPr>
        <w:fldChar w:fldCharType="begin"/>
      </w:r>
      <w:r w:rsidR="00E44F1D" w:rsidRPr="00553778">
        <w:rPr>
          <w:rFonts w:ascii="Times New Roman" w:hAnsi="Times New Roman"/>
          <w:i/>
          <w:spacing w:val="-2"/>
        </w:rPr>
        <w:instrText xml:space="preserve">PRIVATE </w:instrText>
      </w:r>
      <w:r w:rsidRPr="00553778">
        <w:rPr>
          <w:rFonts w:ascii="Times New Roman" w:hAnsi="Times New Roman"/>
          <w:i/>
          <w:spacing w:val="-2"/>
        </w:rPr>
        <w:fldChar w:fldCharType="end"/>
      </w:r>
    </w:p>
    <w:p w14:paraId="71FE3780" w14:textId="1C097AD3"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3</w:t>
      </w:r>
      <w:r w:rsidR="00E44F1D" w:rsidRPr="00553778">
        <w:rPr>
          <w:rFonts w:ascii="Times New Roman" w:hAnsi="Times New Roman"/>
          <w:spacing w:val="-2"/>
        </w:rPr>
        <w:t>.2</w:t>
      </w:r>
      <w:r w:rsidR="00E44F1D"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00E44F1D" w:rsidRPr="00553778">
        <w:rPr>
          <w:rFonts w:ascii="Times New Roman" w:hAnsi="Times New Roman"/>
          <w:spacing w:val="-2"/>
        </w:rPr>
        <w:instrText>tc  \l 2 "610.3</w:instrText>
      </w:r>
      <w:r w:rsidR="00E44F1D"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14:paraId="40A41FA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5F8177" w14:textId="71863574"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00600081"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C835C6">
        <w:rPr>
          <w:rFonts w:ascii="Times New Roman" w:hAnsi="Times New Roman"/>
          <w:spacing w:val="-2"/>
        </w:rPr>
        <w:t>SIS</w:t>
      </w:r>
      <w:r w:rsidRPr="00553778">
        <w:rPr>
          <w:rFonts w:ascii="Times New Roman" w:hAnsi="Times New Roman"/>
          <w:spacing w:val="-2"/>
        </w:rPr>
        <w:t xml:space="preserve"> shall be independent and impartial.</w:t>
      </w:r>
    </w:p>
    <w:p w14:paraId="31F6A1BA"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14:paraId="5DA71AD6" w14:textId="1D4810BA"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00600081"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w:t>
      </w:r>
      <w:r w:rsidR="002371C3">
        <w:rPr>
          <w:rFonts w:ascii="Times New Roman" w:hAnsi="Times New Roman"/>
          <w:spacing w:val="-2"/>
        </w:rPr>
        <w:t>5</w:t>
      </w:r>
      <w:r w:rsidR="00921CB7">
        <w:rPr>
          <w:rFonts w:ascii="Times New Roman" w:hAnsi="Times New Roman"/>
          <w:spacing w:val="-2"/>
        </w:rPr>
        <w:t xml:space="preserve"> </w:t>
      </w:r>
      <w:r w:rsidRPr="00553778">
        <w:rPr>
          <w:rFonts w:ascii="Times New Roman" w:hAnsi="Times New Roman"/>
          <w:spacing w:val="-2"/>
        </w:rPr>
        <w:t xml:space="preserve">regular members,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members by resolution but subsequent to the adoption of these Bylaws may only decrease the number of regular members upon the expiration of the term of office of any incumbent members. </w:t>
      </w:r>
    </w:p>
    <w:p w14:paraId="6EBD5B6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168928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00600081"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00600081" w:rsidRPr="00553778">
        <w:rPr>
          <w:rFonts w:ascii="Times New Roman" w:hAnsi="Times New Roman"/>
          <w:spacing w:val="-2"/>
        </w:rPr>
        <w:fldChar w:fldCharType="end"/>
      </w:r>
      <w:r w:rsidRPr="00553778">
        <w:rPr>
          <w:rFonts w:ascii="Times New Roman" w:hAnsi="Times New Roman"/>
          <w:spacing w:val="-2"/>
        </w:rPr>
        <w:t xml:space="preserve"> -</w:t>
      </w:r>
    </w:p>
    <w:p w14:paraId="53CB091B"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294194" w14:textId="22F972E4"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00600081"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members of the Administrative Review Board: </w:t>
      </w:r>
    </w:p>
    <w:p w14:paraId="5CC58C67"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1A829C1" w14:textId="20BB001C"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00600081"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shall assume office upon election and shall serve until a successor takes office.</w:t>
      </w:r>
    </w:p>
    <w:p w14:paraId="4B569EE3"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1A5922" w14:textId="40FFECB1"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00600081"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00600081" w:rsidRPr="00553778">
        <w:rPr>
          <w:rFonts w:ascii="Times New Roman" w:hAnsi="Times New Roman"/>
          <w:spacing w:val="-2"/>
        </w:rPr>
        <w:fldChar w:fldCharType="end"/>
      </w:r>
      <w:r w:rsidRPr="00553778">
        <w:rPr>
          <w:rFonts w:ascii="Times New Roman" w:hAnsi="Times New Roman"/>
          <w:spacing w:val="-2"/>
        </w:rPr>
        <w:t xml:space="preserve"> - Each regular member of the Administrative Review Board shall be an Individual Member of </w:t>
      </w:r>
      <w:r w:rsidR="00C835C6">
        <w:rPr>
          <w:rFonts w:ascii="Times New Roman" w:hAnsi="Times New Roman"/>
          <w:spacing w:val="-2"/>
        </w:rPr>
        <w:t>SIS</w:t>
      </w:r>
      <w:r w:rsidRPr="00553778">
        <w:rPr>
          <w:rFonts w:ascii="Times New Roman" w:hAnsi="Times New Roman"/>
          <w:spacing w:val="-2"/>
        </w:rPr>
        <w:t xml:space="preserve"> and USA Swimming. In no case shall members of the Board of Directors serve on the Administrative Review Board.</w:t>
      </w:r>
    </w:p>
    <w:p w14:paraId="6EDA520D" w14:textId="77777777"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488AC1B8" w14:textId="77777777"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00600081"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00600081"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0E369992"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FAE34D4" w14:textId="2DFCA4FF"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00600081"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w:t>
      </w:r>
      <w:r w:rsidR="00AD09B8">
        <w:rPr>
          <w:rFonts w:ascii="Times New Roman" w:hAnsi="Times New Roman"/>
          <w:spacing w:val="-2"/>
        </w:rPr>
        <w:t>7</w:t>
      </w:r>
      <w:r w:rsidRPr="00553778">
        <w:rPr>
          <w:rFonts w:ascii="Times New Roman" w:hAnsi="Times New Roman"/>
          <w:spacing w:val="-2"/>
        </w:rPr>
        <w:t>.</w:t>
      </w:r>
      <w:r w:rsidR="003D542A">
        <w:rPr>
          <w:rFonts w:ascii="Times New Roman" w:hAnsi="Times New Roman"/>
          <w:spacing w:val="-2"/>
        </w:rPr>
        <w:t xml:space="preserve">19 </w:t>
      </w:r>
      <w:r w:rsidRPr="00553778">
        <w:rPr>
          <w:rFonts w:ascii="Times New Roman" w:hAnsi="Times New Roman"/>
          <w:spacing w:val="-2"/>
        </w:rPr>
        <w:t>shall apply to the Administrative Review Board.</w:t>
      </w:r>
    </w:p>
    <w:p w14:paraId="392D8B19"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233E0F02" w14:textId="391650F5" w:rsidR="00E44F1D"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00600081"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00600081"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282CAACF" w14:textId="77777777" w:rsidR="005F7AA2" w:rsidRPr="00553778"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1ED279CC"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00600081"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00600081"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0B97582F"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1ECB15" w14:textId="5E004BEE"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00600081"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00600081" w:rsidRPr="00553778">
        <w:rPr>
          <w:rFonts w:ascii="Times New Roman" w:hAnsi="Times New Roman"/>
          <w:spacing w:val="-2"/>
        </w:rPr>
        <w:fldChar w:fldCharType="end"/>
      </w:r>
      <w:r w:rsidRPr="00553778">
        <w:rPr>
          <w:rFonts w:ascii="Times New Roman" w:hAnsi="Times New Roman"/>
          <w:spacing w:val="-2"/>
        </w:rPr>
        <w:t xml:space="preserve"> - Any regular 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061AD75"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DBF55" w14:textId="519CE875" w:rsidR="003D542A" w:rsidRPr="00553778"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 xml:space="preserve"> - </w:t>
      </w:r>
      <w:r w:rsidR="003D542A" w:rsidRPr="00553778">
        <w:rPr>
          <w:rFonts w:ascii="Times New Roman" w:hAnsi="Times New Roman"/>
          <w:spacing w:val="-2"/>
        </w:rPr>
        <w:t xml:space="preserve">The determination of when an office becomes vacant or an officer becomes incapacitated shall be </w:t>
      </w:r>
      <w:r w:rsidR="003D542A">
        <w:rPr>
          <w:rFonts w:ascii="Times New Roman" w:hAnsi="Times New Roman"/>
          <w:spacing w:val="-2"/>
        </w:rPr>
        <w:t xml:space="preserve">in accordance with </w:t>
      </w:r>
      <w:r w:rsidR="00AD09B8">
        <w:rPr>
          <w:rFonts w:ascii="Times New Roman" w:hAnsi="Times New Roman"/>
          <w:spacing w:val="-2"/>
        </w:rPr>
        <w:t>6</w:t>
      </w:r>
      <w:r w:rsidR="003D542A">
        <w:rPr>
          <w:rFonts w:ascii="Times New Roman" w:hAnsi="Times New Roman"/>
          <w:spacing w:val="-2"/>
        </w:rPr>
        <w:t>.9.</w:t>
      </w:r>
    </w:p>
    <w:p w14:paraId="5749CBE9"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p>
    <w:p w14:paraId="452095EA"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00600081"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00600081"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343800">
        <w:rPr>
          <w:rFonts w:ascii="Times New Roman" w:hAnsi="Times New Roman"/>
          <w:spacing w:val="-2"/>
        </w:rPr>
        <w:t>member t</w:t>
      </w:r>
      <w:r w:rsidRPr="00553778">
        <w:rPr>
          <w:rFonts w:ascii="Times New Roman" w:hAnsi="Times New Roman"/>
          <w:spacing w:val="-2"/>
        </w:rPr>
        <w:t>o act in the regular member’s place in respect of that circumstance.</w:t>
      </w:r>
    </w:p>
    <w:p w14:paraId="0E241DE8"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p>
    <w:p w14:paraId="1A9C1657" w14:textId="25A45D0A"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3</w:t>
      </w:r>
      <w:r w:rsidR="00E44F1D" w:rsidRPr="00553778">
        <w:rPr>
          <w:rFonts w:ascii="Times New Roman" w:hAnsi="Times New Roman"/>
          <w:spacing w:val="-2"/>
        </w:rPr>
        <w:t>.3</w:t>
      </w:r>
      <w:r w:rsidR="00E44F1D" w:rsidRPr="00553778">
        <w:rPr>
          <w:rFonts w:ascii="Times New Roman" w:hAnsi="Times New Roman"/>
          <w:spacing w:val="-2"/>
        </w:rPr>
        <w:tab/>
        <w:t xml:space="preserve">GENERAL </w:t>
      </w:r>
      <w:r w:rsidR="00E44F1D" w:rsidRPr="00553778">
        <w:rPr>
          <w:rFonts w:ascii="Times New Roman" w:hAnsi="Times New Roman"/>
          <w:spacing w:val="-2"/>
        </w:rPr>
        <w:noBreakHyphen/>
      </w:r>
    </w:p>
    <w:p w14:paraId="7111BEE6"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57FB4"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00600081"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299109D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342539"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3784CF8D"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7D1B37E0"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183B7C8C"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3D25B730" w14:textId="77777777" w:rsidR="00E44F1D" w:rsidRPr="00553778"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E44F1D" w:rsidRPr="00553778"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4FA1F8FD"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3D9E6D7" w14:textId="55DFC38E" w:rsidR="00E44F1D" w:rsidRPr="00553778"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00600081"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w:t>
      </w:r>
      <w:r w:rsidR="00C835C6">
        <w:rPr>
          <w:rFonts w:ascii="Times New Roman" w:hAnsi="Times New Roman"/>
          <w:spacing w:val="-2"/>
        </w:rPr>
        <w:t>SIS</w:t>
      </w:r>
      <w:r w:rsidRPr="00553778">
        <w:rPr>
          <w:rFonts w:ascii="Times New Roman" w:hAnsi="Times New Roman"/>
          <w:spacing w:val="-2"/>
        </w:rPr>
        <w:t xml:space="preserve"> with respect to any matter within its jurisdiction or appropriate, necessary or helpful in the administration and conduct of its affairs. Such rules and procedures shall have the same force and effect as if they had been adopted as part of these Bylaws. </w:t>
      </w:r>
    </w:p>
    <w:p w14:paraId="29799349"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40E71" w14:textId="77777777"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00600081"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00600081"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747AE45B" w14:textId="77777777"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977910" w14:textId="33A30FE3"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00600081"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7700DE">
        <w:rPr>
          <w:rFonts w:ascii="Times New Roman" w:hAnsi="Times New Roman"/>
          <w:spacing w:val="-2"/>
        </w:rPr>
        <w:t>National</w:t>
      </w:r>
      <w:r w:rsidR="007700DE" w:rsidRPr="00553778">
        <w:rPr>
          <w:rFonts w:ascii="Times New Roman" w:hAnsi="Times New Roman"/>
          <w:spacing w:val="-2"/>
        </w:rPr>
        <w:t xml:space="preserve"> </w:t>
      </w:r>
      <w:r w:rsidRPr="00553778">
        <w:rPr>
          <w:rFonts w:ascii="Times New Roman" w:hAnsi="Times New Roman"/>
          <w:spacing w:val="-2"/>
        </w:rPr>
        <w:t>Board of Review pursuant to Part Four of the USA Swimming Rules and Regulations.</w:t>
      </w:r>
    </w:p>
    <w:p w14:paraId="330C13FC" w14:textId="77777777"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16774B9" w14:textId="42165157"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AD09B8">
        <w:rPr>
          <w:rFonts w:ascii="Times New Roman" w:hAnsi="Times New Roman"/>
          <w:spacing w:val="-3"/>
        </w:rPr>
        <w:t>14</w:t>
      </w:r>
    </w:p>
    <w:p w14:paraId="28F5D6AB" w14:textId="77777777" w:rsidR="00E44F1D" w:rsidRPr="00553778" w:rsidRDefault="00600081"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14:paraId="7A392287" w14:textId="77777777" w:rsidR="00E44F1D" w:rsidRPr="00553778" w:rsidRDefault="00E44F1D" w:rsidP="007D6F80">
      <w:pPr>
        <w:keepNext/>
        <w:keepLines/>
        <w:tabs>
          <w:tab w:val="left" w:pos="0"/>
        </w:tabs>
        <w:suppressAutoHyphens/>
        <w:jc w:val="center"/>
        <w:rPr>
          <w:rFonts w:ascii="Times New Roman" w:hAnsi="Times New Roman"/>
        </w:rPr>
      </w:pPr>
    </w:p>
    <w:p w14:paraId="7CEE8F06" w14:textId="7B09C13E" w:rsidR="00E44F1D" w:rsidRPr="00553778"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4</w:t>
      </w:r>
      <w:r w:rsidR="00E44F1D" w:rsidRPr="00553778">
        <w:rPr>
          <w:rFonts w:ascii="Times New Roman" w:hAnsi="Times New Roman"/>
          <w:spacing w:val="-2"/>
        </w:rPr>
        <w:t>.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14:paraId="66F1CE4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600081"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24919974"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C835C6">
        <w:rPr>
          <w:rFonts w:ascii="Times New Roman" w:hAnsi="Times New Roman"/>
          <w:spacing w:val="-2"/>
        </w:rPr>
        <w:t>SIS</w:t>
      </w:r>
      <w:r w:rsidRPr="00553778">
        <w:rPr>
          <w:rFonts w:ascii="Times New Roman" w:hAnsi="Times New Roman"/>
          <w:spacing w:val="-2"/>
        </w:rPr>
        <w:t xml:space="preserve"> positions and not to USA Swimming or another organization.</w:t>
      </w:r>
    </w:p>
    <w:p w14:paraId="35CD034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600081" w:rsidRPr="00553778">
        <w:rPr>
          <w:rFonts w:ascii="Times New Roman" w:hAnsi="Times New Roman"/>
          <w:caps/>
          <w:spacing w:val="-2"/>
        </w:rPr>
        <w:fldChar w:fldCharType="end"/>
      </w:r>
      <w:bookmarkStart w:id="102" w:name="NOTICE_DEEMED"/>
      <w:bookmarkEnd w:id="102"/>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2BDACC2C"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600081"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600081"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C835C6">
        <w:rPr>
          <w:rFonts w:ascii="Times New Roman" w:hAnsi="Times New Roman"/>
          <w:spacing w:val="-2"/>
        </w:rPr>
        <w:t>SIS</w:t>
      </w:r>
      <w:r w:rsidRPr="00553778">
        <w:rPr>
          <w:rFonts w:ascii="Times New Roman" w:hAnsi="Times New Roman"/>
          <w:spacing w:val="-2"/>
        </w:rPr>
        <w:t xml:space="preserve"> shall be the mail or email address on file with </w:t>
      </w:r>
      <w:r w:rsidR="00C835C6">
        <w:rPr>
          <w:rFonts w:ascii="Times New Roman" w:hAnsi="Times New Roman"/>
          <w:spacing w:val="-2"/>
        </w:rPr>
        <w:t>SIS</w:t>
      </w:r>
      <w:r w:rsidRPr="00553778">
        <w:rPr>
          <w:rFonts w:ascii="Times New Roman" w:hAnsi="Times New Roman"/>
          <w:spacing w:val="-2"/>
        </w:rPr>
        <w:t xml:space="preserve"> or in SWIMS.</w:t>
      </w:r>
    </w:p>
    <w:p w14:paraId="62BCD269"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290EC7B6" w:rsidR="007D6F80" w:rsidRPr="00553778"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AD09B8">
        <w:rPr>
          <w:rFonts w:ascii="Times New Roman" w:hAnsi="Times New Roman"/>
          <w:spacing w:val="-2"/>
        </w:rPr>
        <w:t>14</w:t>
      </w:r>
      <w:r w:rsidR="00E44F1D" w:rsidRPr="00553778">
        <w:rPr>
          <w:rFonts w:ascii="Times New Roman" w:hAnsi="Times New Roman"/>
          <w:spacing w:val="-2"/>
        </w:rPr>
        <w:t>.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103" w:name="DEFINITIONS"/>
      <w:bookmarkEnd w:id="10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112F5BB1"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4F7BB7" w:rsidRPr="00386FA7">
        <w:rPr>
          <w:rFonts w:ascii="Times New Roman" w:hAnsi="Times New Roman"/>
          <w:caps/>
          <w:spacing w:val="-2"/>
        </w:rPr>
        <w:t>Articles</w:t>
      </w:r>
      <w:r w:rsidR="004F7BB7" w:rsidRPr="00553778">
        <w:rPr>
          <w:rFonts w:ascii="Times New Roman" w:hAnsi="Times New Roman"/>
          <w:i/>
          <w:caps/>
          <w:spacing w:val="-2"/>
        </w:rPr>
        <w:t xml:space="preserve">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386FA7">
        <w:rPr>
          <w:rFonts w:ascii="Times New Roman" w:hAnsi="Times New Roman"/>
          <w:spacing w:val="-2"/>
        </w:rPr>
        <w:t xml:space="preserve">and the Secretary of State in </w:t>
      </w:r>
      <w:proofErr w:type="gramStart"/>
      <w:r w:rsidR="00386FA7">
        <w:rPr>
          <w:rFonts w:ascii="Times New Roman" w:hAnsi="Times New Roman"/>
          <w:spacing w:val="-2"/>
        </w:rPr>
        <w:t xml:space="preserve">California </w:t>
      </w:r>
      <w:r w:rsidRPr="00553778">
        <w:rPr>
          <w:rFonts w:ascii="Times New Roman" w:hAnsi="Times New Roman"/>
          <w:spacing w:val="-2"/>
        </w:rPr>
        <w:t xml:space="preserve"> pursuant</w:t>
      </w:r>
      <w:proofErr w:type="gramEnd"/>
      <w:r w:rsidRPr="00553778">
        <w:rPr>
          <w:rFonts w:ascii="Times New Roman" w:hAnsi="Times New Roman"/>
          <w:spacing w:val="-2"/>
        </w:rPr>
        <w:t xml:space="preserve"> to which </w:t>
      </w:r>
      <w:r w:rsidR="00C835C6">
        <w:rPr>
          <w:rFonts w:ascii="Times New Roman" w:hAnsi="Times New Roman"/>
          <w:spacing w:val="-2"/>
        </w:rPr>
        <w:t>SIS</w:t>
      </w:r>
      <w:r w:rsidRPr="00553778">
        <w:rPr>
          <w:rFonts w:ascii="Times New Roman" w:hAnsi="Times New Roman"/>
          <w:spacing w:val="-2"/>
        </w:rPr>
        <w:t xml:space="preserve">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0504DD3"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2B402D3"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C835C6">
        <w:rPr>
          <w:rFonts w:ascii="Times New Roman" w:hAnsi="Times New Roman"/>
          <w:spacing w:val="-2"/>
        </w:rPr>
        <w:t>SIS</w:t>
      </w:r>
      <w:r w:rsidRPr="00553778">
        <w:rPr>
          <w:rFonts w:ascii="Times New Roman" w:hAnsi="Times New Roman"/>
          <w:spacing w:val="-2"/>
        </w:rPr>
        <w:t>.</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3562CEE8"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C835C6">
        <w:rPr>
          <w:rFonts w:ascii="Times New Roman" w:hAnsi="Times New Roman"/>
          <w:spacing w:val="-2"/>
        </w:rPr>
        <w:t>SIS</w:t>
      </w:r>
      <w:r w:rsidRPr="00553778">
        <w:rPr>
          <w:rFonts w:ascii="Times New Roman" w:hAnsi="Times New Roman"/>
          <w:spacing w:val="-2"/>
        </w:rPr>
        <w:t>.</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63FFE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A9DBFDE"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Federation </w:t>
      </w:r>
      <w:proofErr w:type="spellStart"/>
      <w:r w:rsidR="007D6F80" w:rsidRPr="00553778">
        <w:rPr>
          <w:rFonts w:ascii="Times New Roman" w:hAnsi="Times New Roman"/>
          <w:spacing w:val="-2"/>
        </w:rPr>
        <w:t>Internationale</w:t>
      </w:r>
      <w:proofErr w:type="spellEnd"/>
      <w:r w:rsidR="007D6F80" w:rsidRPr="00553778">
        <w:rPr>
          <w:rFonts w:ascii="Times New Roman" w:hAnsi="Times New Roman"/>
          <w:spacing w:val="-2"/>
        </w:rPr>
        <w:t xml:space="preserve"> de Natation, the international governing body for the sport of swimming.</w:t>
      </w:r>
    </w:p>
    <w:p w14:paraId="40D68CC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1E4768F" w14:textId="77777777"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67F18B10"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C835C6">
        <w:rPr>
          <w:rFonts w:ascii="Times New Roman" w:hAnsi="Times New Roman"/>
          <w:spacing w:val="-2"/>
        </w:rPr>
        <w:t>SIS</w:t>
      </w:r>
      <w:r w:rsidRPr="00553778">
        <w:rPr>
          <w:rFonts w:ascii="Times New Roman" w:hAnsi="Times New Roman"/>
          <w:spacing w:val="-2"/>
        </w:rPr>
        <w:t xml:space="preserve"> as established by Article </w:t>
      </w:r>
      <w:r w:rsidR="00AD09B8">
        <w:rPr>
          <w:rFonts w:ascii="Times New Roman" w:hAnsi="Times New Roman"/>
          <w:spacing w:val="-2"/>
        </w:rPr>
        <w:t>4</w:t>
      </w:r>
      <w:r w:rsidRPr="00553778">
        <w:rPr>
          <w:rFonts w:ascii="Times New Roman" w:hAnsi="Times New Roman"/>
          <w:spacing w:val="-2"/>
        </w:rPr>
        <w:t xml:space="preserve">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28E79B94"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343800" w:rsidRPr="00553778">
        <w:rPr>
          <w:rFonts w:ascii="Times New Roman" w:hAnsi="Times New Roman"/>
          <w:spacing w:val="-2"/>
        </w:rPr>
        <w:t>1</w:t>
      </w:r>
      <w:r w:rsidR="00343800">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1A519FDC"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343800" w:rsidRPr="00553778">
        <w:rPr>
          <w:rFonts w:ascii="Times New Roman" w:hAnsi="Times New Roman"/>
          <w:spacing w:val="-2"/>
        </w:rPr>
        <w:t>1</w:t>
      </w:r>
      <w:r w:rsidR="00343800">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C835C6">
        <w:rPr>
          <w:rFonts w:ascii="Times New Roman" w:hAnsi="Times New Roman"/>
          <w:caps/>
          <w:spacing w:val="-2"/>
        </w:rPr>
        <w:t>SIS</w:t>
      </w:r>
      <w:r w:rsidRPr="00553778">
        <w:rPr>
          <w:rFonts w:ascii="Times New Roman" w:hAnsi="Times New Roman"/>
          <w:spacing w:val="-2"/>
        </w:rPr>
        <w:t xml:space="preserve"> as defined by the USA Swimming Corporate Bylaws.</w:t>
      </w:r>
    </w:p>
    <w:p w14:paraId="07EBFD7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036717B9" w14:textId="53C1205C"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343800" w:rsidRPr="00553778">
        <w:rPr>
          <w:rFonts w:ascii="Times New Roman" w:hAnsi="Times New Roman"/>
          <w:spacing w:val="-2"/>
        </w:rPr>
        <w:t>1</w:t>
      </w:r>
      <w:r w:rsidR="00343800">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1E243F6E"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343800" w:rsidRPr="00553778">
        <w:rPr>
          <w:rFonts w:ascii="Times New Roman" w:hAnsi="Times New Roman"/>
          <w:spacing w:val="-2"/>
        </w:rPr>
        <w:t>1</w:t>
      </w:r>
      <w:r w:rsidR="00343800">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6857FF1" w14:textId="419B4607" w:rsidR="00343800" w:rsidRPr="00343800"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343800" w:rsidRPr="00343800">
        <w:rPr>
          <w:rFonts w:ascii="Times New Roman" w:hAnsi="Times New Roman"/>
          <w:spacing w:val="-2"/>
        </w:rPr>
        <w:t>.1</w:t>
      </w:r>
      <w:r w:rsidR="00343800">
        <w:rPr>
          <w:rFonts w:ascii="Times New Roman" w:hAnsi="Times New Roman"/>
          <w:spacing w:val="-2"/>
        </w:rPr>
        <w:t>5</w:t>
      </w:r>
      <w:r w:rsidR="00343800" w:rsidRPr="00343800">
        <w:rPr>
          <w:rFonts w:ascii="Times New Roman" w:hAnsi="Times New Roman"/>
          <w:smallCaps/>
          <w:spacing w:val="-2"/>
        </w:rPr>
        <w:tab/>
      </w:r>
      <w:r w:rsidR="00343800" w:rsidRPr="00343800">
        <w:rPr>
          <w:rFonts w:ascii="Times New Roman" w:hAnsi="Times New Roman"/>
          <w:caps/>
          <w:spacing w:val="-2"/>
        </w:rPr>
        <w:t>Past General Chair</w:t>
      </w:r>
      <w:r w:rsidR="00343800" w:rsidRPr="00343800">
        <w:rPr>
          <w:rFonts w:ascii="Times New Roman" w:hAnsi="Times New Roman"/>
          <w:smallCaps/>
          <w:spacing w:val="-2"/>
        </w:rPr>
        <w:t xml:space="preserve"> - </w:t>
      </w:r>
      <w:r w:rsidR="00343800" w:rsidRPr="00343800">
        <w:rPr>
          <w:rFonts w:ascii="Times New Roman" w:hAnsi="Times New Roman"/>
          <w:spacing w:val="-2"/>
        </w:rPr>
        <w:t>the individual</w:t>
      </w:r>
      <w:r w:rsidR="00343800">
        <w:rPr>
          <w:rFonts w:ascii="Times New Roman" w:hAnsi="Times New Roman"/>
          <w:spacing w:val="-2"/>
        </w:rPr>
        <w:t>s</w:t>
      </w:r>
      <w:r w:rsidR="00343800" w:rsidRPr="00343800">
        <w:rPr>
          <w:rFonts w:ascii="Times New Roman" w:hAnsi="Times New Roman"/>
          <w:spacing w:val="-2"/>
        </w:rPr>
        <w:t xml:space="preserve"> who </w:t>
      </w:r>
      <w:r w:rsidR="00343800">
        <w:rPr>
          <w:rFonts w:ascii="Times New Roman" w:hAnsi="Times New Roman"/>
          <w:spacing w:val="-2"/>
        </w:rPr>
        <w:t>are</w:t>
      </w:r>
      <w:r w:rsidR="00343800" w:rsidRPr="00343800">
        <w:rPr>
          <w:rFonts w:ascii="Times New Roman" w:hAnsi="Times New Roman"/>
          <w:spacing w:val="-2"/>
        </w:rPr>
        <w:t xml:space="preserve"> the past General Chair</w:t>
      </w:r>
      <w:r w:rsidR="00343800">
        <w:rPr>
          <w:rFonts w:ascii="Times New Roman" w:hAnsi="Times New Roman"/>
          <w:spacing w:val="-2"/>
        </w:rPr>
        <w:t>s</w:t>
      </w:r>
      <w:r w:rsidR="00343800" w:rsidRPr="00343800">
        <w:rPr>
          <w:rFonts w:ascii="Times New Roman" w:hAnsi="Times New Roman"/>
          <w:spacing w:val="-2"/>
        </w:rPr>
        <w:t xml:space="preserve"> of SIS</w:t>
      </w:r>
      <w:proofErr w:type="gramStart"/>
      <w:r w:rsidR="00343800" w:rsidRPr="00343800">
        <w:rPr>
          <w:rFonts w:ascii="Times New Roman" w:hAnsi="Times New Roman"/>
          <w:spacing w:val="-2"/>
        </w:rPr>
        <w:t>.</w:t>
      </w:r>
      <w:r w:rsidRPr="00343800">
        <w:rPr>
          <w:rFonts w:ascii="Times New Roman" w:hAnsi="Times New Roman"/>
          <w:spacing w:val="-2"/>
        </w:rPr>
        <w:t>.</w:t>
      </w:r>
      <w:proofErr w:type="gramEnd"/>
    </w:p>
    <w:p w14:paraId="483E13A5" w14:textId="77777777" w:rsidR="00343800" w:rsidRDefault="0034380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715944D" w14:textId="601BEE44" w:rsidR="007D6F80" w:rsidRPr="00553778" w:rsidRDefault="0034380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Pr>
          <w:rFonts w:ascii="Times New Roman" w:hAnsi="Times New Roman"/>
          <w:spacing w:val="-2"/>
        </w:rPr>
        <w:tab/>
        <w:t>.</w:t>
      </w:r>
      <w:r w:rsidR="001178B9" w:rsidRPr="00553778">
        <w:rPr>
          <w:rFonts w:ascii="Times New Roman" w:hAnsi="Times New Roman"/>
          <w:spacing w:val="-2"/>
        </w:rPr>
        <w:t>1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C835C6">
        <w:rPr>
          <w:rFonts w:ascii="Times New Roman" w:hAnsi="Times New Roman"/>
          <w:spacing w:val="-2"/>
        </w:rPr>
        <w:t>SIS</w:t>
      </w:r>
      <w:r w:rsidR="009A356F" w:rsidRPr="00553778">
        <w:rPr>
          <w:rFonts w:ascii="Times New Roman" w:hAnsi="Times New Roman"/>
          <w:spacing w:val="-2"/>
        </w:rPr>
        <w:t>,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77777777"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7</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C961345" w14:textId="21086419" w:rsidR="00AD09B8" w:rsidRPr="00553778" w:rsidRDefault="001178B9" w:rsidP="00AD09B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AD09B8">
        <w:rPr>
          <w:rFonts w:ascii="Times New Roman" w:hAnsi="Times New Roman"/>
          <w:spacing w:val="-2"/>
        </w:rPr>
        <w:t>.18</w:t>
      </w:r>
      <w:r w:rsidR="00AD09B8" w:rsidRPr="00553778">
        <w:rPr>
          <w:rFonts w:ascii="Times New Roman" w:hAnsi="Times New Roman"/>
          <w:smallCaps/>
          <w:spacing w:val="-2"/>
        </w:rPr>
        <w:tab/>
      </w:r>
      <w:r w:rsidR="00AD09B8">
        <w:rPr>
          <w:rFonts w:ascii="Times New Roman" w:hAnsi="Times New Roman"/>
          <w:caps/>
          <w:spacing w:val="-2"/>
        </w:rPr>
        <w:t>SIS</w:t>
      </w:r>
      <w:r w:rsidR="00AD09B8" w:rsidRPr="00553778">
        <w:rPr>
          <w:rFonts w:ascii="Times New Roman" w:hAnsi="Times New Roman"/>
          <w:caps/>
          <w:spacing w:val="-2"/>
        </w:rPr>
        <w:t xml:space="preserve"> </w:t>
      </w:r>
      <w:r w:rsidR="00AD09B8" w:rsidRPr="00553778">
        <w:rPr>
          <w:rFonts w:ascii="Times New Roman" w:hAnsi="Times New Roman"/>
          <w:smallCaps/>
          <w:spacing w:val="-2"/>
        </w:rPr>
        <w:t xml:space="preserve">- </w:t>
      </w:r>
      <w:r w:rsidR="00AD09B8" w:rsidRPr="00553778">
        <w:rPr>
          <w:rFonts w:ascii="Times New Roman" w:hAnsi="Times New Roman"/>
          <w:spacing w:val="-2"/>
        </w:rPr>
        <w:t xml:space="preserve">the </w:t>
      </w:r>
      <w:r w:rsidR="00AD09B8">
        <w:rPr>
          <w:rFonts w:ascii="Times New Roman" w:hAnsi="Times New Roman"/>
          <w:spacing w:val="-2"/>
        </w:rPr>
        <w:t xml:space="preserve">California </w:t>
      </w:r>
      <w:r w:rsidR="00AD09B8" w:rsidRPr="00553778">
        <w:rPr>
          <w:rFonts w:ascii="Times New Roman" w:hAnsi="Times New Roman"/>
          <w:spacing w:val="-2"/>
        </w:rPr>
        <w:t>not-for-profit corporation to which these Bylaws pertain.</w:t>
      </w:r>
    </w:p>
    <w:p w14:paraId="45E89038" w14:textId="77777777" w:rsidR="00AD09B8" w:rsidRDefault="00AD09B8"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603F682" w14:textId="0D12D8F8" w:rsidR="007D6F80" w:rsidRPr="00553778" w:rsidRDefault="00AD09B8"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r w:rsidR="001178B9" w:rsidRPr="00553778">
        <w:rPr>
          <w:rFonts w:ascii="Times New Roman" w:hAnsi="Times New Roman"/>
          <w:spacing w:val="-2"/>
        </w:rPr>
        <w:t>.</w:t>
      </w:r>
      <w:r w:rsidRPr="00553778">
        <w:rPr>
          <w:rFonts w:ascii="Times New Roman" w:hAnsi="Times New Roman"/>
          <w:spacing w:val="-2"/>
        </w:rPr>
        <w:t>1</w:t>
      </w:r>
      <w:r>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C835C6">
        <w:rPr>
          <w:rFonts w:ascii="Times New Roman" w:hAnsi="Times New Roman"/>
          <w:spacing w:val="-2"/>
        </w:rPr>
        <w:t>SIS</w:t>
      </w:r>
      <w:r w:rsidR="007D6F80" w:rsidRPr="00553778">
        <w:rPr>
          <w:rFonts w:ascii="Times New Roman" w:hAnsi="Times New Roman"/>
          <w:spacing w:val="-2"/>
        </w:rPr>
        <w:t xml:space="preserve">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271A49CF"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AD09B8">
        <w:rPr>
          <w:rFonts w:ascii="Times New Roman" w:hAnsi="Times New Roman"/>
          <w:spacing w:val="-2"/>
        </w:rPr>
        <w:t>20</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7B54C6D5"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8D09347" w14:textId="5974F6E9" w:rsidR="00F95127" w:rsidRDefault="00F95127" w:rsidP="00386FA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p>
    <w:sectPr w:rsidR="00F95127" w:rsidSect="0028340B">
      <w:headerReference w:type="default" r:id="rId12"/>
      <w:footerReference w:type="default" r:id="rId13"/>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C8E854" w14:textId="77777777" w:rsidR="00EB02E0" w:rsidRDefault="00EB02E0">
      <w:pPr>
        <w:spacing w:line="20" w:lineRule="exact"/>
        <w:rPr>
          <w:sz w:val="24"/>
        </w:rPr>
      </w:pPr>
    </w:p>
  </w:endnote>
  <w:endnote w:type="continuationSeparator" w:id="0">
    <w:p w14:paraId="03A89325" w14:textId="77777777" w:rsidR="00EB02E0" w:rsidRDefault="00EB02E0">
      <w:r>
        <w:rPr>
          <w:sz w:val="24"/>
        </w:rPr>
        <w:t xml:space="preserve"> </w:t>
      </w:r>
    </w:p>
  </w:endnote>
  <w:endnote w:type="continuationNotice" w:id="1">
    <w:p w14:paraId="2648E128" w14:textId="77777777" w:rsidR="00EB02E0" w:rsidRDefault="00EB02E0">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8ACB7" w14:textId="77777777" w:rsidR="003A158D" w:rsidRDefault="003A158D">
    <w:pPr>
      <w:spacing w:before="428" w:line="100" w:lineRule="exact"/>
      <w:rPr>
        <w:sz w:val="10"/>
      </w:rPr>
    </w:pPr>
  </w:p>
  <w:p w14:paraId="2216E670" w14:textId="21CB5BA5" w:rsidR="003A158D" w:rsidRDefault="003A158D">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7216"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69348AF" w14:textId="4B83E422"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9F1763">
                            <w:rPr>
                              <w:noProof/>
                              <w:spacing w:val="-2"/>
                            </w:rPr>
                            <w:t>2</w:t>
                          </w:r>
                          <w:r>
                            <w:rPr>
                              <w:spacing w:val="-2"/>
                            </w:rPr>
                            <w:fldChar w:fldCharType="end"/>
                          </w:r>
                        </w:p>
                        <w:p w14:paraId="1B5843E2" w14:textId="77777777" w:rsidR="003A158D" w:rsidRDefault="003A158D">
                          <w:pPr>
                            <w:tabs>
                              <w:tab w:val="right" w:pos="8460"/>
                            </w:tabs>
                            <w:suppressAutoHyphens/>
                            <w:jc w:val="both"/>
                            <w:rPr>
                              <w:spacing w:val="-2"/>
                            </w:rPr>
                          </w:pPr>
                          <w:r>
                            <w:rPr>
                              <w:spacing w:val="-2"/>
                            </w:rPr>
                            <w:tab/>
                          </w:r>
                        </w:p>
                        <w:p w14:paraId="2430F491" w14:textId="0A4AAB2F"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 w:author="Redmond" w:date="2022-11-01T11:36:00Z">
                            <w:r w:rsidR="009F1763">
                              <w:rPr>
                                <w:noProof/>
                                <w:spacing w:val="-2"/>
                              </w:rPr>
                              <w:t>November 1, 2022</w:t>
                            </w:r>
                          </w:ins>
                          <w:del w:id="2" w:author="Redmond" w:date="2022-11-01T11:36:00Z">
                            <w:r w:rsidR="00C149B7" w:rsidDel="009F1763">
                              <w:rPr>
                                <w:noProof/>
                                <w:spacing w:val="-2"/>
                              </w:rPr>
                              <w:delText>October 6, 2022</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7"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" o:allowincell="f" filled="f" stroked="f" strokeweight="0">
              <v:textbox inset="0,0,0,0">
                <w:txbxContent>
                  <w:p w14:paraId="469348AF" w14:textId="4B83E422"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sidR="009F1763">
                      <w:rPr>
                        <w:noProof/>
                        <w:spacing w:val="-2"/>
                      </w:rPr>
                      <w:t>2</w:t>
                    </w:r>
                    <w:r>
                      <w:rPr>
                        <w:spacing w:val="-2"/>
                      </w:rPr>
                      <w:fldChar w:fldCharType="end"/>
                    </w:r>
                  </w:p>
                  <w:p w14:paraId="1B5843E2" w14:textId="77777777" w:rsidR="003A158D" w:rsidRDefault="003A158D">
                    <w:pPr>
                      <w:tabs>
                        <w:tab w:val="right" w:pos="8460"/>
                      </w:tabs>
                      <w:suppressAutoHyphens/>
                      <w:jc w:val="both"/>
                      <w:rPr>
                        <w:spacing w:val="-2"/>
                      </w:rPr>
                    </w:pPr>
                    <w:r>
                      <w:rPr>
                        <w:spacing w:val="-2"/>
                      </w:rPr>
                      <w:tab/>
                    </w:r>
                  </w:p>
                  <w:p w14:paraId="2430F491" w14:textId="0A4AAB2F"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3" w:author="Redmond" w:date="2022-11-01T11:36:00Z">
                      <w:r w:rsidR="009F1763">
                        <w:rPr>
                          <w:noProof/>
                          <w:spacing w:val="-2"/>
                        </w:rPr>
                        <w:t>November 1, 2022</w:t>
                      </w:r>
                    </w:ins>
                    <w:del w:id="4" w:author="Redmond" w:date="2022-11-01T11:36:00Z">
                      <w:r w:rsidR="00C149B7" w:rsidDel="009F1763">
                        <w:rPr>
                          <w:noProof/>
                          <w:spacing w:val="-2"/>
                        </w:rPr>
                        <w:delText>October 6, 2022</w:delText>
                      </w:r>
                    </w:del>
                    <w:r>
                      <w:rPr>
                        <w:spacing w:val="-2"/>
                      </w:rPr>
                      <w:fldChar w:fldCharType="end"/>
                    </w:r>
                  </w:p>
                </w:txbxContent>
              </v:textbox>
              <w10:wrap anchorx="margin"/>
            </v:rect>
          </w:pict>
        </mc:Fallback>
      </mc:AlternateContent>
    </w:r>
  </w:p>
  <w:p w14:paraId="63931733" w14:textId="77777777" w:rsidR="003A158D" w:rsidRDefault="003A158D">
    <w:pPr>
      <w:tabs>
        <w:tab w:val="left" w:pos="0"/>
      </w:tabs>
      <w:suppressAutoHyphens/>
      <w:jc w:val="both"/>
      <w:rPr>
        <w:spacing w:val="-2"/>
      </w:rPr>
    </w:pPr>
  </w:p>
  <w:p w14:paraId="1CEDE86E" w14:textId="77777777" w:rsidR="003A158D" w:rsidRDefault="003A158D">
    <w:pPr>
      <w:tabs>
        <w:tab w:val="left" w:pos="0"/>
      </w:tabs>
      <w:suppressAutoHyphens/>
      <w:jc w:val="both"/>
      <w:rPr>
        <w:spacing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9C1B4" w14:textId="77777777" w:rsidR="003A158D" w:rsidRDefault="003A158D">
    <w:pPr>
      <w:spacing w:before="476" w:line="100" w:lineRule="exact"/>
      <w:rPr>
        <w:sz w:val="10"/>
      </w:rPr>
    </w:pPr>
  </w:p>
  <w:p w14:paraId="6008E357" w14:textId="60B1F06A" w:rsidR="003A158D" w:rsidRDefault="003A158D">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25E9B96" w14:textId="09335180"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w:t>
                          </w:r>
                          <w:r>
                            <w:rPr>
                              <w:spacing w:val="-2"/>
                            </w:rPr>
                            <w:fldChar w:fldCharType="end"/>
                          </w:r>
                        </w:p>
                        <w:p w14:paraId="728386EE" w14:textId="77777777" w:rsidR="003A158D" w:rsidRDefault="003A158D">
                          <w:pPr>
                            <w:tabs>
                              <w:tab w:val="right" w:pos="8460"/>
                            </w:tabs>
                            <w:suppressAutoHyphens/>
                            <w:jc w:val="both"/>
                            <w:rPr>
                              <w:spacing w:val="-2"/>
                            </w:rPr>
                          </w:pPr>
                          <w:r>
                            <w:rPr>
                              <w:spacing w:val="-2"/>
                            </w:rPr>
                            <w:tab/>
                            <w:t>M.Close-DBC176700.10</w:t>
                          </w:r>
                        </w:p>
                        <w:p w14:paraId="3ADC5691" w14:textId="75092DFA"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5" w:author="Redmond" w:date="2022-11-01T11:36:00Z">
                            <w:r w:rsidR="009F1763">
                              <w:rPr>
                                <w:noProof/>
                                <w:spacing w:val="-2"/>
                              </w:rPr>
                              <w:t>November 1, 2022</w:t>
                            </w:r>
                          </w:ins>
                          <w:del w:id="6" w:author="Redmond" w:date="2022-11-01T11:36:00Z">
                            <w:r w:rsidR="00C149B7" w:rsidDel="009F1763">
                              <w:rPr>
                                <w:noProof/>
                                <w:spacing w:val="-2"/>
                              </w:rPr>
                              <w:delText>October 6, 2022</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8"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" o:allowincell="f" filled="f" stroked="f" strokeweight="0">
              <v:textbox inset="0,0,0,0">
                <w:txbxContent>
                  <w:p w14:paraId="325E9B96" w14:textId="09335180"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1</w:t>
                    </w:r>
                    <w:r>
                      <w:rPr>
                        <w:spacing w:val="-2"/>
                      </w:rPr>
                      <w:fldChar w:fldCharType="end"/>
                    </w:r>
                  </w:p>
                  <w:p w14:paraId="728386EE" w14:textId="77777777" w:rsidR="003A158D" w:rsidRDefault="003A158D">
                    <w:pPr>
                      <w:tabs>
                        <w:tab w:val="right" w:pos="8460"/>
                      </w:tabs>
                      <w:suppressAutoHyphens/>
                      <w:jc w:val="both"/>
                      <w:rPr>
                        <w:spacing w:val="-2"/>
                      </w:rPr>
                    </w:pPr>
                    <w:r>
                      <w:rPr>
                        <w:spacing w:val="-2"/>
                      </w:rPr>
                      <w:tab/>
                      <w:t>M.Close-DBC176700.10</w:t>
                    </w:r>
                  </w:p>
                  <w:p w14:paraId="3ADC5691" w14:textId="75092DFA"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7" w:author="Redmond" w:date="2022-11-01T11:36:00Z">
                      <w:r w:rsidR="009F1763">
                        <w:rPr>
                          <w:noProof/>
                          <w:spacing w:val="-2"/>
                        </w:rPr>
                        <w:t>November 1, 2022</w:t>
                      </w:r>
                    </w:ins>
                    <w:del w:id="8" w:author="Redmond" w:date="2022-11-01T11:36:00Z">
                      <w:r w:rsidR="00C149B7" w:rsidDel="009F1763">
                        <w:rPr>
                          <w:noProof/>
                          <w:spacing w:val="-2"/>
                        </w:rPr>
                        <w:delText>October 6, 2022</w:delText>
                      </w:r>
                    </w:del>
                    <w:r>
                      <w:rPr>
                        <w:spacing w:val="-2"/>
                      </w:rPr>
                      <w:fldChar w:fldCharType="end"/>
                    </w:r>
                  </w:p>
                </w:txbxContent>
              </v:textbox>
              <w10:wrap anchorx="margin"/>
            </v:rect>
          </w:pict>
        </mc:Fallback>
      </mc:AlternateContent>
    </w:r>
  </w:p>
  <w:p w14:paraId="50066F59" w14:textId="77777777" w:rsidR="003A158D" w:rsidRDefault="003A158D">
    <w:pPr>
      <w:tabs>
        <w:tab w:val="left" w:pos="0"/>
      </w:tabs>
      <w:suppressAutoHyphens/>
      <w:jc w:val="both"/>
      <w:rPr>
        <w:spacing w:val="-2"/>
      </w:rPr>
    </w:pPr>
  </w:p>
  <w:p w14:paraId="21EA9502" w14:textId="77777777" w:rsidR="003A158D" w:rsidRDefault="003A158D">
    <w:pPr>
      <w:tabs>
        <w:tab w:val="left" w:pos="0"/>
      </w:tabs>
      <w:suppressAutoHyphens/>
      <w:jc w:val="both"/>
      <w:rPr>
        <w:spacing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77866" w14:textId="77777777" w:rsidR="003A158D" w:rsidRDefault="003A158D">
    <w:pPr>
      <w:spacing w:before="476" w:line="100" w:lineRule="exact"/>
      <w:rPr>
        <w:sz w:val="10"/>
      </w:rPr>
    </w:pPr>
  </w:p>
  <w:p w14:paraId="7472BBB7" w14:textId="774F52E3" w:rsidR="003A158D" w:rsidRDefault="003A158D">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77777777"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3A158D" w:rsidRDefault="003A158D">
                          <w:pPr>
                            <w:tabs>
                              <w:tab w:val="right" w:pos="8460"/>
                            </w:tabs>
                            <w:suppressAutoHyphens/>
                            <w:jc w:val="both"/>
                            <w:rPr>
                              <w:spacing w:val="-2"/>
                            </w:rPr>
                          </w:pPr>
                          <w:r>
                            <w:rPr>
                              <w:spacing w:val="-2"/>
                            </w:rPr>
                            <w:tab/>
                            <w:t>M.Close-DBC176700.10</w:t>
                          </w:r>
                        </w:p>
                        <w:p w14:paraId="79D9D95B" w14:textId="08EACEF3"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9" w:author="Redmond" w:date="2022-11-01T11:36:00Z">
                            <w:r w:rsidR="009F1763">
                              <w:rPr>
                                <w:noProof/>
                                <w:spacing w:val="-2"/>
                              </w:rPr>
                              <w:t>November 1, 2022</w:t>
                            </w:r>
                          </w:ins>
                          <w:del w:id="10" w:author="Redmond" w:date="2022-11-01T11:36:00Z">
                            <w:r w:rsidR="00C149B7" w:rsidDel="009F1763">
                              <w:rPr>
                                <w:noProof/>
                                <w:spacing w:val="-2"/>
                              </w:rPr>
                              <w:delText>October 6, 2022</w:delText>
                            </w:r>
                          </w:del>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9"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" o:allowincell="f" filled="f" stroked="f" strokeweight="0">
              <v:textbox inset="0,0,0,0">
                <w:txbxContent>
                  <w:p w14:paraId="2370F749" w14:textId="77777777" w:rsidR="003A158D" w:rsidRDefault="003A158D">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14:paraId="3FCB6B22" w14:textId="77777777" w:rsidR="003A158D" w:rsidRDefault="003A158D">
                    <w:pPr>
                      <w:tabs>
                        <w:tab w:val="right" w:pos="8460"/>
                      </w:tabs>
                      <w:suppressAutoHyphens/>
                      <w:jc w:val="both"/>
                      <w:rPr>
                        <w:spacing w:val="-2"/>
                      </w:rPr>
                    </w:pPr>
                    <w:r>
                      <w:rPr>
                        <w:spacing w:val="-2"/>
                      </w:rPr>
                      <w:tab/>
                      <w:t>M.Close-DBC176700.10</w:t>
                    </w:r>
                  </w:p>
                  <w:p w14:paraId="79D9D95B" w14:textId="08EACEF3" w:rsidR="003A158D" w:rsidRDefault="003A158D">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ins w:id="11" w:author="Redmond" w:date="2022-11-01T11:36:00Z">
                      <w:r w:rsidR="009F1763">
                        <w:rPr>
                          <w:noProof/>
                          <w:spacing w:val="-2"/>
                        </w:rPr>
                        <w:t>November 1, 2022</w:t>
                      </w:r>
                    </w:ins>
                    <w:del w:id="12" w:author="Redmond" w:date="2022-11-01T11:36:00Z">
                      <w:r w:rsidR="00C149B7" w:rsidDel="009F1763">
                        <w:rPr>
                          <w:noProof/>
                          <w:spacing w:val="-2"/>
                        </w:rPr>
                        <w:delText>October 6, 2022</w:delText>
                      </w:r>
                    </w:del>
                    <w:r>
                      <w:rPr>
                        <w:spacing w:val="-2"/>
                      </w:rPr>
                      <w:fldChar w:fldCharType="end"/>
                    </w:r>
                  </w:p>
                </w:txbxContent>
              </v:textbox>
              <w10:wrap anchorx="margin"/>
            </v:rect>
          </w:pict>
        </mc:Fallback>
      </mc:AlternateContent>
    </w:r>
  </w:p>
  <w:p w14:paraId="70985370" w14:textId="77777777" w:rsidR="003A158D" w:rsidRDefault="003A158D">
    <w:pPr>
      <w:tabs>
        <w:tab w:val="left" w:pos="0"/>
      </w:tabs>
      <w:suppressAutoHyphens/>
      <w:jc w:val="both"/>
      <w:rPr>
        <w:spacing w:val="-2"/>
      </w:rPr>
    </w:pPr>
  </w:p>
  <w:p w14:paraId="1EC5E88D" w14:textId="77777777" w:rsidR="003A158D" w:rsidRDefault="003A158D">
    <w:pPr>
      <w:tabs>
        <w:tab w:val="left" w:pos="0"/>
      </w:tabs>
      <w:suppressAutoHyphens/>
      <w:jc w:val="both"/>
      <w:rPr>
        <w:spacing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39B59E" w14:textId="2FA4F69A" w:rsidR="003A158D" w:rsidRPr="00454F1E" w:rsidRDefault="003A158D" w:rsidP="003D542A">
    <w:pPr>
      <w:tabs>
        <w:tab w:val="right" w:pos="10080"/>
      </w:tabs>
      <w:spacing w:before="380" w:line="100" w:lineRule="exact"/>
      <w:rPr>
        <w:rFonts w:ascii="Times New Roman" w:hAnsi="Times New Roman"/>
      </w:rPr>
    </w:pPr>
    <w:r>
      <w:rPr>
        <w:noProof/>
        <w:snapToGrid/>
      </w:rPr>
      <mc:AlternateContent>
        <mc:Choice Requires="wps">
          <w:drawing>
            <wp:anchor distT="0" distB="0" distL="114300" distR="114300" simplePos="0" relativeHeight="251662336" behindDoc="1" locked="0" layoutInCell="0" allowOverlap="1" wp14:anchorId="02ED81B1" wp14:editId="6D6FC8D9">
              <wp:simplePos x="0" y="0"/>
              <wp:positionH relativeFrom="margin">
                <wp:posOffset>4890135</wp:posOffset>
              </wp:positionH>
              <wp:positionV relativeFrom="paragraph">
                <wp:posOffset>0</wp:posOffset>
              </wp:positionV>
              <wp:extent cx="5372100" cy="530225"/>
              <wp:effectExtent l="0" t="0" r="0" b="317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722D4838" w:rsidR="003A158D" w:rsidRDefault="003A158D">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9F1763">
                            <w:rPr>
                              <w:rFonts w:ascii="Times New Roman" w:hAnsi="Times New Roman"/>
                              <w:noProof/>
                              <w:spacing w:val="-3"/>
                              <w:sz w:val="24"/>
                            </w:rPr>
                            <w:t>2</w:t>
                          </w:r>
                          <w:r>
                            <w:rPr>
                              <w:rFonts w:ascii="Times New Roman" w:hAnsi="Times New Roman"/>
                              <w:spacing w:val="-3"/>
                              <w:sz w:val="24"/>
                            </w:rPr>
                            <w:fldChar w:fldCharType="end"/>
                          </w:r>
                        </w:p>
                        <w:p w14:paraId="01C09F89" w14:textId="77777777" w:rsidR="003A158D" w:rsidRDefault="003A158D">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6185498" w:rsidR="003A158D" w:rsidRDefault="003A158D">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104" w:author="Redmond" w:date="2022-11-01T11:36:00Z">
                            <w:r w:rsidR="009F1763">
                              <w:rPr>
                                <w:rFonts w:ascii="Times New Roman" w:hAnsi="Times New Roman"/>
                                <w:noProof/>
                                <w:spacing w:val="-3"/>
                                <w:sz w:val="24"/>
                              </w:rPr>
                              <w:t>November 1, 2022</w:t>
                            </w:r>
                          </w:ins>
                          <w:del w:id="105" w:author="Redmond" w:date="2022-11-01T11:36:00Z">
                            <w:r w:rsidR="00C149B7" w:rsidDel="009F1763">
                              <w:rPr>
                                <w:rFonts w:ascii="Times New Roman" w:hAnsi="Times New Roman"/>
                                <w:noProof/>
                                <w:spacing w:val="-3"/>
                                <w:sz w:val="24"/>
                              </w:rPr>
                              <w:delText>October 6, 2022</w:delText>
                            </w:r>
                          </w:del>
                          <w:r>
                            <w:rPr>
                              <w:rFonts w:ascii="Times New Roman" w:hAnsi="Times New Roman"/>
                              <w:spacing w:val="-3"/>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30" style="position:absolute;margin-left:385.05pt;margin-top:0;width:423pt;height:41.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" o:allowincell="f" filled="f" stroked="f" strokeweight="0">
              <v:textbox inset="0,0,0,0">
                <w:txbxContent>
                  <w:p w14:paraId="4DD50F81" w14:textId="722D4838" w:rsidR="003A158D" w:rsidRDefault="003A158D">
                    <w:pPr>
                      <w:tabs>
                        <w:tab w:val="center" w:pos="423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page \* arabic</w:instrText>
                    </w:r>
                    <w:r>
                      <w:rPr>
                        <w:rFonts w:ascii="Times New Roman" w:hAnsi="Times New Roman"/>
                        <w:spacing w:val="-3"/>
                        <w:sz w:val="24"/>
                      </w:rPr>
                      <w:fldChar w:fldCharType="separate"/>
                    </w:r>
                    <w:r w:rsidR="009F1763">
                      <w:rPr>
                        <w:rFonts w:ascii="Times New Roman" w:hAnsi="Times New Roman"/>
                        <w:noProof/>
                        <w:spacing w:val="-3"/>
                        <w:sz w:val="24"/>
                      </w:rPr>
                      <w:t>2</w:t>
                    </w:r>
                    <w:r>
                      <w:rPr>
                        <w:rFonts w:ascii="Times New Roman" w:hAnsi="Times New Roman"/>
                        <w:spacing w:val="-3"/>
                        <w:sz w:val="24"/>
                      </w:rPr>
                      <w:fldChar w:fldCharType="end"/>
                    </w:r>
                  </w:p>
                  <w:p w14:paraId="01C09F89" w14:textId="77777777" w:rsidR="003A158D" w:rsidRDefault="003A158D">
                    <w:pPr>
                      <w:tabs>
                        <w:tab w:val="right" w:pos="8460"/>
                      </w:tabs>
                      <w:suppressAutoHyphens/>
                      <w:jc w:val="both"/>
                      <w:rPr>
                        <w:rFonts w:ascii="Times New Roman" w:hAnsi="Times New Roman"/>
                        <w:spacing w:val="-3"/>
                        <w:sz w:val="24"/>
                      </w:rPr>
                    </w:pPr>
                    <w:r>
                      <w:rPr>
                        <w:rFonts w:ascii="Times New Roman" w:hAnsi="Times New Roman"/>
                        <w:spacing w:val="-3"/>
                        <w:sz w:val="24"/>
                      </w:rPr>
                      <w:tab/>
                    </w:r>
                  </w:p>
                  <w:p w14:paraId="55B4EBD0" w14:textId="46185498" w:rsidR="003A158D" w:rsidRDefault="003A158D">
                    <w:pPr>
                      <w:tabs>
                        <w:tab w:val="right" w:pos="8460"/>
                      </w:tabs>
                      <w:suppressAutoHyphens/>
                      <w:jc w:val="both"/>
                      <w:rPr>
                        <w:rFonts w:ascii="Times New Roman" w:hAnsi="Times New Roman"/>
                        <w:spacing w:val="-3"/>
                        <w:sz w:val="24"/>
                      </w:rPr>
                    </w:pPr>
                    <w:r>
                      <w:rPr>
                        <w:rFonts w:ascii="Times New Roman" w:hAnsi="Times New Roman"/>
                        <w:spacing w:val="-3"/>
                        <w:sz w:val="24"/>
                      </w:rPr>
                      <w:tab/>
                    </w:r>
                    <w:r>
                      <w:rPr>
                        <w:rFonts w:ascii="Times New Roman" w:hAnsi="Times New Roman"/>
                        <w:spacing w:val="-3"/>
                        <w:sz w:val="24"/>
                      </w:rPr>
                      <w:fldChar w:fldCharType="begin"/>
                    </w:r>
                    <w:r>
                      <w:rPr>
                        <w:rFonts w:ascii="Times New Roman" w:hAnsi="Times New Roman"/>
                        <w:spacing w:val="-3"/>
                        <w:sz w:val="24"/>
                      </w:rPr>
                      <w:instrText>date \@ "MMMM d, yyyy"</w:instrText>
                    </w:r>
                    <w:r>
                      <w:rPr>
                        <w:rFonts w:ascii="Times New Roman" w:hAnsi="Times New Roman"/>
                        <w:spacing w:val="-3"/>
                        <w:sz w:val="24"/>
                      </w:rPr>
                      <w:fldChar w:fldCharType="separate"/>
                    </w:r>
                    <w:ins w:id="106" w:author="Redmond" w:date="2022-11-01T11:36:00Z">
                      <w:r w:rsidR="009F1763">
                        <w:rPr>
                          <w:rFonts w:ascii="Times New Roman" w:hAnsi="Times New Roman"/>
                          <w:noProof/>
                          <w:spacing w:val="-3"/>
                          <w:sz w:val="24"/>
                        </w:rPr>
                        <w:t>November 1, 2022</w:t>
                      </w:r>
                    </w:ins>
                    <w:del w:id="107" w:author="Redmond" w:date="2022-11-01T11:36:00Z">
                      <w:r w:rsidR="00C149B7" w:rsidDel="009F1763">
                        <w:rPr>
                          <w:rFonts w:ascii="Times New Roman" w:hAnsi="Times New Roman"/>
                          <w:noProof/>
                          <w:spacing w:val="-3"/>
                          <w:sz w:val="24"/>
                        </w:rPr>
                        <w:delText>October 6, 2022</w:delText>
                      </w:r>
                    </w:del>
                    <w:r>
                      <w:rPr>
                        <w:rFonts w:ascii="Times New Roman" w:hAnsi="Times New Roman"/>
                        <w:spacing w:val="-3"/>
                        <w:sz w:val="24"/>
                      </w:rPr>
                      <w:fldChar w:fldCharType="end"/>
                    </w:r>
                  </w:p>
                </w:txbxContent>
              </v:textbox>
              <w10:wrap anchorx="margin"/>
            </v:rect>
          </w:pict>
        </mc:Fallback>
      </mc:AlternateContent>
    </w:r>
    <w:r>
      <w:rPr>
        <w:rFonts w:ascii="Times New Roman" w:hAnsi="Times New Roman"/>
      </w:rPr>
      <w:t>11/2020 Version</w:t>
    </w: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sidR="009F1763">
      <w:rPr>
        <w:rFonts w:ascii="Times New Roman" w:hAnsi="Times New Roman"/>
        <w:noProof/>
      </w:rPr>
      <w:t>2</w:t>
    </w:r>
    <w:r w:rsidRPr="00336C86">
      <w:rP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643A3" w14:textId="77777777" w:rsidR="00EB02E0" w:rsidRDefault="00EB02E0">
      <w:r>
        <w:rPr>
          <w:sz w:val="24"/>
        </w:rPr>
        <w:separator/>
      </w:r>
    </w:p>
  </w:footnote>
  <w:footnote w:type="continuationSeparator" w:id="0">
    <w:p w14:paraId="045DB23F" w14:textId="77777777" w:rsidR="00EB02E0" w:rsidRDefault="00EB02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839179" w14:textId="77777777" w:rsidR="003A158D" w:rsidRDefault="003A158D">
    <w:pPr>
      <w:tabs>
        <w:tab w:val="left" w:pos="0"/>
      </w:tabs>
      <w:suppressAutoHyphens/>
      <w:rPr>
        <w:sz w:val="24"/>
      </w:rPr>
    </w:pPr>
  </w:p>
  <w:p w14:paraId="2770C113" w14:textId="77777777" w:rsidR="003A158D" w:rsidRDefault="003A158D">
    <w:pPr>
      <w:spacing w:after="380" w:line="100" w:lineRule="exact"/>
      <w:rPr>
        <w:sz w:val="1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6">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3E5A5D"/>
    <w:multiLevelType w:val="hybridMultilevel"/>
    <w:tmpl w:val="BC627C32"/>
    <w:lvl w:ilvl="0" w:tplc="A05676C6">
      <w:start w:val="1"/>
      <w:numFmt w:val="decimal"/>
      <w:lvlText w:val="(%1)"/>
      <w:lvlJc w:val="left"/>
      <w:pPr>
        <w:ind w:left="2347" w:hanging="360"/>
      </w:pPr>
      <w:rPr>
        <w:rFonts w:hint="default"/>
      </w:r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11">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5308EE"/>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3">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9">
    <w:nsid w:val="411E6786"/>
    <w:multiLevelType w:val="hybridMultilevel"/>
    <w:tmpl w:val="78328076"/>
    <w:lvl w:ilvl="0" w:tplc="C3ECDC24">
      <w:start w:val="4"/>
      <w:numFmt w:val="decimal"/>
      <w:lvlText w:val=".%1"/>
      <w:lvlJc w:val="left"/>
      <w:pPr>
        <w:ind w:left="1260" w:hanging="360"/>
      </w:pPr>
      <w:rPr>
        <w:rFonts w:hint="default"/>
        <w:i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2">
    <w:nsid w:val="4D945B94"/>
    <w:multiLevelType w:val="hybridMultilevel"/>
    <w:tmpl w:val="555E8DC6"/>
    <w:lvl w:ilvl="0" w:tplc="A05676C6">
      <w:start w:val="1"/>
      <w:numFmt w:val="decimal"/>
      <w:lvlText w:val="(%1)"/>
      <w:lvlJc w:val="left"/>
      <w:pPr>
        <w:ind w:left="2520" w:hanging="360"/>
      </w:pPr>
      <w:rPr>
        <w:rFonts w:hint="default"/>
        <w:i w:val="0"/>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abstractNum w:abstractNumId="23">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272FB5"/>
    <w:multiLevelType w:val="hybridMultilevel"/>
    <w:tmpl w:val="0878386E"/>
    <w:lvl w:ilvl="0" w:tplc="51F226C8">
      <w:start w:val="1"/>
      <w:numFmt w:val="upperLetter"/>
      <w:lvlText w:val="%1."/>
      <w:lvlJc w:val="left"/>
      <w:pPr>
        <w:ind w:left="1710" w:hanging="45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0C0B9F"/>
    <w:multiLevelType w:val="hybridMultilevel"/>
    <w:tmpl w:val="2BF2425E"/>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5">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6">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9">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6"/>
  </w:num>
  <w:num w:numId="2">
    <w:abstractNumId w:val="3"/>
  </w:num>
  <w:num w:numId="3">
    <w:abstractNumId w:val="8"/>
  </w:num>
  <w:num w:numId="4">
    <w:abstractNumId w:val="26"/>
  </w:num>
  <w:num w:numId="5">
    <w:abstractNumId w:val="18"/>
  </w:num>
  <w:num w:numId="6">
    <w:abstractNumId w:val="35"/>
  </w:num>
  <w:num w:numId="7">
    <w:abstractNumId w:val="2"/>
  </w:num>
  <w:num w:numId="8">
    <w:abstractNumId w:val="38"/>
  </w:num>
  <w:num w:numId="9">
    <w:abstractNumId w:val="5"/>
  </w:num>
  <w:num w:numId="10">
    <w:abstractNumId w:val="1"/>
  </w:num>
  <w:num w:numId="11">
    <w:abstractNumId w:val="37"/>
  </w:num>
  <w:num w:numId="12">
    <w:abstractNumId w:val="22"/>
  </w:num>
  <w:num w:numId="13">
    <w:abstractNumId w:val="34"/>
  </w:num>
  <w:num w:numId="14">
    <w:abstractNumId w:val="29"/>
  </w:num>
  <w:num w:numId="15">
    <w:abstractNumId w:val="24"/>
  </w:num>
  <w:num w:numId="16">
    <w:abstractNumId w:val="25"/>
  </w:num>
  <w:num w:numId="17">
    <w:abstractNumId w:val="17"/>
  </w:num>
  <w:num w:numId="18">
    <w:abstractNumId w:val="0"/>
  </w:num>
  <w:num w:numId="19">
    <w:abstractNumId w:val="16"/>
  </w:num>
  <w:num w:numId="20">
    <w:abstractNumId w:val="14"/>
  </w:num>
  <w:num w:numId="21">
    <w:abstractNumId w:val="30"/>
  </w:num>
  <w:num w:numId="22">
    <w:abstractNumId w:val="7"/>
  </w:num>
  <w:num w:numId="23">
    <w:abstractNumId w:val="6"/>
  </w:num>
  <w:num w:numId="24">
    <w:abstractNumId w:val="39"/>
  </w:num>
  <w:num w:numId="25">
    <w:abstractNumId w:val="27"/>
  </w:num>
  <w:num w:numId="26">
    <w:abstractNumId w:val="33"/>
  </w:num>
  <w:num w:numId="27">
    <w:abstractNumId w:val="31"/>
  </w:num>
  <w:num w:numId="28">
    <w:abstractNumId w:val="4"/>
  </w:num>
  <w:num w:numId="29">
    <w:abstractNumId w:val="15"/>
  </w:num>
  <w:num w:numId="30">
    <w:abstractNumId w:val="21"/>
  </w:num>
  <w:num w:numId="31">
    <w:abstractNumId w:val="20"/>
  </w:num>
  <w:num w:numId="32">
    <w:abstractNumId w:val="9"/>
  </w:num>
  <w:num w:numId="33">
    <w:abstractNumId w:val="28"/>
  </w:num>
  <w:num w:numId="34">
    <w:abstractNumId w:val="23"/>
  </w:num>
  <w:num w:numId="35">
    <w:abstractNumId w:val="11"/>
  </w:num>
  <w:num w:numId="36">
    <w:abstractNumId w:val="19"/>
  </w:num>
  <w:num w:numId="37">
    <w:abstractNumId w:val="13"/>
  </w:num>
  <w:num w:numId="38">
    <w:abstractNumId w:val="12"/>
  </w:num>
  <w:num w:numId="39">
    <w:abstractNumId w:val="32"/>
  </w:num>
  <w:num w:numId="4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ly Taggart">
    <w15:presenceInfo w15:providerId="Windows Live" w15:userId="67e62a593ab1f3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3EF8"/>
    <w:rsid w:val="00004FD0"/>
    <w:rsid w:val="000066F8"/>
    <w:rsid w:val="00006D5D"/>
    <w:rsid w:val="00012EC2"/>
    <w:rsid w:val="00014C88"/>
    <w:rsid w:val="0001530F"/>
    <w:rsid w:val="000266C1"/>
    <w:rsid w:val="000268DE"/>
    <w:rsid w:val="00026F04"/>
    <w:rsid w:val="0003096F"/>
    <w:rsid w:val="000457F2"/>
    <w:rsid w:val="000508C6"/>
    <w:rsid w:val="000518F1"/>
    <w:rsid w:val="00055A1B"/>
    <w:rsid w:val="00057618"/>
    <w:rsid w:val="00061107"/>
    <w:rsid w:val="00061B89"/>
    <w:rsid w:val="00062D1A"/>
    <w:rsid w:val="00064D22"/>
    <w:rsid w:val="00067E48"/>
    <w:rsid w:val="000734E2"/>
    <w:rsid w:val="00073D7D"/>
    <w:rsid w:val="00074803"/>
    <w:rsid w:val="00074EED"/>
    <w:rsid w:val="00076B2D"/>
    <w:rsid w:val="00077EBC"/>
    <w:rsid w:val="00081823"/>
    <w:rsid w:val="00081E3C"/>
    <w:rsid w:val="0008472B"/>
    <w:rsid w:val="000905FA"/>
    <w:rsid w:val="00094381"/>
    <w:rsid w:val="00094C6C"/>
    <w:rsid w:val="000959B1"/>
    <w:rsid w:val="000A142A"/>
    <w:rsid w:val="000A173B"/>
    <w:rsid w:val="000A24D9"/>
    <w:rsid w:val="000A3F61"/>
    <w:rsid w:val="000A747C"/>
    <w:rsid w:val="000B2856"/>
    <w:rsid w:val="000C2324"/>
    <w:rsid w:val="000C30B8"/>
    <w:rsid w:val="000C3C74"/>
    <w:rsid w:val="000C47E5"/>
    <w:rsid w:val="000C4878"/>
    <w:rsid w:val="000C5CF8"/>
    <w:rsid w:val="000C69BA"/>
    <w:rsid w:val="000D2D49"/>
    <w:rsid w:val="000E74FE"/>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146A"/>
    <w:rsid w:val="001132D0"/>
    <w:rsid w:val="001134F0"/>
    <w:rsid w:val="001149B6"/>
    <w:rsid w:val="00116E2B"/>
    <w:rsid w:val="001178B9"/>
    <w:rsid w:val="00117BEB"/>
    <w:rsid w:val="00125998"/>
    <w:rsid w:val="00125D40"/>
    <w:rsid w:val="001322FB"/>
    <w:rsid w:val="00135A0E"/>
    <w:rsid w:val="00136982"/>
    <w:rsid w:val="001371F0"/>
    <w:rsid w:val="00144AAF"/>
    <w:rsid w:val="00145ADF"/>
    <w:rsid w:val="00145C1F"/>
    <w:rsid w:val="00146827"/>
    <w:rsid w:val="00151537"/>
    <w:rsid w:val="00160A6D"/>
    <w:rsid w:val="001619D1"/>
    <w:rsid w:val="00161DD1"/>
    <w:rsid w:val="001631F4"/>
    <w:rsid w:val="001643D9"/>
    <w:rsid w:val="00170A0D"/>
    <w:rsid w:val="00171551"/>
    <w:rsid w:val="00172F5A"/>
    <w:rsid w:val="00173ACD"/>
    <w:rsid w:val="00180B1D"/>
    <w:rsid w:val="00180BC1"/>
    <w:rsid w:val="0018194A"/>
    <w:rsid w:val="00182B72"/>
    <w:rsid w:val="00182FB8"/>
    <w:rsid w:val="00183831"/>
    <w:rsid w:val="00190351"/>
    <w:rsid w:val="0019108A"/>
    <w:rsid w:val="00194207"/>
    <w:rsid w:val="00195A52"/>
    <w:rsid w:val="00197A1A"/>
    <w:rsid w:val="00197C50"/>
    <w:rsid w:val="001A11A4"/>
    <w:rsid w:val="001A15A9"/>
    <w:rsid w:val="001A2575"/>
    <w:rsid w:val="001A690C"/>
    <w:rsid w:val="001B1094"/>
    <w:rsid w:val="001B19BA"/>
    <w:rsid w:val="001B3450"/>
    <w:rsid w:val="001B3DE6"/>
    <w:rsid w:val="001B5911"/>
    <w:rsid w:val="001C018D"/>
    <w:rsid w:val="001C067D"/>
    <w:rsid w:val="001C5D13"/>
    <w:rsid w:val="001C627D"/>
    <w:rsid w:val="001C6865"/>
    <w:rsid w:val="001D15F0"/>
    <w:rsid w:val="001D2A49"/>
    <w:rsid w:val="001D43D6"/>
    <w:rsid w:val="001D5513"/>
    <w:rsid w:val="001D6C3F"/>
    <w:rsid w:val="001D76E8"/>
    <w:rsid w:val="001E2214"/>
    <w:rsid w:val="001E5FFB"/>
    <w:rsid w:val="001E6BA7"/>
    <w:rsid w:val="001F0C14"/>
    <w:rsid w:val="001F1C26"/>
    <w:rsid w:val="001F5C66"/>
    <w:rsid w:val="001F6285"/>
    <w:rsid w:val="0020187B"/>
    <w:rsid w:val="00201A89"/>
    <w:rsid w:val="0020217C"/>
    <w:rsid w:val="00203273"/>
    <w:rsid w:val="00203B82"/>
    <w:rsid w:val="0020492C"/>
    <w:rsid w:val="00204DE6"/>
    <w:rsid w:val="0020544C"/>
    <w:rsid w:val="0020634B"/>
    <w:rsid w:val="002128E3"/>
    <w:rsid w:val="00220CBD"/>
    <w:rsid w:val="00220E41"/>
    <w:rsid w:val="00221093"/>
    <w:rsid w:val="002212E4"/>
    <w:rsid w:val="00221FC5"/>
    <w:rsid w:val="002225D5"/>
    <w:rsid w:val="00226EAF"/>
    <w:rsid w:val="00230C8C"/>
    <w:rsid w:val="00232ECF"/>
    <w:rsid w:val="0023351A"/>
    <w:rsid w:val="00236194"/>
    <w:rsid w:val="002363EF"/>
    <w:rsid w:val="0023694F"/>
    <w:rsid w:val="002371C3"/>
    <w:rsid w:val="002402EF"/>
    <w:rsid w:val="00240D01"/>
    <w:rsid w:val="00242365"/>
    <w:rsid w:val="0024534F"/>
    <w:rsid w:val="00250BA0"/>
    <w:rsid w:val="00254E5D"/>
    <w:rsid w:val="00255CE5"/>
    <w:rsid w:val="002574DC"/>
    <w:rsid w:val="00262738"/>
    <w:rsid w:val="002627E3"/>
    <w:rsid w:val="00264BCD"/>
    <w:rsid w:val="00274F7A"/>
    <w:rsid w:val="00281A21"/>
    <w:rsid w:val="0028329D"/>
    <w:rsid w:val="0028340B"/>
    <w:rsid w:val="00285077"/>
    <w:rsid w:val="002866E8"/>
    <w:rsid w:val="0029151C"/>
    <w:rsid w:val="00292853"/>
    <w:rsid w:val="00295601"/>
    <w:rsid w:val="00295C65"/>
    <w:rsid w:val="00295D5F"/>
    <w:rsid w:val="002A0B7A"/>
    <w:rsid w:val="002A62FF"/>
    <w:rsid w:val="002B2F4F"/>
    <w:rsid w:val="002B4575"/>
    <w:rsid w:val="002B4805"/>
    <w:rsid w:val="002B5B45"/>
    <w:rsid w:val="002C23D1"/>
    <w:rsid w:val="002C2648"/>
    <w:rsid w:val="002C6E23"/>
    <w:rsid w:val="002C7A4D"/>
    <w:rsid w:val="002D0C21"/>
    <w:rsid w:val="002D39BC"/>
    <w:rsid w:val="002D76AA"/>
    <w:rsid w:val="002E0345"/>
    <w:rsid w:val="002E1754"/>
    <w:rsid w:val="002E327E"/>
    <w:rsid w:val="002E51C3"/>
    <w:rsid w:val="002E57B3"/>
    <w:rsid w:val="002E68B4"/>
    <w:rsid w:val="002F07D6"/>
    <w:rsid w:val="002F0947"/>
    <w:rsid w:val="002F1556"/>
    <w:rsid w:val="002F181B"/>
    <w:rsid w:val="002F4D4D"/>
    <w:rsid w:val="002F6793"/>
    <w:rsid w:val="002F7141"/>
    <w:rsid w:val="00301271"/>
    <w:rsid w:val="003023B8"/>
    <w:rsid w:val="00303332"/>
    <w:rsid w:val="00303C55"/>
    <w:rsid w:val="00304132"/>
    <w:rsid w:val="00304A4C"/>
    <w:rsid w:val="0030570E"/>
    <w:rsid w:val="00306547"/>
    <w:rsid w:val="00306827"/>
    <w:rsid w:val="00310141"/>
    <w:rsid w:val="00316DB5"/>
    <w:rsid w:val="003179C7"/>
    <w:rsid w:val="00320444"/>
    <w:rsid w:val="00323643"/>
    <w:rsid w:val="00325B01"/>
    <w:rsid w:val="00326183"/>
    <w:rsid w:val="003306C4"/>
    <w:rsid w:val="00330B0A"/>
    <w:rsid w:val="00330EB2"/>
    <w:rsid w:val="00331133"/>
    <w:rsid w:val="00335014"/>
    <w:rsid w:val="00335049"/>
    <w:rsid w:val="00336C86"/>
    <w:rsid w:val="00342EA1"/>
    <w:rsid w:val="00343003"/>
    <w:rsid w:val="003430C7"/>
    <w:rsid w:val="00343800"/>
    <w:rsid w:val="0034520C"/>
    <w:rsid w:val="00346025"/>
    <w:rsid w:val="003506AD"/>
    <w:rsid w:val="00356D1A"/>
    <w:rsid w:val="003623F5"/>
    <w:rsid w:val="00367B44"/>
    <w:rsid w:val="00370C48"/>
    <w:rsid w:val="00370DA3"/>
    <w:rsid w:val="00372486"/>
    <w:rsid w:val="00376013"/>
    <w:rsid w:val="00377CA5"/>
    <w:rsid w:val="003818EF"/>
    <w:rsid w:val="003845CE"/>
    <w:rsid w:val="00386FA7"/>
    <w:rsid w:val="00393167"/>
    <w:rsid w:val="00395A85"/>
    <w:rsid w:val="00396994"/>
    <w:rsid w:val="00397FB9"/>
    <w:rsid w:val="003A0388"/>
    <w:rsid w:val="003A07A7"/>
    <w:rsid w:val="003A0FD8"/>
    <w:rsid w:val="003A158D"/>
    <w:rsid w:val="003A35C6"/>
    <w:rsid w:val="003A4AC2"/>
    <w:rsid w:val="003B0969"/>
    <w:rsid w:val="003B0AD2"/>
    <w:rsid w:val="003B1211"/>
    <w:rsid w:val="003B1908"/>
    <w:rsid w:val="003B296C"/>
    <w:rsid w:val="003B46A3"/>
    <w:rsid w:val="003B612C"/>
    <w:rsid w:val="003B6F43"/>
    <w:rsid w:val="003C00AA"/>
    <w:rsid w:val="003C0776"/>
    <w:rsid w:val="003C27A9"/>
    <w:rsid w:val="003C6579"/>
    <w:rsid w:val="003C69A9"/>
    <w:rsid w:val="003C6C3D"/>
    <w:rsid w:val="003D0BEF"/>
    <w:rsid w:val="003D0FB2"/>
    <w:rsid w:val="003D542A"/>
    <w:rsid w:val="003D6231"/>
    <w:rsid w:val="003E3ABA"/>
    <w:rsid w:val="003E49AF"/>
    <w:rsid w:val="003E6F3D"/>
    <w:rsid w:val="003E747B"/>
    <w:rsid w:val="003F0812"/>
    <w:rsid w:val="003F1528"/>
    <w:rsid w:val="003F28CF"/>
    <w:rsid w:val="003F4F12"/>
    <w:rsid w:val="003F5D84"/>
    <w:rsid w:val="003F60D3"/>
    <w:rsid w:val="003F711D"/>
    <w:rsid w:val="0040252C"/>
    <w:rsid w:val="0040419A"/>
    <w:rsid w:val="004053A7"/>
    <w:rsid w:val="00412A73"/>
    <w:rsid w:val="00414CBB"/>
    <w:rsid w:val="00416561"/>
    <w:rsid w:val="0042298D"/>
    <w:rsid w:val="0042365B"/>
    <w:rsid w:val="00431283"/>
    <w:rsid w:val="0043379B"/>
    <w:rsid w:val="004337F8"/>
    <w:rsid w:val="00434D22"/>
    <w:rsid w:val="00435026"/>
    <w:rsid w:val="00440D0A"/>
    <w:rsid w:val="00441C27"/>
    <w:rsid w:val="0044247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750EB"/>
    <w:rsid w:val="00482FA3"/>
    <w:rsid w:val="00483164"/>
    <w:rsid w:val="00483A2B"/>
    <w:rsid w:val="00486030"/>
    <w:rsid w:val="00487603"/>
    <w:rsid w:val="00491149"/>
    <w:rsid w:val="00497B07"/>
    <w:rsid w:val="004A014D"/>
    <w:rsid w:val="004A0EDA"/>
    <w:rsid w:val="004A1726"/>
    <w:rsid w:val="004A307B"/>
    <w:rsid w:val="004A37A9"/>
    <w:rsid w:val="004A4A82"/>
    <w:rsid w:val="004B1349"/>
    <w:rsid w:val="004B1368"/>
    <w:rsid w:val="004B169E"/>
    <w:rsid w:val="004B46A8"/>
    <w:rsid w:val="004B642A"/>
    <w:rsid w:val="004B6E79"/>
    <w:rsid w:val="004B7951"/>
    <w:rsid w:val="004C33B0"/>
    <w:rsid w:val="004C5F01"/>
    <w:rsid w:val="004C711E"/>
    <w:rsid w:val="004D2A64"/>
    <w:rsid w:val="004D2E6A"/>
    <w:rsid w:val="004D3648"/>
    <w:rsid w:val="004D4C95"/>
    <w:rsid w:val="004D5E2E"/>
    <w:rsid w:val="004D6B01"/>
    <w:rsid w:val="004D777E"/>
    <w:rsid w:val="004E197F"/>
    <w:rsid w:val="004E42C3"/>
    <w:rsid w:val="004E5E2C"/>
    <w:rsid w:val="004E7713"/>
    <w:rsid w:val="004F3C3A"/>
    <w:rsid w:val="004F7865"/>
    <w:rsid w:val="004F7BB7"/>
    <w:rsid w:val="00504676"/>
    <w:rsid w:val="00505018"/>
    <w:rsid w:val="005075F7"/>
    <w:rsid w:val="005103FA"/>
    <w:rsid w:val="00511967"/>
    <w:rsid w:val="00512EF4"/>
    <w:rsid w:val="00513870"/>
    <w:rsid w:val="00515F2E"/>
    <w:rsid w:val="005174CA"/>
    <w:rsid w:val="005241B3"/>
    <w:rsid w:val="00526FEC"/>
    <w:rsid w:val="00531D40"/>
    <w:rsid w:val="00533946"/>
    <w:rsid w:val="005376BC"/>
    <w:rsid w:val="00540D96"/>
    <w:rsid w:val="00544E1E"/>
    <w:rsid w:val="0054511D"/>
    <w:rsid w:val="00546EBF"/>
    <w:rsid w:val="00547433"/>
    <w:rsid w:val="00550CAB"/>
    <w:rsid w:val="00553778"/>
    <w:rsid w:val="005562C6"/>
    <w:rsid w:val="00561F36"/>
    <w:rsid w:val="00571271"/>
    <w:rsid w:val="0057231C"/>
    <w:rsid w:val="00572BB8"/>
    <w:rsid w:val="00573A0E"/>
    <w:rsid w:val="00575C4D"/>
    <w:rsid w:val="00575DEC"/>
    <w:rsid w:val="00577FC8"/>
    <w:rsid w:val="00585982"/>
    <w:rsid w:val="00594410"/>
    <w:rsid w:val="005A4CBE"/>
    <w:rsid w:val="005B4BE4"/>
    <w:rsid w:val="005B51E7"/>
    <w:rsid w:val="005B7084"/>
    <w:rsid w:val="005C4E51"/>
    <w:rsid w:val="005C726E"/>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5173"/>
    <w:rsid w:val="005F5785"/>
    <w:rsid w:val="005F7728"/>
    <w:rsid w:val="005F7AA2"/>
    <w:rsid w:val="00600081"/>
    <w:rsid w:val="00601561"/>
    <w:rsid w:val="00602998"/>
    <w:rsid w:val="00602E91"/>
    <w:rsid w:val="00604B60"/>
    <w:rsid w:val="00604EB7"/>
    <w:rsid w:val="006064F9"/>
    <w:rsid w:val="006107DF"/>
    <w:rsid w:val="006127FA"/>
    <w:rsid w:val="00614DA0"/>
    <w:rsid w:val="006215FF"/>
    <w:rsid w:val="00624E14"/>
    <w:rsid w:val="006264C7"/>
    <w:rsid w:val="00642254"/>
    <w:rsid w:val="006444F3"/>
    <w:rsid w:val="00646314"/>
    <w:rsid w:val="00647A26"/>
    <w:rsid w:val="006506D2"/>
    <w:rsid w:val="00652BDD"/>
    <w:rsid w:val="0065473C"/>
    <w:rsid w:val="00654CE0"/>
    <w:rsid w:val="00655D69"/>
    <w:rsid w:val="00655F8D"/>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77EB"/>
    <w:rsid w:val="00680A95"/>
    <w:rsid w:val="00682208"/>
    <w:rsid w:val="00683AA1"/>
    <w:rsid w:val="006841CD"/>
    <w:rsid w:val="00686EB2"/>
    <w:rsid w:val="006921C8"/>
    <w:rsid w:val="00693725"/>
    <w:rsid w:val="006A0302"/>
    <w:rsid w:val="006A4BA7"/>
    <w:rsid w:val="006B1DE9"/>
    <w:rsid w:val="006B2980"/>
    <w:rsid w:val="006C01E2"/>
    <w:rsid w:val="006C0903"/>
    <w:rsid w:val="006C1B3E"/>
    <w:rsid w:val="006C5A9F"/>
    <w:rsid w:val="006C5FD8"/>
    <w:rsid w:val="006D0DEC"/>
    <w:rsid w:val="006D124D"/>
    <w:rsid w:val="006D6D46"/>
    <w:rsid w:val="006E0643"/>
    <w:rsid w:val="006E3524"/>
    <w:rsid w:val="006E3718"/>
    <w:rsid w:val="006E4753"/>
    <w:rsid w:val="006E671C"/>
    <w:rsid w:val="006E75A7"/>
    <w:rsid w:val="006F1971"/>
    <w:rsid w:val="006F1B20"/>
    <w:rsid w:val="006F374C"/>
    <w:rsid w:val="006F5B16"/>
    <w:rsid w:val="006F649B"/>
    <w:rsid w:val="00705B20"/>
    <w:rsid w:val="00707700"/>
    <w:rsid w:val="00712459"/>
    <w:rsid w:val="00713E7E"/>
    <w:rsid w:val="00716A42"/>
    <w:rsid w:val="00726D03"/>
    <w:rsid w:val="00727209"/>
    <w:rsid w:val="007301E3"/>
    <w:rsid w:val="007314A2"/>
    <w:rsid w:val="007351C2"/>
    <w:rsid w:val="0073654B"/>
    <w:rsid w:val="00737F22"/>
    <w:rsid w:val="007423B9"/>
    <w:rsid w:val="00743BC7"/>
    <w:rsid w:val="007471E0"/>
    <w:rsid w:val="00756ED0"/>
    <w:rsid w:val="007575C6"/>
    <w:rsid w:val="007606A0"/>
    <w:rsid w:val="00762963"/>
    <w:rsid w:val="0076405F"/>
    <w:rsid w:val="00764489"/>
    <w:rsid w:val="00765A67"/>
    <w:rsid w:val="007700DE"/>
    <w:rsid w:val="00772C10"/>
    <w:rsid w:val="007737F7"/>
    <w:rsid w:val="00780CA8"/>
    <w:rsid w:val="00781CBE"/>
    <w:rsid w:val="007836C6"/>
    <w:rsid w:val="0078568A"/>
    <w:rsid w:val="00785CA6"/>
    <w:rsid w:val="0078615A"/>
    <w:rsid w:val="007915DC"/>
    <w:rsid w:val="00791B80"/>
    <w:rsid w:val="00793647"/>
    <w:rsid w:val="00793C4D"/>
    <w:rsid w:val="00795439"/>
    <w:rsid w:val="007959E2"/>
    <w:rsid w:val="00795AF6"/>
    <w:rsid w:val="00796159"/>
    <w:rsid w:val="007961A2"/>
    <w:rsid w:val="00796F66"/>
    <w:rsid w:val="007974AC"/>
    <w:rsid w:val="007A089E"/>
    <w:rsid w:val="007A1F38"/>
    <w:rsid w:val="007A4472"/>
    <w:rsid w:val="007B0F88"/>
    <w:rsid w:val="007B1908"/>
    <w:rsid w:val="007B5786"/>
    <w:rsid w:val="007C0A6E"/>
    <w:rsid w:val="007C1A74"/>
    <w:rsid w:val="007C435B"/>
    <w:rsid w:val="007D137F"/>
    <w:rsid w:val="007D24A8"/>
    <w:rsid w:val="007D322D"/>
    <w:rsid w:val="007D4256"/>
    <w:rsid w:val="007D4568"/>
    <w:rsid w:val="007D5FA6"/>
    <w:rsid w:val="007D5FB0"/>
    <w:rsid w:val="007D64A5"/>
    <w:rsid w:val="007D6F80"/>
    <w:rsid w:val="007E058E"/>
    <w:rsid w:val="007E3F90"/>
    <w:rsid w:val="007E46AF"/>
    <w:rsid w:val="007E489B"/>
    <w:rsid w:val="007F0467"/>
    <w:rsid w:val="007F2FCF"/>
    <w:rsid w:val="007F375A"/>
    <w:rsid w:val="007F3E30"/>
    <w:rsid w:val="007F4B6E"/>
    <w:rsid w:val="007F61DD"/>
    <w:rsid w:val="00804214"/>
    <w:rsid w:val="00804457"/>
    <w:rsid w:val="00804945"/>
    <w:rsid w:val="008078C6"/>
    <w:rsid w:val="00812990"/>
    <w:rsid w:val="00812EF4"/>
    <w:rsid w:val="00817E05"/>
    <w:rsid w:val="008212FE"/>
    <w:rsid w:val="008242D1"/>
    <w:rsid w:val="00824437"/>
    <w:rsid w:val="00825D8E"/>
    <w:rsid w:val="00826A0F"/>
    <w:rsid w:val="0083140A"/>
    <w:rsid w:val="00833B85"/>
    <w:rsid w:val="008353D8"/>
    <w:rsid w:val="0083554A"/>
    <w:rsid w:val="00835B81"/>
    <w:rsid w:val="00837264"/>
    <w:rsid w:val="00840783"/>
    <w:rsid w:val="00841B2E"/>
    <w:rsid w:val="00844F22"/>
    <w:rsid w:val="00847B23"/>
    <w:rsid w:val="0085058F"/>
    <w:rsid w:val="00851B06"/>
    <w:rsid w:val="008523AC"/>
    <w:rsid w:val="00853AFD"/>
    <w:rsid w:val="00854C5F"/>
    <w:rsid w:val="00860091"/>
    <w:rsid w:val="00862BE4"/>
    <w:rsid w:val="00863110"/>
    <w:rsid w:val="00863526"/>
    <w:rsid w:val="0087163A"/>
    <w:rsid w:val="00876CCD"/>
    <w:rsid w:val="00880B7B"/>
    <w:rsid w:val="00883954"/>
    <w:rsid w:val="00883A01"/>
    <w:rsid w:val="00885BC9"/>
    <w:rsid w:val="00890312"/>
    <w:rsid w:val="0089472B"/>
    <w:rsid w:val="00895354"/>
    <w:rsid w:val="00897EAE"/>
    <w:rsid w:val="008A085D"/>
    <w:rsid w:val="008A2F23"/>
    <w:rsid w:val="008A31D7"/>
    <w:rsid w:val="008A4610"/>
    <w:rsid w:val="008A5085"/>
    <w:rsid w:val="008A6559"/>
    <w:rsid w:val="008B1C8E"/>
    <w:rsid w:val="008B55AD"/>
    <w:rsid w:val="008B6C72"/>
    <w:rsid w:val="008B70E8"/>
    <w:rsid w:val="008B7E6A"/>
    <w:rsid w:val="008C14DE"/>
    <w:rsid w:val="008D1B1B"/>
    <w:rsid w:val="008D561F"/>
    <w:rsid w:val="008E0156"/>
    <w:rsid w:val="008E175B"/>
    <w:rsid w:val="008E6E58"/>
    <w:rsid w:val="008F0EB6"/>
    <w:rsid w:val="008F31CF"/>
    <w:rsid w:val="008F4838"/>
    <w:rsid w:val="008F4860"/>
    <w:rsid w:val="008F57B5"/>
    <w:rsid w:val="008F5E3C"/>
    <w:rsid w:val="008F6F15"/>
    <w:rsid w:val="00904D55"/>
    <w:rsid w:val="00906371"/>
    <w:rsid w:val="00907589"/>
    <w:rsid w:val="00913139"/>
    <w:rsid w:val="00914DFE"/>
    <w:rsid w:val="00916C27"/>
    <w:rsid w:val="009219CA"/>
    <w:rsid w:val="00921CB7"/>
    <w:rsid w:val="0092442E"/>
    <w:rsid w:val="00926C92"/>
    <w:rsid w:val="009308D1"/>
    <w:rsid w:val="009311CE"/>
    <w:rsid w:val="00931247"/>
    <w:rsid w:val="009316A5"/>
    <w:rsid w:val="00931DBF"/>
    <w:rsid w:val="0093327B"/>
    <w:rsid w:val="00933C64"/>
    <w:rsid w:val="00934F6E"/>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6930"/>
    <w:rsid w:val="00970294"/>
    <w:rsid w:val="00972985"/>
    <w:rsid w:val="009729C2"/>
    <w:rsid w:val="00975F41"/>
    <w:rsid w:val="00976406"/>
    <w:rsid w:val="00985E64"/>
    <w:rsid w:val="00987A13"/>
    <w:rsid w:val="00991C14"/>
    <w:rsid w:val="00994D00"/>
    <w:rsid w:val="00995488"/>
    <w:rsid w:val="009A0AB9"/>
    <w:rsid w:val="009A0C6A"/>
    <w:rsid w:val="009A356F"/>
    <w:rsid w:val="009A3D83"/>
    <w:rsid w:val="009A45AD"/>
    <w:rsid w:val="009A4A66"/>
    <w:rsid w:val="009B05AB"/>
    <w:rsid w:val="009B3626"/>
    <w:rsid w:val="009B646E"/>
    <w:rsid w:val="009B7D21"/>
    <w:rsid w:val="009C398A"/>
    <w:rsid w:val="009C6453"/>
    <w:rsid w:val="009D76D9"/>
    <w:rsid w:val="009E154E"/>
    <w:rsid w:val="009E204A"/>
    <w:rsid w:val="009E4D90"/>
    <w:rsid w:val="009E6021"/>
    <w:rsid w:val="009E6F9B"/>
    <w:rsid w:val="009E7301"/>
    <w:rsid w:val="009F0ED5"/>
    <w:rsid w:val="009F134B"/>
    <w:rsid w:val="009F1763"/>
    <w:rsid w:val="009F24ED"/>
    <w:rsid w:val="009F46B1"/>
    <w:rsid w:val="009F52D1"/>
    <w:rsid w:val="009F530A"/>
    <w:rsid w:val="00A05F38"/>
    <w:rsid w:val="00A07C6A"/>
    <w:rsid w:val="00A1049F"/>
    <w:rsid w:val="00A113BD"/>
    <w:rsid w:val="00A124A5"/>
    <w:rsid w:val="00A15299"/>
    <w:rsid w:val="00A16E85"/>
    <w:rsid w:val="00A205A7"/>
    <w:rsid w:val="00A20776"/>
    <w:rsid w:val="00A218CA"/>
    <w:rsid w:val="00A22BDB"/>
    <w:rsid w:val="00A23AFD"/>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3F2"/>
    <w:rsid w:val="00A574A2"/>
    <w:rsid w:val="00A60572"/>
    <w:rsid w:val="00A609F8"/>
    <w:rsid w:val="00A62134"/>
    <w:rsid w:val="00A6419A"/>
    <w:rsid w:val="00A64E2F"/>
    <w:rsid w:val="00A65A8E"/>
    <w:rsid w:val="00A66555"/>
    <w:rsid w:val="00A67435"/>
    <w:rsid w:val="00A73A69"/>
    <w:rsid w:val="00A813F4"/>
    <w:rsid w:val="00A81ACB"/>
    <w:rsid w:val="00A85673"/>
    <w:rsid w:val="00A872B3"/>
    <w:rsid w:val="00A910EF"/>
    <w:rsid w:val="00A91584"/>
    <w:rsid w:val="00A9281B"/>
    <w:rsid w:val="00A94ECC"/>
    <w:rsid w:val="00A97699"/>
    <w:rsid w:val="00AA2EC5"/>
    <w:rsid w:val="00AA38AB"/>
    <w:rsid w:val="00AA5EBD"/>
    <w:rsid w:val="00AB0813"/>
    <w:rsid w:val="00AB4806"/>
    <w:rsid w:val="00AB6D51"/>
    <w:rsid w:val="00AB70CB"/>
    <w:rsid w:val="00AB775D"/>
    <w:rsid w:val="00AC3158"/>
    <w:rsid w:val="00AC6024"/>
    <w:rsid w:val="00AC77BE"/>
    <w:rsid w:val="00AD0608"/>
    <w:rsid w:val="00AD09B8"/>
    <w:rsid w:val="00AD231E"/>
    <w:rsid w:val="00AD755A"/>
    <w:rsid w:val="00AE16E3"/>
    <w:rsid w:val="00AE25BF"/>
    <w:rsid w:val="00AE3A5F"/>
    <w:rsid w:val="00AE4DC7"/>
    <w:rsid w:val="00AF0676"/>
    <w:rsid w:val="00AF1D17"/>
    <w:rsid w:val="00AF3AF6"/>
    <w:rsid w:val="00AF6064"/>
    <w:rsid w:val="00B02138"/>
    <w:rsid w:val="00B029E6"/>
    <w:rsid w:val="00B10791"/>
    <w:rsid w:val="00B149BB"/>
    <w:rsid w:val="00B15100"/>
    <w:rsid w:val="00B21EA0"/>
    <w:rsid w:val="00B223A9"/>
    <w:rsid w:val="00B27918"/>
    <w:rsid w:val="00B30D9A"/>
    <w:rsid w:val="00B31695"/>
    <w:rsid w:val="00B356AA"/>
    <w:rsid w:val="00B35D55"/>
    <w:rsid w:val="00B35DCF"/>
    <w:rsid w:val="00B36D9F"/>
    <w:rsid w:val="00B40AA5"/>
    <w:rsid w:val="00B41CCF"/>
    <w:rsid w:val="00B439A1"/>
    <w:rsid w:val="00B444A3"/>
    <w:rsid w:val="00B55F3F"/>
    <w:rsid w:val="00B60728"/>
    <w:rsid w:val="00B622CE"/>
    <w:rsid w:val="00B63761"/>
    <w:rsid w:val="00B642A5"/>
    <w:rsid w:val="00B74682"/>
    <w:rsid w:val="00B80DF3"/>
    <w:rsid w:val="00B81975"/>
    <w:rsid w:val="00B85E3B"/>
    <w:rsid w:val="00B87BEF"/>
    <w:rsid w:val="00B9053B"/>
    <w:rsid w:val="00B93046"/>
    <w:rsid w:val="00BA03BE"/>
    <w:rsid w:val="00BA0714"/>
    <w:rsid w:val="00BA0BE4"/>
    <w:rsid w:val="00BA2C7C"/>
    <w:rsid w:val="00BA3500"/>
    <w:rsid w:val="00BA3C03"/>
    <w:rsid w:val="00BA49F9"/>
    <w:rsid w:val="00BA5B5C"/>
    <w:rsid w:val="00BA602C"/>
    <w:rsid w:val="00BA6349"/>
    <w:rsid w:val="00BB18A5"/>
    <w:rsid w:val="00BB26A9"/>
    <w:rsid w:val="00BB2C8D"/>
    <w:rsid w:val="00BB347C"/>
    <w:rsid w:val="00BB68A6"/>
    <w:rsid w:val="00BC0AA7"/>
    <w:rsid w:val="00BC29A3"/>
    <w:rsid w:val="00BC67D1"/>
    <w:rsid w:val="00BD2335"/>
    <w:rsid w:val="00BD35AC"/>
    <w:rsid w:val="00BD38B3"/>
    <w:rsid w:val="00BD5CA7"/>
    <w:rsid w:val="00BD6661"/>
    <w:rsid w:val="00BD6C9C"/>
    <w:rsid w:val="00BE2442"/>
    <w:rsid w:val="00BE2AA3"/>
    <w:rsid w:val="00BE3CB7"/>
    <w:rsid w:val="00BE571A"/>
    <w:rsid w:val="00BE66BC"/>
    <w:rsid w:val="00BF1927"/>
    <w:rsid w:val="00C03B1D"/>
    <w:rsid w:val="00C07970"/>
    <w:rsid w:val="00C13BB7"/>
    <w:rsid w:val="00C149B7"/>
    <w:rsid w:val="00C160F3"/>
    <w:rsid w:val="00C2055B"/>
    <w:rsid w:val="00C222C0"/>
    <w:rsid w:val="00C22C56"/>
    <w:rsid w:val="00C24789"/>
    <w:rsid w:val="00C24CED"/>
    <w:rsid w:val="00C32234"/>
    <w:rsid w:val="00C32CB4"/>
    <w:rsid w:val="00C34714"/>
    <w:rsid w:val="00C41233"/>
    <w:rsid w:val="00C4295A"/>
    <w:rsid w:val="00C47796"/>
    <w:rsid w:val="00C47C41"/>
    <w:rsid w:val="00C5086F"/>
    <w:rsid w:val="00C50BE7"/>
    <w:rsid w:val="00C5190E"/>
    <w:rsid w:val="00C521AD"/>
    <w:rsid w:val="00C52377"/>
    <w:rsid w:val="00C542F8"/>
    <w:rsid w:val="00C54B46"/>
    <w:rsid w:val="00C56750"/>
    <w:rsid w:val="00C625AE"/>
    <w:rsid w:val="00C63A72"/>
    <w:rsid w:val="00C63C87"/>
    <w:rsid w:val="00C6780E"/>
    <w:rsid w:val="00C6786F"/>
    <w:rsid w:val="00C71781"/>
    <w:rsid w:val="00C7354F"/>
    <w:rsid w:val="00C75CD7"/>
    <w:rsid w:val="00C777FA"/>
    <w:rsid w:val="00C80AFE"/>
    <w:rsid w:val="00C835C6"/>
    <w:rsid w:val="00C93D69"/>
    <w:rsid w:val="00CA55C9"/>
    <w:rsid w:val="00CC1967"/>
    <w:rsid w:val="00CC3F29"/>
    <w:rsid w:val="00CC71A7"/>
    <w:rsid w:val="00CD3889"/>
    <w:rsid w:val="00CD3D69"/>
    <w:rsid w:val="00CD428B"/>
    <w:rsid w:val="00CE1409"/>
    <w:rsid w:val="00CE224F"/>
    <w:rsid w:val="00CE3068"/>
    <w:rsid w:val="00CE3512"/>
    <w:rsid w:val="00CE367C"/>
    <w:rsid w:val="00CE3D48"/>
    <w:rsid w:val="00CE5757"/>
    <w:rsid w:val="00CF0E6C"/>
    <w:rsid w:val="00CF29CD"/>
    <w:rsid w:val="00CF7BB2"/>
    <w:rsid w:val="00D04D48"/>
    <w:rsid w:val="00D06387"/>
    <w:rsid w:val="00D10AD0"/>
    <w:rsid w:val="00D11FD2"/>
    <w:rsid w:val="00D14413"/>
    <w:rsid w:val="00D166EA"/>
    <w:rsid w:val="00D2169B"/>
    <w:rsid w:val="00D218D6"/>
    <w:rsid w:val="00D218E6"/>
    <w:rsid w:val="00D21A41"/>
    <w:rsid w:val="00D26744"/>
    <w:rsid w:val="00D26AE9"/>
    <w:rsid w:val="00D309ED"/>
    <w:rsid w:val="00D30D32"/>
    <w:rsid w:val="00D30DC4"/>
    <w:rsid w:val="00D31939"/>
    <w:rsid w:val="00D31E3A"/>
    <w:rsid w:val="00D3268D"/>
    <w:rsid w:val="00D32F1C"/>
    <w:rsid w:val="00D332A2"/>
    <w:rsid w:val="00D36476"/>
    <w:rsid w:val="00D41091"/>
    <w:rsid w:val="00D421A9"/>
    <w:rsid w:val="00D43DCF"/>
    <w:rsid w:val="00D460BE"/>
    <w:rsid w:val="00D46927"/>
    <w:rsid w:val="00D46A43"/>
    <w:rsid w:val="00D47145"/>
    <w:rsid w:val="00D518FF"/>
    <w:rsid w:val="00D52AC8"/>
    <w:rsid w:val="00D54ACA"/>
    <w:rsid w:val="00D60753"/>
    <w:rsid w:val="00D622AE"/>
    <w:rsid w:val="00D62E8B"/>
    <w:rsid w:val="00D63B16"/>
    <w:rsid w:val="00D71A35"/>
    <w:rsid w:val="00D71C8E"/>
    <w:rsid w:val="00D7494A"/>
    <w:rsid w:val="00D752B3"/>
    <w:rsid w:val="00D80A77"/>
    <w:rsid w:val="00D80B59"/>
    <w:rsid w:val="00D82A1D"/>
    <w:rsid w:val="00D85E9A"/>
    <w:rsid w:val="00D9089B"/>
    <w:rsid w:val="00D91B14"/>
    <w:rsid w:val="00D94104"/>
    <w:rsid w:val="00D96C25"/>
    <w:rsid w:val="00DA408C"/>
    <w:rsid w:val="00DA5B25"/>
    <w:rsid w:val="00DB0E26"/>
    <w:rsid w:val="00DB1507"/>
    <w:rsid w:val="00DB488B"/>
    <w:rsid w:val="00DB4BA9"/>
    <w:rsid w:val="00DB5BBF"/>
    <w:rsid w:val="00DC0C75"/>
    <w:rsid w:val="00DC4629"/>
    <w:rsid w:val="00DC5382"/>
    <w:rsid w:val="00DC7573"/>
    <w:rsid w:val="00DD0C22"/>
    <w:rsid w:val="00DD11F1"/>
    <w:rsid w:val="00DD1F70"/>
    <w:rsid w:val="00DD253B"/>
    <w:rsid w:val="00DD539D"/>
    <w:rsid w:val="00DD561D"/>
    <w:rsid w:val="00DE0128"/>
    <w:rsid w:val="00DE08B1"/>
    <w:rsid w:val="00DE44EA"/>
    <w:rsid w:val="00DE5338"/>
    <w:rsid w:val="00DE62E7"/>
    <w:rsid w:val="00DF108C"/>
    <w:rsid w:val="00DF3865"/>
    <w:rsid w:val="00DF405A"/>
    <w:rsid w:val="00DF581C"/>
    <w:rsid w:val="00DF65F2"/>
    <w:rsid w:val="00E00A2D"/>
    <w:rsid w:val="00E02589"/>
    <w:rsid w:val="00E05839"/>
    <w:rsid w:val="00E0794D"/>
    <w:rsid w:val="00E07D10"/>
    <w:rsid w:val="00E100FE"/>
    <w:rsid w:val="00E14259"/>
    <w:rsid w:val="00E1612D"/>
    <w:rsid w:val="00E161E8"/>
    <w:rsid w:val="00E20A56"/>
    <w:rsid w:val="00E21268"/>
    <w:rsid w:val="00E23AAE"/>
    <w:rsid w:val="00E24D12"/>
    <w:rsid w:val="00E25A50"/>
    <w:rsid w:val="00E26923"/>
    <w:rsid w:val="00E27A92"/>
    <w:rsid w:val="00E30ED8"/>
    <w:rsid w:val="00E36C6B"/>
    <w:rsid w:val="00E43F37"/>
    <w:rsid w:val="00E44F1D"/>
    <w:rsid w:val="00E45DCD"/>
    <w:rsid w:val="00E45FE1"/>
    <w:rsid w:val="00E468ED"/>
    <w:rsid w:val="00E512F0"/>
    <w:rsid w:val="00E5200C"/>
    <w:rsid w:val="00E52970"/>
    <w:rsid w:val="00E560BD"/>
    <w:rsid w:val="00E56827"/>
    <w:rsid w:val="00E619E1"/>
    <w:rsid w:val="00E62C7C"/>
    <w:rsid w:val="00E62F78"/>
    <w:rsid w:val="00E661CA"/>
    <w:rsid w:val="00E72167"/>
    <w:rsid w:val="00E751CE"/>
    <w:rsid w:val="00E76D36"/>
    <w:rsid w:val="00E801E5"/>
    <w:rsid w:val="00E806B3"/>
    <w:rsid w:val="00E815BD"/>
    <w:rsid w:val="00E8199A"/>
    <w:rsid w:val="00E81C4D"/>
    <w:rsid w:val="00E81ECC"/>
    <w:rsid w:val="00E83D4A"/>
    <w:rsid w:val="00E841C9"/>
    <w:rsid w:val="00E9425B"/>
    <w:rsid w:val="00EA16D3"/>
    <w:rsid w:val="00EA24D3"/>
    <w:rsid w:val="00EB02E0"/>
    <w:rsid w:val="00EB0A02"/>
    <w:rsid w:val="00EB5DA2"/>
    <w:rsid w:val="00EC35CB"/>
    <w:rsid w:val="00EC3EC8"/>
    <w:rsid w:val="00EC65A9"/>
    <w:rsid w:val="00EE12F8"/>
    <w:rsid w:val="00EE29C4"/>
    <w:rsid w:val="00EE393D"/>
    <w:rsid w:val="00EE4536"/>
    <w:rsid w:val="00EF09D2"/>
    <w:rsid w:val="00EF1F2E"/>
    <w:rsid w:val="00EF32D7"/>
    <w:rsid w:val="00EF4DEF"/>
    <w:rsid w:val="00EF688B"/>
    <w:rsid w:val="00EF6CCC"/>
    <w:rsid w:val="00EF7F99"/>
    <w:rsid w:val="00F00735"/>
    <w:rsid w:val="00F04701"/>
    <w:rsid w:val="00F050AA"/>
    <w:rsid w:val="00F056A1"/>
    <w:rsid w:val="00F0745B"/>
    <w:rsid w:val="00F07B66"/>
    <w:rsid w:val="00F104E8"/>
    <w:rsid w:val="00F17B23"/>
    <w:rsid w:val="00F21DB9"/>
    <w:rsid w:val="00F22960"/>
    <w:rsid w:val="00F22DCF"/>
    <w:rsid w:val="00F2352A"/>
    <w:rsid w:val="00F246D4"/>
    <w:rsid w:val="00F2610E"/>
    <w:rsid w:val="00F2613C"/>
    <w:rsid w:val="00F27CD8"/>
    <w:rsid w:val="00F31B7C"/>
    <w:rsid w:val="00F31C5F"/>
    <w:rsid w:val="00F322D4"/>
    <w:rsid w:val="00F3424B"/>
    <w:rsid w:val="00F34B85"/>
    <w:rsid w:val="00F37C6F"/>
    <w:rsid w:val="00F40B31"/>
    <w:rsid w:val="00F50E61"/>
    <w:rsid w:val="00F575A4"/>
    <w:rsid w:val="00F57798"/>
    <w:rsid w:val="00F6069A"/>
    <w:rsid w:val="00F60844"/>
    <w:rsid w:val="00F61293"/>
    <w:rsid w:val="00F73364"/>
    <w:rsid w:val="00F7340D"/>
    <w:rsid w:val="00F73A7E"/>
    <w:rsid w:val="00F766FE"/>
    <w:rsid w:val="00F76DB2"/>
    <w:rsid w:val="00F80699"/>
    <w:rsid w:val="00F81ED1"/>
    <w:rsid w:val="00F82DEE"/>
    <w:rsid w:val="00F83F59"/>
    <w:rsid w:val="00F86015"/>
    <w:rsid w:val="00F87B0E"/>
    <w:rsid w:val="00F90031"/>
    <w:rsid w:val="00F95127"/>
    <w:rsid w:val="00F95F62"/>
    <w:rsid w:val="00F961E7"/>
    <w:rsid w:val="00FA0F1B"/>
    <w:rsid w:val="00FA28C8"/>
    <w:rsid w:val="00FA41E7"/>
    <w:rsid w:val="00FA78D7"/>
    <w:rsid w:val="00FB1B41"/>
    <w:rsid w:val="00FB1D17"/>
    <w:rsid w:val="00FB6EF6"/>
    <w:rsid w:val="00FC15B7"/>
    <w:rsid w:val="00FC1ADC"/>
    <w:rsid w:val="00FC25BE"/>
    <w:rsid w:val="00FC27F5"/>
    <w:rsid w:val="00FD2129"/>
    <w:rsid w:val="00FD5C22"/>
    <w:rsid w:val="00FD651C"/>
    <w:rsid w:val="00FD6D7A"/>
    <w:rsid w:val="00FD7A56"/>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49C58-2C47-42E1-9EC3-00462B66A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294</Words>
  <Characters>64377</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5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Herb Schwab</dc:creator>
  <cp:lastModifiedBy>Redmond</cp:lastModifiedBy>
  <cp:revision>2</cp:revision>
  <cp:lastPrinted>2020-09-30T01:12:00Z</cp:lastPrinted>
  <dcterms:created xsi:type="dcterms:W3CDTF">2022-11-01T18:37:00Z</dcterms:created>
  <dcterms:modified xsi:type="dcterms:W3CDTF">2022-11-0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